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Hlk166156628"/>
    <w:p w14:paraId="2E6AFDC0" w14:textId="70DF058D" w:rsidR="00B42D68" w:rsidRPr="00B42D68" w:rsidRDefault="008D3B24" w:rsidP="00B42D68">
      <w:pPr>
        <w:pStyle w:val="ListParagraph"/>
        <w:numPr>
          <w:ilvl w:val="0"/>
          <w:numId w:val="8"/>
        </w:numPr>
        <w:rPr>
          <w:b/>
          <w:bCs/>
          <w:sz w:val="32"/>
          <w:szCs w:val="28"/>
        </w:rPr>
      </w:pPr>
      <w:r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99A7FB1" wp14:editId="7C22C71D">
                <wp:simplePos x="0" y="0"/>
                <wp:positionH relativeFrom="margin">
                  <wp:posOffset>-426720</wp:posOffset>
                </wp:positionH>
                <wp:positionV relativeFrom="paragraph">
                  <wp:posOffset>388620</wp:posOffset>
                </wp:positionV>
                <wp:extent cx="6537960" cy="8747760"/>
                <wp:effectExtent l="0" t="0" r="15240" b="1524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37960" cy="874776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B72A3B" id="Rectangle 2" o:spid="_x0000_s1026" style="position:absolute;margin-left:-33.6pt;margin-top:30.6pt;width:514.8pt;height:688.8pt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" filled="f" strokecolor="black [3200]" strokeweight="1pt">
                <w10:wrap anchorx="margin"/>
              </v:rect>
            </w:pict>
          </mc:Fallback>
        </mc:AlternateContent>
      </w:r>
      <w:r w:rsidR="00C64499">
        <w:rPr>
          <w:noProof/>
          <w:lang w:bidi="si-LK"/>
        </w:rPr>
        <mc:AlternateContent>
          <mc:Choice Requires="wps">
            <w:drawing>
              <wp:anchor distT="45720" distB="45720" distL="114300" distR="114300" simplePos="0" relativeHeight="251670016" behindDoc="0" locked="0" layoutInCell="1" allowOverlap="1" wp14:anchorId="29F998AF" wp14:editId="45D320CA">
                <wp:simplePos x="0" y="0"/>
                <wp:positionH relativeFrom="margin">
                  <wp:posOffset>-137622</wp:posOffset>
                </wp:positionH>
                <wp:positionV relativeFrom="margin">
                  <wp:posOffset>-120708</wp:posOffset>
                </wp:positionV>
                <wp:extent cx="6160576" cy="426203"/>
                <wp:effectExtent l="0" t="0" r="0" b="0"/>
                <wp:wrapNone/>
                <wp:docPr id="3234539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0576" cy="42620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9FEC59" w14:textId="26D7DDB7" w:rsidR="00C64499" w:rsidRPr="00C64499" w:rsidRDefault="00C64499" w:rsidP="00C64499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sz w:val="32"/>
                                <w:szCs w:val="28"/>
                              </w:rPr>
                            </w:pPr>
                            <w:r w:rsidRPr="00C64499">
                              <w:rPr>
                                <w:b/>
                                <w:bCs/>
                                <w:sz w:val="32"/>
                                <w:szCs w:val="28"/>
                              </w:rPr>
                              <w:t>Description about each part of the hou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F998A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0.85pt;margin-top:-9.5pt;width:485.1pt;height:33.5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" filled="f" stroked="f">
                <v:textbox>
                  <w:txbxContent>
                    <w:p w14:paraId="309FEC59" w14:textId="26D7DDB7" w:rsidR="00C64499" w:rsidRPr="00C64499" w:rsidRDefault="00C64499" w:rsidP="00C64499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sz w:val="32"/>
                          <w:szCs w:val="28"/>
                        </w:rPr>
                      </w:pPr>
                      <w:r w:rsidRPr="00C64499">
                        <w:rPr>
                          <w:b/>
                          <w:bCs/>
                          <w:sz w:val="32"/>
                          <w:szCs w:val="28"/>
                        </w:rPr>
                        <w:t>Description about each part of the house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C64499"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346C5238" wp14:editId="71D22A77">
                <wp:simplePos x="0" y="0"/>
                <wp:positionH relativeFrom="column">
                  <wp:posOffset>27709</wp:posOffset>
                </wp:positionH>
                <wp:positionV relativeFrom="paragraph">
                  <wp:posOffset>-55418</wp:posOffset>
                </wp:positionV>
                <wp:extent cx="4281055" cy="374073"/>
                <wp:effectExtent l="0" t="0" r="5715" b="6985"/>
                <wp:wrapNone/>
                <wp:docPr id="124790112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1055" cy="37407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536F29" w14:textId="77777777" w:rsidR="00C64499" w:rsidRDefault="00C6449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6C5238" id="Text Box 1" o:spid="_x0000_s1027" type="#_x0000_t202" style="position:absolute;left:0;text-align:left;margin-left:2.2pt;margin-top:-4.35pt;width:337.1pt;height:29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" fillcolor="white [3201]" stroked="f" strokeweight=".5pt">
                <v:textbox>
                  <w:txbxContent>
                    <w:p w14:paraId="45536F29" w14:textId="77777777" w:rsidR="00C64499" w:rsidRDefault="00C64499"/>
                  </w:txbxContent>
                </v:textbox>
              </v:shape>
            </w:pict>
          </mc:Fallback>
        </mc:AlternateContent>
      </w:r>
      <w:r w:rsidR="00B42D68" w:rsidRPr="00B42D68">
        <w:rPr>
          <w:b/>
          <w:bCs/>
          <w:sz w:val="32"/>
          <w:szCs w:val="28"/>
        </w:rPr>
        <w:t>Description about each part of the house</w:t>
      </w:r>
    </w:p>
    <w:p w14:paraId="5A501A5D" w14:textId="3EA33CDE" w:rsidR="00B42D68" w:rsidRDefault="008D3B24">
      <w:r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1E78967F" wp14:editId="0353D942">
                <wp:simplePos x="0" y="0"/>
                <wp:positionH relativeFrom="margin">
                  <wp:posOffset>2865120</wp:posOffset>
                </wp:positionH>
                <wp:positionV relativeFrom="paragraph">
                  <wp:posOffset>125730</wp:posOffset>
                </wp:positionV>
                <wp:extent cx="3086100" cy="8168640"/>
                <wp:effectExtent l="0" t="0" r="19050" b="228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6100" cy="81686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55ECBF" w14:textId="77777777" w:rsidR="008D3B24" w:rsidRDefault="00171DAB" w:rsidP="00B42D68">
                            <w:r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>Living Room</w:t>
                            </w:r>
                            <w:r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br/>
                            </w:r>
                            <w:r w:rsidR="008D3B24">
                              <w:t>Six</w:t>
                            </w:r>
                            <w:r w:rsidRPr="00B42D68">
                              <w:t xml:space="preserve"> </w:t>
                            </w:r>
                            <w:r w:rsidR="008D3B24">
                              <w:t>10</w:t>
                            </w:r>
                            <w:r w:rsidRPr="00B42D68">
                              <w:t>W LED lamps</w:t>
                            </w:r>
                            <w:r w:rsidR="008D3B24">
                              <w:br/>
                              <w:t>Two 10W wall lamps</w:t>
                            </w:r>
                            <w:r w:rsidRPr="00B42D68">
                              <w:br/>
                              <w:t>F</w:t>
                            </w:r>
                            <w:r w:rsidR="008D3B24">
                              <w:t>our</w:t>
                            </w:r>
                            <w:r w:rsidRPr="00B42D68">
                              <w:t xml:space="preserve"> 13</w:t>
                            </w:r>
                            <w:r>
                              <w:t xml:space="preserve"> </w:t>
                            </w:r>
                            <w:r w:rsidRPr="00B42D68">
                              <w:t>A plug sockets</w:t>
                            </w:r>
                            <w:r>
                              <w:t xml:space="preserve"> </w:t>
                            </w:r>
                            <w:r>
                              <w:br/>
                              <w:t>One 75 W ceiling fan</w:t>
                            </w:r>
                          </w:p>
                          <w:p w14:paraId="61B81BCC" w14:textId="77777777" w:rsidR="008D3B24" w:rsidRDefault="00171DAB" w:rsidP="00B42D68">
                            <w:r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 xml:space="preserve">Dining </w:t>
                            </w:r>
                            <w:r w:rsidR="00725EDA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>and Pantry</w:t>
                            </w:r>
                            <w:r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br/>
                            </w:r>
                            <w:r w:rsidRPr="00B42D68">
                              <w:t xml:space="preserve">Two </w:t>
                            </w:r>
                            <w:r w:rsidR="00725EDA">
                              <w:t>5</w:t>
                            </w:r>
                            <w:r w:rsidRPr="00B42D68">
                              <w:t>W LED lamps</w:t>
                            </w:r>
                            <w:r w:rsidRPr="00B42D68">
                              <w:br/>
                            </w:r>
                            <w:r w:rsidR="00725EDA">
                              <w:t>Two</w:t>
                            </w:r>
                            <w:r w:rsidRPr="00B42D68">
                              <w:t xml:space="preserve"> </w:t>
                            </w:r>
                            <w:r w:rsidR="00725EDA">
                              <w:t>10</w:t>
                            </w:r>
                            <w:r w:rsidRPr="00B42D68">
                              <w:t>W LED lamp</w:t>
                            </w:r>
                            <w:r w:rsidR="00725EDA">
                              <w:t>s</w:t>
                            </w:r>
                            <w:r w:rsidRPr="00B42D68">
                              <w:br/>
                            </w:r>
                            <w:r w:rsidR="00725EDA">
                              <w:t>One 15W LED lamp</w:t>
                            </w:r>
                            <w:r w:rsidRPr="00B42D68">
                              <w:br/>
                            </w:r>
                            <w:r w:rsidR="00725EDA">
                              <w:t>Four</w:t>
                            </w:r>
                            <w:r w:rsidRPr="00B42D68">
                              <w:t xml:space="preserve"> 13</w:t>
                            </w:r>
                            <w:r>
                              <w:t xml:space="preserve"> </w:t>
                            </w:r>
                            <w:r w:rsidRPr="00B42D68">
                              <w:t>A plug sockets</w:t>
                            </w:r>
                            <w:r>
                              <w:br/>
                              <w:t>One 75 W ceiling fan</w:t>
                            </w:r>
                            <w:r w:rsidR="00725EDA">
                              <w:br/>
                              <w:t>One 2kW Oven</w:t>
                            </w:r>
                            <w:r w:rsidR="00725EDA">
                              <w:br/>
                              <w:t>One 2kW Rice Cooker</w:t>
                            </w:r>
                            <w:r w:rsidR="00725EDA">
                              <w:br/>
                              <w:t>150W Fridge</w:t>
                            </w:r>
                          </w:p>
                          <w:p w14:paraId="65DF11EA" w14:textId="2768274A" w:rsidR="00725EDA" w:rsidRPr="008D3B24" w:rsidRDefault="00725EDA" w:rsidP="00B42D68">
                            <w:r>
                              <w:br/>
                            </w:r>
                            <w:r w:rsidR="00171DAB"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>Bedroom 1</w:t>
                            </w:r>
                            <w:r w:rsidR="00171DAB"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br/>
                            </w:r>
                            <w:r>
                              <w:t>One</w:t>
                            </w:r>
                            <w:r w:rsidRPr="00B42D68">
                              <w:t xml:space="preserve"> </w:t>
                            </w:r>
                            <w:r>
                              <w:t xml:space="preserve">10 </w:t>
                            </w:r>
                            <w:r w:rsidRPr="00B42D68">
                              <w:t xml:space="preserve">W LED lamps </w:t>
                            </w:r>
                            <w:r w:rsidRPr="00B42D68">
                              <w:br/>
                            </w:r>
                            <w:r>
                              <w:t xml:space="preserve">One </w:t>
                            </w:r>
                            <w:r w:rsidRPr="00B42D68">
                              <w:t>13</w:t>
                            </w:r>
                            <w:r>
                              <w:t xml:space="preserve"> </w:t>
                            </w:r>
                            <w:r w:rsidRPr="00B42D68">
                              <w:t>A plug sockets</w:t>
                            </w:r>
                            <w:r>
                              <w:br/>
                              <w:t>One 75W Fan</w:t>
                            </w:r>
                            <w:r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 xml:space="preserve"> </w:t>
                            </w:r>
                          </w:p>
                          <w:p w14:paraId="6AF635C2" w14:textId="0F6D0ED7" w:rsidR="00171DAB" w:rsidRPr="00B42D68" w:rsidRDefault="00171DAB" w:rsidP="00B42D68">
                            <w:pPr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</w:pPr>
                            <w:r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>Bedroom 2</w:t>
                            </w:r>
                            <w:r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br/>
                            </w:r>
                            <w:r w:rsidR="00725EDA">
                              <w:t>One</w:t>
                            </w:r>
                            <w:r w:rsidR="00725EDA" w:rsidRPr="00B42D68">
                              <w:t xml:space="preserve"> </w:t>
                            </w:r>
                            <w:r w:rsidR="00725EDA">
                              <w:t xml:space="preserve">10 </w:t>
                            </w:r>
                            <w:r w:rsidR="00725EDA" w:rsidRPr="00B42D68">
                              <w:t xml:space="preserve">W LED lamps </w:t>
                            </w:r>
                            <w:r w:rsidR="00725EDA" w:rsidRPr="00B42D68">
                              <w:br/>
                            </w:r>
                            <w:r w:rsidR="00725EDA">
                              <w:t xml:space="preserve">One </w:t>
                            </w:r>
                            <w:r w:rsidR="00725EDA" w:rsidRPr="00B42D68">
                              <w:t>13</w:t>
                            </w:r>
                            <w:r w:rsidR="00725EDA">
                              <w:t xml:space="preserve"> </w:t>
                            </w:r>
                            <w:r w:rsidR="00725EDA" w:rsidRPr="00B42D68">
                              <w:t>A plug sockets</w:t>
                            </w:r>
                            <w:r w:rsidR="00725EDA">
                              <w:br/>
                              <w:t>One 75W Fan</w:t>
                            </w:r>
                          </w:p>
                          <w:p w14:paraId="18CC5518" w14:textId="19849C4E" w:rsidR="00171DAB" w:rsidRPr="00B42D68" w:rsidRDefault="00171DAB" w:rsidP="00B42D68">
                            <w:r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>Bedroom 3</w:t>
                            </w:r>
                            <w:r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br/>
                            </w:r>
                            <w:r w:rsidR="00725EDA">
                              <w:t>Two</w:t>
                            </w:r>
                            <w:r w:rsidR="00725EDA" w:rsidRPr="00B42D68">
                              <w:t xml:space="preserve"> </w:t>
                            </w:r>
                            <w:r w:rsidR="00725EDA">
                              <w:t xml:space="preserve">10 </w:t>
                            </w:r>
                            <w:r w:rsidR="00725EDA" w:rsidRPr="00B42D68">
                              <w:t xml:space="preserve">W LED lamps </w:t>
                            </w:r>
                            <w:r w:rsidR="00725EDA" w:rsidRPr="00B42D68">
                              <w:br/>
                            </w:r>
                            <w:r w:rsidR="00725EDA">
                              <w:t xml:space="preserve">Two </w:t>
                            </w:r>
                            <w:r w:rsidR="00725EDA" w:rsidRPr="00B42D68">
                              <w:t>13</w:t>
                            </w:r>
                            <w:r w:rsidR="00725EDA">
                              <w:t xml:space="preserve"> </w:t>
                            </w:r>
                            <w:r w:rsidR="00725EDA" w:rsidRPr="00B42D68">
                              <w:t>A plug sockets</w:t>
                            </w:r>
                            <w:r w:rsidR="00725EDA">
                              <w:br/>
                              <w:t>Two 5W LED lamps</w:t>
                            </w:r>
                            <w:r w:rsidR="00725EDA">
                              <w:br/>
                              <w:t>One 1.2kW A/C</w:t>
                            </w:r>
                          </w:p>
                          <w:p w14:paraId="59837D29" w14:textId="66BAE0FF" w:rsidR="00171DAB" w:rsidRPr="00B42D68" w:rsidRDefault="00171DAB" w:rsidP="00B42D68">
                            <w:r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>Toilet</w:t>
                            </w:r>
                            <w:r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br/>
                            </w:r>
                            <w:r w:rsidRPr="00B42D68">
                              <w:t>One 1</w:t>
                            </w:r>
                            <w:r w:rsidR="00725EDA">
                              <w:t>0</w:t>
                            </w:r>
                            <w:r w:rsidRPr="00B42D68">
                              <w:t>W LED lamp</w:t>
                            </w:r>
                            <w:r w:rsidR="008D3B24">
                              <w:br/>
                              <w:t>One 5W LED lamp</w:t>
                            </w:r>
                            <w:r w:rsidRPr="00B42D68">
                              <w:br/>
                              <w:t xml:space="preserve">One </w:t>
                            </w:r>
                            <w:r w:rsidR="001259CA">
                              <w:t>1</w:t>
                            </w:r>
                            <w:r w:rsidRPr="00B42D68">
                              <w:t xml:space="preserve"> kW instantaneous water heater</w:t>
                            </w:r>
                            <w:r w:rsidR="008D3B24">
                              <w:br/>
                              <w:t>Two 13A plug sockets</w:t>
                            </w:r>
                            <w:r w:rsidRPr="00B42D68">
                              <w:t xml:space="preserve"> </w:t>
                            </w:r>
                          </w:p>
                          <w:p w14:paraId="1D359E92" w14:textId="7FDB33E0" w:rsidR="008D3B24" w:rsidRPr="00B42D68" w:rsidRDefault="008D3B24" w:rsidP="008D3B24">
                            <w:r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>Garage</w:t>
                            </w:r>
                            <w:r w:rsidRPr="00B42D68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br/>
                            </w:r>
                            <w:r>
                              <w:t>Two</w:t>
                            </w:r>
                            <w:r w:rsidRPr="00B42D68">
                              <w:t xml:space="preserve"> 1</w:t>
                            </w:r>
                            <w:r>
                              <w:t>0</w:t>
                            </w:r>
                            <w:r w:rsidRPr="00B42D68">
                              <w:t>W LED lamp</w:t>
                            </w:r>
                            <w:r>
                              <w:br/>
                              <w:t>One 15W LED lamp</w:t>
                            </w:r>
                            <w:r>
                              <w:br/>
                              <w:t>Two 13A plug sockets</w:t>
                            </w:r>
                            <w:r w:rsidRPr="00B42D68">
                              <w:t xml:space="preserve"> </w:t>
                            </w:r>
                          </w:p>
                          <w:p w14:paraId="5B0BDE06" w14:textId="2D10F6D8" w:rsidR="00171DAB" w:rsidRPr="00B42D68" w:rsidRDefault="00171DAB" w:rsidP="00B42D68"/>
                          <w:p w14:paraId="7EA40936" w14:textId="77777777" w:rsidR="00171DAB" w:rsidRPr="00B42D68" w:rsidRDefault="00171DAB" w:rsidP="00B42D68"/>
                          <w:p w14:paraId="48E3AE27" w14:textId="77777777" w:rsidR="00171DAB" w:rsidRPr="00B42D68" w:rsidRDefault="00171DAB" w:rsidP="00B42D68"/>
                          <w:p w14:paraId="50A4E4E9" w14:textId="11B15541" w:rsidR="00171DAB" w:rsidRPr="00B42D68" w:rsidRDefault="00171DAB" w:rsidP="00B42D68">
                            <w:r w:rsidRPr="00B42D68"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78967F" id="Rectangle 3" o:spid="_x0000_s1028" style="position:absolute;margin-left:225.6pt;margin-top:9.9pt;width:243pt;height:643.2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" filled="f" strokecolor="black [3200]" strokeweight="1pt">
                <v:textbox>
                  <w:txbxContent>
                    <w:p w14:paraId="1C55ECBF" w14:textId="77777777" w:rsidR="008D3B24" w:rsidRDefault="00171DAB" w:rsidP="00B42D68">
                      <w:r w:rsidRPr="00B42D68">
                        <w:rPr>
                          <w:b/>
                          <w:bCs/>
                          <w:sz w:val="28"/>
                          <w:szCs w:val="24"/>
                        </w:rPr>
                        <w:t>Living Room</w:t>
                      </w:r>
                      <w:r w:rsidRPr="00B42D68">
                        <w:rPr>
                          <w:b/>
                          <w:bCs/>
                          <w:sz w:val="28"/>
                          <w:szCs w:val="24"/>
                        </w:rPr>
                        <w:br/>
                      </w:r>
                      <w:r w:rsidR="008D3B24">
                        <w:t>Six</w:t>
                      </w:r>
                      <w:r w:rsidRPr="00B42D68">
                        <w:t xml:space="preserve"> </w:t>
                      </w:r>
                      <w:r w:rsidR="008D3B24">
                        <w:t>10</w:t>
                      </w:r>
                      <w:r w:rsidRPr="00B42D68">
                        <w:t>W LED lamps</w:t>
                      </w:r>
                      <w:r w:rsidR="008D3B24">
                        <w:br/>
                        <w:t>Two 10W wall lamps</w:t>
                      </w:r>
                      <w:r w:rsidRPr="00B42D68">
                        <w:br/>
                        <w:t>F</w:t>
                      </w:r>
                      <w:r w:rsidR="008D3B24">
                        <w:t>our</w:t>
                      </w:r>
                      <w:r w:rsidRPr="00B42D68">
                        <w:t xml:space="preserve"> 13</w:t>
                      </w:r>
                      <w:r>
                        <w:t xml:space="preserve"> </w:t>
                      </w:r>
                      <w:r w:rsidRPr="00B42D68">
                        <w:t>A plug sockets</w:t>
                      </w:r>
                      <w:r>
                        <w:t xml:space="preserve"> </w:t>
                      </w:r>
                      <w:r>
                        <w:br/>
                        <w:t>One 75 W ceiling fan</w:t>
                      </w:r>
                    </w:p>
                    <w:p w14:paraId="61B81BCC" w14:textId="77777777" w:rsidR="008D3B24" w:rsidRDefault="00171DAB" w:rsidP="00B42D68">
                      <w:r w:rsidRPr="00B42D68">
                        <w:rPr>
                          <w:b/>
                          <w:bCs/>
                          <w:sz w:val="28"/>
                          <w:szCs w:val="24"/>
                        </w:rPr>
                        <w:t xml:space="preserve">Dining </w:t>
                      </w:r>
                      <w:r w:rsidR="00725EDA">
                        <w:rPr>
                          <w:b/>
                          <w:bCs/>
                          <w:sz w:val="28"/>
                          <w:szCs w:val="24"/>
                        </w:rPr>
                        <w:t>and Pantry</w:t>
                      </w:r>
                      <w:r w:rsidRPr="00B42D68">
                        <w:rPr>
                          <w:b/>
                          <w:bCs/>
                          <w:sz w:val="28"/>
                          <w:szCs w:val="24"/>
                        </w:rPr>
                        <w:br/>
                      </w:r>
                      <w:r w:rsidRPr="00B42D68">
                        <w:t xml:space="preserve">Two </w:t>
                      </w:r>
                      <w:r w:rsidR="00725EDA">
                        <w:t>5</w:t>
                      </w:r>
                      <w:r w:rsidRPr="00B42D68">
                        <w:t>W LED lamps</w:t>
                      </w:r>
                      <w:r w:rsidRPr="00B42D68">
                        <w:br/>
                      </w:r>
                      <w:r w:rsidR="00725EDA">
                        <w:t>Two</w:t>
                      </w:r>
                      <w:r w:rsidRPr="00B42D68">
                        <w:t xml:space="preserve"> </w:t>
                      </w:r>
                      <w:r w:rsidR="00725EDA">
                        <w:t>10</w:t>
                      </w:r>
                      <w:r w:rsidRPr="00B42D68">
                        <w:t>W LED lamp</w:t>
                      </w:r>
                      <w:r w:rsidR="00725EDA">
                        <w:t>s</w:t>
                      </w:r>
                      <w:r w:rsidRPr="00B42D68">
                        <w:br/>
                      </w:r>
                      <w:r w:rsidR="00725EDA">
                        <w:t>One 15W LED lamp</w:t>
                      </w:r>
                      <w:r w:rsidRPr="00B42D68">
                        <w:br/>
                      </w:r>
                      <w:r w:rsidR="00725EDA">
                        <w:t>Four</w:t>
                      </w:r>
                      <w:r w:rsidRPr="00B42D68">
                        <w:t xml:space="preserve"> 13</w:t>
                      </w:r>
                      <w:r>
                        <w:t xml:space="preserve"> </w:t>
                      </w:r>
                      <w:r w:rsidRPr="00B42D68">
                        <w:t>A plug sockets</w:t>
                      </w:r>
                      <w:r>
                        <w:br/>
                        <w:t>One 75 W ceiling fan</w:t>
                      </w:r>
                      <w:r w:rsidR="00725EDA">
                        <w:br/>
                        <w:t>One 2kW Oven</w:t>
                      </w:r>
                      <w:r w:rsidR="00725EDA">
                        <w:br/>
                        <w:t>One 2kW Rice Cooker</w:t>
                      </w:r>
                      <w:r w:rsidR="00725EDA">
                        <w:br/>
                        <w:t>150W Fridge</w:t>
                      </w:r>
                    </w:p>
                    <w:p w14:paraId="65DF11EA" w14:textId="2768274A" w:rsidR="00725EDA" w:rsidRPr="008D3B24" w:rsidRDefault="00725EDA" w:rsidP="00B42D68">
                      <w:r>
                        <w:br/>
                      </w:r>
                      <w:r w:rsidR="00171DAB" w:rsidRPr="00B42D68">
                        <w:rPr>
                          <w:b/>
                          <w:bCs/>
                          <w:sz w:val="28"/>
                          <w:szCs w:val="24"/>
                        </w:rPr>
                        <w:t>Bedroom 1</w:t>
                      </w:r>
                      <w:r w:rsidR="00171DAB" w:rsidRPr="00B42D68">
                        <w:rPr>
                          <w:b/>
                          <w:bCs/>
                          <w:sz w:val="28"/>
                          <w:szCs w:val="24"/>
                        </w:rPr>
                        <w:br/>
                      </w:r>
                      <w:r>
                        <w:t>One</w:t>
                      </w:r>
                      <w:r w:rsidRPr="00B42D68">
                        <w:t xml:space="preserve"> </w:t>
                      </w:r>
                      <w:r>
                        <w:t xml:space="preserve">10 </w:t>
                      </w:r>
                      <w:r w:rsidRPr="00B42D68">
                        <w:t xml:space="preserve">W LED lamps </w:t>
                      </w:r>
                      <w:r w:rsidRPr="00B42D68">
                        <w:br/>
                      </w:r>
                      <w:r>
                        <w:t xml:space="preserve">One </w:t>
                      </w:r>
                      <w:r w:rsidRPr="00B42D68">
                        <w:t>13</w:t>
                      </w:r>
                      <w:r>
                        <w:t xml:space="preserve"> </w:t>
                      </w:r>
                      <w:r w:rsidRPr="00B42D68">
                        <w:t>A plug sockets</w:t>
                      </w:r>
                      <w:r>
                        <w:br/>
                        <w:t>One 75W Fan</w:t>
                      </w:r>
                      <w:r w:rsidRPr="00B42D68">
                        <w:rPr>
                          <w:b/>
                          <w:bCs/>
                          <w:sz w:val="28"/>
                          <w:szCs w:val="24"/>
                        </w:rPr>
                        <w:t xml:space="preserve"> </w:t>
                      </w:r>
                    </w:p>
                    <w:p w14:paraId="6AF635C2" w14:textId="0F6D0ED7" w:rsidR="00171DAB" w:rsidRPr="00B42D68" w:rsidRDefault="00171DAB" w:rsidP="00B42D68">
                      <w:pPr>
                        <w:rPr>
                          <w:b/>
                          <w:bCs/>
                          <w:sz w:val="28"/>
                          <w:szCs w:val="24"/>
                        </w:rPr>
                      </w:pPr>
                      <w:r w:rsidRPr="00B42D68">
                        <w:rPr>
                          <w:b/>
                          <w:bCs/>
                          <w:sz w:val="28"/>
                          <w:szCs w:val="24"/>
                        </w:rPr>
                        <w:t>Bedroom 2</w:t>
                      </w:r>
                      <w:r w:rsidRPr="00B42D68">
                        <w:rPr>
                          <w:b/>
                          <w:bCs/>
                          <w:sz w:val="28"/>
                          <w:szCs w:val="24"/>
                        </w:rPr>
                        <w:br/>
                      </w:r>
                      <w:r w:rsidR="00725EDA">
                        <w:t>One</w:t>
                      </w:r>
                      <w:r w:rsidR="00725EDA" w:rsidRPr="00B42D68">
                        <w:t xml:space="preserve"> </w:t>
                      </w:r>
                      <w:r w:rsidR="00725EDA">
                        <w:t xml:space="preserve">10 </w:t>
                      </w:r>
                      <w:r w:rsidR="00725EDA" w:rsidRPr="00B42D68">
                        <w:t xml:space="preserve">W LED lamps </w:t>
                      </w:r>
                      <w:r w:rsidR="00725EDA" w:rsidRPr="00B42D68">
                        <w:br/>
                      </w:r>
                      <w:r w:rsidR="00725EDA">
                        <w:t xml:space="preserve">One </w:t>
                      </w:r>
                      <w:r w:rsidR="00725EDA" w:rsidRPr="00B42D68">
                        <w:t>13</w:t>
                      </w:r>
                      <w:r w:rsidR="00725EDA">
                        <w:t xml:space="preserve"> </w:t>
                      </w:r>
                      <w:r w:rsidR="00725EDA" w:rsidRPr="00B42D68">
                        <w:t>A plug sockets</w:t>
                      </w:r>
                      <w:r w:rsidR="00725EDA">
                        <w:br/>
                        <w:t>One 75W Fan</w:t>
                      </w:r>
                    </w:p>
                    <w:p w14:paraId="18CC5518" w14:textId="19849C4E" w:rsidR="00171DAB" w:rsidRPr="00B42D68" w:rsidRDefault="00171DAB" w:rsidP="00B42D68">
                      <w:r w:rsidRPr="00B42D68">
                        <w:rPr>
                          <w:b/>
                          <w:bCs/>
                          <w:sz w:val="28"/>
                          <w:szCs w:val="24"/>
                        </w:rPr>
                        <w:t>Bedroom 3</w:t>
                      </w:r>
                      <w:r w:rsidRPr="00B42D68">
                        <w:rPr>
                          <w:b/>
                          <w:bCs/>
                          <w:sz w:val="28"/>
                          <w:szCs w:val="24"/>
                        </w:rPr>
                        <w:br/>
                      </w:r>
                      <w:r w:rsidR="00725EDA">
                        <w:t>Two</w:t>
                      </w:r>
                      <w:r w:rsidR="00725EDA" w:rsidRPr="00B42D68">
                        <w:t xml:space="preserve"> </w:t>
                      </w:r>
                      <w:r w:rsidR="00725EDA">
                        <w:t xml:space="preserve">10 </w:t>
                      </w:r>
                      <w:r w:rsidR="00725EDA" w:rsidRPr="00B42D68">
                        <w:t xml:space="preserve">W LED lamps </w:t>
                      </w:r>
                      <w:r w:rsidR="00725EDA" w:rsidRPr="00B42D68">
                        <w:br/>
                      </w:r>
                      <w:r w:rsidR="00725EDA">
                        <w:t>Two</w:t>
                      </w:r>
                      <w:r w:rsidR="00725EDA">
                        <w:t xml:space="preserve"> </w:t>
                      </w:r>
                      <w:r w:rsidR="00725EDA" w:rsidRPr="00B42D68">
                        <w:t>13</w:t>
                      </w:r>
                      <w:r w:rsidR="00725EDA">
                        <w:t xml:space="preserve"> </w:t>
                      </w:r>
                      <w:r w:rsidR="00725EDA" w:rsidRPr="00B42D68">
                        <w:t>A plug sockets</w:t>
                      </w:r>
                      <w:r w:rsidR="00725EDA">
                        <w:br/>
                      </w:r>
                      <w:r w:rsidR="00725EDA">
                        <w:t>Two 5W LED lamps</w:t>
                      </w:r>
                      <w:r w:rsidR="00725EDA">
                        <w:br/>
                      </w:r>
                      <w:r w:rsidR="00725EDA">
                        <w:t>One 1.2kW A/C</w:t>
                      </w:r>
                    </w:p>
                    <w:p w14:paraId="59837D29" w14:textId="66BAE0FF" w:rsidR="00171DAB" w:rsidRPr="00B42D68" w:rsidRDefault="00171DAB" w:rsidP="00B42D68">
                      <w:r w:rsidRPr="00B42D68">
                        <w:rPr>
                          <w:b/>
                          <w:bCs/>
                          <w:sz w:val="28"/>
                          <w:szCs w:val="24"/>
                        </w:rPr>
                        <w:t>Toilet</w:t>
                      </w:r>
                      <w:r w:rsidRPr="00B42D68">
                        <w:rPr>
                          <w:b/>
                          <w:bCs/>
                          <w:sz w:val="28"/>
                          <w:szCs w:val="24"/>
                        </w:rPr>
                        <w:br/>
                      </w:r>
                      <w:r w:rsidRPr="00B42D68">
                        <w:t>One 1</w:t>
                      </w:r>
                      <w:r w:rsidR="00725EDA">
                        <w:t>0</w:t>
                      </w:r>
                      <w:r w:rsidRPr="00B42D68">
                        <w:t>W LED lamp</w:t>
                      </w:r>
                      <w:r w:rsidR="008D3B24">
                        <w:br/>
                        <w:t>One 5W LED lamp</w:t>
                      </w:r>
                      <w:r w:rsidRPr="00B42D68">
                        <w:br/>
                        <w:t xml:space="preserve">One </w:t>
                      </w:r>
                      <w:r w:rsidR="001259CA">
                        <w:t>1</w:t>
                      </w:r>
                      <w:r w:rsidRPr="00B42D68">
                        <w:t xml:space="preserve"> kW instantaneous water heater</w:t>
                      </w:r>
                      <w:r w:rsidR="008D3B24">
                        <w:br/>
                        <w:t>Two 13A plug sockets</w:t>
                      </w:r>
                      <w:r w:rsidRPr="00B42D68">
                        <w:t xml:space="preserve"> </w:t>
                      </w:r>
                    </w:p>
                    <w:p w14:paraId="1D359E92" w14:textId="7FDB33E0" w:rsidR="008D3B24" w:rsidRPr="00B42D68" w:rsidRDefault="008D3B24" w:rsidP="008D3B24">
                      <w:r>
                        <w:rPr>
                          <w:b/>
                          <w:bCs/>
                          <w:sz w:val="28"/>
                          <w:szCs w:val="24"/>
                        </w:rPr>
                        <w:t>Garage</w:t>
                      </w:r>
                      <w:r w:rsidRPr="00B42D68">
                        <w:rPr>
                          <w:b/>
                          <w:bCs/>
                          <w:sz w:val="28"/>
                          <w:szCs w:val="24"/>
                        </w:rPr>
                        <w:br/>
                      </w:r>
                      <w:r>
                        <w:t>Two</w:t>
                      </w:r>
                      <w:r w:rsidRPr="00B42D68">
                        <w:t xml:space="preserve"> 1</w:t>
                      </w:r>
                      <w:r>
                        <w:t>0</w:t>
                      </w:r>
                      <w:r w:rsidRPr="00B42D68">
                        <w:t>W LED lamp</w:t>
                      </w:r>
                      <w:r>
                        <w:br/>
                      </w:r>
                      <w:r>
                        <w:t>One 15W LED lamp</w:t>
                      </w:r>
                      <w:r>
                        <w:br/>
                        <w:t>Two 13A plug sockets</w:t>
                      </w:r>
                      <w:r w:rsidRPr="00B42D68">
                        <w:t xml:space="preserve"> </w:t>
                      </w:r>
                    </w:p>
                    <w:p w14:paraId="5B0BDE06" w14:textId="2D10F6D8" w:rsidR="00171DAB" w:rsidRPr="00B42D68" w:rsidRDefault="00171DAB" w:rsidP="00B42D68"/>
                    <w:p w14:paraId="7EA40936" w14:textId="77777777" w:rsidR="00171DAB" w:rsidRPr="00B42D68" w:rsidRDefault="00171DAB" w:rsidP="00B42D68"/>
                    <w:p w14:paraId="48E3AE27" w14:textId="77777777" w:rsidR="00171DAB" w:rsidRPr="00B42D68" w:rsidRDefault="00171DAB" w:rsidP="00B42D68"/>
                    <w:p w14:paraId="50A4E4E9" w14:textId="11B15541" w:rsidR="00171DAB" w:rsidRPr="00B42D68" w:rsidRDefault="00171DAB" w:rsidP="00B42D68">
                      <w:r w:rsidRPr="00B42D68">
                        <w:br/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30DD54A" w14:textId="5BEDF8BC" w:rsidR="00B42D68" w:rsidRDefault="00B42D68"/>
    <w:p w14:paraId="6C664086" w14:textId="66759CE1" w:rsidR="00B42D68" w:rsidRDefault="00B42D68"/>
    <w:p w14:paraId="38C47313" w14:textId="0FBC869A" w:rsidR="00B42D68" w:rsidRDefault="00B42D68"/>
    <w:p w14:paraId="29B3BF20" w14:textId="3EC96D33" w:rsidR="00B42D68" w:rsidRDefault="00B42D68"/>
    <w:p w14:paraId="7CF0EB09" w14:textId="2C5681F9" w:rsidR="00B42D68" w:rsidRDefault="00B42D68"/>
    <w:p w14:paraId="5BDC8F95" w14:textId="3226F161" w:rsidR="00B42D68" w:rsidRDefault="001259CA">
      <w:r>
        <w:rPr>
          <w:noProof/>
          <w:lang w:bidi="si-LK"/>
        </w:rPr>
        <w:drawing>
          <wp:anchor distT="0" distB="0" distL="114300" distR="114300" simplePos="0" relativeHeight="251653632" behindDoc="0" locked="0" layoutInCell="1" allowOverlap="1" wp14:anchorId="2EC117C8" wp14:editId="256571C7">
            <wp:simplePos x="0" y="0"/>
            <wp:positionH relativeFrom="column">
              <wp:posOffset>-255270</wp:posOffset>
            </wp:positionH>
            <wp:positionV relativeFrom="paragraph">
              <wp:posOffset>129540</wp:posOffset>
            </wp:positionV>
            <wp:extent cx="3124200" cy="5097780"/>
            <wp:effectExtent l="0" t="0" r="0" b="7620"/>
            <wp:wrapNone/>
            <wp:docPr id="3030740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509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8A861C5" w14:textId="00619C8E" w:rsidR="00B42D68" w:rsidRDefault="00B42D68"/>
    <w:p w14:paraId="10B39934" w14:textId="1FB91D03" w:rsidR="00B42D68" w:rsidRDefault="00B42D68"/>
    <w:p w14:paraId="594422CB" w14:textId="5BDCBF49" w:rsidR="00B42D68" w:rsidRDefault="00B42D68"/>
    <w:p w14:paraId="27AF2F4C" w14:textId="3EBCBF7D" w:rsidR="00B42D68" w:rsidRDefault="00B42D68"/>
    <w:p w14:paraId="16063954" w14:textId="520A1D66" w:rsidR="00B42D68" w:rsidRDefault="00B42D68"/>
    <w:p w14:paraId="225A97F8" w14:textId="1903049B" w:rsidR="00B42D68" w:rsidRDefault="00B42D68"/>
    <w:p w14:paraId="676FE1C9" w14:textId="77777777" w:rsidR="00B42D68" w:rsidRDefault="00B42D68"/>
    <w:p w14:paraId="0CDE8472" w14:textId="5FCBF821" w:rsidR="00B42D68" w:rsidRDefault="00B42D68"/>
    <w:p w14:paraId="409214B7" w14:textId="5E9F364A" w:rsidR="00B42D68" w:rsidRDefault="00B42D68"/>
    <w:p w14:paraId="31CE2A90" w14:textId="0FC9F4DE" w:rsidR="00B42D68" w:rsidRDefault="00B42D68">
      <w:r>
        <w:br w:type="page"/>
      </w:r>
    </w:p>
    <w:tbl>
      <w:tblPr>
        <w:tblStyle w:val="TableGrid"/>
        <w:tblpPr w:leftFromText="180" w:rightFromText="180" w:vertAnchor="page" w:horzAnchor="margin" w:tblpXSpec="center" w:tblpY="1734"/>
        <w:tblW w:w="10530" w:type="dxa"/>
        <w:tblLook w:val="04A0" w:firstRow="1" w:lastRow="0" w:firstColumn="1" w:lastColumn="0" w:noHBand="0" w:noVBand="1"/>
      </w:tblPr>
      <w:tblGrid>
        <w:gridCol w:w="990"/>
        <w:gridCol w:w="1800"/>
        <w:gridCol w:w="7740"/>
      </w:tblGrid>
      <w:tr w:rsidR="00B42D68" w14:paraId="28DC4E0B" w14:textId="77777777" w:rsidTr="00B42D68">
        <w:trPr>
          <w:trHeight w:val="530"/>
        </w:trPr>
        <w:tc>
          <w:tcPr>
            <w:tcW w:w="990" w:type="dxa"/>
            <w:tcBorders>
              <w:bottom w:val="single" w:sz="4" w:space="0" w:color="auto"/>
            </w:tcBorders>
          </w:tcPr>
          <w:p w14:paraId="05E16EC1" w14:textId="77777777" w:rsidR="00B42D68" w:rsidRPr="00B42D68" w:rsidRDefault="00B42D68" w:rsidP="00B42D68">
            <w:pPr>
              <w:jc w:val="center"/>
              <w:rPr>
                <w:b/>
                <w:bCs/>
                <w:sz w:val="28"/>
                <w:szCs w:val="24"/>
              </w:rPr>
            </w:pPr>
            <w:r w:rsidRPr="00B42D68">
              <w:rPr>
                <w:b/>
                <w:bCs/>
                <w:sz w:val="28"/>
                <w:szCs w:val="24"/>
              </w:rPr>
              <w:lastRenderedPageBreak/>
              <w:t>Circuit No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346297EA" w14:textId="196BD87A" w:rsidR="00B42D68" w:rsidRPr="00B42D68" w:rsidRDefault="00B42D68" w:rsidP="00B42D68">
            <w:pPr>
              <w:jc w:val="center"/>
              <w:rPr>
                <w:b/>
                <w:bCs/>
                <w:sz w:val="28"/>
                <w:szCs w:val="24"/>
              </w:rPr>
            </w:pPr>
            <w:r w:rsidRPr="00B42D68">
              <w:rPr>
                <w:b/>
                <w:bCs/>
                <w:sz w:val="28"/>
                <w:szCs w:val="24"/>
              </w:rPr>
              <w:t>Ring / Radial</w:t>
            </w:r>
          </w:p>
        </w:tc>
        <w:tc>
          <w:tcPr>
            <w:tcW w:w="7740" w:type="dxa"/>
            <w:tcBorders>
              <w:bottom w:val="single" w:sz="4" w:space="0" w:color="auto"/>
            </w:tcBorders>
          </w:tcPr>
          <w:p w14:paraId="456AAF85" w14:textId="77777777" w:rsidR="00B42D68" w:rsidRPr="00B42D68" w:rsidRDefault="00B42D68" w:rsidP="00B42D68">
            <w:pPr>
              <w:jc w:val="center"/>
              <w:rPr>
                <w:b/>
                <w:bCs/>
                <w:sz w:val="28"/>
                <w:szCs w:val="24"/>
              </w:rPr>
            </w:pPr>
            <w:r w:rsidRPr="00B42D68">
              <w:rPr>
                <w:b/>
                <w:bCs/>
                <w:sz w:val="28"/>
                <w:szCs w:val="24"/>
              </w:rPr>
              <w:t>Description</w:t>
            </w:r>
          </w:p>
        </w:tc>
      </w:tr>
      <w:tr w:rsidR="00B42D68" w14:paraId="02DA446B" w14:textId="77777777" w:rsidTr="00B42D68">
        <w:trPr>
          <w:trHeight w:val="440"/>
        </w:trPr>
        <w:tc>
          <w:tcPr>
            <w:tcW w:w="105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AAD5D6" w14:textId="77777777" w:rsidR="00B42D68" w:rsidRPr="00855263" w:rsidRDefault="00B42D68" w:rsidP="00B42D68">
            <w:pPr>
              <w:jc w:val="center"/>
              <w:rPr>
                <w:b/>
                <w:bCs/>
                <w:i/>
                <w:iCs/>
              </w:rPr>
            </w:pPr>
            <w:r w:rsidRPr="00855263">
              <w:rPr>
                <w:b/>
                <w:bCs/>
                <w:i/>
                <w:iCs/>
                <w:sz w:val="28"/>
                <w:szCs w:val="24"/>
              </w:rPr>
              <w:t>Lighting</w:t>
            </w:r>
          </w:p>
        </w:tc>
      </w:tr>
      <w:tr w:rsidR="00B42D68" w14:paraId="1C11ADDB" w14:textId="77777777" w:rsidTr="00855263">
        <w:trPr>
          <w:trHeight w:val="945"/>
        </w:trPr>
        <w:tc>
          <w:tcPr>
            <w:tcW w:w="990" w:type="dxa"/>
            <w:tcBorders>
              <w:top w:val="single" w:sz="4" w:space="0" w:color="auto"/>
            </w:tcBorders>
          </w:tcPr>
          <w:p w14:paraId="0A7F6FE7" w14:textId="77777777" w:rsidR="00B42D68" w:rsidRDefault="00B42D68" w:rsidP="00B42D68">
            <w:pPr>
              <w:jc w:val="center"/>
            </w:pPr>
          </w:p>
          <w:p w14:paraId="55F498C8" w14:textId="77777777" w:rsidR="00B42D68" w:rsidRDefault="00B42D68" w:rsidP="00B42D68">
            <w:pPr>
              <w:jc w:val="center"/>
            </w:pPr>
            <w:r>
              <w:t>1</w:t>
            </w:r>
          </w:p>
        </w:tc>
        <w:tc>
          <w:tcPr>
            <w:tcW w:w="1800" w:type="dxa"/>
            <w:tcBorders>
              <w:top w:val="single" w:sz="4" w:space="0" w:color="auto"/>
            </w:tcBorders>
            <w:vAlign w:val="center"/>
          </w:tcPr>
          <w:p w14:paraId="23961368" w14:textId="77777777" w:rsidR="00B42D68" w:rsidRDefault="00B42D68" w:rsidP="00855263">
            <w:pPr>
              <w:jc w:val="center"/>
            </w:pPr>
          </w:p>
          <w:p w14:paraId="4F733068" w14:textId="77777777" w:rsidR="00B42D68" w:rsidRDefault="00B42D68" w:rsidP="00855263">
            <w:pPr>
              <w:jc w:val="center"/>
            </w:pPr>
            <w:r>
              <w:t>Radial</w:t>
            </w:r>
          </w:p>
        </w:tc>
        <w:tc>
          <w:tcPr>
            <w:tcW w:w="7740" w:type="dxa"/>
            <w:tcBorders>
              <w:top w:val="single" w:sz="4" w:space="0" w:color="auto"/>
            </w:tcBorders>
            <w:vAlign w:val="center"/>
          </w:tcPr>
          <w:p w14:paraId="1114E565" w14:textId="793EE7E0" w:rsidR="00B42D68" w:rsidRDefault="00855263" w:rsidP="00855263">
            <w:pPr>
              <w:pStyle w:val="ListParagraph"/>
              <w:numPr>
                <w:ilvl w:val="0"/>
                <w:numId w:val="11"/>
              </w:numPr>
            </w:pPr>
            <w:r>
              <w:t>One</w:t>
            </w:r>
            <w:r w:rsidR="00B42D68">
              <w:t xml:space="preserve"> </w:t>
            </w:r>
            <w:r>
              <w:t>1</w:t>
            </w:r>
            <w:r w:rsidR="00100F19">
              <w:t>0</w:t>
            </w:r>
            <w:r w:rsidR="00B42D68">
              <w:t xml:space="preserve"> W LED </w:t>
            </w:r>
            <w:r w:rsidR="00100F19">
              <w:t>l</w:t>
            </w:r>
            <w:r w:rsidR="00B42D68">
              <w:t xml:space="preserve">amps in </w:t>
            </w:r>
            <w:r w:rsidR="00100F19">
              <w:t>b</w:t>
            </w:r>
            <w:r w:rsidR="00B42D68">
              <w:t>edroom 1</w:t>
            </w:r>
          </w:p>
          <w:p w14:paraId="69B0FE79" w14:textId="7C4D8677" w:rsidR="00B42D68" w:rsidRDefault="00855263" w:rsidP="00855263">
            <w:pPr>
              <w:pStyle w:val="ListParagraph"/>
              <w:numPr>
                <w:ilvl w:val="0"/>
                <w:numId w:val="11"/>
              </w:numPr>
            </w:pPr>
            <w:r>
              <w:t xml:space="preserve">One 10 W LED </w:t>
            </w:r>
            <w:r w:rsidR="00100F19">
              <w:t>l</w:t>
            </w:r>
            <w:r w:rsidR="00B42D68">
              <w:t xml:space="preserve">amps in </w:t>
            </w:r>
            <w:r w:rsidR="00100F19">
              <w:t>b</w:t>
            </w:r>
            <w:r w:rsidR="00B42D68">
              <w:t xml:space="preserve">edroom </w:t>
            </w:r>
            <w:r w:rsidR="00100F19">
              <w:t>2</w:t>
            </w:r>
          </w:p>
          <w:p w14:paraId="3C4AF152" w14:textId="752A83F7" w:rsidR="00B42D68" w:rsidRDefault="00B42D68" w:rsidP="00855263">
            <w:pPr>
              <w:pStyle w:val="ListParagraph"/>
              <w:numPr>
                <w:ilvl w:val="0"/>
                <w:numId w:val="11"/>
              </w:numPr>
            </w:pPr>
            <w:r>
              <w:t xml:space="preserve">Two </w:t>
            </w:r>
            <w:r w:rsidR="00855263">
              <w:t>1</w:t>
            </w:r>
            <w:r w:rsidR="00100F19">
              <w:t>0</w:t>
            </w:r>
            <w:r>
              <w:t>W</w:t>
            </w:r>
            <w:r w:rsidR="00855263">
              <w:t xml:space="preserve"> and 5W</w:t>
            </w:r>
            <w:r>
              <w:t xml:space="preserve"> LED </w:t>
            </w:r>
            <w:r w:rsidR="00100F19">
              <w:t>l</w:t>
            </w:r>
            <w:r>
              <w:t xml:space="preserve">amps in </w:t>
            </w:r>
            <w:r w:rsidR="00100F19">
              <w:t>b</w:t>
            </w:r>
            <w:r>
              <w:t xml:space="preserve">edroom </w:t>
            </w:r>
            <w:r w:rsidR="00100F19">
              <w:t>3</w:t>
            </w:r>
          </w:p>
          <w:p w14:paraId="0BDF9988" w14:textId="02767F62" w:rsidR="00B42D68" w:rsidRDefault="00B42D68" w:rsidP="00855263">
            <w:pPr>
              <w:jc w:val="center"/>
            </w:pPr>
          </w:p>
        </w:tc>
      </w:tr>
      <w:tr w:rsidR="00B42D68" w14:paraId="3553ED0F" w14:textId="77777777" w:rsidTr="00855263">
        <w:trPr>
          <w:trHeight w:val="904"/>
        </w:trPr>
        <w:tc>
          <w:tcPr>
            <w:tcW w:w="990" w:type="dxa"/>
          </w:tcPr>
          <w:p w14:paraId="6D476DEB" w14:textId="77777777" w:rsidR="00B42D68" w:rsidRDefault="00B42D68" w:rsidP="00B42D68">
            <w:pPr>
              <w:jc w:val="center"/>
            </w:pPr>
          </w:p>
          <w:p w14:paraId="6850B586" w14:textId="77777777" w:rsidR="00B42D68" w:rsidRDefault="00B42D68" w:rsidP="00B42D68">
            <w:pPr>
              <w:jc w:val="center"/>
            </w:pPr>
            <w:r>
              <w:t>2</w:t>
            </w:r>
          </w:p>
        </w:tc>
        <w:tc>
          <w:tcPr>
            <w:tcW w:w="1800" w:type="dxa"/>
            <w:vAlign w:val="center"/>
          </w:tcPr>
          <w:p w14:paraId="7B50B7E8" w14:textId="77777777" w:rsidR="00B42D68" w:rsidRDefault="00B42D68" w:rsidP="00855263">
            <w:pPr>
              <w:jc w:val="center"/>
            </w:pPr>
          </w:p>
          <w:p w14:paraId="62AC4481" w14:textId="77777777" w:rsidR="00B42D68" w:rsidRDefault="00B42D68" w:rsidP="00855263">
            <w:pPr>
              <w:jc w:val="center"/>
            </w:pPr>
            <w:r>
              <w:t>Radial</w:t>
            </w:r>
          </w:p>
          <w:p w14:paraId="05CCE135" w14:textId="77777777" w:rsidR="00B42D68" w:rsidRDefault="00B42D68" w:rsidP="00855263">
            <w:pPr>
              <w:jc w:val="center"/>
            </w:pPr>
          </w:p>
        </w:tc>
        <w:tc>
          <w:tcPr>
            <w:tcW w:w="7740" w:type="dxa"/>
            <w:vAlign w:val="center"/>
          </w:tcPr>
          <w:p w14:paraId="4EEC68BC" w14:textId="0753C043" w:rsidR="00B42D68" w:rsidRDefault="00855263" w:rsidP="00855263">
            <w:pPr>
              <w:pStyle w:val="ListParagraph"/>
              <w:numPr>
                <w:ilvl w:val="0"/>
                <w:numId w:val="12"/>
              </w:numPr>
            </w:pPr>
            <w:r>
              <w:t>Two</w:t>
            </w:r>
            <w:r w:rsidR="00B42D68">
              <w:t xml:space="preserve"> </w:t>
            </w:r>
            <w:r w:rsidR="00100F19">
              <w:t>5</w:t>
            </w:r>
            <w:r w:rsidR="00B42D68">
              <w:t xml:space="preserve">W LED </w:t>
            </w:r>
            <w:r w:rsidR="005F66AD">
              <w:t>l</w:t>
            </w:r>
            <w:r w:rsidR="00B42D68">
              <w:t xml:space="preserve">amps in the </w:t>
            </w:r>
            <w:r>
              <w:t>dining &amp; pantry</w:t>
            </w:r>
          </w:p>
          <w:p w14:paraId="33DC8E83" w14:textId="77777777" w:rsidR="00B42D68" w:rsidRDefault="00855263" w:rsidP="00855263">
            <w:pPr>
              <w:pStyle w:val="ListParagraph"/>
              <w:numPr>
                <w:ilvl w:val="0"/>
                <w:numId w:val="12"/>
              </w:numPr>
            </w:pPr>
            <w:r>
              <w:t>Two 10W LED lights in dining &amp; pantry</w:t>
            </w:r>
          </w:p>
          <w:p w14:paraId="287F43AC" w14:textId="30FFBA10" w:rsidR="00855263" w:rsidRDefault="00855263" w:rsidP="00855263">
            <w:pPr>
              <w:pStyle w:val="ListParagraph"/>
              <w:numPr>
                <w:ilvl w:val="0"/>
                <w:numId w:val="12"/>
              </w:numPr>
            </w:pPr>
            <w:r>
              <w:t>One 15W LED lamp in the dining &amp; pantry</w:t>
            </w:r>
          </w:p>
        </w:tc>
      </w:tr>
      <w:tr w:rsidR="00855263" w14:paraId="75289FAD" w14:textId="77777777" w:rsidTr="00855263">
        <w:trPr>
          <w:trHeight w:val="904"/>
        </w:trPr>
        <w:tc>
          <w:tcPr>
            <w:tcW w:w="990" w:type="dxa"/>
            <w:vAlign w:val="center"/>
          </w:tcPr>
          <w:p w14:paraId="4E0D92CE" w14:textId="167C19C8" w:rsidR="00855263" w:rsidRDefault="00855263" w:rsidP="00855263">
            <w:pPr>
              <w:jc w:val="center"/>
            </w:pPr>
            <w:r>
              <w:t>3</w:t>
            </w:r>
          </w:p>
        </w:tc>
        <w:tc>
          <w:tcPr>
            <w:tcW w:w="1800" w:type="dxa"/>
            <w:vAlign w:val="center"/>
          </w:tcPr>
          <w:p w14:paraId="79C5CAEA" w14:textId="75840E9B" w:rsidR="00855263" w:rsidRDefault="00855263" w:rsidP="00855263">
            <w:pPr>
              <w:jc w:val="center"/>
            </w:pPr>
            <w:r>
              <w:t>Radial</w:t>
            </w:r>
          </w:p>
        </w:tc>
        <w:tc>
          <w:tcPr>
            <w:tcW w:w="7740" w:type="dxa"/>
            <w:vAlign w:val="center"/>
          </w:tcPr>
          <w:p w14:paraId="34066A4B" w14:textId="77777777" w:rsidR="00855263" w:rsidRDefault="00855263" w:rsidP="00855263">
            <w:pPr>
              <w:pStyle w:val="ListParagraph"/>
            </w:pPr>
          </w:p>
        </w:tc>
      </w:tr>
      <w:tr w:rsidR="00855263" w14:paraId="6CB27D41" w14:textId="77777777" w:rsidTr="00855263">
        <w:trPr>
          <w:trHeight w:val="904"/>
        </w:trPr>
        <w:tc>
          <w:tcPr>
            <w:tcW w:w="990" w:type="dxa"/>
            <w:vAlign w:val="center"/>
          </w:tcPr>
          <w:p w14:paraId="7DA7FFE9" w14:textId="3E2EDFF0" w:rsidR="00855263" w:rsidRDefault="00855263" w:rsidP="00855263">
            <w:pPr>
              <w:jc w:val="center"/>
            </w:pPr>
            <w:r>
              <w:t>3</w:t>
            </w:r>
          </w:p>
        </w:tc>
        <w:tc>
          <w:tcPr>
            <w:tcW w:w="1800" w:type="dxa"/>
            <w:vAlign w:val="center"/>
          </w:tcPr>
          <w:p w14:paraId="3111768C" w14:textId="647CB57A" w:rsidR="00855263" w:rsidRDefault="00855263" w:rsidP="00855263">
            <w:pPr>
              <w:jc w:val="center"/>
            </w:pPr>
            <w:r>
              <w:t>Radial</w:t>
            </w:r>
          </w:p>
        </w:tc>
        <w:tc>
          <w:tcPr>
            <w:tcW w:w="7740" w:type="dxa"/>
            <w:vAlign w:val="center"/>
          </w:tcPr>
          <w:p w14:paraId="05FD97BA" w14:textId="77777777" w:rsidR="00855263" w:rsidRDefault="00855263" w:rsidP="00855263">
            <w:pPr>
              <w:pStyle w:val="ListParagraph"/>
            </w:pPr>
          </w:p>
        </w:tc>
      </w:tr>
      <w:tr w:rsidR="00855263" w14:paraId="4E68FD72" w14:textId="77777777" w:rsidTr="00855263">
        <w:trPr>
          <w:trHeight w:val="904"/>
        </w:trPr>
        <w:tc>
          <w:tcPr>
            <w:tcW w:w="990" w:type="dxa"/>
            <w:vAlign w:val="center"/>
          </w:tcPr>
          <w:p w14:paraId="3469EB7A" w14:textId="2751CE7C" w:rsidR="00855263" w:rsidRDefault="00855263" w:rsidP="00855263">
            <w:pPr>
              <w:jc w:val="center"/>
            </w:pPr>
            <w:r>
              <w:t>4</w:t>
            </w:r>
          </w:p>
        </w:tc>
        <w:tc>
          <w:tcPr>
            <w:tcW w:w="1800" w:type="dxa"/>
            <w:vAlign w:val="center"/>
          </w:tcPr>
          <w:p w14:paraId="5E7B7073" w14:textId="086903AA" w:rsidR="00855263" w:rsidRDefault="00855263" w:rsidP="00855263">
            <w:pPr>
              <w:jc w:val="center"/>
            </w:pPr>
            <w:r>
              <w:t>Radial</w:t>
            </w:r>
          </w:p>
        </w:tc>
        <w:tc>
          <w:tcPr>
            <w:tcW w:w="7740" w:type="dxa"/>
            <w:vAlign w:val="center"/>
          </w:tcPr>
          <w:p w14:paraId="4095D068" w14:textId="77777777" w:rsidR="00855263" w:rsidRDefault="00855263" w:rsidP="00855263">
            <w:pPr>
              <w:pStyle w:val="ListParagraph"/>
            </w:pPr>
          </w:p>
        </w:tc>
      </w:tr>
      <w:tr w:rsidR="00855263" w14:paraId="54985905" w14:textId="77777777" w:rsidTr="00855263">
        <w:trPr>
          <w:trHeight w:val="467"/>
        </w:trPr>
        <w:tc>
          <w:tcPr>
            <w:tcW w:w="10530" w:type="dxa"/>
            <w:gridSpan w:val="3"/>
            <w:vAlign w:val="center"/>
          </w:tcPr>
          <w:p w14:paraId="6FBA2E8A" w14:textId="77777777" w:rsidR="00855263" w:rsidRPr="00855263" w:rsidRDefault="00855263" w:rsidP="00855263">
            <w:pPr>
              <w:jc w:val="center"/>
              <w:rPr>
                <w:b/>
                <w:bCs/>
                <w:i/>
                <w:iCs/>
                <w:sz w:val="28"/>
                <w:szCs w:val="24"/>
              </w:rPr>
            </w:pPr>
            <w:r w:rsidRPr="00855263">
              <w:rPr>
                <w:b/>
                <w:bCs/>
                <w:i/>
                <w:iCs/>
                <w:sz w:val="28"/>
                <w:szCs w:val="24"/>
              </w:rPr>
              <w:t>Socket Outlets</w:t>
            </w:r>
          </w:p>
        </w:tc>
      </w:tr>
      <w:tr w:rsidR="00855263" w14:paraId="48CF5D88" w14:textId="77777777" w:rsidTr="00855263">
        <w:trPr>
          <w:trHeight w:val="449"/>
        </w:trPr>
        <w:tc>
          <w:tcPr>
            <w:tcW w:w="990" w:type="dxa"/>
            <w:vAlign w:val="center"/>
          </w:tcPr>
          <w:p w14:paraId="739BFC70" w14:textId="42171E9D" w:rsidR="00855263" w:rsidRDefault="00855263" w:rsidP="00855263">
            <w:pPr>
              <w:jc w:val="center"/>
            </w:pPr>
          </w:p>
        </w:tc>
        <w:tc>
          <w:tcPr>
            <w:tcW w:w="1800" w:type="dxa"/>
            <w:vAlign w:val="center"/>
          </w:tcPr>
          <w:p w14:paraId="42305CE8" w14:textId="77777777" w:rsidR="00855263" w:rsidRDefault="00855263" w:rsidP="00855263">
            <w:pPr>
              <w:jc w:val="center"/>
            </w:pPr>
            <w:r>
              <w:t>Radial</w:t>
            </w:r>
          </w:p>
          <w:p w14:paraId="546912D0" w14:textId="77777777" w:rsidR="00855263" w:rsidRDefault="00855263" w:rsidP="00855263">
            <w:pPr>
              <w:jc w:val="center"/>
            </w:pPr>
          </w:p>
        </w:tc>
        <w:tc>
          <w:tcPr>
            <w:tcW w:w="7740" w:type="dxa"/>
            <w:vAlign w:val="center"/>
          </w:tcPr>
          <w:p w14:paraId="5E0389EE" w14:textId="30B7CA5A" w:rsidR="00855263" w:rsidRDefault="00855263" w:rsidP="00855263">
            <w:pPr>
              <w:pStyle w:val="ListParagraph"/>
            </w:pPr>
            <w:r>
              <w:t>Four 13 A plug sockets in the dining room</w:t>
            </w:r>
          </w:p>
        </w:tc>
      </w:tr>
      <w:tr w:rsidR="00855263" w14:paraId="7DD04730" w14:textId="77777777" w:rsidTr="00855263">
        <w:trPr>
          <w:trHeight w:val="530"/>
        </w:trPr>
        <w:tc>
          <w:tcPr>
            <w:tcW w:w="990" w:type="dxa"/>
            <w:vAlign w:val="center"/>
          </w:tcPr>
          <w:p w14:paraId="5643FDBA" w14:textId="0BFE3D36" w:rsidR="00855263" w:rsidRDefault="00855263" w:rsidP="00855263">
            <w:pPr>
              <w:jc w:val="center"/>
            </w:pPr>
          </w:p>
        </w:tc>
        <w:tc>
          <w:tcPr>
            <w:tcW w:w="1800" w:type="dxa"/>
            <w:vAlign w:val="center"/>
          </w:tcPr>
          <w:p w14:paraId="0969A1D0" w14:textId="77777777" w:rsidR="00855263" w:rsidRDefault="00855263" w:rsidP="00855263">
            <w:pPr>
              <w:jc w:val="center"/>
            </w:pPr>
            <w:r>
              <w:t>Radial</w:t>
            </w:r>
          </w:p>
        </w:tc>
        <w:tc>
          <w:tcPr>
            <w:tcW w:w="7740" w:type="dxa"/>
            <w:vAlign w:val="center"/>
          </w:tcPr>
          <w:p w14:paraId="347168DA" w14:textId="0E265CA9" w:rsidR="00855263" w:rsidRDefault="00855263" w:rsidP="00855263">
            <w:pPr>
              <w:pStyle w:val="ListParagraph"/>
            </w:pPr>
            <w:r>
              <w:t>Five 13 A plug sockets in the living room</w:t>
            </w:r>
          </w:p>
        </w:tc>
      </w:tr>
      <w:tr w:rsidR="00855263" w14:paraId="65C13F73" w14:textId="77777777" w:rsidTr="00855263">
        <w:trPr>
          <w:trHeight w:val="440"/>
        </w:trPr>
        <w:tc>
          <w:tcPr>
            <w:tcW w:w="990" w:type="dxa"/>
            <w:vAlign w:val="center"/>
          </w:tcPr>
          <w:p w14:paraId="3A47EE08" w14:textId="77777777" w:rsidR="00855263" w:rsidRDefault="00855263" w:rsidP="00855263">
            <w:pPr>
              <w:jc w:val="center"/>
            </w:pPr>
            <w:r>
              <w:t>5</w:t>
            </w:r>
          </w:p>
        </w:tc>
        <w:tc>
          <w:tcPr>
            <w:tcW w:w="1800" w:type="dxa"/>
            <w:vAlign w:val="center"/>
          </w:tcPr>
          <w:p w14:paraId="74836A77" w14:textId="77777777" w:rsidR="00855263" w:rsidRDefault="00855263" w:rsidP="00855263">
            <w:pPr>
              <w:jc w:val="center"/>
            </w:pPr>
            <w:r>
              <w:t>Ring</w:t>
            </w:r>
          </w:p>
          <w:p w14:paraId="709854F5" w14:textId="77777777" w:rsidR="00855263" w:rsidRDefault="00855263" w:rsidP="00855263">
            <w:pPr>
              <w:jc w:val="center"/>
            </w:pPr>
          </w:p>
        </w:tc>
        <w:tc>
          <w:tcPr>
            <w:tcW w:w="7740" w:type="dxa"/>
            <w:vAlign w:val="center"/>
          </w:tcPr>
          <w:p w14:paraId="1F00336A" w14:textId="755D3E60" w:rsidR="00855263" w:rsidRDefault="00855263" w:rsidP="00855263">
            <w:pPr>
              <w:pStyle w:val="ListParagraph"/>
            </w:pPr>
            <w:r>
              <w:t>Six 13 A plug sockets in the kitchen</w:t>
            </w:r>
          </w:p>
        </w:tc>
      </w:tr>
      <w:tr w:rsidR="00855263" w14:paraId="0B70E3E9" w14:textId="77777777" w:rsidTr="00855263">
        <w:trPr>
          <w:trHeight w:val="465"/>
        </w:trPr>
        <w:tc>
          <w:tcPr>
            <w:tcW w:w="990" w:type="dxa"/>
            <w:vAlign w:val="center"/>
          </w:tcPr>
          <w:p w14:paraId="41AC05BB" w14:textId="77777777" w:rsidR="00855263" w:rsidRDefault="00855263" w:rsidP="00855263">
            <w:pPr>
              <w:jc w:val="center"/>
            </w:pPr>
            <w:r>
              <w:t>6</w:t>
            </w:r>
          </w:p>
        </w:tc>
        <w:tc>
          <w:tcPr>
            <w:tcW w:w="1800" w:type="dxa"/>
            <w:vAlign w:val="center"/>
          </w:tcPr>
          <w:p w14:paraId="7F64A06F" w14:textId="77777777" w:rsidR="00855263" w:rsidRDefault="00855263" w:rsidP="00855263">
            <w:pPr>
              <w:jc w:val="center"/>
            </w:pPr>
            <w:r>
              <w:t>Radial</w:t>
            </w:r>
          </w:p>
        </w:tc>
        <w:tc>
          <w:tcPr>
            <w:tcW w:w="7740" w:type="dxa"/>
            <w:vAlign w:val="center"/>
          </w:tcPr>
          <w:p w14:paraId="29751344" w14:textId="65FA6DFE" w:rsidR="00855263" w:rsidRDefault="00855263" w:rsidP="00855263">
            <w:pPr>
              <w:pStyle w:val="ListParagraph"/>
            </w:pPr>
            <w:r>
              <w:t>Three 13 A plug sockets in bedroom 1</w:t>
            </w:r>
          </w:p>
        </w:tc>
      </w:tr>
      <w:tr w:rsidR="00855263" w14:paraId="651415B7" w14:textId="77777777" w:rsidTr="00855263">
        <w:trPr>
          <w:trHeight w:val="305"/>
        </w:trPr>
        <w:tc>
          <w:tcPr>
            <w:tcW w:w="990" w:type="dxa"/>
            <w:vAlign w:val="center"/>
          </w:tcPr>
          <w:p w14:paraId="04E40AB6" w14:textId="77777777" w:rsidR="00855263" w:rsidRDefault="00855263" w:rsidP="00855263">
            <w:pPr>
              <w:jc w:val="center"/>
            </w:pPr>
            <w:r>
              <w:t>7</w:t>
            </w:r>
          </w:p>
        </w:tc>
        <w:tc>
          <w:tcPr>
            <w:tcW w:w="1800" w:type="dxa"/>
            <w:vAlign w:val="center"/>
          </w:tcPr>
          <w:p w14:paraId="3B7B89E9" w14:textId="77777777" w:rsidR="00855263" w:rsidRDefault="00855263" w:rsidP="00855263">
            <w:pPr>
              <w:jc w:val="center"/>
            </w:pPr>
            <w:r>
              <w:t>Radial</w:t>
            </w:r>
          </w:p>
        </w:tc>
        <w:tc>
          <w:tcPr>
            <w:tcW w:w="7740" w:type="dxa"/>
            <w:vAlign w:val="center"/>
          </w:tcPr>
          <w:p w14:paraId="0D66866A" w14:textId="78D609ED" w:rsidR="00855263" w:rsidRDefault="00855263" w:rsidP="00855263">
            <w:pPr>
              <w:pStyle w:val="ListParagraph"/>
            </w:pPr>
            <w:r>
              <w:t>Two 13 A plug sockets in bedroom 2</w:t>
            </w:r>
          </w:p>
          <w:p w14:paraId="313F5106" w14:textId="77777777" w:rsidR="00855263" w:rsidRDefault="00855263" w:rsidP="00855263">
            <w:pPr>
              <w:jc w:val="center"/>
            </w:pPr>
          </w:p>
        </w:tc>
      </w:tr>
      <w:tr w:rsidR="00855263" w14:paraId="2C4406BB" w14:textId="77777777" w:rsidTr="00855263">
        <w:trPr>
          <w:trHeight w:val="575"/>
        </w:trPr>
        <w:tc>
          <w:tcPr>
            <w:tcW w:w="990" w:type="dxa"/>
            <w:vAlign w:val="center"/>
          </w:tcPr>
          <w:p w14:paraId="4E91F2B5" w14:textId="77777777" w:rsidR="00855263" w:rsidRDefault="00855263" w:rsidP="00855263">
            <w:pPr>
              <w:jc w:val="center"/>
            </w:pPr>
            <w:r>
              <w:t>8</w:t>
            </w:r>
          </w:p>
        </w:tc>
        <w:tc>
          <w:tcPr>
            <w:tcW w:w="1800" w:type="dxa"/>
            <w:vAlign w:val="center"/>
          </w:tcPr>
          <w:p w14:paraId="5018F2CD" w14:textId="77777777" w:rsidR="00855263" w:rsidRDefault="00855263" w:rsidP="00855263">
            <w:pPr>
              <w:jc w:val="center"/>
            </w:pPr>
            <w:r>
              <w:t>Radial</w:t>
            </w:r>
          </w:p>
        </w:tc>
        <w:tc>
          <w:tcPr>
            <w:tcW w:w="7740" w:type="dxa"/>
            <w:vAlign w:val="center"/>
          </w:tcPr>
          <w:p w14:paraId="682795A3" w14:textId="6878D29D" w:rsidR="00855263" w:rsidRDefault="00855263" w:rsidP="00855263">
            <w:pPr>
              <w:pStyle w:val="ListParagraph"/>
            </w:pPr>
            <w:r>
              <w:t>Three 13 A plug sockets in bedroom 3</w:t>
            </w:r>
          </w:p>
          <w:p w14:paraId="51A46F05" w14:textId="77777777" w:rsidR="00855263" w:rsidRDefault="00855263" w:rsidP="00855263">
            <w:pPr>
              <w:jc w:val="center"/>
            </w:pPr>
          </w:p>
        </w:tc>
      </w:tr>
      <w:tr w:rsidR="00855263" w14:paraId="273C5FFB" w14:textId="77777777" w:rsidTr="00855263">
        <w:trPr>
          <w:trHeight w:val="377"/>
        </w:trPr>
        <w:tc>
          <w:tcPr>
            <w:tcW w:w="990" w:type="dxa"/>
            <w:vAlign w:val="center"/>
          </w:tcPr>
          <w:p w14:paraId="48C30DB3" w14:textId="30135C58" w:rsidR="00855263" w:rsidRDefault="00855263" w:rsidP="00855263">
            <w:pPr>
              <w:jc w:val="center"/>
            </w:pPr>
            <w:r>
              <w:t>9</w:t>
            </w:r>
          </w:p>
        </w:tc>
        <w:tc>
          <w:tcPr>
            <w:tcW w:w="1800" w:type="dxa"/>
            <w:vAlign w:val="center"/>
          </w:tcPr>
          <w:p w14:paraId="7DF156BA" w14:textId="77777777" w:rsidR="00855263" w:rsidRDefault="00855263" w:rsidP="00855263">
            <w:pPr>
              <w:jc w:val="center"/>
            </w:pPr>
            <w:r>
              <w:t>Radial</w:t>
            </w:r>
          </w:p>
        </w:tc>
        <w:tc>
          <w:tcPr>
            <w:tcW w:w="7740" w:type="dxa"/>
            <w:vAlign w:val="center"/>
          </w:tcPr>
          <w:p w14:paraId="2E992172" w14:textId="485DA496" w:rsidR="00855263" w:rsidRPr="00B42D68" w:rsidRDefault="00855263" w:rsidP="00855263">
            <w:pPr>
              <w:pStyle w:val="ListParagraph"/>
            </w:pPr>
            <w:r>
              <w:t xml:space="preserve">A dedicated circuit for </w:t>
            </w:r>
            <w:bookmarkStart w:id="1" w:name="_Hlk92537999"/>
            <w:r>
              <w:t xml:space="preserve">the 1.5 kW </w:t>
            </w:r>
            <w:r w:rsidRPr="00B42D68">
              <w:t xml:space="preserve">Air conditioner </w:t>
            </w:r>
            <w:r>
              <w:t>in bedroom 3</w:t>
            </w:r>
          </w:p>
          <w:bookmarkEnd w:id="1"/>
          <w:p w14:paraId="43A4E044" w14:textId="77777777" w:rsidR="00855263" w:rsidRDefault="00855263" w:rsidP="00855263">
            <w:pPr>
              <w:jc w:val="center"/>
            </w:pPr>
          </w:p>
        </w:tc>
      </w:tr>
      <w:tr w:rsidR="00855263" w14:paraId="63AFD1E1" w14:textId="77777777" w:rsidTr="00855263">
        <w:trPr>
          <w:trHeight w:val="449"/>
        </w:trPr>
        <w:tc>
          <w:tcPr>
            <w:tcW w:w="990" w:type="dxa"/>
            <w:vAlign w:val="center"/>
          </w:tcPr>
          <w:p w14:paraId="523ADA67" w14:textId="7F4CF569" w:rsidR="00855263" w:rsidRDefault="00855263" w:rsidP="00855263">
            <w:pPr>
              <w:jc w:val="center"/>
            </w:pPr>
            <w:r>
              <w:t>10</w:t>
            </w:r>
          </w:p>
        </w:tc>
        <w:tc>
          <w:tcPr>
            <w:tcW w:w="1800" w:type="dxa"/>
            <w:vAlign w:val="center"/>
          </w:tcPr>
          <w:p w14:paraId="36D9806E" w14:textId="77777777" w:rsidR="00855263" w:rsidRDefault="00855263" w:rsidP="00855263">
            <w:pPr>
              <w:jc w:val="center"/>
            </w:pPr>
            <w:r>
              <w:t>Radial</w:t>
            </w:r>
          </w:p>
        </w:tc>
        <w:tc>
          <w:tcPr>
            <w:tcW w:w="7740" w:type="dxa"/>
            <w:vAlign w:val="center"/>
          </w:tcPr>
          <w:p w14:paraId="5120BBB9" w14:textId="4426F642" w:rsidR="00855263" w:rsidRPr="00B42D68" w:rsidRDefault="00855263" w:rsidP="00855263">
            <w:pPr>
              <w:pStyle w:val="ListParagraph"/>
            </w:pPr>
            <w:r>
              <w:t xml:space="preserve">A dedicated circuit for the 1 kW </w:t>
            </w:r>
            <w:r w:rsidRPr="00B42D68">
              <w:t>instantaneous water heater</w:t>
            </w:r>
            <w:r>
              <w:t xml:space="preserve"> in the</w:t>
            </w:r>
            <w:r w:rsidRPr="00B42D68">
              <w:t xml:space="preserve"> </w:t>
            </w:r>
            <w:r>
              <w:t>toilet</w:t>
            </w:r>
          </w:p>
          <w:p w14:paraId="6FCE9826" w14:textId="77777777" w:rsidR="00855263" w:rsidRDefault="00855263" w:rsidP="00855263">
            <w:pPr>
              <w:pStyle w:val="ListParagraph"/>
              <w:jc w:val="center"/>
            </w:pPr>
          </w:p>
        </w:tc>
      </w:tr>
      <w:tr w:rsidR="00855263" w14:paraId="5C6DC080" w14:textId="77777777" w:rsidTr="00855263">
        <w:trPr>
          <w:trHeight w:val="521"/>
        </w:trPr>
        <w:tc>
          <w:tcPr>
            <w:tcW w:w="990" w:type="dxa"/>
            <w:vAlign w:val="center"/>
          </w:tcPr>
          <w:p w14:paraId="6B138A1D" w14:textId="47751471" w:rsidR="00855263" w:rsidRDefault="00855263" w:rsidP="00855263">
            <w:pPr>
              <w:jc w:val="center"/>
            </w:pPr>
            <w:r>
              <w:t>11</w:t>
            </w:r>
          </w:p>
        </w:tc>
        <w:tc>
          <w:tcPr>
            <w:tcW w:w="1800" w:type="dxa"/>
            <w:vAlign w:val="center"/>
          </w:tcPr>
          <w:p w14:paraId="67A67185" w14:textId="77777777" w:rsidR="00855263" w:rsidRDefault="00855263" w:rsidP="00855263">
            <w:pPr>
              <w:jc w:val="center"/>
            </w:pPr>
            <w:r>
              <w:t>Radial</w:t>
            </w:r>
          </w:p>
        </w:tc>
        <w:tc>
          <w:tcPr>
            <w:tcW w:w="7740" w:type="dxa"/>
            <w:vAlign w:val="center"/>
          </w:tcPr>
          <w:p w14:paraId="775DE63C" w14:textId="543F6CB7" w:rsidR="00855263" w:rsidRPr="00B42D68" w:rsidRDefault="00855263" w:rsidP="00855263">
            <w:pPr>
              <w:pStyle w:val="ListParagraph"/>
            </w:pPr>
            <w:bookmarkStart w:id="2" w:name="_Hlk92538069"/>
            <w:r>
              <w:t>A dedicated circuit for the 2.5kW oven unit in the kitchen</w:t>
            </w:r>
          </w:p>
          <w:bookmarkEnd w:id="2"/>
          <w:p w14:paraId="685693B7" w14:textId="77777777" w:rsidR="00855263" w:rsidRDefault="00855263" w:rsidP="00855263">
            <w:pPr>
              <w:jc w:val="center"/>
            </w:pPr>
          </w:p>
        </w:tc>
      </w:tr>
      <w:tr w:rsidR="00855263" w14:paraId="1FAF1B27" w14:textId="77777777" w:rsidTr="00855263">
        <w:trPr>
          <w:trHeight w:val="521"/>
        </w:trPr>
        <w:tc>
          <w:tcPr>
            <w:tcW w:w="990" w:type="dxa"/>
            <w:vAlign w:val="center"/>
          </w:tcPr>
          <w:p w14:paraId="514BDCE8" w14:textId="6EA529B5" w:rsidR="00855263" w:rsidRDefault="00855263" w:rsidP="00855263">
            <w:pPr>
              <w:jc w:val="center"/>
            </w:pPr>
            <w:r>
              <w:t>12</w:t>
            </w:r>
          </w:p>
        </w:tc>
        <w:tc>
          <w:tcPr>
            <w:tcW w:w="1800" w:type="dxa"/>
            <w:vAlign w:val="center"/>
          </w:tcPr>
          <w:p w14:paraId="6666A385" w14:textId="77777777" w:rsidR="00855263" w:rsidRDefault="00855263" w:rsidP="00855263">
            <w:pPr>
              <w:jc w:val="center"/>
            </w:pPr>
          </w:p>
        </w:tc>
        <w:tc>
          <w:tcPr>
            <w:tcW w:w="7740" w:type="dxa"/>
            <w:vAlign w:val="center"/>
          </w:tcPr>
          <w:p w14:paraId="0A9C0D18" w14:textId="77777777" w:rsidR="00855263" w:rsidRDefault="00855263" w:rsidP="00855263">
            <w:pPr>
              <w:pStyle w:val="ListParagraph"/>
            </w:pPr>
          </w:p>
        </w:tc>
      </w:tr>
      <w:tr w:rsidR="00855263" w14:paraId="117F1045" w14:textId="77777777" w:rsidTr="00855263">
        <w:trPr>
          <w:trHeight w:val="521"/>
        </w:trPr>
        <w:tc>
          <w:tcPr>
            <w:tcW w:w="10530" w:type="dxa"/>
            <w:gridSpan w:val="3"/>
            <w:vAlign w:val="center"/>
          </w:tcPr>
          <w:p w14:paraId="797ED35A" w14:textId="77777777" w:rsidR="00855263" w:rsidRPr="00B42D68" w:rsidRDefault="00855263" w:rsidP="00855263">
            <w:pPr>
              <w:pStyle w:val="ListParagraph"/>
              <w:jc w:val="center"/>
              <w:rPr>
                <w:sz w:val="28"/>
                <w:szCs w:val="24"/>
              </w:rPr>
            </w:pPr>
            <w:r w:rsidRPr="00B42D68">
              <w:rPr>
                <w:sz w:val="28"/>
                <w:szCs w:val="24"/>
              </w:rPr>
              <w:t>Ceiling fan circuits</w:t>
            </w:r>
          </w:p>
        </w:tc>
      </w:tr>
      <w:tr w:rsidR="00855263" w14:paraId="6E15C3E2" w14:textId="77777777" w:rsidTr="00855263">
        <w:trPr>
          <w:trHeight w:val="521"/>
        </w:trPr>
        <w:tc>
          <w:tcPr>
            <w:tcW w:w="990" w:type="dxa"/>
            <w:vAlign w:val="center"/>
          </w:tcPr>
          <w:p w14:paraId="529FE22F" w14:textId="7DFABD18" w:rsidR="00855263" w:rsidRDefault="00855263" w:rsidP="00855263">
            <w:pPr>
              <w:jc w:val="center"/>
            </w:pPr>
            <w:r>
              <w:t>13</w:t>
            </w:r>
          </w:p>
        </w:tc>
        <w:tc>
          <w:tcPr>
            <w:tcW w:w="1800" w:type="dxa"/>
            <w:vAlign w:val="center"/>
          </w:tcPr>
          <w:p w14:paraId="5AB50AFA" w14:textId="77777777" w:rsidR="00855263" w:rsidRDefault="00855263" w:rsidP="00855263">
            <w:pPr>
              <w:jc w:val="center"/>
            </w:pPr>
            <w:r>
              <w:t>Radial</w:t>
            </w:r>
          </w:p>
        </w:tc>
        <w:tc>
          <w:tcPr>
            <w:tcW w:w="7740" w:type="dxa"/>
            <w:vAlign w:val="center"/>
          </w:tcPr>
          <w:p w14:paraId="6E72F3DB" w14:textId="3F247848" w:rsidR="00855263" w:rsidRDefault="00855263" w:rsidP="00855263">
            <w:pPr>
              <w:pStyle w:val="ListParagraph"/>
            </w:pPr>
            <w:r>
              <w:t>One 75 W ceiling fan in living room</w:t>
            </w:r>
          </w:p>
          <w:p w14:paraId="4B020CFF" w14:textId="4283342B" w:rsidR="00855263" w:rsidRDefault="00855263" w:rsidP="00855263">
            <w:pPr>
              <w:pStyle w:val="ListParagraph"/>
            </w:pPr>
            <w:r>
              <w:t>One 75 W ceiling fan in kitchen</w:t>
            </w:r>
          </w:p>
          <w:p w14:paraId="28B976F8" w14:textId="5C032D23" w:rsidR="00855263" w:rsidRDefault="00855263" w:rsidP="00855263">
            <w:pPr>
              <w:pStyle w:val="ListParagraph"/>
            </w:pPr>
            <w:r>
              <w:t>One 75 W ceiling fan in dining room</w:t>
            </w:r>
          </w:p>
        </w:tc>
      </w:tr>
    </w:tbl>
    <w:p w14:paraId="2D70C23F" w14:textId="4C05AFE6" w:rsidR="00100F19" w:rsidRDefault="00100F19"/>
    <w:p w14:paraId="0FB5F29A" w14:textId="77777777" w:rsidR="00D5385D" w:rsidRDefault="00D5385D"/>
    <w:p w14:paraId="580F121D" w14:textId="50E8B28B" w:rsidR="00B42D68" w:rsidRDefault="00B42D68">
      <w:r>
        <w:rPr>
          <w:noProof/>
          <w:lang w:bidi="si-LK"/>
        </w:rPr>
        <w:lastRenderedPageBreak/>
        <mc:AlternateContent>
          <mc:Choice Requires="wps">
            <w:drawing>
              <wp:anchor distT="45720" distB="45720" distL="114300" distR="114300" simplePos="0" relativeHeight="251850240" behindDoc="0" locked="0" layoutInCell="1" allowOverlap="1" wp14:anchorId="67CF9A0F" wp14:editId="3EC84E02">
                <wp:simplePos x="0" y="0"/>
                <wp:positionH relativeFrom="margin">
                  <wp:align>left</wp:align>
                </wp:positionH>
                <wp:positionV relativeFrom="margin">
                  <wp:posOffset>-410479</wp:posOffset>
                </wp:positionV>
                <wp:extent cx="6160576" cy="426203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0576" cy="42620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BC576F" w14:textId="77777777" w:rsidR="00171DAB" w:rsidRPr="00C64499" w:rsidRDefault="00171DAB" w:rsidP="00B42D68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C6449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2. Description of circuit sub-divisions</w:t>
                            </w:r>
                          </w:p>
                          <w:p w14:paraId="788FAC92" w14:textId="5AA11C02" w:rsidR="00171DAB" w:rsidRPr="00BB5807" w:rsidRDefault="00171DAB">
                            <w:pPr>
                              <w:rPr>
                                <w:sz w:val="32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CF9A0F" id="_x0000_s1029" type="#_x0000_t202" style="position:absolute;margin-left:0;margin-top:-32.3pt;width:485.1pt;height:33.55pt;z-index:2518446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" filled="f" stroked="f">
                <v:textbox>
                  <w:txbxContent>
                    <w:p w14:paraId="71BC576F" w14:textId="77777777" w:rsidR="00171DAB" w:rsidRPr="00C64499" w:rsidRDefault="00171DAB" w:rsidP="00B42D68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C64499">
                        <w:rPr>
                          <w:b/>
                          <w:bCs/>
                          <w:sz w:val="28"/>
                          <w:szCs w:val="28"/>
                        </w:rPr>
                        <w:t>2. Description of circuit sub-divisions</w:t>
                      </w:r>
                    </w:p>
                    <w:p w14:paraId="788FAC92" w14:textId="5AA11C02" w:rsidR="00171DAB" w:rsidRPr="00BB5807" w:rsidRDefault="00171DAB">
                      <w:pPr>
                        <w:rPr>
                          <w:sz w:val="32"/>
                          <w:szCs w:val="28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tbl>
      <w:tblPr>
        <w:tblStyle w:val="TableGrid"/>
        <w:tblW w:w="9967" w:type="dxa"/>
        <w:tblInd w:w="-455" w:type="dxa"/>
        <w:tblLook w:val="04A0" w:firstRow="1" w:lastRow="0" w:firstColumn="1" w:lastColumn="0" w:noHBand="0" w:noVBand="1"/>
      </w:tblPr>
      <w:tblGrid>
        <w:gridCol w:w="1193"/>
        <w:gridCol w:w="5310"/>
        <w:gridCol w:w="2289"/>
        <w:gridCol w:w="1175"/>
      </w:tblGrid>
      <w:tr w:rsidR="00C94804" w:rsidRPr="00C94804" w14:paraId="1C9136E9" w14:textId="77777777" w:rsidTr="00C94804">
        <w:trPr>
          <w:trHeight w:val="800"/>
        </w:trPr>
        <w:tc>
          <w:tcPr>
            <w:tcW w:w="1211" w:type="dxa"/>
          </w:tcPr>
          <w:p w14:paraId="2D787292" w14:textId="77777777" w:rsidR="000207B8" w:rsidRDefault="000207B8" w:rsidP="000207B8">
            <w:pPr>
              <w:rPr>
                <w:sz w:val="24"/>
                <w:szCs w:val="22"/>
              </w:rPr>
            </w:pPr>
          </w:p>
          <w:p w14:paraId="752E18FB" w14:textId="4C4C7D87" w:rsidR="00B42D68" w:rsidRPr="00C94804" w:rsidRDefault="004748C9" w:rsidP="000207B8">
            <w:pPr>
              <w:rPr>
                <w:sz w:val="24"/>
                <w:szCs w:val="22"/>
              </w:rPr>
            </w:pPr>
            <w:r w:rsidRPr="00C94804">
              <w:rPr>
                <w:sz w:val="24"/>
                <w:szCs w:val="22"/>
              </w:rPr>
              <w:t>Circuit Number</w:t>
            </w:r>
          </w:p>
        </w:tc>
        <w:tc>
          <w:tcPr>
            <w:tcW w:w="5163" w:type="dxa"/>
          </w:tcPr>
          <w:p w14:paraId="56F224CD" w14:textId="77777777" w:rsidR="000207B8" w:rsidRDefault="000207B8" w:rsidP="004748C9">
            <w:pPr>
              <w:jc w:val="center"/>
              <w:rPr>
                <w:sz w:val="24"/>
                <w:szCs w:val="22"/>
              </w:rPr>
            </w:pPr>
          </w:p>
          <w:p w14:paraId="0481511E" w14:textId="7EC7ED93" w:rsidR="00B42D68" w:rsidRPr="00C94804" w:rsidRDefault="004748C9" w:rsidP="004748C9">
            <w:pPr>
              <w:jc w:val="center"/>
              <w:rPr>
                <w:sz w:val="24"/>
                <w:szCs w:val="22"/>
              </w:rPr>
            </w:pPr>
            <w:r w:rsidRPr="00C94804">
              <w:rPr>
                <w:sz w:val="24"/>
                <w:szCs w:val="22"/>
              </w:rPr>
              <w:t>Calculation considering the Diversity factors</w:t>
            </w:r>
          </w:p>
        </w:tc>
        <w:tc>
          <w:tcPr>
            <w:tcW w:w="2401" w:type="dxa"/>
          </w:tcPr>
          <w:p w14:paraId="56119F52" w14:textId="77777777" w:rsidR="000207B8" w:rsidRDefault="000207B8" w:rsidP="004748C9">
            <w:pPr>
              <w:jc w:val="center"/>
              <w:rPr>
                <w:sz w:val="24"/>
                <w:szCs w:val="22"/>
              </w:rPr>
            </w:pPr>
          </w:p>
          <w:p w14:paraId="5C700883" w14:textId="227AA4D1" w:rsidR="00B42D68" w:rsidRPr="00C94804" w:rsidRDefault="004748C9" w:rsidP="004748C9">
            <w:pPr>
              <w:jc w:val="center"/>
              <w:rPr>
                <w:sz w:val="24"/>
                <w:szCs w:val="22"/>
              </w:rPr>
            </w:pPr>
            <w:r w:rsidRPr="00C94804">
              <w:rPr>
                <w:sz w:val="24"/>
                <w:szCs w:val="22"/>
              </w:rPr>
              <w:t>Max current demand/A</w:t>
            </w:r>
          </w:p>
          <w:p w14:paraId="7011B028" w14:textId="7ED214AC" w:rsidR="004748C9" w:rsidRPr="00C94804" w:rsidRDefault="004748C9" w:rsidP="004748C9">
            <w:pPr>
              <w:ind w:firstLine="720"/>
              <w:jc w:val="center"/>
              <w:rPr>
                <w:sz w:val="24"/>
                <w:szCs w:val="22"/>
              </w:rPr>
            </w:pPr>
          </w:p>
        </w:tc>
        <w:tc>
          <w:tcPr>
            <w:tcW w:w="1192" w:type="dxa"/>
          </w:tcPr>
          <w:p w14:paraId="667AB71B" w14:textId="77777777" w:rsidR="000207B8" w:rsidRDefault="000207B8" w:rsidP="004748C9">
            <w:pPr>
              <w:jc w:val="center"/>
              <w:rPr>
                <w:sz w:val="24"/>
                <w:szCs w:val="22"/>
              </w:rPr>
            </w:pPr>
          </w:p>
          <w:p w14:paraId="719FDA93" w14:textId="7D19EBDF" w:rsidR="00B42D68" w:rsidRPr="00C94804" w:rsidRDefault="004748C9" w:rsidP="004748C9">
            <w:pPr>
              <w:jc w:val="center"/>
              <w:rPr>
                <w:sz w:val="24"/>
                <w:szCs w:val="22"/>
              </w:rPr>
            </w:pPr>
            <w:r w:rsidRPr="00C94804">
              <w:rPr>
                <w:sz w:val="24"/>
                <w:szCs w:val="22"/>
              </w:rPr>
              <w:t>MCB rating/A</w:t>
            </w:r>
          </w:p>
        </w:tc>
      </w:tr>
      <w:tr w:rsidR="00C94804" w14:paraId="50B86C1C" w14:textId="77777777" w:rsidTr="00C94804">
        <w:trPr>
          <w:trHeight w:val="962"/>
        </w:trPr>
        <w:tc>
          <w:tcPr>
            <w:tcW w:w="1211" w:type="dxa"/>
          </w:tcPr>
          <w:p w14:paraId="4874C7D4" w14:textId="77777777" w:rsidR="000207B8" w:rsidRDefault="000207B8" w:rsidP="00C94804">
            <w:pPr>
              <w:jc w:val="center"/>
            </w:pPr>
          </w:p>
          <w:p w14:paraId="494A4A16" w14:textId="00D00C4E" w:rsidR="00B42D68" w:rsidRDefault="00C94804" w:rsidP="00C94804">
            <w:pPr>
              <w:jc w:val="center"/>
            </w:pPr>
            <w:r>
              <w:t>1</w:t>
            </w:r>
          </w:p>
          <w:p w14:paraId="09F445B7" w14:textId="0F2C8287" w:rsidR="00C94804" w:rsidRDefault="00C94804" w:rsidP="00C94804">
            <w:pPr>
              <w:jc w:val="center"/>
            </w:pPr>
          </w:p>
        </w:tc>
        <w:tc>
          <w:tcPr>
            <w:tcW w:w="5163" w:type="dxa"/>
          </w:tcPr>
          <w:p w14:paraId="438A70D3" w14:textId="77777777" w:rsidR="00FD2490" w:rsidRPr="00FD2490" w:rsidRDefault="00FD2490" w:rsidP="00C94804">
            <w:pPr>
              <w:jc w:val="center"/>
              <w:rPr>
                <w:rFonts w:eastAsiaTheme="minorEastAsia"/>
              </w:rPr>
            </w:pPr>
          </w:p>
          <w:p w14:paraId="7B233260" w14:textId="178DF1B4" w:rsidR="00B42D68" w:rsidRDefault="00C94804" w:rsidP="00C94804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.66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 xml:space="preserve"> 6 ×20 W+ 1×18 W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30 V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2401" w:type="dxa"/>
          </w:tcPr>
          <w:p w14:paraId="06F1A534" w14:textId="77777777" w:rsidR="00FD2490" w:rsidRDefault="00FD2490" w:rsidP="00C94804">
            <w:pPr>
              <w:jc w:val="center"/>
            </w:pPr>
          </w:p>
          <w:p w14:paraId="10509639" w14:textId="60E130C3" w:rsidR="00B42D68" w:rsidRDefault="00C94804" w:rsidP="00C94804">
            <w:pPr>
              <w:jc w:val="center"/>
            </w:pPr>
            <w:r>
              <w:t>0</w:t>
            </w:r>
            <w:r w:rsidR="004E34B6">
              <w:t>.396</w:t>
            </w:r>
          </w:p>
        </w:tc>
        <w:tc>
          <w:tcPr>
            <w:tcW w:w="1192" w:type="dxa"/>
          </w:tcPr>
          <w:p w14:paraId="6A4ACE63" w14:textId="77777777" w:rsidR="00A027AB" w:rsidRDefault="00A027AB" w:rsidP="00C94804">
            <w:pPr>
              <w:jc w:val="center"/>
            </w:pPr>
          </w:p>
          <w:p w14:paraId="7E9FBA3B" w14:textId="76CE7AD2" w:rsidR="00B42D68" w:rsidRDefault="00C94804" w:rsidP="00C94804">
            <w:pPr>
              <w:jc w:val="center"/>
            </w:pPr>
            <w:r>
              <w:t>6</w:t>
            </w:r>
          </w:p>
        </w:tc>
      </w:tr>
      <w:tr w:rsidR="00C94804" w14:paraId="0AA214D3" w14:textId="77777777" w:rsidTr="00C94804">
        <w:trPr>
          <w:trHeight w:val="919"/>
        </w:trPr>
        <w:tc>
          <w:tcPr>
            <w:tcW w:w="1211" w:type="dxa"/>
          </w:tcPr>
          <w:p w14:paraId="2EBA04F4" w14:textId="77777777" w:rsidR="000207B8" w:rsidRDefault="000207B8" w:rsidP="00C94804">
            <w:pPr>
              <w:jc w:val="center"/>
            </w:pPr>
          </w:p>
          <w:p w14:paraId="4E183F9E" w14:textId="4322F266" w:rsidR="00C94804" w:rsidRDefault="00C94804" w:rsidP="00C94804">
            <w:pPr>
              <w:jc w:val="center"/>
            </w:pPr>
            <w:r>
              <w:t>2</w:t>
            </w:r>
          </w:p>
        </w:tc>
        <w:tc>
          <w:tcPr>
            <w:tcW w:w="5163" w:type="dxa"/>
          </w:tcPr>
          <w:p w14:paraId="60C3F815" w14:textId="77777777" w:rsidR="00FD2490" w:rsidRPr="00FD2490" w:rsidRDefault="00FD2490" w:rsidP="00C94804">
            <w:pPr>
              <w:jc w:val="center"/>
              <w:rPr>
                <w:rFonts w:eastAsiaTheme="minorEastAsia"/>
              </w:rPr>
            </w:pPr>
          </w:p>
          <w:p w14:paraId="134D7B40" w14:textId="6887359E" w:rsidR="00C94804" w:rsidRDefault="00C94804" w:rsidP="00C94804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.66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4×24 W+ 3×20 W+ 4×18 W+11×5 W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30 V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2401" w:type="dxa"/>
          </w:tcPr>
          <w:p w14:paraId="7284328A" w14:textId="77777777" w:rsidR="00FD2490" w:rsidRDefault="00FD2490" w:rsidP="00C94804">
            <w:pPr>
              <w:jc w:val="center"/>
            </w:pPr>
          </w:p>
          <w:p w14:paraId="1E7DFA7A" w14:textId="5C12F2FF" w:rsidR="00C94804" w:rsidRDefault="00C94804" w:rsidP="00C94804">
            <w:pPr>
              <w:jc w:val="center"/>
            </w:pPr>
            <w:r>
              <w:t>0.</w:t>
            </w:r>
            <w:r w:rsidR="004E34B6">
              <w:t>812</w:t>
            </w:r>
          </w:p>
        </w:tc>
        <w:tc>
          <w:tcPr>
            <w:tcW w:w="1192" w:type="dxa"/>
          </w:tcPr>
          <w:p w14:paraId="725EF1FC" w14:textId="77777777" w:rsidR="00A027AB" w:rsidRDefault="00A027AB" w:rsidP="00C94804">
            <w:pPr>
              <w:jc w:val="center"/>
            </w:pPr>
          </w:p>
          <w:p w14:paraId="61FEE4F2" w14:textId="52DC8ECB" w:rsidR="00C94804" w:rsidRDefault="00C94804" w:rsidP="00C94804">
            <w:pPr>
              <w:jc w:val="center"/>
            </w:pPr>
            <w:r>
              <w:t>6</w:t>
            </w:r>
          </w:p>
        </w:tc>
      </w:tr>
      <w:tr w:rsidR="00C94804" w14:paraId="4FF2D0E5" w14:textId="77777777" w:rsidTr="00C94804">
        <w:trPr>
          <w:trHeight w:val="962"/>
        </w:trPr>
        <w:tc>
          <w:tcPr>
            <w:tcW w:w="1211" w:type="dxa"/>
          </w:tcPr>
          <w:p w14:paraId="5020E543" w14:textId="77777777" w:rsidR="000207B8" w:rsidRDefault="000207B8" w:rsidP="00C94804">
            <w:pPr>
              <w:jc w:val="center"/>
            </w:pPr>
          </w:p>
          <w:p w14:paraId="07058E44" w14:textId="315CCC93" w:rsidR="00C94804" w:rsidRDefault="00C94804" w:rsidP="00C94804">
            <w:pPr>
              <w:jc w:val="center"/>
            </w:pPr>
            <w:r>
              <w:t>3</w:t>
            </w:r>
          </w:p>
        </w:tc>
        <w:tc>
          <w:tcPr>
            <w:tcW w:w="5163" w:type="dxa"/>
          </w:tcPr>
          <w:p w14:paraId="6C7EB9BF" w14:textId="77777777" w:rsidR="001F6FE1" w:rsidRPr="001F6FE1" w:rsidRDefault="001F6FE1" w:rsidP="00C94804">
            <w:pPr>
              <w:jc w:val="center"/>
              <w:rPr>
                <w:rFonts w:eastAsiaTheme="minorEastAsia"/>
              </w:rPr>
            </w:pPr>
          </w:p>
          <w:p w14:paraId="7B2F6F3C" w14:textId="1E4C344A" w:rsidR="00C94804" w:rsidRDefault="00C94804" w:rsidP="00C94804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0 A+0.1(10× 3)</m:t>
                </m:r>
              </m:oMath>
            </m:oMathPara>
          </w:p>
        </w:tc>
        <w:tc>
          <w:tcPr>
            <w:tcW w:w="2401" w:type="dxa"/>
          </w:tcPr>
          <w:p w14:paraId="478BA53B" w14:textId="77777777" w:rsidR="00FD2490" w:rsidRDefault="00FD2490" w:rsidP="00C94804">
            <w:pPr>
              <w:jc w:val="center"/>
            </w:pPr>
          </w:p>
          <w:p w14:paraId="65CB5B43" w14:textId="5493DCD4" w:rsidR="00C94804" w:rsidRDefault="00C94804" w:rsidP="00C94804">
            <w:pPr>
              <w:jc w:val="center"/>
            </w:pPr>
            <w:r>
              <w:t>13</w:t>
            </w:r>
          </w:p>
        </w:tc>
        <w:tc>
          <w:tcPr>
            <w:tcW w:w="1192" w:type="dxa"/>
          </w:tcPr>
          <w:p w14:paraId="39946108" w14:textId="77777777" w:rsidR="00A027AB" w:rsidRDefault="00A027AB" w:rsidP="00C94804">
            <w:pPr>
              <w:jc w:val="center"/>
            </w:pPr>
          </w:p>
          <w:p w14:paraId="45790CF4" w14:textId="3F76547F" w:rsidR="00C94804" w:rsidRDefault="00C94804" w:rsidP="00C94804">
            <w:pPr>
              <w:jc w:val="center"/>
            </w:pPr>
            <w:r>
              <w:t>16</w:t>
            </w:r>
          </w:p>
        </w:tc>
      </w:tr>
      <w:tr w:rsidR="00C94804" w14:paraId="1D005CE0" w14:textId="77777777" w:rsidTr="00C94804">
        <w:trPr>
          <w:trHeight w:val="962"/>
        </w:trPr>
        <w:tc>
          <w:tcPr>
            <w:tcW w:w="1211" w:type="dxa"/>
          </w:tcPr>
          <w:p w14:paraId="69EFCB8A" w14:textId="77777777" w:rsidR="000207B8" w:rsidRDefault="000207B8" w:rsidP="00C94804">
            <w:pPr>
              <w:jc w:val="center"/>
            </w:pPr>
          </w:p>
          <w:p w14:paraId="3144BC61" w14:textId="19082E95" w:rsidR="00C94804" w:rsidRDefault="00C94804" w:rsidP="00C94804">
            <w:pPr>
              <w:jc w:val="center"/>
            </w:pPr>
            <w:r>
              <w:t>4</w:t>
            </w:r>
          </w:p>
        </w:tc>
        <w:tc>
          <w:tcPr>
            <w:tcW w:w="5163" w:type="dxa"/>
          </w:tcPr>
          <w:p w14:paraId="68783EA3" w14:textId="77777777" w:rsidR="001F6FE1" w:rsidRPr="001F6FE1" w:rsidRDefault="001F6FE1" w:rsidP="00C94804">
            <w:pPr>
              <w:jc w:val="center"/>
              <w:rPr>
                <w:rFonts w:eastAsiaTheme="minorEastAsia"/>
              </w:rPr>
            </w:pPr>
          </w:p>
          <w:p w14:paraId="34FBB140" w14:textId="54A8BD6F" w:rsidR="00C94804" w:rsidRDefault="00C94804" w:rsidP="00C94804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0 A+0.1(10× 4)</m:t>
                </m:r>
              </m:oMath>
            </m:oMathPara>
          </w:p>
        </w:tc>
        <w:tc>
          <w:tcPr>
            <w:tcW w:w="2401" w:type="dxa"/>
          </w:tcPr>
          <w:p w14:paraId="1BFA54E5" w14:textId="77777777" w:rsidR="00FD2490" w:rsidRDefault="00FD2490" w:rsidP="00FD2490">
            <w:pPr>
              <w:jc w:val="center"/>
            </w:pPr>
          </w:p>
          <w:p w14:paraId="36CBC030" w14:textId="1C26EA61" w:rsidR="00C94804" w:rsidRDefault="00C94804" w:rsidP="00FD2490">
            <w:pPr>
              <w:jc w:val="center"/>
            </w:pPr>
            <w:r>
              <w:t>14</w:t>
            </w:r>
          </w:p>
        </w:tc>
        <w:tc>
          <w:tcPr>
            <w:tcW w:w="1192" w:type="dxa"/>
          </w:tcPr>
          <w:p w14:paraId="2400E362" w14:textId="77777777" w:rsidR="00A027AB" w:rsidRDefault="00A027AB" w:rsidP="00C94804">
            <w:pPr>
              <w:jc w:val="center"/>
            </w:pPr>
          </w:p>
          <w:p w14:paraId="4198C668" w14:textId="0C5B4208" w:rsidR="00C94804" w:rsidRDefault="00C94804" w:rsidP="00C94804">
            <w:pPr>
              <w:jc w:val="center"/>
            </w:pPr>
            <w:r>
              <w:t>16</w:t>
            </w:r>
          </w:p>
        </w:tc>
      </w:tr>
      <w:tr w:rsidR="00C94804" w14:paraId="2886C824" w14:textId="77777777" w:rsidTr="00C94804">
        <w:trPr>
          <w:trHeight w:val="962"/>
        </w:trPr>
        <w:tc>
          <w:tcPr>
            <w:tcW w:w="1211" w:type="dxa"/>
          </w:tcPr>
          <w:p w14:paraId="1ED9CA3D" w14:textId="77777777" w:rsidR="000207B8" w:rsidRDefault="000207B8" w:rsidP="00C94804">
            <w:pPr>
              <w:jc w:val="center"/>
            </w:pPr>
          </w:p>
          <w:p w14:paraId="31F7AFBA" w14:textId="2F605CED" w:rsidR="00C94804" w:rsidRDefault="00C94804" w:rsidP="00C94804">
            <w:pPr>
              <w:jc w:val="center"/>
            </w:pPr>
            <w:r>
              <w:t>5</w:t>
            </w:r>
          </w:p>
        </w:tc>
        <w:tc>
          <w:tcPr>
            <w:tcW w:w="5163" w:type="dxa"/>
          </w:tcPr>
          <w:p w14:paraId="0A6E18AD" w14:textId="77777777" w:rsidR="007F10A4" w:rsidRDefault="007F10A4" w:rsidP="00C94804">
            <w:pPr>
              <w:jc w:val="center"/>
            </w:pPr>
          </w:p>
          <w:p w14:paraId="57843F2B" w14:textId="70CD2E17" w:rsidR="00C94804" w:rsidRDefault="00C94804" w:rsidP="00C94804">
            <w:pPr>
              <w:jc w:val="center"/>
            </w:pPr>
            <w:r>
              <w:t>-</w:t>
            </w:r>
          </w:p>
          <w:p w14:paraId="061D4ED0" w14:textId="0778440B" w:rsidR="00C94804" w:rsidRPr="00C94804" w:rsidRDefault="00C94804" w:rsidP="00C94804">
            <w:pPr>
              <w:tabs>
                <w:tab w:val="left" w:pos="1513"/>
              </w:tabs>
            </w:pPr>
            <w:r>
              <w:tab/>
            </w:r>
          </w:p>
        </w:tc>
        <w:tc>
          <w:tcPr>
            <w:tcW w:w="2401" w:type="dxa"/>
          </w:tcPr>
          <w:p w14:paraId="6C905531" w14:textId="77777777" w:rsidR="00FD2490" w:rsidRDefault="00FD2490" w:rsidP="00C94804">
            <w:pPr>
              <w:jc w:val="center"/>
            </w:pPr>
          </w:p>
          <w:p w14:paraId="2D6525AE" w14:textId="6D979DDF" w:rsidR="00C94804" w:rsidRDefault="00C94804" w:rsidP="00C94804">
            <w:pPr>
              <w:jc w:val="center"/>
            </w:pPr>
            <w:r>
              <w:t>-</w:t>
            </w:r>
          </w:p>
        </w:tc>
        <w:tc>
          <w:tcPr>
            <w:tcW w:w="1192" w:type="dxa"/>
          </w:tcPr>
          <w:p w14:paraId="0B8A1BFE" w14:textId="77777777" w:rsidR="00A027AB" w:rsidRDefault="00A027AB" w:rsidP="00A027AB">
            <w:pPr>
              <w:jc w:val="center"/>
            </w:pPr>
          </w:p>
          <w:p w14:paraId="1C634CD2" w14:textId="55B49377" w:rsidR="00C94804" w:rsidRDefault="00C94804" w:rsidP="00A027AB">
            <w:pPr>
              <w:jc w:val="center"/>
            </w:pPr>
            <w:r>
              <w:t>32</w:t>
            </w:r>
          </w:p>
        </w:tc>
      </w:tr>
      <w:tr w:rsidR="00C94804" w14:paraId="520E23FD" w14:textId="77777777" w:rsidTr="00C94804">
        <w:trPr>
          <w:trHeight w:val="962"/>
        </w:trPr>
        <w:tc>
          <w:tcPr>
            <w:tcW w:w="1211" w:type="dxa"/>
          </w:tcPr>
          <w:p w14:paraId="6C13F1DF" w14:textId="77777777" w:rsidR="000207B8" w:rsidRDefault="000207B8" w:rsidP="00C94804">
            <w:pPr>
              <w:jc w:val="center"/>
            </w:pPr>
          </w:p>
          <w:p w14:paraId="55B8DB3A" w14:textId="24304D58" w:rsidR="00C94804" w:rsidRDefault="00C94804" w:rsidP="00C94804">
            <w:pPr>
              <w:jc w:val="center"/>
            </w:pPr>
            <w:r>
              <w:t>6</w:t>
            </w:r>
          </w:p>
        </w:tc>
        <w:tc>
          <w:tcPr>
            <w:tcW w:w="5163" w:type="dxa"/>
          </w:tcPr>
          <w:p w14:paraId="11745FAE" w14:textId="77777777" w:rsidR="001F6FE1" w:rsidRPr="001F6FE1" w:rsidRDefault="001F6FE1" w:rsidP="00C94804">
            <w:pPr>
              <w:jc w:val="center"/>
              <w:rPr>
                <w:rFonts w:eastAsiaTheme="minorEastAsia"/>
              </w:rPr>
            </w:pPr>
          </w:p>
          <w:p w14:paraId="2FBF2B38" w14:textId="3268D164" w:rsidR="00C94804" w:rsidRDefault="00C94804" w:rsidP="00C94804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0 A+0.1(10× 2)</m:t>
                </m:r>
              </m:oMath>
            </m:oMathPara>
          </w:p>
        </w:tc>
        <w:tc>
          <w:tcPr>
            <w:tcW w:w="2401" w:type="dxa"/>
          </w:tcPr>
          <w:p w14:paraId="2B390845" w14:textId="77777777" w:rsidR="00FD2490" w:rsidRDefault="00FD2490" w:rsidP="00C94804">
            <w:pPr>
              <w:jc w:val="center"/>
            </w:pPr>
          </w:p>
          <w:p w14:paraId="53E9D371" w14:textId="7C451203" w:rsidR="00C94804" w:rsidRDefault="00C94804" w:rsidP="00C94804">
            <w:pPr>
              <w:jc w:val="center"/>
            </w:pPr>
            <w:r>
              <w:t>1</w:t>
            </w:r>
            <w:r w:rsidR="00753034">
              <w:t>2</w:t>
            </w:r>
          </w:p>
        </w:tc>
        <w:tc>
          <w:tcPr>
            <w:tcW w:w="1192" w:type="dxa"/>
          </w:tcPr>
          <w:p w14:paraId="30B3D85F" w14:textId="77777777" w:rsidR="00A027AB" w:rsidRDefault="00A027AB" w:rsidP="00C94804">
            <w:pPr>
              <w:jc w:val="center"/>
            </w:pPr>
          </w:p>
          <w:p w14:paraId="4C61768F" w14:textId="4C6097FE" w:rsidR="00C94804" w:rsidRDefault="00C94804" w:rsidP="00C94804">
            <w:pPr>
              <w:jc w:val="center"/>
            </w:pPr>
            <w:r>
              <w:t>16</w:t>
            </w:r>
          </w:p>
        </w:tc>
      </w:tr>
      <w:tr w:rsidR="00C94804" w14:paraId="67EB1A42" w14:textId="77777777" w:rsidTr="00C94804">
        <w:trPr>
          <w:trHeight w:val="962"/>
        </w:trPr>
        <w:tc>
          <w:tcPr>
            <w:tcW w:w="1211" w:type="dxa"/>
          </w:tcPr>
          <w:p w14:paraId="40E5191D" w14:textId="77777777" w:rsidR="000207B8" w:rsidRDefault="000207B8" w:rsidP="00C94804">
            <w:pPr>
              <w:jc w:val="center"/>
            </w:pPr>
          </w:p>
          <w:p w14:paraId="03878B2A" w14:textId="5432EE19" w:rsidR="00C94804" w:rsidRDefault="00C94804" w:rsidP="00C94804">
            <w:pPr>
              <w:jc w:val="center"/>
            </w:pPr>
            <w:r>
              <w:t>7</w:t>
            </w:r>
          </w:p>
        </w:tc>
        <w:tc>
          <w:tcPr>
            <w:tcW w:w="5163" w:type="dxa"/>
          </w:tcPr>
          <w:p w14:paraId="393C9572" w14:textId="77777777" w:rsidR="001F6FE1" w:rsidRPr="001F6FE1" w:rsidRDefault="001F6FE1" w:rsidP="00C94804">
            <w:pPr>
              <w:jc w:val="center"/>
              <w:rPr>
                <w:rFonts w:eastAsiaTheme="minorEastAsia"/>
              </w:rPr>
            </w:pPr>
          </w:p>
          <w:p w14:paraId="01F26D1B" w14:textId="6D3E703B" w:rsidR="00C94804" w:rsidRDefault="00C94804" w:rsidP="00C94804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0 A+0.1(10× 1)</m:t>
                </m:r>
              </m:oMath>
            </m:oMathPara>
          </w:p>
        </w:tc>
        <w:tc>
          <w:tcPr>
            <w:tcW w:w="2401" w:type="dxa"/>
          </w:tcPr>
          <w:p w14:paraId="64DE9FCC" w14:textId="77777777" w:rsidR="00FD2490" w:rsidRDefault="00FD2490" w:rsidP="00C94804">
            <w:pPr>
              <w:jc w:val="center"/>
            </w:pPr>
          </w:p>
          <w:p w14:paraId="4C5043AE" w14:textId="1D1F07AA" w:rsidR="00C94804" w:rsidRDefault="00C94804" w:rsidP="00C94804">
            <w:pPr>
              <w:jc w:val="center"/>
            </w:pPr>
            <w:r>
              <w:t>1</w:t>
            </w:r>
            <w:r w:rsidR="00753034">
              <w:t>1</w:t>
            </w:r>
          </w:p>
        </w:tc>
        <w:tc>
          <w:tcPr>
            <w:tcW w:w="1192" w:type="dxa"/>
          </w:tcPr>
          <w:p w14:paraId="21D4078C" w14:textId="77777777" w:rsidR="00A027AB" w:rsidRDefault="00A027AB" w:rsidP="00C94804">
            <w:pPr>
              <w:jc w:val="center"/>
            </w:pPr>
          </w:p>
          <w:p w14:paraId="3E413DC2" w14:textId="7E8079F7" w:rsidR="00C94804" w:rsidRDefault="00C94804" w:rsidP="00C94804">
            <w:pPr>
              <w:jc w:val="center"/>
            </w:pPr>
            <w:r>
              <w:t>16</w:t>
            </w:r>
          </w:p>
        </w:tc>
      </w:tr>
      <w:tr w:rsidR="00C94804" w14:paraId="6E116CD1" w14:textId="77777777" w:rsidTr="00C94804">
        <w:trPr>
          <w:trHeight w:val="919"/>
        </w:trPr>
        <w:tc>
          <w:tcPr>
            <w:tcW w:w="1211" w:type="dxa"/>
          </w:tcPr>
          <w:p w14:paraId="392DC14D" w14:textId="77777777" w:rsidR="000207B8" w:rsidRDefault="000207B8" w:rsidP="00C94804">
            <w:pPr>
              <w:jc w:val="center"/>
            </w:pPr>
          </w:p>
          <w:p w14:paraId="415B4D90" w14:textId="300133D2" w:rsidR="00C94804" w:rsidRDefault="00C94804" w:rsidP="00C94804">
            <w:pPr>
              <w:jc w:val="center"/>
            </w:pPr>
            <w:r>
              <w:t>8</w:t>
            </w:r>
          </w:p>
        </w:tc>
        <w:tc>
          <w:tcPr>
            <w:tcW w:w="5163" w:type="dxa"/>
          </w:tcPr>
          <w:p w14:paraId="3C21FDDD" w14:textId="77777777" w:rsidR="001F6FE1" w:rsidRPr="001F6FE1" w:rsidRDefault="001F6FE1" w:rsidP="00C94804">
            <w:pPr>
              <w:jc w:val="center"/>
              <w:rPr>
                <w:rFonts w:eastAsiaTheme="minorEastAsia"/>
              </w:rPr>
            </w:pPr>
          </w:p>
          <w:p w14:paraId="66BB6341" w14:textId="21C7C05C" w:rsidR="00C94804" w:rsidRDefault="00C94804" w:rsidP="00C94804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0 A+0.1(10× 2)</m:t>
                </m:r>
              </m:oMath>
            </m:oMathPara>
          </w:p>
        </w:tc>
        <w:tc>
          <w:tcPr>
            <w:tcW w:w="2401" w:type="dxa"/>
          </w:tcPr>
          <w:p w14:paraId="1FB2BC27" w14:textId="77777777" w:rsidR="00FD2490" w:rsidRDefault="00FD2490" w:rsidP="00C94804">
            <w:pPr>
              <w:jc w:val="center"/>
            </w:pPr>
          </w:p>
          <w:p w14:paraId="3DDB9B91" w14:textId="2141EFED" w:rsidR="00C94804" w:rsidRDefault="00C94804" w:rsidP="00C94804">
            <w:pPr>
              <w:jc w:val="center"/>
            </w:pPr>
            <w:r>
              <w:t>1</w:t>
            </w:r>
            <w:r w:rsidR="00753034">
              <w:t>2</w:t>
            </w:r>
          </w:p>
        </w:tc>
        <w:tc>
          <w:tcPr>
            <w:tcW w:w="1192" w:type="dxa"/>
          </w:tcPr>
          <w:p w14:paraId="4904DBF2" w14:textId="77777777" w:rsidR="00A027AB" w:rsidRDefault="00A027AB" w:rsidP="00C94804">
            <w:pPr>
              <w:jc w:val="center"/>
            </w:pPr>
          </w:p>
          <w:p w14:paraId="2CEBD32F" w14:textId="5E32416D" w:rsidR="00C94804" w:rsidRDefault="00C94804" w:rsidP="00C94804">
            <w:pPr>
              <w:jc w:val="center"/>
            </w:pPr>
            <w:r>
              <w:t>16</w:t>
            </w:r>
          </w:p>
        </w:tc>
      </w:tr>
      <w:tr w:rsidR="00C94804" w14:paraId="4EEC2EAB" w14:textId="77777777" w:rsidTr="00C94804">
        <w:trPr>
          <w:trHeight w:val="962"/>
        </w:trPr>
        <w:tc>
          <w:tcPr>
            <w:tcW w:w="1211" w:type="dxa"/>
          </w:tcPr>
          <w:p w14:paraId="3D48DB8E" w14:textId="77777777" w:rsidR="000207B8" w:rsidRDefault="000207B8" w:rsidP="00C94804">
            <w:pPr>
              <w:jc w:val="center"/>
            </w:pPr>
          </w:p>
          <w:p w14:paraId="2D88775A" w14:textId="2B5D81CA" w:rsidR="00C94804" w:rsidRDefault="00C94804" w:rsidP="00C94804">
            <w:pPr>
              <w:jc w:val="center"/>
            </w:pPr>
            <w:r>
              <w:t>9</w:t>
            </w:r>
          </w:p>
        </w:tc>
        <w:tc>
          <w:tcPr>
            <w:tcW w:w="5163" w:type="dxa"/>
          </w:tcPr>
          <w:p w14:paraId="5DF0C719" w14:textId="77777777" w:rsidR="001F6FE1" w:rsidRPr="001F6FE1" w:rsidRDefault="001F6FE1" w:rsidP="00C94804">
            <w:pPr>
              <w:jc w:val="center"/>
              <w:rPr>
                <w:rFonts w:eastAsiaTheme="minorEastAsia"/>
              </w:rPr>
            </w:pPr>
          </w:p>
          <w:p w14:paraId="6757810C" w14:textId="7F14D9B4" w:rsidR="00C94804" w:rsidRDefault="00000000" w:rsidP="00C94804">
            <w:pPr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 xml:space="preserve"> 1500 W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30 V</m:t>
                    </m:r>
                  </m:den>
                </m:f>
              </m:oMath>
            </m:oMathPara>
          </w:p>
        </w:tc>
        <w:tc>
          <w:tcPr>
            <w:tcW w:w="2401" w:type="dxa"/>
          </w:tcPr>
          <w:p w14:paraId="4F6052B2" w14:textId="77777777" w:rsidR="00FD2490" w:rsidRDefault="00FD2490" w:rsidP="00C94804">
            <w:pPr>
              <w:jc w:val="center"/>
            </w:pPr>
          </w:p>
          <w:p w14:paraId="22FEA2E5" w14:textId="26E8E32F" w:rsidR="00C94804" w:rsidRDefault="00C94804" w:rsidP="00C94804">
            <w:pPr>
              <w:jc w:val="center"/>
            </w:pPr>
            <w:r>
              <w:t>6.52</w:t>
            </w:r>
          </w:p>
        </w:tc>
        <w:tc>
          <w:tcPr>
            <w:tcW w:w="1192" w:type="dxa"/>
          </w:tcPr>
          <w:p w14:paraId="1807602E" w14:textId="77777777" w:rsidR="00A027AB" w:rsidRDefault="00A027AB" w:rsidP="00C94804">
            <w:pPr>
              <w:jc w:val="center"/>
            </w:pPr>
          </w:p>
          <w:p w14:paraId="1DBBF67F" w14:textId="5A76BB96" w:rsidR="00C94804" w:rsidRDefault="00C94804" w:rsidP="00C94804">
            <w:pPr>
              <w:jc w:val="center"/>
            </w:pPr>
            <w:r>
              <w:t>16</w:t>
            </w:r>
          </w:p>
        </w:tc>
      </w:tr>
      <w:tr w:rsidR="00C94804" w14:paraId="0EB46811" w14:textId="77777777" w:rsidTr="00C94804">
        <w:trPr>
          <w:trHeight w:val="962"/>
        </w:trPr>
        <w:tc>
          <w:tcPr>
            <w:tcW w:w="1211" w:type="dxa"/>
          </w:tcPr>
          <w:p w14:paraId="51F3524C" w14:textId="77777777" w:rsidR="000207B8" w:rsidRDefault="000207B8" w:rsidP="00C94804">
            <w:pPr>
              <w:jc w:val="center"/>
            </w:pPr>
          </w:p>
          <w:p w14:paraId="55C7295E" w14:textId="2F1BA0C4" w:rsidR="00C94804" w:rsidRDefault="00C94804" w:rsidP="00C94804">
            <w:pPr>
              <w:jc w:val="center"/>
            </w:pPr>
            <w:r>
              <w:t>10</w:t>
            </w:r>
          </w:p>
        </w:tc>
        <w:tc>
          <w:tcPr>
            <w:tcW w:w="5163" w:type="dxa"/>
          </w:tcPr>
          <w:p w14:paraId="68567D05" w14:textId="77777777" w:rsidR="001F6FE1" w:rsidRPr="001F6FE1" w:rsidRDefault="001F6FE1" w:rsidP="00C94804">
            <w:pPr>
              <w:jc w:val="center"/>
              <w:rPr>
                <w:rFonts w:eastAsiaTheme="minorEastAsia"/>
              </w:rPr>
            </w:pPr>
          </w:p>
          <w:p w14:paraId="548ACD6B" w14:textId="23D3D4F9" w:rsidR="00C94804" w:rsidRDefault="00000000" w:rsidP="00C94804">
            <w:pPr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 xml:space="preserve"> 1000 W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30 V</m:t>
                    </m:r>
                  </m:den>
                </m:f>
              </m:oMath>
            </m:oMathPara>
          </w:p>
        </w:tc>
        <w:tc>
          <w:tcPr>
            <w:tcW w:w="2401" w:type="dxa"/>
          </w:tcPr>
          <w:p w14:paraId="7619990C" w14:textId="77777777" w:rsidR="00FD2490" w:rsidRDefault="00FD2490" w:rsidP="00C94804">
            <w:pPr>
              <w:jc w:val="center"/>
            </w:pPr>
          </w:p>
          <w:p w14:paraId="6BF76CA4" w14:textId="60151826" w:rsidR="00C94804" w:rsidRDefault="00753034" w:rsidP="00C94804">
            <w:pPr>
              <w:jc w:val="center"/>
            </w:pPr>
            <w:r>
              <w:t>4.35</w:t>
            </w:r>
          </w:p>
        </w:tc>
        <w:tc>
          <w:tcPr>
            <w:tcW w:w="1192" w:type="dxa"/>
          </w:tcPr>
          <w:p w14:paraId="4D8E6B84" w14:textId="77777777" w:rsidR="00A027AB" w:rsidRDefault="00A027AB" w:rsidP="00C94804">
            <w:pPr>
              <w:jc w:val="center"/>
            </w:pPr>
          </w:p>
          <w:p w14:paraId="0E0FC991" w14:textId="45C34BC3" w:rsidR="00C94804" w:rsidRDefault="00753034" w:rsidP="00C94804">
            <w:pPr>
              <w:jc w:val="center"/>
            </w:pPr>
            <w:r>
              <w:t>6</w:t>
            </w:r>
          </w:p>
        </w:tc>
      </w:tr>
      <w:tr w:rsidR="00C94804" w14:paraId="4F5E8608" w14:textId="77777777" w:rsidTr="00C94804">
        <w:trPr>
          <w:trHeight w:val="962"/>
        </w:trPr>
        <w:tc>
          <w:tcPr>
            <w:tcW w:w="1211" w:type="dxa"/>
          </w:tcPr>
          <w:p w14:paraId="38165B5A" w14:textId="77777777" w:rsidR="000207B8" w:rsidRDefault="000207B8" w:rsidP="00C94804">
            <w:pPr>
              <w:jc w:val="center"/>
            </w:pPr>
          </w:p>
          <w:p w14:paraId="3A0903FB" w14:textId="7EA9184E" w:rsidR="00C94804" w:rsidRDefault="00C94804" w:rsidP="00C94804">
            <w:pPr>
              <w:jc w:val="center"/>
            </w:pPr>
            <w:r>
              <w:t>11</w:t>
            </w:r>
          </w:p>
        </w:tc>
        <w:tc>
          <w:tcPr>
            <w:tcW w:w="5163" w:type="dxa"/>
          </w:tcPr>
          <w:p w14:paraId="008A0FD7" w14:textId="77777777" w:rsidR="001F6FE1" w:rsidRPr="001F6FE1" w:rsidRDefault="001F6FE1" w:rsidP="00C94804">
            <w:pPr>
              <w:jc w:val="center"/>
              <w:rPr>
                <w:rFonts w:eastAsiaTheme="minorEastAsia"/>
              </w:rPr>
            </w:pPr>
          </w:p>
          <w:p w14:paraId="06EA89AE" w14:textId="59071A55" w:rsidR="00C94804" w:rsidRDefault="00000000" w:rsidP="00C94804">
            <w:pPr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 xml:space="preserve"> 2500 W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30 V</m:t>
                    </m:r>
                  </m:den>
                </m:f>
              </m:oMath>
            </m:oMathPara>
          </w:p>
        </w:tc>
        <w:tc>
          <w:tcPr>
            <w:tcW w:w="2401" w:type="dxa"/>
          </w:tcPr>
          <w:p w14:paraId="65F3046C" w14:textId="77777777" w:rsidR="00FD2490" w:rsidRDefault="00FD2490" w:rsidP="00C94804">
            <w:pPr>
              <w:jc w:val="center"/>
            </w:pPr>
          </w:p>
          <w:p w14:paraId="6EB0955A" w14:textId="269BF5DD" w:rsidR="00C94804" w:rsidRDefault="00C94804" w:rsidP="00C94804">
            <w:pPr>
              <w:jc w:val="center"/>
            </w:pPr>
            <w:r>
              <w:t>10.8</w:t>
            </w:r>
            <w:r w:rsidR="00753034">
              <w:t>7</w:t>
            </w:r>
          </w:p>
        </w:tc>
        <w:tc>
          <w:tcPr>
            <w:tcW w:w="1192" w:type="dxa"/>
          </w:tcPr>
          <w:p w14:paraId="2F631EE6" w14:textId="77777777" w:rsidR="00A027AB" w:rsidRDefault="00A027AB" w:rsidP="00C94804">
            <w:pPr>
              <w:jc w:val="center"/>
            </w:pPr>
          </w:p>
          <w:p w14:paraId="075E7FEE" w14:textId="6BBF9279" w:rsidR="00C94804" w:rsidRDefault="00C94804" w:rsidP="00C94804">
            <w:pPr>
              <w:jc w:val="center"/>
            </w:pPr>
            <w:r>
              <w:t>16</w:t>
            </w:r>
          </w:p>
        </w:tc>
      </w:tr>
      <w:tr w:rsidR="00C94804" w14:paraId="7B19C2B8" w14:textId="77777777" w:rsidTr="00C94804">
        <w:trPr>
          <w:trHeight w:val="962"/>
        </w:trPr>
        <w:tc>
          <w:tcPr>
            <w:tcW w:w="1211" w:type="dxa"/>
          </w:tcPr>
          <w:p w14:paraId="4B2A9657" w14:textId="77777777" w:rsidR="000207B8" w:rsidRDefault="000207B8" w:rsidP="00C94804">
            <w:pPr>
              <w:jc w:val="center"/>
            </w:pPr>
          </w:p>
          <w:p w14:paraId="7848C010" w14:textId="4CBB5EA4" w:rsidR="00C94804" w:rsidRDefault="00C94804" w:rsidP="00C94804">
            <w:pPr>
              <w:jc w:val="center"/>
            </w:pPr>
            <w:r>
              <w:t>12</w:t>
            </w:r>
          </w:p>
        </w:tc>
        <w:tc>
          <w:tcPr>
            <w:tcW w:w="5163" w:type="dxa"/>
          </w:tcPr>
          <w:p w14:paraId="17DDA414" w14:textId="77777777" w:rsidR="001F6FE1" w:rsidRPr="001F6FE1" w:rsidRDefault="001F6FE1" w:rsidP="00C94804">
            <w:pPr>
              <w:jc w:val="center"/>
              <w:rPr>
                <w:rFonts w:eastAsiaTheme="minorEastAsia"/>
              </w:rPr>
            </w:pPr>
          </w:p>
          <w:p w14:paraId="19FD19E1" w14:textId="2BF72547" w:rsidR="00C94804" w:rsidRDefault="00000000" w:rsidP="00C94804">
            <w:pPr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 xml:space="preserve">3×75 W 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30 V</m:t>
                    </m:r>
                  </m:den>
                </m:f>
              </m:oMath>
            </m:oMathPara>
          </w:p>
        </w:tc>
        <w:tc>
          <w:tcPr>
            <w:tcW w:w="2401" w:type="dxa"/>
          </w:tcPr>
          <w:p w14:paraId="3ACA38FD" w14:textId="77777777" w:rsidR="00FD2490" w:rsidRDefault="00FD2490" w:rsidP="00C94804">
            <w:pPr>
              <w:jc w:val="center"/>
            </w:pPr>
          </w:p>
          <w:p w14:paraId="1DD68E27" w14:textId="36FD9F04" w:rsidR="00C94804" w:rsidRDefault="00C94804" w:rsidP="00C94804">
            <w:pPr>
              <w:jc w:val="center"/>
            </w:pPr>
            <w:r>
              <w:t>0.09</w:t>
            </w:r>
          </w:p>
        </w:tc>
        <w:tc>
          <w:tcPr>
            <w:tcW w:w="1192" w:type="dxa"/>
          </w:tcPr>
          <w:p w14:paraId="433A0729" w14:textId="77777777" w:rsidR="00A027AB" w:rsidRDefault="00A027AB" w:rsidP="00C94804">
            <w:pPr>
              <w:jc w:val="center"/>
            </w:pPr>
          </w:p>
          <w:p w14:paraId="4B183799" w14:textId="08A5299C" w:rsidR="00C94804" w:rsidRDefault="00C94804" w:rsidP="00C94804">
            <w:pPr>
              <w:jc w:val="center"/>
            </w:pPr>
            <w:r>
              <w:t>6</w:t>
            </w:r>
          </w:p>
        </w:tc>
      </w:tr>
    </w:tbl>
    <w:p w14:paraId="6801FB13" w14:textId="69190B78" w:rsidR="00B42D68" w:rsidRDefault="001F35BB">
      <w:r>
        <w:rPr>
          <w:noProof/>
          <w:lang w:bidi="si-LK"/>
        </w:rPr>
        <mc:AlternateContent>
          <mc:Choice Requires="wps">
            <w:drawing>
              <wp:anchor distT="45720" distB="45720" distL="114300" distR="114300" simplePos="0" relativeHeight="251560448" behindDoc="0" locked="0" layoutInCell="1" allowOverlap="1" wp14:anchorId="4F4BF1CF" wp14:editId="4B90EC16">
                <wp:simplePos x="0" y="0"/>
                <wp:positionH relativeFrom="margin">
                  <wp:posOffset>-302310</wp:posOffset>
                </wp:positionH>
                <wp:positionV relativeFrom="margin">
                  <wp:posOffset>-525730</wp:posOffset>
                </wp:positionV>
                <wp:extent cx="6335016" cy="426203"/>
                <wp:effectExtent l="0" t="0" r="0" b="0"/>
                <wp:wrapNone/>
                <wp:docPr id="3997968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5016" cy="42620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5D4F34" w14:textId="40E0C01F" w:rsidR="001F35BB" w:rsidRPr="00C64499" w:rsidRDefault="001F35BB" w:rsidP="001F35BB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C6449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3. </w:t>
                            </w:r>
                            <w:r w:rsidR="000A5F76" w:rsidRPr="00C6449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Diversity </w:t>
                            </w:r>
                            <w:proofErr w:type="gramStart"/>
                            <w:r w:rsidR="000A5F76" w:rsidRPr="00C6449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factors ,Max</w:t>
                            </w:r>
                            <w:proofErr w:type="gramEnd"/>
                            <w:r w:rsidR="000A5F76" w:rsidRPr="00C6449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current</w:t>
                            </w:r>
                            <w:r w:rsidR="00347C8B" w:rsidRPr="00C6449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and MCB rating</w:t>
                            </w:r>
                            <w:r w:rsidR="000A5F76" w:rsidRPr="00C64499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demand in each circuit</w:t>
                            </w:r>
                          </w:p>
                          <w:p w14:paraId="21B42B39" w14:textId="77777777" w:rsidR="001F35BB" w:rsidRPr="00BB5807" w:rsidRDefault="001F35BB" w:rsidP="001F35BB">
                            <w:pPr>
                              <w:rPr>
                                <w:sz w:val="32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4BF1CF" id="_x0000_s1030" type="#_x0000_t202" style="position:absolute;margin-left:-23.8pt;margin-top:-41.4pt;width:498.8pt;height:33.55pt;z-index:251559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" filled="f" stroked="f">
                <v:textbox>
                  <w:txbxContent>
                    <w:p w14:paraId="075D4F34" w14:textId="40E0C01F" w:rsidR="001F35BB" w:rsidRPr="00C64499" w:rsidRDefault="001F35BB" w:rsidP="001F35BB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C64499">
                        <w:rPr>
                          <w:b/>
                          <w:bCs/>
                          <w:sz w:val="28"/>
                          <w:szCs w:val="28"/>
                        </w:rPr>
                        <w:t xml:space="preserve">3. </w:t>
                      </w:r>
                      <w:r w:rsidR="000A5F76" w:rsidRPr="00C64499">
                        <w:rPr>
                          <w:b/>
                          <w:bCs/>
                          <w:sz w:val="28"/>
                          <w:szCs w:val="28"/>
                        </w:rPr>
                        <w:t xml:space="preserve">Diversity </w:t>
                      </w:r>
                      <w:proofErr w:type="gramStart"/>
                      <w:r w:rsidR="000A5F76" w:rsidRPr="00C64499">
                        <w:rPr>
                          <w:b/>
                          <w:bCs/>
                          <w:sz w:val="28"/>
                          <w:szCs w:val="28"/>
                        </w:rPr>
                        <w:t>factors ,Max</w:t>
                      </w:r>
                      <w:proofErr w:type="gramEnd"/>
                      <w:r w:rsidR="000A5F76" w:rsidRPr="00C64499">
                        <w:rPr>
                          <w:b/>
                          <w:bCs/>
                          <w:sz w:val="28"/>
                          <w:szCs w:val="28"/>
                        </w:rPr>
                        <w:t xml:space="preserve"> current</w:t>
                      </w:r>
                      <w:r w:rsidR="00347C8B" w:rsidRPr="00C64499">
                        <w:rPr>
                          <w:b/>
                          <w:bCs/>
                          <w:sz w:val="28"/>
                          <w:szCs w:val="28"/>
                        </w:rPr>
                        <w:t xml:space="preserve"> and MCB rating</w:t>
                      </w:r>
                      <w:r w:rsidR="000A5F76" w:rsidRPr="00C64499">
                        <w:rPr>
                          <w:b/>
                          <w:bCs/>
                          <w:sz w:val="28"/>
                          <w:szCs w:val="28"/>
                        </w:rPr>
                        <w:t xml:space="preserve"> demand in each circuit</w:t>
                      </w:r>
                    </w:p>
                    <w:p w14:paraId="21B42B39" w14:textId="77777777" w:rsidR="001F35BB" w:rsidRPr="00BB5807" w:rsidRDefault="001F35BB" w:rsidP="001F35BB">
                      <w:pPr>
                        <w:rPr>
                          <w:sz w:val="32"/>
                          <w:szCs w:val="28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6A4A9B95" w14:textId="77777777" w:rsidR="001F35BB" w:rsidRDefault="001F35BB"/>
    <w:p w14:paraId="5E733EB6" w14:textId="77777777" w:rsidR="001F35BB" w:rsidRDefault="001F35BB"/>
    <w:p w14:paraId="2C8740C5" w14:textId="3AD8B22D" w:rsidR="00B42D68" w:rsidRPr="00C64499" w:rsidRDefault="00B52027">
      <w:pPr>
        <w:rPr>
          <w:b/>
          <w:bCs/>
          <w:sz w:val="28"/>
          <w:szCs w:val="28"/>
        </w:rPr>
      </w:pPr>
      <w:r w:rsidRPr="00C64499">
        <w:rPr>
          <w:b/>
          <w:bCs/>
          <w:sz w:val="28"/>
          <w:szCs w:val="28"/>
        </w:rPr>
        <w:t xml:space="preserve">4. </w:t>
      </w:r>
      <w:r w:rsidR="003964A8" w:rsidRPr="00C64499">
        <w:rPr>
          <w:b/>
          <w:bCs/>
          <w:sz w:val="28"/>
          <w:szCs w:val="28"/>
        </w:rPr>
        <w:t>RCC</w:t>
      </w:r>
      <w:r w:rsidR="00210803" w:rsidRPr="00C64499">
        <w:rPr>
          <w:b/>
          <w:bCs/>
          <w:sz w:val="28"/>
          <w:szCs w:val="28"/>
        </w:rPr>
        <w:t>B</w:t>
      </w:r>
      <w:r w:rsidR="003964A8" w:rsidRPr="00C64499">
        <w:rPr>
          <w:b/>
          <w:bCs/>
          <w:sz w:val="28"/>
          <w:szCs w:val="28"/>
        </w:rPr>
        <w:t xml:space="preserve"> Selection</w:t>
      </w:r>
    </w:p>
    <w:tbl>
      <w:tblPr>
        <w:tblStyle w:val="TableGrid"/>
        <w:tblW w:w="9711" w:type="dxa"/>
        <w:tblLook w:val="04A0" w:firstRow="1" w:lastRow="0" w:firstColumn="1" w:lastColumn="0" w:noHBand="0" w:noVBand="1"/>
      </w:tblPr>
      <w:tblGrid>
        <w:gridCol w:w="2709"/>
        <w:gridCol w:w="394"/>
        <w:gridCol w:w="6608"/>
      </w:tblGrid>
      <w:tr w:rsidR="003964A8" w14:paraId="183C02A1" w14:textId="77777777" w:rsidTr="00432A04">
        <w:trPr>
          <w:trHeight w:val="521"/>
        </w:trPr>
        <w:tc>
          <w:tcPr>
            <w:tcW w:w="2709" w:type="dxa"/>
          </w:tcPr>
          <w:p w14:paraId="1696D3BB" w14:textId="77777777" w:rsidR="00432A04" w:rsidRDefault="00432A04" w:rsidP="003964A8">
            <w:pPr>
              <w:jc w:val="center"/>
              <w:rPr>
                <w:sz w:val="28"/>
                <w:szCs w:val="28"/>
              </w:rPr>
            </w:pPr>
          </w:p>
          <w:p w14:paraId="3FE3F986" w14:textId="21D229B5" w:rsidR="003964A8" w:rsidRPr="003964A8" w:rsidRDefault="003964A8" w:rsidP="003964A8">
            <w:pPr>
              <w:jc w:val="center"/>
              <w:rPr>
                <w:sz w:val="28"/>
                <w:szCs w:val="28"/>
              </w:rPr>
            </w:pPr>
            <w:r w:rsidRPr="003964A8">
              <w:rPr>
                <w:sz w:val="28"/>
                <w:szCs w:val="28"/>
              </w:rPr>
              <w:t>RCCB</w:t>
            </w:r>
          </w:p>
        </w:tc>
        <w:tc>
          <w:tcPr>
            <w:tcW w:w="7002" w:type="dxa"/>
            <w:gridSpan w:val="2"/>
          </w:tcPr>
          <w:p w14:paraId="27E85CC7" w14:textId="115A9219" w:rsidR="003964A8" w:rsidRPr="003964A8" w:rsidRDefault="003964A8" w:rsidP="003964A8">
            <w:pPr>
              <w:jc w:val="center"/>
              <w:rPr>
                <w:sz w:val="28"/>
                <w:szCs w:val="28"/>
              </w:rPr>
            </w:pPr>
            <w:r w:rsidRPr="003964A8">
              <w:rPr>
                <w:sz w:val="28"/>
                <w:szCs w:val="28"/>
              </w:rPr>
              <w:t>Assigned circuits to the RCCB</w:t>
            </w:r>
          </w:p>
        </w:tc>
      </w:tr>
      <w:tr w:rsidR="003964A8" w14:paraId="0BAC5A13" w14:textId="77777777" w:rsidTr="00432A04">
        <w:trPr>
          <w:trHeight w:val="795"/>
        </w:trPr>
        <w:tc>
          <w:tcPr>
            <w:tcW w:w="2709" w:type="dxa"/>
            <w:vMerge w:val="restart"/>
          </w:tcPr>
          <w:p w14:paraId="6AC32AA3" w14:textId="77777777" w:rsidR="00210803" w:rsidRDefault="00210803" w:rsidP="003964A8">
            <w:pPr>
              <w:jc w:val="center"/>
            </w:pPr>
          </w:p>
          <w:p w14:paraId="45386C82" w14:textId="77777777" w:rsidR="00210803" w:rsidRDefault="00210803" w:rsidP="003964A8">
            <w:pPr>
              <w:jc w:val="center"/>
            </w:pPr>
          </w:p>
          <w:p w14:paraId="5832C250" w14:textId="77777777" w:rsidR="00210803" w:rsidRDefault="00210803" w:rsidP="003964A8">
            <w:pPr>
              <w:jc w:val="center"/>
            </w:pPr>
          </w:p>
          <w:p w14:paraId="19780651" w14:textId="77777777" w:rsidR="00210803" w:rsidRDefault="00210803" w:rsidP="003964A8">
            <w:pPr>
              <w:jc w:val="center"/>
            </w:pPr>
          </w:p>
          <w:p w14:paraId="3BF0FD92" w14:textId="77777777" w:rsidR="00210803" w:rsidRDefault="00210803" w:rsidP="003964A8">
            <w:pPr>
              <w:jc w:val="center"/>
            </w:pPr>
          </w:p>
          <w:p w14:paraId="58FDE7B9" w14:textId="77777777" w:rsidR="00210803" w:rsidRDefault="00210803" w:rsidP="003964A8">
            <w:pPr>
              <w:jc w:val="center"/>
            </w:pPr>
          </w:p>
          <w:p w14:paraId="2E37F95B" w14:textId="77777777" w:rsidR="00210803" w:rsidRDefault="00210803" w:rsidP="003964A8">
            <w:pPr>
              <w:jc w:val="center"/>
            </w:pPr>
          </w:p>
          <w:p w14:paraId="435774BF" w14:textId="77777777" w:rsidR="00210803" w:rsidRDefault="00210803" w:rsidP="003964A8">
            <w:pPr>
              <w:jc w:val="center"/>
            </w:pPr>
          </w:p>
          <w:p w14:paraId="6D9DC5D4" w14:textId="77777777" w:rsidR="003964A8" w:rsidRDefault="003A6344" w:rsidP="003964A8">
            <w:pPr>
              <w:jc w:val="center"/>
            </w:pPr>
            <w:r w:rsidRPr="003A6344">
              <w:t>40A, 30mA</w:t>
            </w:r>
          </w:p>
          <w:p w14:paraId="513DA724" w14:textId="3465E037" w:rsidR="00432A04" w:rsidRDefault="00432A04" w:rsidP="003964A8">
            <w:pPr>
              <w:jc w:val="center"/>
            </w:pPr>
          </w:p>
        </w:tc>
        <w:tc>
          <w:tcPr>
            <w:tcW w:w="7002" w:type="dxa"/>
            <w:gridSpan w:val="2"/>
          </w:tcPr>
          <w:p w14:paraId="1CC75BE6" w14:textId="77777777" w:rsidR="00210803" w:rsidRDefault="00210803" w:rsidP="003964A8">
            <w:pPr>
              <w:jc w:val="center"/>
            </w:pPr>
          </w:p>
          <w:p w14:paraId="4541E2F3" w14:textId="2D2FC5E3" w:rsidR="003964A8" w:rsidRDefault="003964A8" w:rsidP="003964A8">
            <w:pPr>
              <w:jc w:val="center"/>
            </w:pPr>
            <w:r>
              <w:t>1</w:t>
            </w:r>
          </w:p>
        </w:tc>
      </w:tr>
      <w:tr w:rsidR="003964A8" w14:paraId="02B39751" w14:textId="77777777" w:rsidTr="00432A04">
        <w:trPr>
          <w:trHeight w:val="759"/>
        </w:trPr>
        <w:tc>
          <w:tcPr>
            <w:tcW w:w="2709" w:type="dxa"/>
            <w:vMerge/>
          </w:tcPr>
          <w:p w14:paraId="6E083D8D" w14:textId="77777777" w:rsidR="003964A8" w:rsidRDefault="003964A8" w:rsidP="003964A8">
            <w:pPr>
              <w:jc w:val="center"/>
            </w:pPr>
          </w:p>
        </w:tc>
        <w:tc>
          <w:tcPr>
            <w:tcW w:w="7002" w:type="dxa"/>
            <w:gridSpan w:val="2"/>
          </w:tcPr>
          <w:p w14:paraId="2B8C6570" w14:textId="77777777" w:rsidR="00210803" w:rsidRDefault="00210803" w:rsidP="003964A8">
            <w:pPr>
              <w:jc w:val="center"/>
            </w:pPr>
          </w:p>
          <w:p w14:paraId="4D2E4255" w14:textId="271D5681" w:rsidR="003964A8" w:rsidRDefault="003964A8" w:rsidP="003964A8">
            <w:pPr>
              <w:jc w:val="center"/>
            </w:pPr>
            <w:r>
              <w:t>3</w:t>
            </w:r>
          </w:p>
        </w:tc>
      </w:tr>
      <w:tr w:rsidR="003964A8" w14:paraId="36A2780B" w14:textId="77777777" w:rsidTr="00432A04">
        <w:trPr>
          <w:trHeight w:val="795"/>
        </w:trPr>
        <w:tc>
          <w:tcPr>
            <w:tcW w:w="2709" w:type="dxa"/>
            <w:vMerge/>
          </w:tcPr>
          <w:p w14:paraId="3EC0A923" w14:textId="77777777" w:rsidR="003964A8" w:rsidRDefault="003964A8" w:rsidP="003964A8">
            <w:pPr>
              <w:jc w:val="center"/>
            </w:pPr>
          </w:p>
        </w:tc>
        <w:tc>
          <w:tcPr>
            <w:tcW w:w="7002" w:type="dxa"/>
            <w:gridSpan w:val="2"/>
          </w:tcPr>
          <w:p w14:paraId="08F4AAD0" w14:textId="77777777" w:rsidR="00210803" w:rsidRDefault="00210803" w:rsidP="003964A8">
            <w:pPr>
              <w:jc w:val="center"/>
            </w:pPr>
          </w:p>
          <w:p w14:paraId="00256BBA" w14:textId="441C339B" w:rsidR="003964A8" w:rsidRDefault="003964A8" w:rsidP="003964A8">
            <w:pPr>
              <w:jc w:val="center"/>
            </w:pPr>
            <w:r>
              <w:t>4</w:t>
            </w:r>
          </w:p>
        </w:tc>
      </w:tr>
      <w:tr w:rsidR="003964A8" w14:paraId="6A57CD39" w14:textId="77777777" w:rsidTr="00432A04">
        <w:trPr>
          <w:trHeight w:val="795"/>
        </w:trPr>
        <w:tc>
          <w:tcPr>
            <w:tcW w:w="2709" w:type="dxa"/>
            <w:vMerge/>
          </w:tcPr>
          <w:p w14:paraId="11E3FDB1" w14:textId="77777777" w:rsidR="003964A8" w:rsidRDefault="003964A8" w:rsidP="003964A8">
            <w:pPr>
              <w:jc w:val="center"/>
            </w:pPr>
          </w:p>
        </w:tc>
        <w:tc>
          <w:tcPr>
            <w:tcW w:w="7002" w:type="dxa"/>
            <w:gridSpan w:val="2"/>
          </w:tcPr>
          <w:p w14:paraId="7B43DEDB" w14:textId="77777777" w:rsidR="00210803" w:rsidRDefault="00210803" w:rsidP="003964A8">
            <w:pPr>
              <w:jc w:val="center"/>
            </w:pPr>
          </w:p>
          <w:p w14:paraId="728819EF" w14:textId="2D499773" w:rsidR="003964A8" w:rsidRDefault="003964A8" w:rsidP="003964A8">
            <w:pPr>
              <w:jc w:val="center"/>
            </w:pPr>
            <w:r>
              <w:t>5</w:t>
            </w:r>
          </w:p>
        </w:tc>
      </w:tr>
      <w:tr w:rsidR="003964A8" w14:paraId="3DB37E9F" w14:textId="77777777" w:rsidTr="00432A04">
        <w:trPr>
          <w:trHeight w:val="795"/>
        </w:trPr>
        <w:tc>
          <w:tcPr>
            <w:tcW w:w="2709" w:type="dxa"/>
            <w:vMerge/>
          </w:tcPr>
          <w:p w14:paraId="4568F706" w14:textId="77777777" w:rsidR="003964A8" w:rsidRDefault="003964A8" w:rsidP="003964A8">
            <w:pPr>
              <w:jc w:val="center"/>
            </w:pPr>
          </w:p>
        </w:tc>
        <w:tc>
          <w:tcPr>
            <w:tcW w:w="7002" w:type="dxa"/>
            <w:gridSpan w:val="2"/>
          </w:tcPr>
          <w:p w14:paraId="4B8316EA" w14:textId="77777777" w:rsidR="00210803" w:rsidRDefault="00210803" w:rsidP="003964A8">
            <w:pPr>
              <w:jc w:val="center"/>
            </w:pPr>
          </w:p>
          <w:p w14:paraId="66D9698F" w14:textId="75C96DB8" w:rsidR="003964A8" w:rsidRDefault="003964A8" w:rsidP="003964A8">
            <w:pPr>
              <w:jc w:val="center"/>
            </w:pPr>
            <w:r>
              <w:t>6</w:t>
            </w:r>
          </w:p>
        </w:tc>
      </w:tr>
      <w:tr w:rsidR="003964A8" w14:paraId="6B1CBBCD" w14:textId="77777777" w:rsidTr="00432A04">
        <w:trPr>
          <w:trHeight w:val="795"/>
        </w:trPr>
        <w:tc>
          <w:tcPr>
            <w:tcW w:w="2709" w:type="dxa"/>
            <w:vMerge/>
            <w:tcBorders>
              <w:bottom w:val="single" w:sz="4" w:space="0" w:color="auto"/>
            </w:tcBorders>
          </w:tcPr>
          <w:p w14:paraId="2A0D7447" w14:textId="77777777" w:rsidR="003964A8" w:rsidRDefault="003964A8" w:rsidP="003964A8">
            <w:pPr>
              <w:jc w:val="center"/>
            </w:pPr>
          </w:p>
        </w:tc>
        <w:tc>
          <w:tcPr>
            <w:tcW w:w="7002" w:type="dxa"/>
            <w:gridSpan w:val="2"/>
          </w:tcPr>
          <w:p w14:paraId="16BD3901" w14:textId="77777777" w:rsidR="00210803" w:rsidRDefault="00210803" w:rsidP="003964A8">
            <w:pPr>
              <w:jc w:val="center"/>
            </w:pPr>
          </w:p>
          <w:p w14:paraId="61328B74" w14:textId="7F12FE93" w:rsidR="003964A8" w:rsidRDefault="003964A8" w:rsidP="003964A8">
            <w:pPr>
              <w:jc w:val="center"/>
            </w:pPr>
            <w:r>
              <w:t>12</w:t>
            </w:r>
          </w:p>
        </w:tc>
      </w:tr>
      <w:tr w:rsidR="003964A8" w14:paraId="64FC4C9A" w14:textId="77777777" w:rsidTr="00432A04">
        <w:trPr>
          <w:trHeight w:val="795"/>
        </w:trPr>
        <w:tc>
          <w:tcPr>
            <w:tcW w:w="2709" w:type="dxa"/>
            <w:vMerge w:val="restart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1F5EB53E" w14:textId="77777777" w:rsidR="00210803" w:rsidRDefault="00210803" w:rsidP="003964A8">
            <w:pPr>
              <w:jc w:val="center"/>
            </w:pPr>
          </w:p>
          <w:p w14:paraId="4F702104" w14:textId="77777777" w:rsidR="00210803" w:rsidRDefault="00210803" w:rsidP="003964A8">
            <w:pPr>
              <w:jc w:val="center"/>
            </w:pPr>
          </w:p>
          <w:p w14:paraId="327F956C" w14:textId="77777777" w:rsidR="00210803" w:rsidRDefault="00210803" w:rsidP="003964A8">
            <w:pPr>
              <w:jc w:val="center"/>
            </w:pPr>
          </w:p>
          <w:p w14:paraId="444781C9" w14:textId="77777777" w:rsidR="00210803" w:rsidRDefault="00210803" w:rsidP="003964A8">
            <w:pPr>
              <w:jc w:val="center"/>
            </w:pPr>
          </w:p>
          <w:p w14:paraId="7DB684B7" w14:textId="77777777" w:rsidR="00210803" w:rsidRDefault="00210803" w:rsidP="003964A8">
            <w:pPr>
              <w:jc w:val="center"/>
            </w:pPr>
          </w:p>
          <w:p w14:paraId="66D40003" w14:textId="77777777" w:rsidR="00210803" w:rsidRDefault="00210803" w:rsidP="003964A8">
            <w:pPr>
              <w:jc w:val="center"/>
            </w:pPr>
          </w:p>
          <w:p w14:paraId="2ACF2078" w14:textId="77777777" w:rsidR="00210803" w:rsidRDefault="00210803" w:rsidP="003964A8">
            <w:pPr>
              <w:jc w:val="center"/>
            </w:pPr>
          </w:p>
          <w:p w14:paraId="6C57E139" w14:textId="77777777" w:rsidR="00210803" w:rsidRDefault="00210803" w:rsidP="003964A8">
            <w:pPr>
              <w:jc w:val="center"/>
            </w:pPr>
          </w:p>
          <w:p w14:paraId="485D9F6F" w14:textId="671D5BCE" w:rsidR="003964A8" w:rsidRDefault="003A6344" w:rsidP="003964A8">
            <w:pPr>
              <w:jc w:val="center"/>
            </w:pPr>
            <w:r w:rsidRPr="003A6344">
              <w:t>40A, 30mA</w:t>
            </w:r>
          </w:p>
        </w:tc>
        <w:tc>
          <w:tcPr>
            <w:tcW w:w="7002" w:type="dxa"/>
            <w:gridSpan w:val="2"/>
            <w:tcBorders>
              <w:left w:val="single" w:sz="4" w:space="0" w:color="auto"/>
            </w:tcBorders>
          </w:tcPr>
          <w:p w14:paraId="6FA0BD86" w14:textId="77777777" w:rsidR="00210803" w:rsidRDefault="00210803" w:rsidP="003964A8">
            <w:pPr>
              <w:jc w:val="center"/>
            </w:pPr>
          </w:p>
          <w:p w14:paraId="4ABA37D2" w14:textId="64175EE7" w:rsidR="003964A8" w:rsidRDefault="003964A8" w:rsidP="003964A8">
            <w:pPr>
              <w:jc w:val="center"/>
            </w:pPr>
            <w:r>
              <w:t>2</w:t>
            </w:r>
          </w:p>
        </w:tc>
      </w:tr>
      <w:tr w:rsidR="003964A8" w14:paraId="3B41E0F6" w14:textId="77777777" w:rsidTr="00432A04">
        <w:trPr>
          <w:trHeight w:val="759"/>
        </w:trPr>
        <w:tc>
          <w:tcPr>
            <w:tcW w:w="270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08FB49EF" w14:textId="77777777" w:rsidR="003964A8" w:rsidRDefault="003964A8" w:rsidP="003964A8">
            <w:pPr>
              <w:jc w:val="center"/>
            </w:pPr>
          </w:p>
        </w:tc>
        <w:tc>
          <w:tcPr>
            <w:tcW w:w="7002" w:type="dxa"/>
            <w:gridSpan w:val="2"/>
            <w:tcBorders>
              <w:left w:val="single" w:sz="4" w:space="0" w:color="auto"/>
            </w:tcBorders>
          </w:tcPr>
          <w:p w14:paraId="31C605FD" w14:textId="77777777" w:rsidR="00210803" w:rsidRDefault="00210803" w:rsidP="003964A8">
            <w:pPr>
              <w:jc w:val="center"/>
            </w:pPr>
          </w:p>
          <w:p w14:paraId="2B501BA9" w14:textId="0493B651" w:rsidR="003964A8" w:rsidRDefault="003964A8" w:rsidP="003964A8">
            <w:pPr>
              <w:jc w:val="center"/>
            </w:pPr>
            <w:r>
              <w:t>7</w:t>
            </w:r>
          </w:p>
        </w:tc>
      </w:tr>
      <w:tr w:rsidR="003964A8" w14:paraId="727953D3" w14:textId="77777777" w:rsidTr="00432A04">
        <w:trPr>
          <w:trHeight w:val="759"/>
        </w:trPr>
        <w:tc>
          <w:tcPr>
            <w:tcW w:w="270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E139D91" w14:textId="77777777" w:rsidR="003964A8" w:rsidRDefault="003964A8" w:rsidP="003964A8">
            <w:pPr>
              <w:jc w:val="center"/>
            </w:pPr>
          </w:p>
        </w:tc>
        <w:tc>
          <w:tcPr>
            <w:tcW w:w="7002" w:type="dxa"/>
            <w:gridSpan w:val="2"/>
            <w:tcBorders>
              <w:left w:val="single" w:sz="4" w:space="0" w:color="auto"/>
            </w:tcBorders>
          </w:tcPr>
          <w:p w14:paraId="021FB052" w14:textId="77777777" w:rsidR="00210803" w:rsidRDefault="00210803" w:rsidP="003964A8">
            <w:pPr>
              <w:jc w:val="center"/>
            </w:pPr>
          </w:p>
          <w:p w14:paraId="1190938D" w14:textId="14E0761B" w:rsidR="003964A8" w:rsidRDefault="003964A8" w:rsidP="003964A8">
            <w:pPr>
              <w:jc w:val="center"/>
            </w:pPr>
            <w:r>
              <w:t>8</w:t>
            </w:r>
          </w:p>
        </w:tc>
      </w:tr>
      <w:tr w:rsidR="003964A8" w14:paraId="07B51F64" w14:textId="77777777" w:rsidTr="00432A04">
        <w:trPr>
          <w:trHeight w:val="795"/>
        </w:trPr>
        <w:tc>
          <w:tcPr>
            <w:tcW w:w="270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391AA0F" w14:textId="77777777" w:rsidR="003964A8" w:rsidRDefault="003964A8" w:rsidP="003964A8">
            <w:pPr>
              <w:jc w:val="center"/>
            </w:pPr>
          </w:p>
        </w:tc>
        <w:tc>
          <w:tcPr>
            <w:tcW w:w="7002" w:type="dxa"/>
            <w:gridSpan w:val="2"/>
            <w:tcBorders>
              <w:left w:val="single" w:sz="4" w:space="0" w:color="auto"/>
            </w:tcBorders>
          </w:tcPr>
          <w:p w14:paraId="081A006D" w14:textId="77777777" w:rsidR="00210803" w:rsidRDefault="00210803" w:rsidP="003964A8">
            <w:pPr>
              <w:jc w:val="center"/>
            </w:pPr>
          </w:p>
          <w:p w14:paraId="7635C435" w14:textId="14BBEA58" w:rsidR="003964A8" w:rsidRDefault="003964A8" w:rsidP="003964A8">
            <w:pPr>
              <w:jc w:val="center"/>
            </w:pPr>
            <w:r>
              <w:t>9</w:t>
            </w:r>
          </w:p>
        </w:tc>
      </w:tr>
      <w:tr w:rsidR="003964A8" w14:paraId="2ED0D23E" w14:textId="77777777" w:rsidTr="00432A04">
        <w:trPr>
          <w:trHeight w:val="795"/>
        </w:trPr>
        <w:tc>
          <w:tcPr>
            <w:tcW w:w="270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A81F5CD" w14:textId="77777777" w:rsidR="003964A8" w:rsidRDefault="003964A8" w:rsidP="003964A8">
            <w:pPr>
              <w:jc w:val="center"/>
            </w:pPr>
          </w:p>
        </w:tc>
        <w:tc>
          <w:tcPr>
            <w:tcW w:w="7002" w:type="dxa"/>
            <w:gridSpan w:val="2"/>
            <w:tcBorders>
              <w:left w:val="single" w:sz="4" w:space="0" w:color="auto"/>
            </w:tcBorders>
          </w:tcPr>
          <w:p w14:paraId="51143E51" w14:textId="77777777" w:rsidR="00210803" w:rsidRDefault="00210803" w:rsidP="003964A8">
            <w:pPr>
              <w:jc w:val="center"/>
            </w:pPr>
          </w:p>
          <w:p w14:paraId="76BF9555" w14:textId="688F0088" w:rsidR="003964A8" w:rsidRDefault="003964A8" w:rsidP="003964A8">
            <w:pPr>
              <w:jc w:val="center"/>
            </w:pPr>
            <w:r>
              <w:t>10</w:t>
            </w:r>
          </w:p>
        </w:tc>
      </w:tr>
      <w:tr w:rsidR="003964A8" w14:paraId="5A3DE3DD" w14:textId="77777777" w:rsidTr="00432A04">
        <w:trPr>
          <w:trHeight w:val="692"/>
        </w:trPr>
        <w:tc>
          <w:tcPr>
            <w:tcW w:w="270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E71D0" w14:textId="77777777" w:rsidR="003964A8" w:rsidRDefault="003964A8" w:rsidP="003964A8">
            <w:pPr>
              <w:jc w:val="center"/>
            </w:pPr>
          </w:p>
        </w:tc>
        <w:tc>
          <w:tcPr>
            <w:tcW w:w="7002" w:type="dxa"/>
            <w:gridSpan w:val="2"/>
            <w:tcBorders>
              <w:left w:val="single" w:sz="4" w:space="0" w:color="auto"/>
            </w:tcBorders>
          </w:tcPr>
          <w:p w14:paraId="06BC89DC" w14:textId="77777777" w:rsidR="00210803" w:rsidRDefault="00210803" w:rsidP="003964A8">
            <w:pPr>
              <w:jc w:val="center"/>
            </w:pPr>
          </w:p>
          <w:p w14:paraId="5700F182" w14:textId="4CEDE4C5" w:rsidR="003964A8" w:rsidRDefault="00195C5D" w:rsidP="003964A8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78208" behindDoc="0" locked="0" layoutInCell="1" allowOverlap="1" wp14:anchorId="3B1217AF" wp14:editId="163DE5EB">
                      <wp:simplePos x="0" y="0"/>
                      <wp:positionH relativeFrom="column">
                        <wp:posOffset>3562226</wp:posOffset>
                      </wp:positionH>
                      <wp:positionV relativeFrom="paragraph">
                        <wp:posOffset>728696</wp:posOffset>
                      </wp:positionV>
                      <wp:extent cx="934085" cy="453390"/>
                      <wp:effectExtent l="0" t="0" r="0" b="3810"/>
                      <wp:wrapNone/>
                      <wp:docPr id="116050312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34085" cy="4533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BCF727F" w14:textId="24BCE9F5" w:rsidR="00195C5D" w:rsidRDefault="00195C5D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1217AF" id="_x0000_s1031" type="#_x0000_t202" style="position:absolute;left:0;text-align:left;margin-left:280.5pt;margin-top:57.4pt;width:73.55pt;height:35.7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" stroked="f">
                      <v:textbox>
                        <w:txbxContent>
                          <w:p w14:paraId="2BCF727F" w14:textId="24BCE9F5" w:rsidR="00195C5D" w:rsidRDefault="00195C5D"/>
                        </w:txbxContent>
                      </v:textbox>
                    </v:shape>
                  </w:pict>
                </mc:Fallback>
              </mc:AlternateContent>
            </w:r>
            <w:r w:rsidR="003964A8">
              <w:t>11</w:t>
            </w:r>
          </w:p>
        </w:tc>
      </w:tr>
      <w:tr w:rsidR="00432A04" w14:paraId="4C52EF9D" w14:textId="021DB546" w:rsidTr="00432A04">
        <w:trPr>
          <w:gridAfter w:val="1"/>
          <w:wAfter w:w="6608" w:type="dxa"/>
          <w:trHeight w:val="818"/>
        </w:trPr>
        <w:tc>
          <w:tcPr>
            <w:tcW w:w="3103" w:type="dxa"/>
            <w:gridSpan w:val="2"/>
            <w:tcBorders>
              <w:left w:val="nil"/>
              <w:bottom w:val="nil"/>
              <w:right w:val="nil"/>
            </w:tcBorders>
          </w:tcPr>
          <w:p w14:paraId="48BFEDEF" w14:textId="10434D2C" w:rsidR="00432A04" w:rsidRDefault="00432A04"/>
        </w:tc>
      </w:tr>
    </w:tbl>
    <w:p w14:paraId="7A1847B3" w14:textId="3C4DA630" w:rsidR="00C36DD0" w:rsidRDefault="00C36DD0" w:rsidP="00432A04">
      <w:pPr>
        <w:pBdr>
          <w:right w:val="single" w:sz="4" w:space="4" w:color="auto"/>
        </w:pBdr>
      </w:pPr>
    </w:p>
    <w:p w14:paraId="64163A06" w14:textId="230D679D" w:rsidR="003A6344" w:rsidRPr="00432A04" w:rsidRDefault="003A6344" w:rsidP="00432A04"/>
    <w:p w14:paraId="3E9552B2" w14:textId="626161B2" w:rsidR="003A6344" w:rsidRDefault="003A6344"/>
    <w:p w14:paraId="63558B7C" w14:textId="7C21CB96" w:rsidR="003A6344" w:rsidRDefault="003A6344"/>
    <w:p w14:paraId="5E0D948D" w14:textId="11724A54" w:rsidR="003A6344" w:rsidRDefault="003A6344"/>
    <w:p w14:paraId="327E6EC8" w14:textId="2E5E3ACA" w:rsidR="00DF7E74" w:rsidRPr="00C64499" w:rsidRDefault="00B52027">
      <w:pPr>
        <w:rPr>
          <w:b/>
          <w:bCs/>
          <w:sz w:val="28"/>
          <w:szCs w:val="28"/>
        </w:rPr>
      </w:pPr>
      <w:r w:rsidRPr="00C64499">
        <w:rPr>
          <w:b/>
          <w:bCs/>
          <w:sz w:val="28"/>
          <w:szCs w:val="28"/>
        </w:rPr>
        <w:t xml:space="preserve">5. </w:t>
      </w:r>
      <w:r w:rsidR="003A6344" w:rsidRPr="00C64499">
        <w:rPr>
          <w:b/>
          <w:bCs/>
          <w:sz w:val="28"/>
          <w:szCs w:val="28"/>
        </w:rPr>
        <w:t>Wire Sizes</w:t>
      </w:r>
    </w:p>
    <w:p w14:paraId="5E1831D7" w14:textId="2D33193D" w:rsidR="0076742D" w:rsidRDefault="0076742D">
      <w:pPr>
        <w:rPr>
          <w:rFonts w:eastAsiaTheme="minorEastAsia"/>
          <w:b/>
          <w:bCs/>
          <w:sz w:val="36"/>
          <w:szCs w:val="36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36"/>
              <w:szCs w:val="36"/>
            </w:rPr>
            <m:t xml:space="preserve">CCC&gt; 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sz w:val="36"/>
                  <w:szCs w:val="36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sz w:val="36"/>
                  <w:szCs w:val="36"/>
                </w:rPr>
                <m:t>MCB Rating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sz w:val="36"/>
                      <w:szCs w:val="36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36"/>
                      <w:szCs w:val="36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36"/>
                      <w:szCs w:val="36"/>
                    </w:rPr>
                    <m:t>t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36"/>
                  <w:szCs w:val="36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sz w:val="36"/>
                      <w:szCs w:val="36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36"/>
                      <w:szCs w:val="36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36"/>
                      <w:szCs w:val="36"/>
                    </w:rPr>
                    <m:t>g</m:t>
                  </m:r>
                </m:sub>
              </m:sSub>
            </m:den>
          </m:f>
        </m:oMath>
      </m:oMathPara>
    </w:p>
    <w:tbl>
      <w:tblPr>
        <w:tblStyle w:val="TableGrid"/>
        <w:tblpPr w:leftFromText="180" w:rightFromText="180" w:vertAnchor="text" w:horzAnchor="margin" w:tblpXSpec="center" w:tblpY="1112"/>
        <w:tblW w:w="10795" w:type="dxa"/>
        <w:tblLayout w:type="fixed"/>
        <w:tblLook w:val="04A0" w:firstRow="1" w:lastRow="0" w:firstColumn="1" w:lastColumn="0" w:noHBand="0" w:noVBand="1"/>
      </w:tblPr>
      <w:tblGrid>
        <w:gridCol w:w="955"/>
        <w:gridCol w:w="1090"/>
        <w:gridCol w:w="607"/>
        <w:gridCol w:w="2293"/>
        <w:gridCol w:w="878"/>
        <w:gridCol w:w="2586"/>
        <w:gridCol w:w="1254"/>
        <w:gridCol w:w="1132"/>
      </w:tblGrid>
      <w:tr w:rsidR="00AF335F" w14:paraId="4EDB84A1" w14:textId="77777777" w:rsidTr="00AF335F">
        <w:trPr>
          <w:trHeight w:val="657"/>
        </w:trPr>
        <w:tc>
          <w:tcPr>
            <w:tcW w:w="955" w:type="dxa"/>
          </w:tcPr>
          <w:p w14:paraId="73262D30" w14:textId="77777777" w:rsidR="00FD2C28" w:rsidRDefault="00FD2C28" w:rsidP="00AF335F">
            <w:pPr>
              <w:jc w:val="center"/>
              <w:rPr>
                <w:rFonts w:eastAsiaTheme="minorEastAsia"/>
                <w:szCs w:val="22"/>
              </w:rPr>
            </w:pPr>
          </w:p>
          <w:p w14:paraId="3FEE44EA" w14:textId="63CE0F19" w:rsidR="00AF335F" w:rsidRDefault="00AF335F" w:rsidP="00AF335F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Circuit Number</w:t>
            </w:r>
          </w:p>
        </w:tc>
        <w:tc>
          <w:tcPr>
            <w:tcW w:w="1090" w:type="dxa"/>
          </w:tcPr>
          <w:p w14:paraId="73537575" w14:textId="77777777" w:rsidR="00FD2C28" w:rsidRDefault="00FD2C28" w:rsidP="00AF335F">
            <w:pPr>
              <w:jc w:val="center"/>
              <w:rPr>
                <w:rFonts w:eastAsiaTheme="minorEastAsia"/>
                <w:szCs w:val="22"/>
              </w:rPr>
            </w:pPr>
          </w:p>
          <w:p w14:paraId="32D69DCA" w14:textId="7D279A32" w:rsidR="00AF335F" w:rsidRDefault="00AF335F" w:rsidP="00AF335F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Number of circuits in the conduit</w:t>
            </w:r>
          </w:p>
        </w:tc>
        <w:tc>
          <w:tcPr>
            <w:tcW w:w="607" w:type="dxa"/>
          </w:tcPr>
          <w:p w14:paraId="18B4CCC7" w14:textId="77777777" w:rsidR="00FD2C28" w:rsidRDefault="00FD2C28" w:rsidP="00AF335F">
            <w:pPr>
              <w:jc w:val="center"/>
              <w:rPr>
                <w:rFonts w:eastAsiaTheme="minorEastAsia"/>
                <w:szCs w:val="22"/>
              </w:rPr>
            </w:pPr>
          </w:p>
          <w:p w14:paraId="6E70224D" w14:textId="1AA074FD" w:rsidR="00AF335F" w:rsidRPr="00101052" w:rsidRDefault="00AF335F" w:rsidP="00AF335F">
            <w:pPr>
              <w:jc w:val="center"/>
              <w:rPr>
                <w:rFonts w:eastAsiaTheme="minorEastAsia"/>
                <w:szCs w:val="22"/>
                <w:vertAlign w:val="subscript"/>
              </w:rPr>
            </w:pPr>
            <w:r>
              <w:rPr>
                <w:rFonts w:eastAsiaTheme="minorEastAsia"/>
                <w:szCs w:val="22"/>
              </w:rPr>
              <w:t>C</w:t>
            </w:r>
            <w:r>
              <w:rPr>
                <w:rFonts w:eastAsiaTheme="minorEastAsia"/>
                <w:szCs w:val="22"/>
                <w:vertAlign w:val="subscript"/>
              </w:rPr>
              <w:t>g</w:t>
            </w:r>
          </w:p>
        </w:tc>
        <w:tc>
          <w:tcPr>
            <w:tcW w:w="2293" w:type="dxa"/>
          </w:tcPr>
          <w:p w14:paraId="52249F99" w14:textId="77777777" w:rsidR="00FD2C28" w:rsidRDefault="00FD2C28" w:rsidP="00AF335F">
            <w:pPr>
              <w:jc w:val="center"/>
              <w:rPr>
                <w:rFonts w:eastAsiaTheme="minorEastAsia"/>
                <w:szCs w:val="22"/>
              </w:rPr>
            </w:pPr>
          </w:p>
          <w:p w14:paraId="5EE0CE98" w14:textId="08AF8F99" w:rsidR="00AF335F" w:rsidRDefault="00AF335F" w:rsidP="00AF335F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Minimum CCC / A</w:t>
            </w:r>
          </w:p>
        </w:tc>
        <w:tc>
          <w:tcPr>
            <w:tcW w:w="878" w:type="dxa"/>
          </w:tcPr>
          <w:p w14:paraId="71628956" w14:textId="77777777" w:rsidR="00AF335F" w:rsidRDefault="00AF335F" w:rsidP="00AF335F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Maximum wire length/m</w:t>
            </w:r>
          </w:p>
        </w:tc>
        <w:tc>
          <w:tcPr>
            <w:tcW w:w="2586" w:type="dxa"/>
          </w:tcPr>
          <w:p w14:paraId="6E6892D0" w14:textId="77777777" w:rsidR="00FD2C28" w:rsidRDefault="00FD2C28" w:rsidP="00AF335F">
            <w:pPr>
              <w:jc w:val="center"/>
              <w:rPr>
                <w:rFonts w:eastAsiaTheme="minorEastAsia"/>
                <w:szCs w:val="22"/>
              </w:rPr>
            </w:pPr>
          </w:p>
          <w:p w14:paraId="6C3BAC90" w14:textId="620B8134" w:rsidR="00AF335F" w:rsidRDefault="00AF335F" w:rsidP="00AF335F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Voltage drop / V</w:t>
            </w:r>
          </w:p>
        </w:tc>
        <w:tc>
          <w:tcPr>
            <w:tcW w:w="1254" w:type="dxa"/>
          </w:tcPr>
          <w:p w14:paraId="55E4C6EB" w14:textId="77777777" w:rsidR="00FD2C28" w:rsidRDefault="00FD2C28" w:rsidP="00AF335F">
            <w:pPr>
              <w:jc w:val="center"/>
              <w:rPr>
                <w:rFonts w:eastAsiaTheme="minorEastAsia"/>
                <w:szCs w:val="22"/>
              </w:rPr>
            </w:pPr>
          </w:p>
          <w:p w14:paraId="4858081F" w14:textId="3CD5171F" w:rsidR="00AF335F" w:rsidRDefault="00AF335F" w:rsidP="00AF335F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L and N Conductor size (mm</w:t>
            </w:r>
            <w:r>
              <w:rPr>
                <w:rFonts w:eastAsiaTheme="minorEastAsia"/>
                <w:szCs w:val="22"/>
                <w:vertAlign w:val="superscript"/>
              </w:rPr>
              <w:t>2</w:t>
            </w:r>
            <w:r>
              <w:rPr>
                <w:rFonts w:eastAsiaTheme="minorEastAsia"/>
                <w:szCs w:val="22"/>
              </w:rPr>
              <w:t>)</w:t>
            </w:r>
          </w:p>
        </w:tc>
        <w:tc>
          <w:tcPr>
            <w:tcW w:w="1132" w:type="dxa"/>
          </w:tcPr>
          <w:p w14:paraId="30851948" w14:textId="77777777" w:rsidR="00FD2C28" w:rsidRDefault="00FD2C28" w:rsidP="00AF335F">
            <w:pPr>
              <w:jc w:val="center"/>
              <w:rPr>
                <w:rFonts w:eastAsiaTheme="minorEastAsia"/>
                <w:szCs w:val="22"/>
              </w:rPr>
            </w:pPr>
          </w:p>
          <w:p w14:paraId="743C782E" w14:textId="44B00A3A" w:rsidR="00AF335F" w:rsidRDefault="00AF335F" w:rsidP="00AF335F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Protective conductor size (mm</w:t>
            </w:r>
            <w:r>
              <w:rPr>
                <w:rFonts w:eastAsiaTheme="minorEastAsia"/>
                <w:szCs w:val="22"/>
                <w:vertAlign w:val="superscript"/>
              </w:rPr>
              <w:t>2</w:t>
            </w:r>
            <w:r>
              <w:rPr>
                <w:rFonts w:eastAsiaTheme="minorEastAsia"/>
                <w:szCs w:val="22"/>
              </w:rPr>
              <w:t>)</w:t>
            </w:r>
          </w:p>
        </w:tc>
      </w:tr>
      <w:tr w:rsidR="00AF335F" w14:paraId="16336DC6" w14:textId="77777777" w:rsidTr="00AF335F">
        <w:trPr>
          <w:trHeight w:val="657"/>
        </w:trPr>
        <w:tc>
          <w:tcPr>
            <w:tcW w:w="955" w:type="dxa"/>
          </w:tcPr>
          <w:p w14:paraId="567C0182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</w:t>
            </w:r>
          </w:p>
        </w:tc>
        <w:tc>
          <w:tcPr>
            <w:tcW w:w="1090" w:type="dxa"/>
          </w:tcPr>
          <w:p w14:paraId="6E52BD14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3</w:t>
            </w:r>
          </w:p>
        </w:tc>
        <w:tc>
          <w:tcPr>
            <w:tcW w:w="607" w:type="dxa"/>
          </w:tcPr>
          <w:p w14:paraId="772C94D5" w14:textId="7178324E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0.7</w:t>
            </w:r>
          </w:p>
        </w:tc>
        <w:tc>
          <w:tcPr>
            <w:tcW w:w="2293" w:type="dxa"/>
          </w:tcPr>
          <w:p w14:paraId="0456B73A" w14:textId="0E568A45" w:rsidR="00AF335F" w:rsidRDefault="00000000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2"/>
                      </w:rPr>
                      <m:t>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2"/>
                      </w:rPr>
                      <m:t>0.94×0.7</m:t>
                    </m:r>
                  </m:den>
                </m:f>
                <m:r>
                  <w:rPr>
                    <w:rFonts w:ascii="Cambria Math" w:eastAsiaTheme="minorEastAsia" w:hAnsi="Cambria Math"/>
                    <w:szCs w:val="22"/>
                  </w:rPr>
                  <m:t>=9.119</m:t>
                </m:r>
              </m:oMath>
            </m:oMathPara>
          </w:p>
        </w:tc>
        <w:tc>
          <w:tcPr>
            <w:tcW w:w="878" w:type="dxa"/>
          </w:tcPr>
          <w:p w14:paraId="0DBFEBB0" w14:textId="347262D3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</w:t>
            </w:r>
            <w:r w:rsidR="00275320">
              <w:rPr>
                <w:rFonts w:eastAsiaTheme="minorEastAsia"/>
                <w:szCs w:val="22"/>
              </w:rPr>
              <w:t>0</w:t>
            </w:r>
          </w:p>
        </w:tc>
        <w:tc>
          <w:tcPr>
            <w:tcW w:w="2586" w:type="dxa"/>
          </w:tcPr>
          <w:p w14:paraId="16C17A95" w14:textId="78CA5713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Cs w:val="22"/>
                  </w:rPr>
                  <m:t>44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Cs w:val="22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Cs w:val="22"/>
                      </w:rPr>
                      <m:t>-3</m:t>
                    </m:r>
                  </m:sup>
                </m:sSup>
                <m:r>
                  <w:rPr>
                    <w:rFonts w:ascii="Cambria Math" w:eastAsiaTheme="minorEastAsia" w:hAnsi="Cambria Math"/>
                    <w:szCs w:val="22"/>
                  </w:rPr>
                  <m:t>×20×0.396=0.348</m:t>
                </m:r>
              </m:oMath>
            </m:oMathPara>
          </w:p>
        </w:tc>
        <w:tc>
          <w:tcPr>
            <w:tcW w:w="1254" w:type="dxa"/>
          </w:tcPr>
          <w:p w14:paraId="17887016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.0</w:t>
            </w:r>
          </w:p>
        </w:tc>
        <w:tc>
          <w:tcPr>
            <w:tcW w:w="1132" w:type="dxa"/>
          </w:tcPr>
          <w:p w14:paraId="6840BA2E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.0</w:t>
            </w:r>
          </w:p>
        </w:tc>
      </w:tr>
      <w:tr w:rsidR="00AF335F" w14:paraId="074869FC" w14:textId="77777777" w:rsidTr="00AF335F">
        <w:trPr>
          <w:trHeight w:val="687"/>
        </w:trPr>
        <w:tc>
          <w:tcPr>
            <w:tcW w:w="955" w:type="dxa"/>
          </w:tcPr>
          <w:p w14:paraId="4E071075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</w:t>
            </w:r>
          </w:p>
        </w:tc>
        <w:tc>
          <w:tcPr>
            <w:tcW w:w="1090" w:type="dxa"/>
          </w:tcPr>
          <w:p w14:paraId="000F35F2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3</w:t>
            </w:r>
          </w:p>
        </w:tc>
        <w:tc>
          <w:tcPr>
            <w:tcW w:w="607" w:type="dxa"/>
          </w:tcPr>
          <w:p w14:paraId="6295256E" w14:textId="2B2EC676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0.7</w:t>
            </w:r>
          </w:p>
        </w:tc>
        <w:tc>
          <w:tcPr>
            <w:tcW w:w="2293" w:type="dxa"/>
          </w:tcPr>
          <w:p w14:paraId="0EC9E6B9" w14:textId="29033F47" w:rsidR="00AF335F" w:rsidRDefault="00000000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2"/>
                      </w:rPr>
                      <m:t>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2"/>
                      </w:rPr>
                      <m:t>0.94×0.7</m:t>
                    </m:r>
                  </m:den>
                </m:f>
                <m:r>
                  <w:rPr>
                    <w:rFonts w:ascii="Cambria Math" w:eastAsiaTheme="minorEastAsia" w:hAnsi="Cambria Math"/>
                    <w:szCs w:val="22"/>
                  </w:rPr>
                  <m:t>=9.119</m:t>
                </m:r>
              </m:oMath>
            </m:oMathPara>
          </w:p>
        </w:tc>
        <w:tc>
          <w:tcPr>
            <w:tcW w:w="878" w:type="dxa"/>
          </w:tcPr>
          <w:p w14:paraId="72A50EB0" w14:textId="4A69E329" w:rsidR="00AF335F" w:rsidRDefault="00275320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30</w:t>
            </w:r>
          </w:p>
        </w:tc>
        <w:tc>
          <w:tcPr>
            <w:tcW w:w="2586" w:type="dxa"/>
          </w:tcPr>
          <w:p w14:paraId="41315AB7" w14:textId="7A822E52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Cs w:val="22"/>
                  </w:rPr>
                  <m:t>44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Cs w:val="22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Cs w:val="22"/>
                      </w:rPr>
                      <m:t>-3</m:t>
                    </m:r>
                  </m:sup>
                </m:sSup>
                <m:r>
                  <w:rPr>
                    <w:rFonts w:ascii="Cambria Math" w:eastAsiaTheme="minorEastAsia" w:hAnsi="Cambria Math"/>
                    <w:szCs w:val="22"/>
                  </w:rPr>
                  <m:t>×30×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0.812</m:t>
                </m:r>
                <m:r>
                  <w:rPr>
                    <w:rFonts w:ascii="Cambria Math" w:eastAsiaTheme="minorEastAsia" w:hAnsi="Cambria Math"/>
                    <w:szCs w:val="22"/>
                  </w:rPr>
                  <m:t>=1.072</m:t>
                </m:r>
              </m:oMath>
            </m:oMathPara>
          </w:p>
        </w:tc>
        <w:tc>
          <w:tcPr>
            <w:tcW w:w="1254" w:type="dxa"/>
          </w:tcPr>
          <w:p w14:paraId="1D720429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.0</w:t>
            </w:r>
          </w:p>
        </w:tc>
        <w:tc>
          <w:tcPr>
            <w:tcW w:w="1132" w:type="dxa"/>
          </w:tcPr>
          <w:p w14:paraId="3A165F07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.0</w:t>
            </w:r>
          </w:p>
        </w:tc>
      </w:tr>
      <w:tr w:rsidR="00AF335F" w14:paraId="4CB91485" w14:textId="77777777" w:rsidTr="00AF335F">
        <w:trPr>
          <w:trHeight w:val="657"/>
        </w:trPr>
        <w:tc>
          <w:tcPr>
            <w:tcW w:w="955" w:type="dxa"/>
          </w:tcPr>
          <w:p w14:paraId="0016A53E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3</w:t>
            </w:r>
          </w:p>
        </w:tc>
        <w:tc>
          <w:tcPr>
            <w:tcW w:w="1090" w:type="dxa"/>
          </w:tcPr>
          <w:p w14:paraId="7FCDF3F1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</w:t>
            </w:r>
          </w:p>
        </w:tc>
        <w:tc>
          <w:tcPr>
            <w:tcW w:w="607" w:type="dxa"/>
          </w:tcPr>
          <w:p w14:paraId="1B145C24" w14:textId="3C80548A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0.8</w:t>
            </w:r>
          </w:p>
        </w:tc>
        <w:tc>
          <w:tcPr>
            <w:tcW w:w="2293" w:type="dxa"/>
          </w:tcPr>
          <w:p w14:paraId="771F8E71" w14:textId="7C9F41D5" w:rsidR="00AF335F" w:rsidRDefault="00000000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2"/>
                      </w:rPr>
                      <m:t>1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2"/>
                      </w:rPr>
                      <m:t>0.94×0.8</m:t>
                    </m:r>
                  </m:den>
                </m:f>
                <m:r>
                  <w:rPr>
                    <w:rFonts w:ascii="Cambria Math" w:eastAsiaTheme="minorEastAsia" w:hAnsi="Cambria Math"/>
                    <w:szCs w:val="22"/>
                  </w:rPr>
                  <m:t>=21.277</m:t>
                </m:r>
              </m:oMath>
            </m:oMathPara>
          </w:p>
        </w:tc>
        <w:tc>
          <w:tcPr>
            <w:tcW w:w="878" w:type="dxa"/>
          </w:tcPr>
          <w:p w14:paraId="10A87C31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1</w:t>
            </w:r>
          </w:p>
        </w:tc>
        <w:tc>
          <w:tcPr>
            <w:tcW w:w="2586" w:type="dxa"/>
          </w:tcPr>
          <w:p w14:paraId="2AB11016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Cs w:val="22"/>
                  </w:rPr>
                  <m:t>18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Cs w:val="22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Cs w:val="22"/>
                      </w:rPr>
                      <m:t>-3</m:t>
                    </m:r>
                  </m:sup>
                </m:sSup>
                <m:r>
                  <w:rPr>
                    <w:rFonts w:ascii="Cambria Math" w:eastAsiaTheme="minorEastAsia" w:hAnsi="Cambria Math"/>
                    <w:szCs w:val="22"/>
                  </w:rPr>
                  <m:t>×11×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13</m:t>
                </m:r>
                <m:r>
                  <w:rPr>
                    <w:rFonts w:ascii="Cambria Math" w:eastAsiaTheme="minorEastAsia" w:hAnsi="Cambria Math"/>
                    <w:szCs w:val="22"/>
                  </w:rPr>
                  <m:t>=2.574</m:t>
                </m:r>
              </m:oMath>
            </m:oMathPara>
          </w:p>
        </w:tc>
        <w:tc>
          <w:tcPr>
            <w:tcW w:w="1254" w:type="dxa"/>
          </w:tcPr>
          <w:p w14:paraId="65C2DCE1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  <w:tc>
          <w:tcPr>
            <w:tcW w:w="1132" w:type="dxa"/>
          </w:tcPr>
          <w:p w14:paraId="7FA0891D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</w:tr>
      <w:tr w:rsidR="00AF335F" w14:paraId="739753CB" w14:textId="77777777" w:rsidTr="00AF335F">
        <w:trPr>
          <w:trHeight w:val="657"/>
        </w:trPr>
        <w:tc>
          <w:tcPr>
            <w:tcW w:w="955" w:type="dxa"/>
          </w:tcPr>
          <w:p w14:paraId="73551D3C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4</w:t>
            </w:r>
          </w:p>
        </w:tc>
        <w:tc>
          <w:tcPr>
            <w:tcW w:w="1090" w:type="dxa"/>
          </w:tcPr>
          <w:p w14:paraId="234F8EB8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</w:t>
            </w:r>
          </w:p>
        </w:tc>
        <w:tc>
          <w:tcPr>
            <w:tcW w:w="607" w:type="dxa"/>
          </w:tcPr>
          <w:p w14:paraId="3E22EF80" w14:textId="22380A6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0.8</w:t>
            </w:r>
          </w:p>
        </w:tc>
        <w:tc>
          <w:tcPr>
            <w:tcW w:w="2293" w:type="dxa"/>
          </w:tcPr>
          <w:p w14:paraId="5D4AE65A" w14:textId="04AD8DAE" w:rsidR="00AF335F" w:rsidRDefault="00000000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2"/>
                      </w:rPr>
                      <m:t>1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2"/>
                      </w:rPr>
                      <m:t>0.94×0.8</m:t>
                    </m:r>
                  </m:den>
                </m:f>
                <m:r>
                  <w:rPr>
                    <w:rFonts w:ascii="Cambria Math" w:eastAsiaTheme="minorEastAsia" w:hAnsi="Cambria Math"/>
                    <w:szCs w:val="22"/>
                  </w:rPr>
                  <m:t>=21.277</m:t>
                </m:r>
              </m:oMath>
            </m:oMathPara>
          </w:p>
        </w:tc>
        <w:tc>
          <w:tcPr>
            <w:tcW w:w="878" w:type="dxa"/>
          </w:tcPr>
          <w:p w14:paraId="1D73F745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2</w:t>
            </w:r>
          </w:p>
        </w:tc>
        <w:tc>
          <w:tcPr>
            <w:tcW w:w="2586" w:type="dxa"/>
          </w:tcPr>
          <w:p w14:paraId="04E1CD1D" w14:textId="62A0F806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Cs w:val="22"/>
                  </w:rPr>
                  <m:t>18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Cs w:val="22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Cs w:val="22"/>
                      </w:rPr>
                      <m:t>-3</m:t>
                    </m:r>
                  </m:sup>
                </m:sSup>
                <m:r>
                  <w:rPr>
                    <w:rFonts w:ascii="Cambria Math" w:eastAsiaTheme="minorEastAsia" w:hAnsi="Cambria Math"/>
                    <w:szCs w:val="22"/>
                  </w:rPr>
                  <m:t>×12×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14</m:t>
                </m:r>
                <m:r>
                  <w:rPr>
                    <w:rFonts w:ascii="Cambria Math" w:eastAsiaTheme="minorEastAsia" w:hAnsi="Cambria Math"/>
                    <w:szCs w:val="22"/>
                  </w:rPr>
                  <m:t>=3.024</m:t>
                </m:r>
              </m:oMath>
            </m:oMathPara>
          </w:p>
        </w:tc>
        <w:tc>
          <w:tcPr>
            <w:tcW w:w="1254" w:type="dxa"/>
          </w:tcPr>
          <w:p w14:paraId="65868A1B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  <w:tc>
          <w:tcPr>
            <w:tcW w:w="1132" w:type="dxa"/>
          </w:tcPr>
          <w:p w14:paraId="756D0CF7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</w:tr>
      <w:tr w:rsidR="00AF335F" w14:paraId="02791974" w14:textId="77777777" w:rsidTr="00AF335F">
        <w:trPr>
          <w:trHeight w:val="657"/>
        </w:trPr>
        <w:tc>
          <w:tcPr>
            <w:tcW w:w="955" w:type="dxa"/>
          </w:tcPr>
          <w:p w14:paraId="0F767A86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5</w:t>
            </w:r>
          </w:p>
        </w:tc>
        <w:tc>
          <w:tcPr>
            <w:tcW w:w="1090" w:type="dxa"/>
          </w:tcPr>
          <w:p w14:paraId="4F47302F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3</w:t>
            </w:r>
          </w:p>
        </w:tc>
        <w:tc>
          <w:tcPr>
            <w:tcW w:w="607" w:type="dxa"/>
          </w:tcPr>
          <w:p w14:paraId="79105C2E" w14:textId="751E289E" w:rsidR="00AF335F" w:rsidRDefault="00AD0677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-</w:t>
            </w:r>
          </w:p>
        </w:tc>
        <w:tc>
          <w:tcPr>
            <w:tcW w:w="2293" w:type="dxa"/>
          </w:tcPr>
          <w:p w14:paraId="03AD3A24" w14:textId="1C7CCFE7" w:rsidR="00AF335F" w:rsidRDefault="00AD0677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/>
                    <w:szCs w:val="22"/>
                  </w:rPr>
                  <m:t>-</m:t>
                </m:r>
              </m:oMath>
            </m:oMathPara>
          </w:p>
        </w:tc>
        <w:tc>
          <w:tcPr>
            <w:tcW w:w="878" w:type="dxa"/>
          </w:tcPr>
          <w:p w14:paraId="279C1A12" w14:textId="3D578760" w:rsidR="00AF335F" w:rsidRDefault="00575388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5</w:t>
            </w:r>
          </w:p>
        </w:tc>
        <w:tc>
          <w:tcPr>
            <w:tcW w:w="2586" w:type="dxa"/>
          </w:tcPr>
          <w:p w14:paraId="2AA0F7B6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-</w:t>
            </w:r>
          </w:p>
        </w:tc>
        <w:tc>
          <w:tcPr>
            <w:tcW w:w="1254" w:type="dxa"/>
          </w:tcPr>
          <w:p w14:paraId="7C4BCC6B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  <w:tc>
          <w:tcPr>
            <w:tcW w:w="1132" w:type="dxa"/>
          </w:tcPr>
          <w:p w14:paraId="02EE13C5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</w:tr>
      <w:tr w:rsidR="00AF335F" w14:paraId="1CA818F3" w14:textId="77777777" w:rsidTr="00AF335F">
        <w:trPr>
          <w:trHeight w:val="657"/>
        </w:trPr>
        <w:tc>
          <w:tcPr>
            <w:tcW w:w="955" w:type="dxa"/>
          </w:tcPr>
          <w:p w14:paraId="7AD2230C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6</w:t>
            </w:r>
          </w:p>
        </w:tc>
        <w:tc>
          <w:tcPr>
            <w:tcW w:w="1090" w:type="dxa"/>
          </w:tcPr>
          <w:p w14:paraId="6A978521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</w:t>
            </w:r>
          </w:p>
        </w:tc>
        <w:tc>
          <w:tcPr>
            <w:tcW w:w="607" w:type="dxa"/>
          </w:tcPr>
          <w:p w14:paraId="51DB2C69" w14:textId="5AF3C3D8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0.8</w:t>
            </w:r>
          </w:p>
        </w:tc>
        <w:tc>
          <w:tcPr>
            <w:tcW w:w="2293" w:type="dxa"/>
          </w:tcPr>
          <w:p w14:paraId="6043A7C9" w14:textId="11210516" w:rsidR="00AF335F" w:rsidRDefault="00000000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2"/>
                      </w:rPr>
                      <m:t>1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2"/>
                      </w:rPr>
                      <m:t>0.94×0.8</m:t>
                    </m:r>
                  </m:den>
                </m:f>
                <m:r>
                  <w:rPr>
                    <w:rFonts w:ascii="Cambria Math" w:eastAsiaTheme="minorEastAsia" w:hAnsi="Cambria Math"/>
                    <w:szCs w:val="22"/>
                  </w:rPr>
                  <m:t>=21.277</m:t>
                </m:r>
              </m:oMath>
            </m:oMathPara>
          </w:p>
        </w:tc>
        <w:tc>
          <w:tcPr>
            <w:tcW w:w="878" w:type="dxa"/>
          </w:tcPr>
          <w:p w14:paraId="1E88BC96" w14:textId="204DE67E" w:rsidR="00AF335F" w:rsidRDefault="004A404A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9</w:t>
            </w:r>
          </w:p>
        </w:tc>
        <w:tc>
          <w:tcPr>
            <w:tcW w:w="2586" w:type="dxa"/>
          </w:tcPr>
          <w:p w14:paraId="7EB795EA" w14:textId="1FCCD8A2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Cs w:val="22"/>
                  </w:rPr>
                  <m:t>18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Cs w:val="22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Cs w:val="22"/>
                      </w:rPr>
                      <m:t>-3</m:t>
                    </m:r>
                  </m:sup>
                </m:sSup>
                <m:r>
                  <w:rPr>
                    <w:rFonts w:ascii="Cambria Math" w:eastAsiaTheme="minorEastAsia" w:hAnsi="Cambria Math"/>
                    <w:szCs w:val="22"/>
                  </w:rPr>
                  <m:t>×9×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12</m:t>
                </m:r>
                <m:r>
                  <w:rPr>
                    <w:rFonts w:ascii="Cambria Math" w:eastAsiaTheme="minorEastAsia" w:hAnsi="Cambria Math"/>
                    <w:szCs w:val="22"/>
                  </w:rPr>
                  <m:t>=1.944</m:t>
                </m:r>
              </m:oMath>
            </m:oMathPara>
          </w:p>
        </w:tc>
        <w:tc>
          <w:tcPr>
            <w:tcW w:w="1254" w:type="dxa"/>
          </w:tcPr>
          <w:p w14:paraId="63FF2086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  <w:tc>
          <w:tcPr>
            <w:tcW w:w="1132" w:type="dxa"/>
          </w:tcPr>
          <w:p w14:paraId="4D8FB1E2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</w:tr>
      <w:tr w:rsidR="00AF335F" w14:paraId="76B5A7E4" w14:textId="77777777" w:rsidTr="00AF335F">
        <w:trPr>
          <w:trHeight w:val="687"/>
        </w:trPr>
        <w:tc>
          <w:tcPr>
            <w:tcW w:w="955" w:type="dxa"/>
          </w:tcPr>
          <w:p w14:paraId="77D1E0B1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7</w:t>
            </w:r>
          </w:p>
        </w:tc>
        <w:tc>
          <w:tcPr>
            <w:tcW w:w="1090" w:type="dxa"/>
          </w:tcPr>
          <w:p w14:paraId="49A5CBE7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</w:t>
            </w:r>
          </w:p>
        </w:tc>
        <w:tc>
          <w:tcPr>
            <w:tcW w:w="607" w:type="dxa"/>
          </w:tcPr>
          <w:p w14:paraId="788C4271" w14:textId="54AD18AC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0.8</w:t>
            </w:r>
          </w:p>
        </w:tc>
        <w:tc>
          <w:tcPr>
            <w:tcW w:w="2293" w:type="dxa"/>
          </w:tcPr>
          <w:p w14:paraId="37DDEDF9" w14:textId="3ACCCB4C" w:rsidR="00AF335F" w:rsidRDefault="00000000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2"/>
                      </w:rPr>
                      <m:t>1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2"/>
                      </w:rPr>
                      <m:t>0.94×0.8</m:t>
                    </m:r>
                  </m:den>
                </m:f>
                <m:r>
                  <w:rPr>
                    <w:rFonts w:ascii="Cambria Math" w:eastAsiaTheme="minorEastAsia" w:hAnsi="Cambria Math"/>
                    <w:szCs w:val="22"/>
                  </w:rPr>
                  <m:t>=21.277</m:t>
                </m:r>
              </m:oMath>
            </m:oMathPara>
          </w:p>
        </w:tc>
        <w:tc>
          <w:tcPr>
            <w:tcW w:w="878" w:type="dxa"/>
          </w:tcPr>
          <w:p w14:paraId="57FF4C49" w14:textId="21208EDA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</w:t>
            </w:r>
            <w:r w:rsidR="004A404A">
              <w:rPr>
                <w:rFonts w:eastAsiaTheme="minorEastAsia"/>
                <w:szCs w:val="22"/>
              </w:rPr>
              <w:t>0</w:t>
            </w:r>
          </w:p>
        </w:tc>
        <w:tc>
          <w:tcPr>
            <w:tcW w:w="2586" w:type="dxa"/>
          </w:tcPr>
          <w:p w14:paraId="781E7CC2" w14:textId="793ACA46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Cs w:val="22"/>
                  </w:rPr>
                  <m:t>18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Cs w:val="22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Cs w:val="22"/>
                      </w:rPr>
                      <m:t>-3</m:t>
                    </m:r>
                  </m:sup>
                </m:sSup>
                <m:r>
                  <w:rPr>
                    <w:rFonts w:ascii="Cambria Math" w:eastAsiaTheme="minorEastAsia" w:hAnsi="Cambria Math"/>
                    <w:szCs w:val="22"/>
                  </w:rPr>
                  <m:t>×10×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11</m:t>
                </m:r>
                <m:r>
                  <w:rPr>
                    <w:rFonts w:ascii="Cambria Math" w:eastAsiaTheme="minorEastAsia" w:hAnsi="Cambria Math"/>
                    <w:szCs w:val="22"/>
                  </w:rPr>
                  <m:t>=1.980</m:t>
                </m:r>
              </m:oMath>
            </m:oMathPara>
          </w:p>
        </w:tc>
        <w:tc>
          <w:tcPr>
            <w:tcW w:w="1254" w:type="dxa"/>
          </w:tcPr>
          <w:p w14:paraId="44A5226D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  <w:tc>
          <w:tcPr>
            <w:tcW w:w="1132" w:type="dxa"/>
          </w:tcPr>
          <w:p w14:paraId="0E26847F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</w:tr>
      <w:tr w:rsidR="00AF335F" w14:paraId="1939B44B" w14:textId="77777777" w:rsidTr="00AF335F">
        <w:trPr>
          <w:trHeight w:val="657"/>
        </w:trPr>
        <w:tc>
          <w:tcPr>
            <w:tcW w:w="955" w:type="dxa"/>
          </w:tcPr>
          <w:p w14:paraId="31F6D907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8</w:t>
            </w:r>
          </w:p>
        </w:tc>
        <w:tc>
          <w:tcPr>
            <w:tcW w:w="1090" w:type="dxa"/>
          </w:tcPr>
          <w:p w14:paraId="65F0BD7A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</w:t>
            </w:r>
          </w:p>
        </w:tc>
        <w:tc>
          <w:tcPr>
            <w:tcW w:w="607" w:type="dxa"/>
          </w:tcPr>
          <w:p w14:paraId="5FA1ECA7" w14:textId="0F986B35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0.8</w:t>
            </w:r>
          </w:p>
        </w:tc>
        <w:tc>
          <w:tcPr>
            <w:tcW w:w="2293" w:type="dxa"/>
          </w:tcPr>
          <w:p w14:paraId="62009BC2" w14:textId="5DA00630" w:rsidR="00AF335F" w:rsidRDefault="00000000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2"/>
                      </w:rPr>
                      <m:t>1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2"/>
                      </w:rPr>
                      <m:t>0.94×0.8</m:t>
                    </m:r>
                  </m:den>
                </m:f>
                <m:r>
                  <w:rPr>
                    <w:rFonts w:ascii="Cambria Math" w:eastAsiaTheme="minorEastAsia" w:hAnsi="Cambria Math"/>
                    <w:szCs w:val="22"/>
                  </w:rPr>
                  <m:t>=21.277</m:t>
                </m:r>
              </m:oMath>
            </m:oMathPara>
          </w:p>
        </w:tc>
        <w:tc>
          <w:tcPr>
            <w:tcW w:w="878" w:type="dxa"/>
          </w:tcPr>
          <w:p w14:paraId="4C643A31" w14:textId="38A1469E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</w:t>
            </w:r>
            <w:r w:rsidR="004A404A">
              <w:rPr>
                <w:rFonts w:eastAsiaTheme="minorEastAsia"/>
                <w:szCs w:val="22"/>
              </w:rPr>
              <w:t>0</w:t>
            </w:r>
          </w:p>
        </w:tc>
        <w:tc>
          <w:tcPr>
            <w:tcW w:w="2586" w:type="dxa"/>
          </w:tcPr>
          <w:p w14:paraId="3C19460A" w14:textId="5E4CFA12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Cs w:val="22"/>
                  </w:rPr>
                  <m:t>18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Cs w:val="22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Cs w:val="22"/>
                      </w:rPr>
                      <m:t>-3</m:t>
                    </m:r>
                  </m:sup>
                </m:sSup>
                <m:r>
                  <w:rPr>
                    <w:rFonts w:ascii="Cambria Math" w:eastAsiaTheme="minorEastAsia" w:hAnsi="Cambria Math"/>
                    <w:szCs w:val="22"/>
                  </w:rPr>
                  <m:t>×10×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12</m:t>
                </m:r>
                <m:r>
                  <w:rPr>
                    <w:rFonts w:ascii="Cambria Math" w:eastAsiaTheme="minorEastAsia" w:hAnsi="Cambria Math"/>
                    <w:szCs w:val="22"/>
                  </w:rPr>
                  <m:t>=2.160</m:t>
                </m:r>
              </m:oMath>
            </m:oMathPara>
          </w:p>
        </w:tc>
        <w:tc>
          <w:tcPr>
            <w:tcW w:w="1254" w:type="dxa"/>
          </w:tcPr>
          <w:p w14:paraId="30A0B81D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  <w:tc>
          <w:tcPr>
            <w:tcW w:w="1132" w:type="dxa"/>
          </w:tcPr>
          <w:p w14:paraId="20C3F925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</w:tr>
      <w:tr w:rsidR="00AF335F" w14:paraId="504F8894" w14:textId="77777777" w:rsidTr="00AF335F">
        <w:trPr>
          <w:trHeight w:val="657"/>
        </w:trPr>
        <w:tc>
          <w:tcPr>
            <w:tcW w:w="955" w:type="dxa"/>
          </w:tcPr>
          <w:p w14:paraId="55C66F65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9</w:t>
            </w:r>
          </w:p>
        </w:tc>
        <w:tc>
          <w:tcPr>
            <w:tcW w:w="1090" w:type="dxa"/>
          </w:tcPr>
          <w:p w14:paraId="38AC60D7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</w:t>
            </w:r>
          </w:p>
        </w:tc>
        <w:tc>
          <w:tcPr>
            <w:tcW w:w="607" w:type="dxa"/>
          </w:tcPr>
          <w:p w14:paraId="480BE834" w14:textId="6555993B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0.8</w:t>
            </w:r>
          </w:p>
        </w:tc>
        <w:tc>
          <w:tcPr>
            <w:tcW w:w="2293" w:type="dxa"/>
          </w:tcPr>
          <w:p w14:paraId="0BD7F367" w14:textId="5F1A48A3" w:rsidR="00AF335F" w:rsidRDefault="00000000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2"/>
                      </w:rPr>
                      <m:t>1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2"/>
                      </w:rPr>
                      <m:t>0.94×0.8</m:t>
                    </m:r>
                  </m:den>
                </m:f>
                <m:r>
                  <w:rPr>
                    <w:rFonts w:ascii="Cambria Math" w:eastAsiaTheme="minorEastAsia" w:hAnsi="Cambria Math"/>
                    <w:szCs w:val="22"/>
                  </w:rPr>
                  <m:t>=21.277</m:t>
                </m:r>
              </m:oMath>
            </m:oMathPara>
          </w:p>
        </w:tc>
        <w:tc>
          <w:tcPr>
            <w:tcW w:w="878" w:type="dxa"/>
          </w:tcPr>
          <w:p w14:paraId="76A16818" w14:textId="21EA16E8" w:rsidR="00AF335F" w:rsidRDefault="004A404A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6</w:t>
            </w:r>
          </w:p>
        </w:tc>
        <w:tc>
          <w:tcPr>
            <w:tcW w:w="2586" w:type="dxa"/>
          </w:tcPr>
          <w:p w14:paraId="29234AF8" w14:textId="24967EFF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Cs w:val="22"/>
                  </w:rPr>
                  <m:t>18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Cs w:val="22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Cs w:val="22"/>
                      </w:rPr>
                      <m:t>-3</m:t>
                    </m:r>
                  </m:sup>
                </m:sSup>
                <m:r>
                  <w:rPr>
                    <w:rFonts w:ascii="Cambria Math" w:eastAsiaTheme="minorEastAsia" w:hAnsi="Cambria Math"/>
                    <w:szCs w:val="22"/>
                  </w:rPr>
                  <m:t>×6×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6.52</m:t>
                </m:r>
                <m:r>
                  <w:rPr>
                    <w:rFonts w:ascii="Cambria Math" w:eastAsiaTheme="minorEastAsia" w:hAnsi="Cambria Math"/>
                    <w:szCs w:val="22"/>
                  </w:rPr>
                  <m:t>=0.704</m:t>
                </m:r>
              </m:oMath>
            </m:oMathPara>
          </w:p>
        </w:tc>
        <w:tc>
          <w:tcPr>
            <w:tcW w:w="1254" w:type="dxa"/>
          </w:tcPr>
          <w:p w14:paraId="49FFD573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  <w:tc>
          <w:tcPr>
            <w:tcW w:w="1132" w:type="dxa"/>
          </w:tcPr>
          <w:p w14:paraId="76AC6FF2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</w:tr>
      <w:tr w:rsidR="00AF335F" w14:paraId="679E4A5E" w14:textId="77777777" w:rsidTr="00AF335F">
        <w:trPr>
          <w:trHeight w:val="657"/>
        </w:trPr>
        <w:tc>
          <w:tcPr>
            <w:tcW w:w="955" w:type="dxa"/>
          </w:tcPr>
          <w:p w14:paraId="163784BD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0</w:t>
            </w:r>
          </w:p>
        </w:tc>
        <w:tc>
          <w:tcPr>
            <w:tcW w:w="1090" w:type="dxa"/>
          </w:tcPr>
          <w:p w14:paraId="6AEBFA82" w14:textId="0C78997C" w:rsidR="00AF335F" w:rsidRDefault="004A404A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3</w:t>
            </w:r>
          </w:p>
        </w:tc>
        <w:tc>
          <w:tcPr>
            <w:tcW w:w="607" w:type="dxa"/>
          </w:tcPr>
          <w:p w14:paraId="79F641BD" w14:textId="1FE4697E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0.</w:t>
            </w:r>
            <w:r w:rsidR="00943EDA">
              <w:rPr>
                <w:rFonts w:eastAsiaTheme="minorEastAsia"/>
                <w:szCs w:val="22"/>
              </w:rPr>
              <w:t>7</w:t>
            </w:r>
          </w:p>
        </w:tc>
        <w:tc>
          <w:tcPr>
            <w:tcW w:w="2293" w:type="dxa"/>
          </w:tcPr>
          <w:p w14:paraId="7744DAE1" w14:textId="0521FDD5" w:rsidR="00AF335F" w:rsidRDefault="00000000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2"/>
                      </w:rPr>
                      <m:t>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2"/>
                      </w:rPr>
                      <m:t>0.94×0.7</m:t>
                    </m:r>
                  </m:den>
                </m:f>
                <m:r>
                  <w:rPr>
                    <w:rFonts w:ascii="Cambria Math" w:eastAsiaTheme="minorEastAsia" w:hAnsi="Cambria Math"/>
                    <w:szCs w:val="22"/>
                  </w:rPr>
                  <m:t>=9.119</m:t>
                </m:r>
              </m:oMath>
            </m:oMathPara>
          </w:p>
        </w:tc>
        <w:tc>
          <w:tcPr>
            <w:tcW w:w="878" w:type="dxa"/>
          </w:tcPr>
          <w:p w14:paraId="278DE73F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5</w:t>
            </w:r>
          </w:p>
        </w:tc>
        <w:tc>
          <w:tcPr>
            <w:tcW w:w="2586" w:type="dxa"/>
          </w:tcPr>
          <w:p w14:paraId="09ED18F5" w14:textId="6147E7A0" w:rsidR="00AF335F" w:rsidRDefault="004A404A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Cs w:val="22"/>
                  </w:rPr>
                  <m:t>44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Cs w:val="22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Cs w:val="22"/>
                      </w:rPr>
                      <m:t>-3</m:t>
                    </m:r>
                  </m:sup>
                </m:sSup>
                <m:r>
                  <w:rPr>
                    <w:rFonts w:ascii="Cambria Math" w:eastAsiaTheme="minorEastAsia" w:hAnsi="Cambria Math"/>
                    <w:szCs w:val="22"/>
                  </w:rPr>
                  <m:t>×5×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4.35</m:t>
                </m:r>
                <m:r>
                  <w:rPr>
                    <w:rFonts w:ascii="Cambria Math" w:eastAsiaTheme="minorEastAsia" w:hAnsi="Cambria Math"/>
                    <w:szCs w:val="22"/>
                  </w:rPr>
                  <m:t>=0.957</m:t>
                </m:r>
              </m:oMath>
            </m:oMathPara>
          </w:p>
        </w:tc>
        <w:tc>
          <w:tcPr>
            <w:tcW w:w="1254" w:type="dxa"/>
          </w:tcPr>
          <w:p w14:paraId="67E323E7" w14:textId="51E12B49" w:rsidR="00AF335F" w:rsidRDefault="004A404A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.0</w:t>
            </w:r>
          </w:p>
        </w:tc>
        <w:tc>
          <w:tcPr>
            <w:tcW w:w="1132" w:type="dxa"/>
          </w:tcPr>
          <w:p w14:paraId="0FE537E7" w14:textId="703492E6" w:rsidR="00AF335F" w:rsidRDefault="004A404A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.0</w:t>
            </w:r>
          </w:p>
        </w:tc>
      </w:tr>
      <w:tr w:rsidR="00AF335F" w14:paraId="7E40C33F" w14:textId="77777777" w:rsidTr="00AF335F">
        <w:trPr>
          <w:trHeight w:val="687"/>
        </w:trPr>
        <w:tc>
          <w:tcPr>
            <w:tcW w:w="955" w:type="dxa"/>
          </w:tcPr>
          <w:p w14:paraId="3E97F3DB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1</w:t>
            </w:r>
          </w:p>
        </w:tc>
        <w:tc>
          <w:tcPr>
            <w:tcW w:w="1090" w:type="dxa"/>
          </w:tcPr>
          <w:p w14:paraId="6672EE20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</w:t>
            </w:r>
          </w:p>
        </w:tc>
        <w:tc>
          <w:tcPr>
            <w:tcW w:w="607" w:type="dxa"/>
          </w:tcPr>
          <w:p w14:paraId="62262C19" w14:textId="18AFC052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0.8</w:t>
            </w:r>
          </w:p>
        </w:tc>
        <w:tc>
          <w:tcPr>
            <w:tcW w:w="2293" w:type="dxa"/>
          </w:tcPr>
          <w:p w14:paraId="6D769931" w14:textId="4B10BC35" w:rsidR="00AF335F" w:rsidRDefault="00000000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2"/>
                      </w:rPr>
                      <m:t>1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2"/>
                      </w:rPr>
                      <m:t>0.94×0.8</m:t>
                    </m:r>
                  </m:den>
                </m:f>
                <m:r>
                  <w:rPr>
                    <w:rFonts w:ascii="Cambria Math" w:eastAsiaTheme="minorEastAsia" w:hAnsi="Cambria Math"/>
                    <w:szCs w:val="22"/>
                  </w:rPr>
                  <m:t>=21.277</m:t>
                </m:r>
              </m:oMath>
            </m:oMathPara>
          </w:p>
        </w:tc>
        <w:tc>
          <w:tcPr>
            <w:tcW w:w="878" w:type="dxa"/>
          </w:tcPr>
          <w:p w14:paraId="79DFCC08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8</w:t>
            </w:r>
          </w:p>
        </w:tc>
        <w:tc>
          <w:tcPr>
            <w:tcW w:w="2586" w:type="dxa"/>
          </w:tcPr>
          <w:p w14:paraId="19A34A04" w14:textId="3FAD9639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Cs w:val="22"/>
                  </w:rPr>
                  <m:t>18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Cs w:val="22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Cs w:val="22"/>
                      </w:rPr>
                      <m:t>-3</m:t>
                    </m:r>
                  </m:sup>
                </m:sSup>
                <m:r>
                  <w:rPr>
                    <w:rFonts w:ascii="Cambria Math" w:eastAsiaTheme="minorEastAsia" w:hAnsi="Cambria Math"/>
                    <w:szCs w:val="22"/>
                  </w:rPr>
                  <m:t>×8×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10.87</m:t>
                </m:r>
                <m:r>
                  <w:rPr>
                    <w:rFonts w:ascii="Cambria Math" w:eastAsiaTheme="minorEastAsia" w:hAnsi="Cambria Math"/>
                    <w:szCs w:val="22"/>
                  </w:rPr>
                  <m:t>=1.565</m:t>
                </m:r>
              </m:oMath>
            </m:oMathPara>
          </w:p>
        </w:tc>
        <w:tc>
          <w:tcPr>
            <w:tcW w:w="1254" w:type="dxa"/>
          </w:tcPr>
          <w:p w14:paraId="285B3FB7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  <w:tc>
          <w:tcPr>
            <w:tcW w:w="1132" w:type="dxa"/>
          </w:tcPr>
          <w:p w14:paraId="4FA8152A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.5</w:t>
            </w:r>
          </w:p>
        </w:tc>
      </w:tr>
      <w:tr w:rsidR="00AF335F" w14:paraId="1D908CD2" w14:textId="77777777" w:rsidTr="00AF335F">
        <w:trPr>
          <w:trHeight w:val="657"/>
        </w:trPr>
        <w:tc>
          <w:tcPr>
            <w:tcW w:w="955" w:type="dxa"/>
          </w:tcPr>
          <w:p w14:paraId="158F43AC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2</w:t>
            </w:r>
          </w:p>
        </w:tc>
        <w:tc>
          <w:tcPr>
            <w:tcW w:w="1090" w:type="dxa"/>
          </w:tcPr>
          <w:p w14:paraId="3423D3A9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3</w:t>
            </w:r>
          </w:p>
        </w:tc>
        <w:tc>
          <w:tcPr>
            <w:tcW w:w="607" w:type="dxa"/>
          </w:tcPr>
          <w:p w14:paraId="5D7BBA62" w14:textId="2971D073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0.7</w:t>
            </w:r>
          </w:p>
        </w:tc>
        <w:tc>
          <w:tcPr>
            <w:tcW w:w="2293" w:type="dxa"/>
          </w:tcPr>
          <w:p w14:paraId="6EAA2015" w14:textId="5C110B8D" w:rsidR="00AF335F" w:rsidRDefault="00000000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Cs w:val="22"/>
                      </w:rPr>
                      <m:t>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Cs w:val="22"/>
                      </w:rPr>
                      <m:t>0.94×0.7</m:t>
                    </m:r>
                  </m:den>
                </m:f>
                <m:r>
                  <w:rPr>
                    <w:rFonts w:ascii="Cambria Math" w:eastAsiaTheme="minorEastAsia" w:hAnsi="Cambria Math"/>
                    <w:szCs w:val="22"/>
                  </w:rPr>
                  <m:t>=9.119</m:t>
                </m:r>
              </m:oMath>
            </m:oMathPara>
          </w:p>
        </w:tc>
        <w:tc>
          <w:tcPr>
            <w:tcW w:w="878" w:type="dxa"/>
          </w:tcPr>
          <w:p w14:paraId="0F9DC7B5" w14:textId="0582F9AF" w:rsidR="00AF335F" w:rsidRDefault="004A404A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22</w:t>
            </w:r>
          </w:p>
        </w:tc>
        <w:tc>
          <w:tcPr>
            <w:tcW w:w="2586" w:type="dxa"/>
          </w:tcPr>
          <w:p w14:paraId="33032AD2" w14:textId="2453E6E8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Cs w:val="22"/>
                  </w:rPr>
                  <m:t>44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Cs w:val="22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Cs w:val="22"/>
                      </w:rPr>
                      <m:t>-3</m:t>
                    </m:r>
                  </m:sup>
                </m:sSup>
                <m:r>
                  <w:rPr>
                    <w:rFonts w:ascii="Cambria Math" w:eastAsiaTheme="minorEastAsia" w:hAnsi="Cambria Math"/>
                    <w:szCs w:val="22"/>
                  </w:rPr>
                  <m:t>×22×0.09=0.087</m:t>
                </m:r>
              </m:oMath>
            </m:oMathPara>
          </w:p>
        </w:tc>
        <w:tc>
          <w:tcPr>
            <w:tcW w:w="1254" w:type="dxa"/>
          </w:tcPr>
          <w:p w14:paraId="1B8E7962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.0</w:t>
            </w:r>
          </w:p>
        </w:tc>
        <w:tc>
          <w:tcPr>
            <w:tcW w:w="1132" w:type="dxa"/>
          </w:tcPr>
          <w:p w14:paraId="43D355D4" w14:textId="77777777" w:rsidR="00AF335F" w:rsidRDefault="00AF335F" w:rsidP="00940742">
            <w:pPr>
              <w:jc w:val="center"/>
              <w:rPr>
                <w:rFonts w:eastAsiaTheme="minorEastAsia"/>
                <w:szCs w:val="22"/>
              </w:rPr>
            </w:pPr>
            <w:r>
              <w:rPr>
                <w:rFonts w:eastAsiaTheme="minorEastAsia"/>
                <w:szCs w:val="22"/>
              </w:rPr>
              <w:t>1.0</w:t>
            </w:r>
          </w:p>
        </w:tc>
      </w:tr>
    </w:tbl>
    <w:p w14:paraId="508CE88E" w14:textId="34FDFE2D" w:rsidR="00726457" w:rsidRPr="00726457" w:rsidRDefault="0076742D" w:rsidP="00A16C82">
      <w:pPr>
        <w:pStyle w:val="ListParagraph"/>
        <w:numPr>
          <w:ilvl w:val="0"/>
          <w:numId w:val="5"/>
        </w:numPr>
        <w:ind w:left="360" w:firstLine="0"/>
        <w:jc w:val="center"/>
        <w:rPr>
          <w:rFonts w:eastAsiaTheme="minorEastAsia"/>
          <w:szCs w:val="22"/>
        </w:rPr>
      </w:pPr>
      <w:r w:rsidRPr="00726457">
        <w:rPr>
          <w:szCs w:val="22"/>
        </w:rPr>
        <w:t>Allowable voltage drop is 3%. Therefore, allowable voltage drop</w:t>
      </w:r>
      <w:r w:rsidR="00A16C82">
        <w:rPr>
          <w:szCs w:val="22"/>
        </w:rPr>
        <w:t xml:space="preserve">   </w:t>
      </w:r>
      <w:r w:rsidRPr="00726457">
        <w:rPr>
          <w:szCs w:val="22"/>
        </w:rPr>
        <w:t xml:space="preserve">= </w:t>
      </w:r>
      <m:oMath>
        <m:r>
          <m:rPr>
            <m:sty m:val="p"/>
          </m:rPr>
          <w:rPr>
            <w:rFonts w:ascii="Cambria Math" w:hAnsi="Cambria Math"/>
            <w:szCs w:val="22"/>
          </w:rPr>
          <m:t>230 V</m:t>
        </m:r>
        <m:r>
          <m:rPr>
            <m:sty m:val="p"/>
          </m:rPr>
          <w:rPr>
            <w:rFonts w:ascii="Cambria Math"/>
            <w:szCs w:val="22"/>
          </w:rPr>
          <m:t xml:space="preserve"> </m:t>
        </m:r>
        <m:r>
          <m:rPr>
            <m:sty m:val="p"/>
          </m:rPr>
          <w:rPr>
            <w:rFonts w:ascii="Cambria Math" w:hAnsi="Cambria Math"/>
            <w:szCs w:val="22"/>
          </w:rPr>
          <m:t>×</m:t>
        </m:r>
        <m:r>
          <m:rPr>
            <m:sty m:val="p"/>
          </m:rPr>
          <w:rPr>
            <w:rFonts w:ascii="Cambria Math"/>
            <w:szCs w:val="22"/>
          </w:rPr>
          <m:t>0.03</m:t>
        </m:r>
        <m:r>
          <m:rPr>
            <m:sty m:val="p"/>
          </m:rPr>
          <w:rPr>
            <w:rFonts w:ascii="Cambria Math"/>
            <w:szCs w:val="22"/>
          </w:rPr>
          <w:br/>
        </m:r>
      </m:oMath>
      <w:r w:rsidR="00726457" w:rsidRPr="00726457">
        <w:rPr>
          <w:rFonts w:eastAsiaTheme="minorEastAsia"/>
          <w:szCs w:val="22"/>
        </w:rPr>
        <w:tab/>
      </w:r>
      <w:r w:rsidR="00726457" w:rsidRPr="00726457">
        <w:rPr>
          <w:rFonts w:eastAsiaTheme="minorEastAsia"/>
          <w:szCs w:val="22"/>
        </w:rPr>
        <w:tab/>
      </w:r>
      <w:r w:rsidR="00726457" w:rsidRPr="00726457">
        <w:rPr>
          <w:rFonts w:eastAsiaTheme="minorEastAsia"/>
          <w:szCs w:val="22"/>
        </w:rPr>
        <w:tab/>
      </w:r>
      <w:r w:rsidR="00726457" w:rsidRPr="00726457">
        <w:rPr>
          <w:rFonts w:eastAsiaTheme="minorEastAsia"/>
          <w:szCs w:val="22"/>
        </w:rPr>
        <w:tab/>
      </w:r>
      <w:r w:rsidR="00726457" w:rsidRPr="00726457">
        <w:rPr>
          <w:rFonts w:eastAsiaTheme="minorEastAsia"/>
          <w:szCs w:val="22"/>
        </w:rPr>
        <w:tab/>
      </w:r>
      <w:r w:rsidR="00726457" w:rsidRPr="00726457">
        <w:rPr>
          <w:rFonts w:eastAsiaTheme="minorEastAsia"/>
          <w:szCs w:val="22"/>
        </w:rPr>
        <w:tab/>
      </w:r>
      <w:r w:rsidR="00726457" w:rsidRPr="00726457">
        <w:rPr>
          <w:rFonts w:eastAsiaTheme="minorEastAsia"/>
          <w:szCs w:val="22"/>
        </w:rPr>
        <w:tab/>
      </w:r>
      <w:r w:rsidR="00A16C82">
        <w:rPr>
          <w:rFonts w:eastAsiaTheme="minorEastAsia"/>
          <w:szCs w:val="22"/>
        </w:rPr>
        <w:t xml:space="preserve">              </w:t>
      </w:r>
      <w:r w:rsidR="00726457" w:rsidRPr="00726457">
        <w:rPr>
          <w:rFonts w:eastAsiaTheme="minorEastAsia"/>
          <w:szCs w:val="22"/>
        </w:rPr>
        <w:t>= 6.9 V</w:t>
      </w:r>
    </w:p>
    <w:p w14:paraId="3F2D70CE" w14:textId="2D58F74B" w:rsidR="00726457" w:rsidRDefault="00726457" w:rsidP="00A16C82">
      <w:pPr>
        <w:pStyle w:val="ListParagraph"/>
        <w:numPr>
          <w:ilvl w:val="0"/>
          <w:numId w:val="5"/>
        </w:numPr>
        <w:ind w:left="1170"/>
        <w:rPr>
          <w:rFonts w:eastAsiaTheme="minorEastAsia"/>
          <w:szCs w:val="22"/>
        </w:rPr>
      </w:pPr>
      <w:r w:rsidRPr="00726457">
        <w:rPr>
          <w:rFonts w:eastAsiaTheme="minorEastAsia"/>
          <w:szCs w:val="22"/>
        </w:rPr>
        <w:t xml:space="preserve">Ambient temperature factor was taken as 0.94 at 35 </w:t>
      </w:r>
      <w:proofErr w:type="spellStart"/>
      <w:r>
        <w:rPr>
          <w:rFonts w:eastAsiaTheme="minorEastAsia"/>
          <w:szCs w:val="22"/>
          <w:vertAlign w:val="superscript"/>
        </w:rPr>
        <w:t>o</w:t>
      </w:r>
      <w:r w:rsidRPr="00726457">
        <w:rPr>
          <w:rFonts w:eastAsiaTheme="minorEastAsia"/>
          <w:szCs w:val="22"/>
        </w:rPr>
        <w:t>C</w:t>
      </w:r>
      <w:proofErr w:type="spellEnd"/>
    </w:p>
    <w:p w14:paraId="67176076" w14:textId="77777777" w:rsidR="00726457" w:rsidRPr="00726457" w:rsidRDefault="00726457" w:rsidP="00940742">
      <w:pPr>
        <w:ind w:left="360"/>
        <w:jc w:val="center"/>
        <w:rPr>
          <w:rFonts w:eastAsiaTheme="minorEastAsia"/>
          <w:szCs w:val="22"/>
        </w:rPr>
      </w:pPr>
    </w:p>
    <w:p w14:paraId="482BC7B5" w14:textId="63480CBB" w:rsidR="00C84CED" w:rsidRPr="00C84CED" w:rsidRDefault="00DF7E74" w:rsidP="00BA43AA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br w:type="page"/>
      </w:r>
      <w:r w:rsidR="00AB2221">
        <w:rPr>
          <w:noProof/>
          <w:lang w:bidi="si-LK"/>
        </w:rPr>
        <w:lastRenderedPageBreak/>
        <mc:AlternateContent>
          <mc:Choice Requires="wps">
            <w:drawing>
              <wp:anchor distT="45720" distB="45720" distL="114300" distR="114300" simplePos="0" relativeHeight="251851264" behindDoc="0" locked="0" layoutInCell="1" allowOverlap="1" wp14:anchorId="13D74495" wp14:editId="4F9DCC09">
                <wp:simplePos x="0" y="0"/>
                <wp:positionH relativeFrom="margin">
                  <wp:posOffset>-336897</wp:posOffset>
                </wp:positionH>
                <wp:positionV relativeFrom="margin">
                  <wp:posOffset>-853209</wp:posOffset>
                </wp:positionV>
                <wp:extent cx="6416168" cy="426203"/>
                <wp:effectExtent l="0" t="0" r="0" b="0"/>
                <wp:wrapNone/>
                <wp:docPr id="13598321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6168" cy="42620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85C515" w14:textId="62F2F013" w:rsidR="00C51FF3" w:rsidRPr="00AB2221" w:rsidRDefault="00C51FF3" w:rsidP="00C51FF3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AB2221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6,7,</w:t>
                            </w:r>
                            <w:proofErr w:type="gramStart"/>
                            <w:r w:rsidRPr="00AB2221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8 .</w:t>
                            </w:r>
                            <w:proofErr w:type="gramEnd"/>
                            <w:r w:rsidRPr="00AB2221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Lamp, Socket outlet and Fan layou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D74495" id="_x0000_s1032" type="#_x0000_t202" style="position:absolute;margin-left:-26.55pt;margin-top:-67.2pt;width:505.2pt;height:33.55pt;z-index:2518517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" filled="f" stroked="f">
                <v:textbox>
                  <w:txbxContent>
                    <w:p w14:paraId="1985C515" w14:textId="62F2F013" w:rsidR="00C51FF3" w:rsidRPr="00AB2221" w:rsidRDefault="00C51FF3" w:rsidP="00C51FF3">
                      <w:pPr>
                        <w:rPr>
                          <w:sz w:val="28"/>
                          <w:szCs w:val="28"/>
                        </w:rPr>
                      </w:pPr>
                      <w:r w:rsidRPr="00AB2221">
                        <w:rPr>
                          <w:b/>
                          <w:bCs/>
                          <w:sz w:val="28"/>
                          <w:szCs w:val="28"/>
                        </w:rPr>
                        <w:t>6,7,</w:t>
                      </w:r>
                      <w:proofErr w:type="gramStart"/>
                      <w:r w:rsidRPr="00AB2221">
                        <w:rPr>
                          <w:b/>
                          <w:bCs/>
                          <w:sz w:val="28"/>
                          <w:szCs w:val="28"/>
                        </w:rPr>
                        <w:t>8 .</w:t>
                      </w:r>
                      <w:proofErr w:type="gramEnd"/>
                      <w:r w:rsidRPr="00AB2221">
                        <w:rPr>
                          <w:b/>
                          <w:bCs/>
                          <w:sz w:val="28"/>
                          <w:szCs w:val="28"/>
                        </w:rPr>
                        <w:t xml:space="preserve"> Lamp, Socket outlet and Fan layout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9C0334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06528" behindDoc="0" locked="0" layoutInCell="1" allowOverlap="1" wp14:anchorId="4A32D346" wp14:editId="0561A113">
                <wp:simplePos x="0" y="0"/>
                <wp:positionH relativeFrom="column">
                  <wp:posOffset>3467101</wp:posOffset>
                </wp:positionH>
                <wp:positionV relativeFrom="paragraph">
                  <wp:posOffset>-168088</wp:posOffset>
                </wp:positionV>
                <wp:extent cx="0" cy="1035423"/>
                <wp:effectExtent l="0" t="0" r="38100" b="31750"/>
                <wp:wrapNone/>
                <wp:docPr id="327265241" name="Straight Connector 327265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35423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00B05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3B454D" id="Straight Connector 327265241" o:spid="_x0000_s1026" style="position:absolute;z-index:25160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3pt,-13.25pt" to="273pt,6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" strokecolor="#00b050" strokeweight="1.5pt">
                <v:stroke dashstyle="dash"/>
              </v:line>
            </w:pict>
          </mc:Fallback>
        </mc:AlternateContent>
      </w:r>
      <w:r w:rsidR="003546B8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91520" behindDoc="0" locked="0" layoutInCell="1" allowOverlap="1" wp14:anchorId="73CB83B8" wp14:editId="2CCF4DE9">
                <wp:simplePos x="0" y="0"/>
                <wp:positionH relativeFrom="column">
                  <wp:posOffset>3289300</wp:posOffset>
                </wp:positionH>
                <wp:positionV relativeFrom="paragraph">
                  <wp:posOffset>-410633</wp:posOffset>
                </wp:positionV>
                <wp:extent cx="333213" cy="255722"/>
                <wp:effectExtent l="0" t="0" r="0" b="0"/>
                <wp:wrapNone/>
                <wp:docPr id="10622240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213" cy="25572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336347" w14:textId="107E56F4" w:rsidR="003546B8" w:rsidRDefault="003546B8" w:rsidP="003546B8">
                            <w:r>
                              <w:rPr>
                                <w:szCs w:val="22"/>
                              </w:rPr>
                              <w:t>L6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74748CAE" wp14:editId="3645F303">
                                  <wp:extent cx="196850" cy="22860"/>
                                  <wp:effectExtent l="0" t="0" r="0" b="0"/>
                                  <wp:docPr id="27864930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CB83B8" id="_x0000_s1033" type="#_x0000_t202" style="position:absolute;margin-left:259pt;margin-top:-32.35pt;width:26.25pt;height:20.1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" filled="f" stroked="f">
                <v:textbox>
                  <w:txbxContent>
                    <w:p w14:paraId="5E336347" w14:textId="107E56F4" w:rsidR="003546B8" w:rsidRDefault="003546B8" w:rsidP="003546B8">
                      <w:r>
                        <w:rPr>
                          <w:szCs w:val="22"/>
                        </w:rPr>
                        <w:t>L6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74748CAE" wp14:editId="3645F303">
                            <wp:extent cx="196850" cy="22860"/>
                            <wp:effectExtent l="0" t="0" r="0" b="0"/>
                            <wp:docPr id="27864930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546B8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85376" behindDoc="0" locked="0" layoutInCell="1" allowOverlap="1" wp14:anchorId="5D6334D4" wp14:editId="7F04C88A">
                <wp:simplePos x="0" y="0"/>
                <wp:positionH relativeFrom="column">
                  <wp:posOffset>3932978</wp:posOffset>
                </wp:positionH>
                <wp:positionV relativeFrom="paragraph">
                  <wp:posOffset>-398568</wp:posOffset>
                </wp:positionV>
                <wp:extent cx="333213" cy="255722"/>
                <wp:effectExtent l="0" t="0" r="0" b="0"/>
                <wp:wrapNone/>
                <wp:docPr id="7504352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213" cy="25572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B4A0A6" w14:textId="513E1DDC" w:rsidR="003546B8" w:rsidRDefault="003546B8" w:rsidP="003546B8">
                            <w:r>
                              <w:rPr>
                                <w:szCs w:val="22"/>
                              </w:rPr>
                              <w:t>L5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0783C1F2" wp14:editId="64B418E2">
                                  <wp:extent cx="196850" cy="22860"/>
                                  <wp:effectExtent l="0" t="0" r="0" b="0"/>
                                  <wp:docPr id="1034198074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6334D4" id="_x0000_s1034" type="#_x0000_t202" style="position:absolute;margin-left:309.7pt;margin-top:-31.4pt;width:26.25pt;height:20.1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" filled="f" stroked="f">
                <v:textbox>
                  <w:txbxContent>
                    <w:p w14:paraId="17B4A0A6" w14:textId="513E1DDC" w:rsidR="003546B8" w:rsidRDefault="003546B8" w:rsidP="003546B8">
                      <w:r>
                        <w:rPr>
                          <w:szCs w:val="22"/>
                        </w:rPr>
                        <w:t>L5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0783C1F2" wp14:editId="64B418E2">
                            <wp:extent cx="196850" cy="22860"/>
                            <wp:effectExtent l="0" t="0" r="0" b="0"/>
                            <wp:docPr id="1034198074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546B8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97312" behindDoc="0" locked="0" layoutInCell="1" allowOverlap="1" wp14:anchorId="5676BFD9" wp14:editId="0BA7A6A2">
                <wp:simplePos x="0" y="0"/>
                <wp:positionH relativeFrom="column">
                  <wp:posOffset>4964639</wp:posOffset>
                </wp:positionH>
                <wp:positionV relativeFrom="paragraph">
                  <wp:posOffset>-176556</wp:posOffset>
                </wp:positionV>
                <wp:extent cx="2635" cy="1217932"/>
                <wp:effectExtent l="0" t="0" r="35560" b="20320"/>
                <wp:wrapNone/>
                <wp:docPr id="46174384" name="Straight Connector 461743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35" cy="1217932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00B05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9E8B3E" id="Straight Connector 46174384" o:spid="_x0000_s1026" style="position:absolute;z-index:25159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0.9pt,-13.9pt" to="391.1pt,8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" strokecolor="#00b050" strokeweight="1.5pt">
                <v:stroke dashstyle="dash"/>
              </v:line>
            </w:pict>
          </mc:Fallback>
        </mc:AlternateContent>
      </w:r>
      <w:r w:rsidR="003546B8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14E1D47F" wp14:editId="33653F32">
                <wp:simplePos x="0" y="0"/>
                <wp:positionH relativeFrom="column">
                  <wp:posOffset>4630513</wp:posOffset>
                </wp:positionH>
                <wp:positionV relativeFrom="paragraph">
                  <wp:posOffset>-173921</wp:posOffset>
                </wp:positionV>
                <wp:extent cx="0" cy="355951"/>
                <wp:effectExtent l="0" t="0" r="38100" b="25400"/>
                <wp:wrapNone/>
                <wp:docPr id="1311893493" name="Straight Connector 13118934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595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00B05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1FE8CF" id="Straight Connector 1311893493" o:spid="_x0000_s1026" style="position:absolute;z-index:25161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4.6pt,-13.7pt" to="364.6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" strokecolor="#00b050" strokeweight="1.5pt">
                <v:stroke dashstyle="dash"/>
              </v:line>
            </w:pict>
          </mc:Fallback>
        </mc:AlternateContent>
      </w:r>
      <w:r w:rsidR="003546B8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02432" behindDoc="0" locked="0" layoutInCell="1" allowOverlap="1" wp14:anchorId="7B1F70CF" wp14:editId="73280E0A">
                <wp:simplePos x="0" y="0"/>
                <wp:positionH relativeFrom="column">
                  <wp:posOffset>3491230</wp:posOffset>
                </wp:positionH>
                <wp:positionV relativeFrom="paragraph">
                  <wp:posOffset>-167190</wp:posOffset>
                </wp:positionV>
                <wp:extent cx="1487748" cy="7916"/>
                <wp:effectExtent l="0" t="0" r="17780" b="30480"/>
                <wp:wrapNone/>
                <wp:docPr id="1978444104" name="Straight Connector 1978444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87748" cy="7916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00B05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5FA651" id="Straight Connector 1978444104" o:spid="_x0000_s1026" style="position:absolute;flip:x;z-index:25160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4.9pt,-13.15pt" to="392.05pt,-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" strokecolor="#00b050" strokeweight="1.5pt">
                <v:stroke dashstyle="dash"/>
              </v:line>
            </w:pict>
          </mc:Fallback>
        </mc:AlternateContent>
      </w:r>
      <w:r w:rsidR="003546B8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88448" behindDoc="0" locked="0" layoutInCell="1" allowOverlap="1" wp14:anchorId="725E533B" wp14:editId="758E6039">
                <wp:simplePos x="0" y="0"/>
                <wp:positionH relativeFrom="column">
                  <wp:posOffset>5083892</wp:posOffset>
                </wp:positionH>
                <wp:positionV relativeFrom="paragraph">
                  <wp:posOffset>-272845</wp:posOffset>
                </wp:positionV>
                <wp:extent cx="333213" cy="255722"/>
                <wp:effectExtent l="0" t="0" r="0" b="0"/>
                <wp:wrapNone/>
                <wp:docPr id="16248138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213" cy="25572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82E400" w14:textId="1ADC7D60" w:rsidR="003546B8" w:rsidRDefault="003546B8" w:rsidP="003546B8">
                            <w:r>
                              <w:rPr>
                                <w:szCs w:val="22"/>
                              </w:rPr>
                              <w:t>L4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2371CF42" wp14:editId="6028E919">
                                  <wp:extent cx="196850" cy="22860"/>
                                  <wp:effectExtent l="0" t="0" r="0" b="0"/>
                                  <wp:docPr id="1970191588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5E533B" id="_x0000_s1035" type="#_x0000_t202" style="position:absolute;margin-left:400.3pt;margin-top:-21.5pt;width:26.25pt;height:20.1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" filled="f" stroked="f">
                <v:textbox>
                  <w:txbxContent>
                    <w:p w14:paraId="6782E400" w14:textId="1ADC7D60" w:rsidR="003546B8" w:rsidRDefault="003546B8" w:rsidP="003546B8">
                      <w:r>
                        <w:rPr>
                          <w:szCs w:val="22"/>
                        </w:rPr>
                        <w:t>L4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2371CF42" wp14:editId="6028E919">
                            <wp:extent cx="196850" cy="22860"/>
                            <wp:effectExtent l="0" t="0" r="0" b="0"/>
                            <wp:docPr id="1970191588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546B8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9232" behindDoc="0" locked="0" layoutInCell="1" allowOverlap="1" wp14:anchorId="4EBCD53E" wp14:editId="0B5E7BFE">
                <wp:simplePos x="0" y="0"/>
                <wp:positionH relativeFrom="column">
                  <wp:posOffset>5066030</wp:posOffset>
                </wp:positionH>
                <wp:positionV relativeFrom="paragraph">
                  <wp:posOffset>250621</wp:posOffset>
                </wp:positionV>
                <wp:extent cx="333213" cy="255722"/>
                <wp:effectExtent l="0" t="0" r="0" b="0"/>
                <wp:wrapNone/>
                <wp:docPr id="6535819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213" cy="25572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567802" w14:textId="4C21BB88" w:rsidR="003546B8" w:rsidRDefault="003546B8" w:rsidP="003546B8">
                            <w:r>
                              <w:rPr>
                                <w:szCs w:val="22"/>
                              </w:rPr>
                              <w:t>L3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7646B02D" wp14:editId="10E1AB2E">
                                  <wp:extent cx="196850" cy="22860"/>
                                  <wp:effectExtent l="0" t="0" r="0" b="0"/>
                                  <wp:docPr id="1894318324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BCD53E" id="_x0000_s1036" type="#_x0000_t202" style="position:absolute;margin-left:398.9pt;margin-top:19.75pt;width:26.25pt;height:20.1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" filled="f" stroked="f">
                <v:textbox>
                  <w:txbxContent>
                    <w:p w14:paraId="1E567802" w14:textId="4C21BB88" w:rsidR="003546B8" w:rsidRDefault="003546B8" w:rsidP="003546B8">
                      <w:r>
                        <w:rPr>
                          <w:szCs w:val="22"/>
                        </w:rPr>
                        <w:t>L3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7646B02D" wp14:editId="10E1AB2E">
                            <wp:extent cx="196850" cy="22860"/>
                            <wp:effectExtent l="0" t="0" r="0" b="0"/>
                            <wp:docPr id="1894318324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00DBC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2064" behindDoc="0" locked="0" layoutInCell="1" allowOverlap="1" wp14:anchorId="27312B51" wp14:editId="12E3B9BF">
                <wp:simplePos x="0" y="0"/>
                <wp:positionH relativeFrom="column">
                  <wp:posOffset>1386349</wp:posOffset>
                </wp:positionH>
                <wp:positionV relativeFrom="paragraph">
                  <wp:posOffset>-524284</wp:posOffset>
                </wp:positionV>
                <wp:extent cx="398452" cy="266700"/>
                <wp:effectExtent l="0" t="0" r="0" b="0"/>
                <wp:wrapNone/>
                <wp:docPr id="11011208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9C0D2" w14:textId="6D365355" w:rsidR="00300DBC" w:rsidRDefault="00300DBC" w:rsidP="00300DBC">
                            <w:r>
                              <w:t>S2</w:t>
                            </w:r>
                            <w:r w:rsidR="00920999">
                              <w:t>3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13F73486" wp14:editId="0DA6B24E">
                                  <wp:extent cx="196850" cy="22860"/>
                                  <wp:effectExtent l="0" t="0" r="0" b="0"/>
                                  <wp:docPr id="1432202462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312B51" id="_x0000_s1037" type="#_x0000_t202" style="position:absolute;margin-left:109.15pt;margin-top:-41.3pt;width:31.35pt;height:21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" filled="f" stroked="f">
                <v:textbox>
                  <w:txbxContent>
                    <w:p w14:paraId="61C9C0D2" w14:textId="6D365355" w:rsidR="00300DBC" w:rsidRDefault="00300DBC" w:rsidP="00300DBC">
                      <w:r>
                        <w:t>S2</w:t>
                      </w:r>
                      <w:r w:rsidR="00920999">
                        <w:t>3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13F73486" wp14:editId="0DA6B24E">
                            <wp:extent cx="196850" cy="22860"/>
                            <wp:effectExtent l="0" t="0" r="0" b="0"/>
                            <wp:docPr id="1432202462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00DBC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525BA657" wp14:editId="1B318C8D">
                <wp:simplePos x="0" y="0"/>
                <wp:positionH relativeFrom="column">
                  <wp:posOffset>1699014</wp:posOffset>
                </wp:positionH>
                <wp:positionV relativeFrom="paragraph">
                  <wp:posOffset>396015</wp:posOffset>
                </wp:positionV>
                <wp:extent cx="398452" cy="266700"/>
                <wp:effectExtent l="0" t="0" r="0" b="0"/>
                <wp:wrapNone/>
                <wp:docPr id="19090108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D3A981" w14:textId="11529048" w:rsidR="00300DBC" w:rsidRDefault="00300DBC" w:rsidP="00300DBC">
                            <w:r>
                              <w:t>S2</w:t>
                            </w:r>
                            <w:r w:rsidR="00920999">
                              <w:t>2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601AA11D" wp14:editId="78A3BB0F">
                                  <wp:extent cx="196850" cy="22860"/>
                                  <wp:effectExtent l="0" t="0" r="0" b="0"/>
                                  <wp:docPr id="852071722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BA657" id="_x0000_s1038" type="#_x0000_t202" style="position:absolute;margin-left:133.8pt;margin-top:31.2pt;width:31.35pt;height:21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" filled="f" stroked="f">
                <v:textbox>
                  <w:txbxContent>
                    <w:p w14:paraId="71D3A981" w14:textId="11529048" w:rsidR="00300DBC" w:rsidRDefault="00300DBC" w:rsidP="00300DBC">
                      <w:r>
                        <w:t>S2</w:t>
                      </w:r>
                      <w:r w:rsidR="00920999">
                        <w:t>2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601AA11D" wp14:editId="78A3BB0F">
                            <wp:extent cx="196850" cy="22860"/>
                            <wp:effectExtent l="0" t="0" r="0" b="0"/>
                            <wp:docPr id="852071722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00DBC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38272" behindDoc="0" locked="0" layoutInCell="1" allowOverlap="1" wp14:anchorId="572385C9" wp14:editId="567CDDA6">
                <wp:simplePos x="0" y="0"/>
                <wp:positionH relativeFrom="column">
                  <wp:posOffset>153384</wp:posOffset>
                </wp:positionH>
                <wp:positionV relativeFrom="paragraph">
                  <wp:posOffset>59752</wp:posOffset>
                </wp:positionV>
                <wp:extent cx="398452" cy="266700"/>
                <wp:effectExtent l="0" t="0" r="0" b="0"/>
                <wp:wrapNone/>
                <wp:docPr id="7145607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66B688" w14:textId="0A7A6D01" w:rsidR="00300DBC" w:rsidRDefault="00300DBC" w:rsidP="00300DBC">
                            <w:r>
                              <w:t>S2</w:t>
                            </w:r>
                            <w:r w:rsidR="00920999">
                              <w:t>4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1D7561F1" wp14:editId="3B3B1F8F">
                                  <wp:extent cx="196850" cy="22860"/>
                                  <wp:effectExtent l="0" t="0" r="0" b="0"/>
                                  <wp:docPr id="1897940703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385C9" id="_x0000_s1039" type="#_x0000_t202" style="position:absolute;margin-left:12.1pt;margin-top:4.7pt;width:31.35pt;height:21pt;z-index:251637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" filled="f" stroked="f">
                <v:textbox>
                  <w:txbxContent>
                    <w:p w14:paraId="3666B688" w14:textId="0A7A6D01" w:rsidR="00300DBC" w:rsidRDefault="00300DBC" w:rsidP="00300DBC">
                      <w:r>
                        <w:t>S2</w:t>
                      </w:r>
                      <w:r w:rsidR="00920999">
                        <w:t>4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1D7561F1" wp14:editId="3B3B1F8F">
                            <wp:extent cx="196850" cy="22860"/>
                            <wp:effectExtent l="0" t="0" r="0" b="0"/>
                            <wp:docPr id="1897940703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00DBC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46464" behindDoc="0" locked="0" layoutInCell="1" allowOverlap="1" wp14:anchorId="176A285B" wp14:editId="1D6DA4CD">
                <wp:simplePos x="0" y="0"/>
                <wp:positionH relativeFrom="column">
                  <wp:posOffset>-201561</wp:posOffset>
                </wp:positionH>
                <wp:positionV relativeFrom="paragraph">
                  <wp:posOffset>63398</wp:posOffset>
                </wp:positionV>
                <wp:extent cx="398452" cy="266700"/>
                <wp:effectExtent l="0" t="0" r="0" b="0"/>
                <wp:wrapNone/>
                <wp:docPr id="13856324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37525" w14:textId="14E1D95C" w:rsidR="00300DBC" w:rsidRDefault="00300DBC" w:rsidP="00300DBC">
                            <w:r>
                              <w:t>S21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27E1DF64" wp14:editId="1F43B5BA">
                                  <wp:extent cx="196850" cy="22860"/>
                                  <wp:effectExtent l="0" t="0" r="0" b="0"/>
                                  <wp:docPr id="1885893180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6A285B" id="_x0000_s1040" type="#_x0000_t202" style="position:absolute;margin-left:-15.85pt;margin-top:5pt;width:31.35pt;height:21pt;z-index:251645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" filled="f" stroked="f">
                <v:textbox>
                  <w:txbxContent>
                    <w:p w14:paraId="45F37525" w14:textId="14E1D95C" w:rsidR="00300DBC" w:rsidRDefault="00300DBC" w:rsidP="00300DBC">
                      <w:r>
                        <w:t>S21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27E1DF64" wp14:editId="1F43B5BA">
                            <wp:extent cx="196850" cy="22860"/>
                            <wp:effectExtent l="0" t="0" r="0" b="0"/>
                            <wp:docPr id="1885893180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00DBC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25984" behindDoc="0" locked="0" layoutInCell="1" allowOverlap="1" wp14:anchorId="7EB894AB" wp14:editId="5D13DDBA">
                <wp:simplePos x="0" y="0"/>
                <wp:positionH relativeFrom="column">
                  <wp:posOffset>-135685</wp:posOffset>
                </wp:positionH>
                <wp:positionV relativeFrom="paragraph">
                  <wp:posOffset>-471190</wp:posOffset>
                </wp:positionV>
                <wp:extent cx="398452" cy="266700"/>
                <wp:effectExtent l="0" t="0" r="0" b="0"/>
                <wp:wrapNone/>
                <wp:docPr id="8462384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53BB9F" w14:textId="02F2C470" w:rsidR="00300DBC" w:rsidRDefault="00300DBC" w:rsidP="00300DBC">
                            <w:r>
                              <w:t>S20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7E519A80" wp14:editId="1BA1153E">
                                  <wp:extent cx="196850" cy="22860"/>
                                  <wp:effectExtent l="0" t="0" r="0" b="0"/>
                                  <wp:docPr id="1833746573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B894AB" id="_x0000_s1041" type="#_x0000_t202" style="position:absolute;margin-left:-10.7pt;margin-top:-37.1pt;width:31.35pt;height:21pt;z-index:251625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" filled="f" stroked="f">
                <v:textbox>
                  <w:txbxContent>
                    <w:p w14:paraId="4353BB9F" w14:textId="02F2C470" w:rsidR="00300DBC" w:rsidRDefault="00300DBC" w:rsidP="00300DBC">
                      <w:r>
                        <w:t>S20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7E519A80" wp14:editId="1BA1153E">
                            <wp:extent cx="196850" cy="22860"/>
                            <wp:effectExtent l="0" t="0" r="0" b="0"/>
                            <wp:docPr id="1833746573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00DBC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32128" behindDoc="0" locked="0" layoutInCell="1" allowOverlap="1" wp14:anchorId="4B1B35E1" wp14:editId="2EB971A9">
                <wp:simplePos x="0" y="0"/>
                <wp:positionH relativeFrom="column">
                  <wp:posOffset>742336</wp:posOffset>
                </wp:positionH>
                <wp:positionV relativeFrom="paragraph">
                  <wp:posOffset>-426249</wp:posOffset>
                </wp:positionV>
                <wp:extent cx="398452" cy="266700"/>
                <wp:effectExtent l="0" t="0" r="0" b="0"/>
                <wp:wrapNone/>
                <wp:docPr id="6686918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8754A6" w14:textId="1A2C0DA4" w:rsidR="00300DBC" w:rsidRDefault="00300DBC" w:rsidP="00300DBC">
                            <w:r>
                              <w:t>S19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38C7426A" wp14:editId="4F4BBBBE">
                                  <wp:extent cx="196850" cy="22860"/>
                                  <wp:effectExtent l="0" t="0" r="0" b="0"/>
                                  <wp:docPr id="106586843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1B35E1" id="_x0000_s1042" type="#_x0000_t202" style="position:absolute;margin-left:58.45pt;margin-top:-33.55pt;width:31.35pt;height:21pt;z-index:251631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" filled="f" stroked="f">
                <v:textbox>
                  <w:txbxContent>
                    <w:p w14:paraId="4E8754A6" w14:textId="1A2C0DA4" w:rsidR="00300DBC" w:rsidRDefault="00300DBC" w:rsidP="00300DBC">
                      <w:r>
                        <w:t>S19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38C7426A" wp14:editId="4F4BBBBE">
                            <wp:extent cx="196850" cy="22860"/>
                            <wp:effectExtent l="0" t="0" r="0" b="0"/>
                            <wp:docPr id="106586843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01D95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634E7CA1" wp14:editId="464613C7">
                <wp:simplePos x="0" y="0"/>
                <wp:positionH relativeFrom="column">
                  <wp:posOffset>3500755</wp:posOffset>
                </wp:positionH>
                <wp:positionV relativeFrom="paragraph">
                  <wp:posOffset>299249</wp:posOffset>
                </wp:positionV>
                <wp:extent cx="291281" cy="0"/>
                <wp:effectExtent l="0" t="0" r="0" b="0"/>
                <wp:wrapNone/>
                <wp:docPr id="472028948" name="Straight Connector 4720289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1281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00B05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DF0E90" id="Straight Connector 472028948" o:spid="_x0000_s1026" style="position:absolute;flip:x;z-index:2516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5.65pt,23.55pt" to="298.6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" strokecolor="#00b050" strokeweight="1.5pt">
                <v:stroke dashstyle="dash"/>
              </v:line>
            </w:pict>
          </mc:Fallback>
        </mc:AlternateContent>
      </w:r>
      <w:r w:rsidR="00724690">
        <w:rPr>
          <w:noProof/>
          <w:sz w:val="36"/>
          <w:szCs w:val="36"/>
        </w:rPr>
        <w:drawing>
          <wp:anchor distT="0" distB="0" distL="114300" distR="114300" simplePos="0" relativeHeight="251592192" behindDoc="0" locked="0" layoutInCell="1" allowOverlap="1" wp14:anchorId="7EC816E1" wp14:editId="413BBC80">
            <wp:simplePos x="0" y="0"/>
            <wp:positionH relativeFrom="column">
              <wp:posOffset>2681605</wp:posOffset>
            </wp:positionH>
            <wp:positionV relativeFrom="paragraph">
              <wp:posOffset>-741045</wp:posOffset>
            </wp:positionV>
            <wp:extent cx="3311684" cy="4544291"/>
            <wp:effectExtent l="0" t="0" r="3175" b="8890"/>
            <wp:wrapNone/>
            <wp:docPr id="160780947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684" cy="454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0B19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87072" behindDoc="0" locked="0" layoutInCell="1" allowOverlap="1" wp14:anchorId="70DE7FD0" wp14:editId="35A17110">
                <wp:simplePos x="0" y="0"/>
                <wp:positionH relativeFrom="column">
                  <wp:posOffset>-155230</wp:posOffset>
                </wp:positionH>
                <wp:positionV relativeFrom="paragraph">
                  <wp:posOffset>-434159</wp:posOffset>
                </wp:positionV>
                <wp:extent cx="9004" cy="758939"/>
                <wp:effectExtent l="0" t="0" r="29210" b="22225"/>
                <wp:wrapNone/>
                <wp:docPr id="836550036" name="Straight Connector 8365500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004" cy="758939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466FAF" id="Straight Connector 836550036" o:spid="_x0000_s1026" style="position:absolute;flip:x y;z-index:251586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2.2pt,-34.2pt" to="-11.5pt,2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" strokecolor="#ffc000" strokeweight="1.5pt">
                <v:stroke dashstyle="dash"/>
              </v:line>
            </w:pict>
          </mc:Fallback>
        </mc:AlternateContent>
      </w:r>
      <w:r w:rsidR="005E0B19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76832" behindDoc="0" locked="0" layoutInCell="1" allowOverlap="1" wp14:anchorId="15149540" wp14:editId="748DFDA9">
                <wp:simplePos x="0" y="0"/>
                <wp:positionH relativeFrom="column">
                  <wp:posOffset>926526</wp:posOffset>
                </wp:positionH>
                <wp:positionV relativeFrom="paragraph">
                  <wp:posOffset>-431734</wp:posOffset>
                </wp:positionV>
                <wp:extent cx="80041" cy="1304863"/>
                <wp:effectExtent l="0" t="0" r="34290" b="10160"/>
                <wp:wrapNone/>
                <wp:docPr id="946548414" name="Straight Connector 9465484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41" cy="1304863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DED676" id="Straight Connector 946548414" o:spid="_x0000_s1026" style="position:absolute;flip:y;z-index:251576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2.95pt,-34pt" to="79.25pt,6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" strokecolor="#ffc000" strokeweight="1.5pt">
                <v:stroke dashstyle="dash"/>
              </v:line>
            </w:pict>
          </mc:Fallback>
        </mc:AlternateContent>
      </w:r>
      <w:r w:rsidR="005E0B19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9968653" wp14:editId="4064C566">
                <wp:simplePos x="0" y="0"/>
                <wp:positionH relativeFrom="column">
                  <wp:posOffset>-154763</wp:posOffset>
                </wp:positionH>
                <wp:positionV relativeFrom="paragraph">
                  <wp:posOffset>-428978</wp:posOffset>
                </wp:positionV>
                <wp:extent cx="1151547" cy="4850"/>
                <wp:effectExtent l="0" t="0" r="10795" b="33655"/>
                <wp:wrapNone/>
                <wp:docPr id="280098418" name="Straight Connector 2800984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51547" cy="485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1E16B4" id="Straight Connector 280098418" o:spid="_x0000_s1026" style="position:absolute;flip:x y;z-index:251580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2.2pt,-33.8pt" to="78.45pt,-3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" strokecolor="#ffc000" strokeweight="1.5pt">
                <v:stroke dashstyle="dash"/>
              </v:line>
            </w:pict>
          </mc:Fallback>
        </mc:AlternateContent>
      </w:r>
      <w:r w:rsidR="005E0B19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70688" behindDoc="0" locked="0" layoutInCell="1" allowOverlap="1" wp14:anchorId="3D673FF4" wp14:editId="70A46DDA">
                <wp:simplePos x="0" y="0"/>
                <wp:positionH relativeFrom="column">
                  <wp:posOffset>1397066</wp:posOffset>
                </wp:positionH>
                <wp:positionV relativeFrom="paragraph">
                  <wp:posOffset>-441435</wp:posOffset>
                </wp:positionV>
                <wp:extent cx="564371" cy="1147377"/>
                <wp:effectExtent l="0" t="0" r="26670" b="15240"/>
                <wp:wrapNone/>
                <wp:docPr id="879708361" name="Straight Connector 8797083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64371" cy="1147377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B82AD9" id="Straight Connector 879708361" o:spid="_x0000_s1026" style="position:absolute;flip:x y;z-index:251570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0pt,-34.75pt" to="154.45pt,5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" strokecolor="#ffc000" strokeweight="1.5pt">
                <v:stroke dashstyle="dash"/>
              </v:line>
            </w:pict>
          </mc:Fallback>
        </mc:AlternateContent>
      </w:r>
      <w:r w:rsidR="00BE3FA9">
        <w:rPr>
          <w:b/>
          <w:bCs/>
          <w:noProof/>
          <w:sz w:val="36"/>
          <w:szCs w:val="36"/>
          <w:lang w:bidi="si-LK"/>
        </w:rPr>
        <w:drawing>
          <wp:anchor distT="0" distB="0" distL="114300" distR="114300" simplePos="0" relativeHeight="251471360" behindDoc="0" locked="0" layoutInCell="1" allowOverlap="1" wp14:anchorId="37B8AC2A" wp14:editId="1A3C7B1A">
            <wp:simplePos x="0" y="0"/>
            <wp:positionH relativeFrom="column">
              <wp:posOffset>-651510</wp:posOffset>
            </wp:positionH>
            <wp:positionV relativeFrom="paragraph">
              <wp:posOffset>-706755</wp:posOffset>
            </wp:positionV>
            <wp:extent cx="3269615" cy="4499610"/>
            <wp:effectExtent l="0" t="0" r="6985" b="0"/>
            <wp:wrapNone/>
            <wp:docPr id="53593618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9615" cy="449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6C23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08224" behindDoc="0" locked="0" layoutInCell="1" allowOverlap="1" wp14:anchorId="4D31BF4D" wp14:editId="51523A72">
                <wp:simplePos x="0" y="0"/>
                <wp:positionH relativeFrom="column">
                  <wp:posOffset>355235</wp:posOffset>
                </wp:positionH>
                <wp:positionV relativeFrom="paragraph">
                  <wp:posOffset>355235</wp:posOffset>
                </wp:positionV>
                <wp:extent cx="544602" cy="585392"/>
                <wp:effectExtent l="0" t="0" r="27305" b="24765"/>
                <wp:wrapNone/>
                <wp:docPr id="2130062965" name="Straight Connector 21300629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44602" cy="585392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0000"/>
                          </a:solidFill>
                          <a:prstDash val="lgDashDotDot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F9EC4B" id="Straight Connector 2130062965" o:spid="_x0000_s1026" style="position:absolute;flip:x y;z-index:25150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.95pt,27.95pt" to="70.85pt,7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" strokecolor="red" strokeweight="1.5pt">
                <v:stroke dashstyle="longDashDotDot"/>
              </v:line>
            </w:pict>
          </mc:Fallback>
        </mc:AlternateContent>
      </w:r>
      <w:r w:rsidR="004B3A82">
        <w:rPr>
          <w:b/>
          <w:bCs/>
          <w:sz w:val="36"/>
          <w:szCs w:val="36"/>
        </w:rPr>
        <w:softHyphen/>
      </w:r>
      <w:r w:rsidR="00F246E1">
        <w:rPr>
          <w:b/>
          <w:bCs/>
          <w:sz w:val="36"/>
          <w:szCs w:val="36"/>
        </w:rPr>
        <w:softHyphen/>
      </w:r>
      <w:r w:rsidR="00FD1421">
        <w:rPr>
          <w:b/>
          <w:bCs/>
          <w:sz w:val="36"/>
          <w:szCs w:val="36"/>
        </w:rPr>
        <w:softHyphen/>
      </w:r>
      <w:r w:rsidR="00FD1421">
        <w:rPr>
          <w:b/>
          <w:bCs/>
          <w:sz w:val="36"/>
          <w:szCs w:val="36"/>
        </w:rPr>
        <w:softHyphen/>
      </w:r>
      <w:r w:rsidR="00FD1421">
        <w:rPr>
          <w:b/>
          <w:bCs/>
          <w:sz w:val="36"/>
          <w:szCs w:val="36"/>
        </w:rPr>
        <w:softHyphen/>
      </w:r>
    </w:p>
    <w:p w14:paraId="38B8C754" w14:textId="03408963" w:rsidR="00BA43AA" w:rsidRPr="00BA43AA" w:rsidRDefault="003546B8" w:rsidP="00BA43AA">
      <w:pPr>
        <w:rPr>
          <w:sz w:val="36"/>
          <w:szCs w:val="36"/>
        </w:rPr>
      </w:pP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91872" behindDoc="0" locked="0" layoutInCell="1" allowOverlap="1" wp14:anchorId="11D875BB" wp14:editId="0CF350C6">
                <wp:simplePos x="0" y="0"/>
                <wp:positionH relativeFrom="column">
                  <wp:posOffset>3185584</wp:posOffset>
                </wp:positionH>
                <wp:positionV relativeFrom="paragraph">
                  <wp:posOffset>65617</wp:posOffset>
                </wp:positionV>
                <wp:extent cx="332740" cy="255270"/>
                <wp:effectExtent l="0" t="0" r="0" b="0"/>
                <wp:wrapNone/>
                <wp:docPr id="20203550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2740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CA0808" w14:textId="3B51F5E7" w:rsidR="003546B8" w:rsidRDefault="003546B8" w:rsidP="003546B8">
                            <w:r>
                              <w:rPr>
                                <w:szCs w:val="22"/>
                              </w:rPr>
                              <w:t>L7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4EA30A53" wp14:editId="5FCFEFD0">
                                  <wp:extent cx="196850" cy="22860"/>
                                  <wp:effectExtent l="0" t="0" r="0" b="0"/>
                                  <wp:docPr id="1238818470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D875BB" id="_x0000_s1043" type="#_x0000_t202" style="position:absolute;margin-left:250.85pt;margin-top:5.15pt;width:26.2pt;height:20.1pt;z-index:251786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" filled="f" stroked="f">
                <v:textbox>
                  <w:txbxContent>
                    <w:p w14:paraId="51CA0808" w14:textId="3B51F5E7" w:rsidR="003546B8" w:rsidRDefault="003546B8" w:rsidP="003546B8">
                      <w:r>
                        <w:rPr>
                          <w:szCs w:val="22"/>
                        </w:rPr>
                        <w:t>L7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4EA30A53" wp14:editId="5FCFEFD0">
                            <wp:extent cx="196850" cy="22860"/>
                            <wp:effectExtent l="0" t="0" r="0" b="0"/>
                            <wp:docPr id="1238818470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920999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87776" behindDoc="0" locked="0" layoutInCell="1" allowOverlap="1" wp14:anchorId="7FC0BE1E" wp14:editId="735970B4">
                <wp:simplePos x="0" y="0"/>
                <wp:positionH relativeFrom="column">
                  <wp:posOffset>-215265</wp:posOffset>
                </wp:positionH>
                <wp:positionV relativeFrom="paragraph">
                  <wp:posOffset>182552</wp:posOffset>
                </wp:positionV>
                <wp:extent cx="398452" cy="266700"/>
                <wp:effectExtent l="0" t="0" r="0" b="0"/>
                <wp:wrapNone/>
                <wp:docPr id="3713965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EC7C11" w14:textId="4465F239" w:rsidR="00920999" w:rsidRDefault="00920999" w:rsidP="00920999">
                            <w:r>
                              <w:t>S25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09605D7D" wp14:editId="50EF388F">
                                  <wp:extent cx="196850" cy="22860"/>
                                  <wp:effectExtent l="0" t="0" r="0" b="0"/>
                                  <wp:docPr id="1727208874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C0BE1E" id="_x0000_s1044" type="#_x0000_t202" style="position:absolute;margin-left:-16.95pt;margin-top:14.35pt;width:31.35pt;height:21pt;z-index:251782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" filled="f" stroked="f">
                <v:textbox>
                  <w:txbxContent>
                    <w:p w14:paraId="16EC7C11" w14:textId="4465F239" w:rsidR="00920999" w:rsidRDefault="00920999" w:rsidP="00920999">
                      <w:r>
                        <w:t>S25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09605D7D" wp14:editId="50EF388F">
                            <wp:extent cx="196850" cy="22860"/>
                            <wp:effectExtent l="0" t="0" r="0" b="0"/>
                            <wp:docPr id="1727208874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D30AB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09248" behindDoc="0" locked="0" layoutInCell="1" allowOverlap="1" wp14:anchorId="39C02C1C" wp14:editId="5A990B24">
                <wp:simplePos x="0" y="0"/>
                <wp:positionH relativeFrom="column">
                  <wp:posOffset>-117765</wp:posOffset>
                </wp:positionH>
                <wp:positionV relativeFrom="paragraph">
                  <wp:posOffset>428683</wp:posOffset>
                </wp:positionV>
                <wp:extent cx="1015077" cy="112164"/>
                <wp:effectExtent l="0" t="0" r="13970" b="21590"/>
                <wp:wrapNone/>
                <wp:docPr id="1611443331" name="Straight Connector 16114433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15077" cy="112164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0000"/>
                          </a:solidFill>
                          <a:prstDash val="lgDashDotDot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2E8C99" id="Straight Connector 1611443331" o:spid="_x0000_s1026" style="position:absolute;flip:x y;z-index:251508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25pt,33.75pt" to="70.7pt,4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" strokecolor="red" strokeweight="1.5pt">
                <v:stroke dashstyle="longDashDotDot"/>
              </v:line>
            </w:pict>
          </mc:Fallback>
        </mc:AlternateContent>
      </w:r>
      <w:r w:rsidR="005E0B19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15EB76C7" wp14:editId="7808A73D">
                <wp:simplePos x="0" y="0"/>
                <wp:positionH relativeFrom="column">
                  <wp:posOffset>931378</wp:posOffset>
                </wp:positionH>
                <wp:positionV relativeFrom="paragraph">
                  <wp:posOffset>305646</wp:posOffset>
                </wp:positionV>
                <wp:extent cx="1030823" cy="194037"/>
                <wp:effectExtent l="0" t="0" r="17145" b="34925"/>
                <wp:wrapNone/>
                <wp:docPr id="219713467" name="Straight Connector 2197134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30823" cy="194037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C0A36B" id="Straight Connector 219713467" o:spid="_x0000_s1026" style="position:absolute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3.35pt,24.05pt" to="154.5pt,3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" strokecolor="#ffc000" strokeweight="1.5pt">
                <v:stroke dashstyle="dash"/>
              </v:line>
            </w:pict>
          </mc:Fallback>
        </mc:AlternateContent>
      </w:r>
    </w:p>
    <w:p w14:paraId="24CC9CB1" w14:textId="4BD760D7" w:rsidR="00BA43AA" w:rsidRPr="00BA43AA" w:rsidRDefault="009C0334" w:rsidP="00BA43AA">
      <w:pPr>
        <w:rPr>
          <w:sz w:val="36"/>
          <w:szCs w:val="36"/>
        </w:rPr>
      </w:pP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95968" behindDoc="0" locked="0" layoutInCell="1" allowOverlap="1" wp14:anchorId="2BF57854" wp14:editId="56BAB957">
                <wp:simplePos x="0" y="0"/>
                <wp:positionH relativeFrom="column">
                  <wp:posOffset>2681608</wp:posOffset>
                </wp:positionH>
                <wp:positionV relativeFrom="paragraph">
                  <wp:posOffset>156598</wp:posOffset>
                </wp:positionV>
                <wp:extent cx="394332" cy="255270"/>
                <wp:effectExtent l="0" t="0" r="0" b="0"/>
                <wp:wrapNone/>
                <wp:docPr id="10686603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4332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625693" w14:textId="76415137" w:rsidR="009C0334" w:rsidRDefault="009C0334" w:rsidP="009C0334">
                            <w:r>
                              <w:rPr>
                                <w:szCs w:val="22"/>
                              </w:rPr>
                              <w:t>L10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53A001DE" wp14:editId="3C7491E4">
                                  <wp:extent cx="196850" cy="22860"/>
                                  <wp:effectExtent l="0" t="0" r="0" b="0"/>
                                  <wp:docPr id="969965095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F57854" id="_x0000_s1045" type="#_x0000_t202" style="position:absolute;margin-left:211.15pt;margin-top:12.35pt;width:31.05pt;height:20.1pt;z-index:251790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" filled="f" stroked="f">
                <v:textbox>
                  <w:txbxContent>
                    <w:p w14:paraId="2C625693" w14:textId="76415137" w:rsidR="009C0334" w:rsidRDefault="009C0334" w:rsidP="009C0334">
                      <w:r>
                        <w:rPr>
                          <w:szCs w:val="22"/>
                        </w:rPr>
                        <w:t>L10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53A001DE" wp14:editId="3C7491E4">
                            <wp:extent cx="196850" cy="22860"/>
                            <wp:effectExtent l="0" t="0" r="0" b="0"/>
                            <wp:docPr id="969965095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93920" behindDoc="0" locked="0" layoutInCell="1" allowOverlap="1" wp14:anchorId="25AC7419" wp14:editId="17C1DF10">
                <wp:simplePos x="0" y="0"/>
                <wp:positionH relativeFrom="column">
                  <wp:posOffset>3209642</wp:posOffset>
                </wp:positionH>
                <wp:positionV relativeFrom="paragraph">
                  <wp:posOffset>286658</wp:posOffset>
                </wp:positionV>
                <wp:extent cx="332740" cy="255270"/>
                <wp:effectExtent l="0" t="0" r="0" b="0"/>
                <wp:wrapNone/>
                <wp:docPr id="8437204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2740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423FCB" w14:textId="014E634F" w:rsidR="009C0334" w:rsidRDefault="009C0334" w:rsidP="009C0334">
                            <w:r>
                              <w:rPr>
                                <w:szCs w:val="22"/>
                              </w:rPr>
                              <w:t>L8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3F961002" wp14:editId="7AF0FE94">
                                  <wp:extent cx="196850" cy="22860"/>
                                  <wp:effectExtent l="0" t="0" r="0" b="0"/>
                                  <wp:docPr id="1582256675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AC7419" id="_x0000_s1046" type="#_x0000_t202" style="position:absolute;margin-left:252.75pt;margin-top:22.55pt;width:26.2pt;height:20.1pt;z-index:251788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" filled="f" stroked="f">
                <v:textbox>
                  <w:txbxContent>
                    <w:p w14:paraId="23423FCB" w14:textId="014E634F" w:rsidR="009C0334" w:rsidRDefault="009C0334" w:rsidP="009C0334">
                      <w:r>
                        <w:rPr>
                          <w:szCs w:val="22"/>
                        </w:rPr>
                        <w:t>L8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3F961002" wp14:editId="7AF0FE94">
                            <wp:extent cx="196850" cy="22860"/>
                            <wp:effectExtent l="0" t="0" r="0" b="0"/>
                            <wp:docPr id="1582256675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546B8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90848" behindDoc="0" locked="0" layoutInCell="1" allowOverlap="1" wp14:anchorId="5483DC9F" wp14:editId="50169231">
                <wp:simplePos x="0" y="0"/>
                <wp:positionH relativeFrom="column">
                  <wp:posOffset>4973156</wp:posOffset>
                </wp:positionH>
                <wp:positionV relativeFrom="paragraph">
                  <wp:posOffset>111555</wp:posOffset>
                </wp:positionV>
                <wp:extent cx="333213" cy="255722"/>
                <wp:effectExtent l="0" t="0" r="0" b="0"/>
                <wp:wrapNone/>
                <wp:docPr id="5063202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213" cy="25572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564797" w14:textId="25D71FC7" w:rsidR="003546B8" w:rsidRDefault="003546B8" w:rsidP="003546B8">
                            <w:r>
                              <w:rPr>
                                <w:szCs w:val="22"/>
                              </w:rPr>
                              <w:t>L2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2D056D1C" wp14:editId="44378B63">
                                  <wp:extent cx="196850" cy="22860"/>
                                  <wp:effectExtent l="0" t="0" r="0" b="0"/>
                                  <wp:docPr id="22219011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83DC9F" id="_x0000_s1047" type="#_x0000_t202" style="position:absolute;margin-left:391.6pt;margin-top:8.8pt;width:26.25pt;height:20.15pt;z-index:251785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" filled="f" stroked="f">
                <v:textbox>
                  <w:txbxContent>
                    <w:p w14:paraId="74564797" w14:textId="25D71FC7" w:rsidR="003546B8" w:rsidRDefault="003546B8" w:rsidP="003546B8">
                      <w:r>
                        <w:rPr>
                          <w:szCs w:val="22"/>
                        </w:rPr>
                        <w:t>L2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2D056D1C" wp14:editId="44378B63">
                            <wp:extent cx="196850" cy="22860"/>
                            <wp:effectExtent l="0" t="0" r="0" b="0"/>
                            <wp:docPr id="22219011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82656" behindDoc="0" locked="0" layoutInCell="1" allowOverlap="1" wp14:anchorId="6FF1C782" wp14:editId="6C088200">
                <wp:simplePos x="0" y="0"/>
                <wp:positionH relativeFrom="column">
                  <wp:posOffset>-23597</wp:posOffset>
                </wp:positionH>
                <wp:positionV relativeFrom="paragraph">
                  <wp:posOffset>70792</wp:posOffset>
                </wp:positionV>
                <wp:extent cx="398452" cy="266700"/>
                <wp:effectExtent l="0" t="0" r="0" b="0"/>
                <wp:wrapNone/>
                <wp:docPr id="7371178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9F5739" w14:textId="66FDF230" w:rsidR="006B0890" w:rsidRDefault="006B0890" w:rsidP="006B0890">
                            <w:r>
                              <w:t>S14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17E1FEE0" wp14:editId="53FB90B2">
                                  <wp:extent cx="196850" cy="22860"/>
                                  <wp:effectExtent l="0" t="0" r="0" b="0"/>
                                  <wp:docPr id="2136998712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F1C782" id="_x0000_s1048" type="#_x0000_t202" style="position:absolute;margin-left:-1.85pt;margin-top:5.55pt;width:31.35pt;height:21pt;z-index:251777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" filled="f" stroked="f">
                <v:textbox>
                  <w:txbxContent>
                    <w:p w14:paraId="4C9F5739" w14:textId="66FDF230" w:rsidR="006B0890" w:rsidRDefault="006B0890" w:rsidP="006B0890">
                      <w:r>
                        <w:t>S14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17E1FEE0" wp14:editId="53FB90B2">
                            <wp:extent cx="196850" cy="22860"/>
                            <wp:effectExtent l="0" t="0" r="0" b="0"/>
                            <wp:docPr id="2136998712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79584" behindDoc="0" locked="0" layoutInCell="1" allowOverlap="1" wp14:anchorId="647FA7B5" wp14:editId="51FF8A2B">
                <wp:simplePos x="0" y="0"/>
                <wp:positionH relativeFrom="column">
                  <wp:posOffset>-289048</wp:posOffset>
                </wp:positionH>
                <wp:positionV relativeFrom="paragraph">
                  <wp:posOffset>186772</wp:posOffset>
                </wp:positionV>
                <wp:extent cx="398452" cy="266700"/>
                <wp:effectExtent l="0" t="0" r="0" b="0"/>
                <wp:wrapNone/>
                <wp:docPr id="16477445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D6B12A" w14:textId="3953860A" w:rsidR="006B0890" w:rsidRDefault="006B0890" w:rsidP="006B0890">
                            <w:r>
                              <w:t>S13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7A577B9C" wp14:editId="092E0A55">
                                  <wp:extent cx="196850" cy="22860"/>
                                  <wp:effectExtent l="0" t="0" r="0" b="0"/>
                                  <wp:docPr id="1390669860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7FA7B5" id="_x0000_s1049" type="#_x0000_t202" style="position:absolute;margin-left:-22.75pt;margin-top:14.7pt;width:31.35pt;height:21pt;z-index:2517739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" filled="f" stroked="f">
                <v:textbox>
                  <w:txbxContent>
                    <w:p w14:paraId="4FD6B12A" w14:textId="3953860A" w:rsidR="006B0890" w:rsidRDefault="006B0890" w:rsidP="006B0890">
                      <w:r>
                        <w:t>S13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7A577B9C" wp14:editId="092E0A55">
                            <wp:extent cx="196850" cy="22860"/>
                            <wp:effectExtent l="0" t="0" r="0" b="0"/>
                            <wp:docPr id="1390669860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76512" behindDoc="0" locked="0" layoutInCell="1" allowOverlap="1" wp14:anchorId="52D5584E" wp14:editId="2BA9733D">
                <wp:simplePos x="0" y="0"/>
                <wp:positionH relativeFrom="column">
                  <wp:posOffset>1699014</wp:posOffset>
                </wp:positionH>
                <wp:positionV relativeFrom="paragraph">
                  <wp:posOffset>85623</wp:posOffset>
                </wp:positionV>
                <wp:extent cx="398452" cy="266700"/>
                <wp:effectExtent l="0" t="0" r="0" b="0"/>
                <wp:wrapNone/>
                <wp:docPr id="13282791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D3C68D" w14:textId="0A1FD622" w:rsidR="006B0890" w:rsidRDefault="006B0890" w:rsidP="006B0890">
                            <w:r>
                              <w:t>S10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5E74E8D6" wp14:editId="46153CDF">
                                  <wp:extent cx="196850" cy="22860"/>
                                  <wp:effectExtent l="0" t="0" r="0" b="0"/>
                                  <wp:docPr id="901577056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D5584E" id="_x0000_s1050" type="#_x0000_t202" style="position:absolute;margin-left:133.8pt;margin-top:6.75pt;width:31.35pt;height:21pt;z-index:251770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" filled="f" stroked="f">
                <v:textbox>
                  <w:txbxContent>
                    <w:p w14:paraId="33D3C68D" w14:textId="0A1FD622" w:rsidR="006B0890" w:rsidRDefault="006B0890" w:rsidP="006B0890">
                      <w:r>
                        <w:t>S10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5E74E8D6" wp14:editId="46153CDF">
                            <wp:extent cx="196850" cy="22860"/>
                            <wp:effectExtent l="0" t="0" r="0" b="0"/>
                            <wp:docPr id="901577056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01D95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1C26BD89" wp14:editId="3CD3B025">
                <wp:simplePos x="0" y="0"/>
                <wp:positionH relativeFrom="column">
                  <wp:posOffset>2968016</wp:posOffset>
                </wp:positionH>
                <wp:positionV relativeFrom="paragraph">
                  <wp:posOffset>150292</wp:posOffset>
                </wp:positionV>
                <wp:extent cx="553031" cy="2162"/>
                <wp:effectExtent l="0" t="0" r="19050" b="36195"/>
                <wp:wrapNone/>
                <wp:docPr id="751946093" name="Straight Connector 7519460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53031" cy="2162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DEF6C8" id="Straight Connector 751946093" o:spid="_x0000_s1026" style="position:absolute;flip:x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3.7pt,11.85pt" to="277.25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" strokecolor="#ed7d31 [3205]" strokeweight="1.5pt">
                <v:stroke dashstyle="dash"/>
              </v:line>
            </w:pict>
          </mc:Fallback>
        </mc:AlternateContent>
      </w:r>
      <w:r w:rsidR="00B01D95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07904" behindDoc="0" locked="0" layoutInCell="1" allowOverlap="1" wp14:anchorId="0982E564" wp14:editId="19110403">
                <wp:simplePos x="0" y="0"/>
                <wp:positionH relativeFrom="column">
                  <wp:posOffset>3521305</wp:posOffset>
                </wp:positionH>
                <wp:positionV relativeFrom="paragraph">
                  <wp:posOffset>141645</wp:posOffset>
                </wp:positionV>
                <wp:extent cx="13078" cy="1221361"/>
                <wp:effectExtent l="0" t="0" r="25400" b="36195"/>
                <wp:wrapNone/>
                <wp:docPr id="1558283054" name="Straight Connector 15582830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078" cy="122136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EBE393" id="Straight Connector 1558283054" o:spid="_x0000_s1026" style="position:absolute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7.25pt,11.15pt" to="278.3pt,10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" strokecolor="#ed7d31 [3205]" strokeweight="1.5pt">
                <v:stroke dashstyle="dash"/>
              </v:line>
            </w:pict>
          </mc:Fallback>
        </mc:AlternateContent>
      </w:r>
      <w:r w:rsidR="00B01D95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03808" behindDoc="0" locked="0" layoutInCell="1" allowOverlap="1" wp14:anchorId="2D669661" wp14:editId="01BECDE3">
                <wp:simplePos x="0" y="0"/>
                <wp:positionH relativeFrom="column">
                  <wp:posOffset>3889494</wp:posOffset>
                </wp:positionH>
                <wp:positionV relativeFrom="paragraph">
                  <wp:posOffset>3814</wp:posOffset>
                </wp:positionV>
                <wp:extent cx="358672" cy="490139"/>
                <wp:effectExtent l="0" t="0" r="22860" b="24765"/>
                <wp:wrapNone/>
                <wp:docPr id="849566672" name="Straight Connector 8495666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8672" cy="490139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AD64F7" id="Straight Connector 849566672" o:spid="_x0000_s1026" style="position:absolute;flip:x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6.25pt,.3pt" to="334.5pt,3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" strokecolor="#ed7d31 [3205]" strokeweight="1.5pt">
                <v:stroke dashstyle="dash"/>
              </v:line>
            </w:pict>
          </mc:Fallback>
        </mc:AlternateContent>
      </w:r>
      <w:r w:rsidR="00B01D95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01760" behindDoc="0" locked="0" layoutInCell="1" allowOverlap="1" wp14:anchorId="70B79788" wp14:editId="5A72D0BD">
                <wp:simplePos x="0" y="0"/>
                <wp:positionH relativeFrom="column">
                  <wp:posOffset>3510116</wp:posOffset>
                </wp:positionH>
                <wp:positionV relativeFrom="paragraph">
                  <wp:posOffset>42361</wp:posOffset>
                </wp:positionV>
                <wp:extent cx="291281" cy="0"/>
                <wp:effectExtent l="0" t="0" r="0" b="0"/>
                <wp:wrapNone/>
                <wp:docPr id="1616257847" name="Straight Connector 1616257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1281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00B05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38F189" id="Straight Connector 1616257847" o:spid="_x0000_s1026" style="position:absolute;flip:x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6.4pt,3.35pt" to="299.35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" strokecolor="#00b050" strokeweight="1.5pt">
                <v:stroke dashstyle="dash"/>
              </v:line>
            </w:pict>
          </mc:Fallback>
        </mc:AlternateContent>
      </w:r>
      <w:r w:rsidR="00AF50CE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00F39E11" wp14:editId="0AEB1BBD">
                <wp:simplePos x="0" y="0"/>
                <wp:positionH relativeFrom="column">
                  <wp:posOffset>4964210</wp:posOffset>
                </wp:positionH>
                <wp:positionV relativeFrom="paragraph">
                  <wp:posOffset>252880</wp:posOffset>
                </wp:positionV>
                <wp:extent cx="4561" cy="643044"/>
                <wp:effectExtent l="0" t="0" r="33655" b="24130"/>
                <wp:wrapNone/>
                <wp:docPr id="1983134935" name="Straight Connector 19831349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61" cy="643044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00B05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19DF6D" id="Straight Connector 1983134935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0.9pt,19.9pt" to="391.25pt,7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" strokecolor="#00b050" strokeweight="1.5pt">
                <v:stroke dashstyle="dash"/>
              </v:line>
            </w:pict>
          </mc:Fallback>
        </mc:AlternateContent>
      </w:r>
      <w:r w:rsidR="00AF50CE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7E6EFD21" wp14:editId="27ECBFE2">
                <wp:simplePos x="0" y="0"/>
                <wp:positionH relativeFrom="column">
                  <wp:posOffset>4292541</wp:posOffset>
                </wp:positionH>
                <wp:positionV relativeFrom="paragraph">
                  <wp:posOffset>60729</wp:posOffset>
                </wp:positionV>
                <wp:extent cx="9294" cy="713509"/>
                <wp:effectExtent l="0" t="0" r="29210" b="29845"/>
                <wp:wrapNone/>
                <wp:docPr id="1761467156" name="Straight Connector 1761467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294" cy="713509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00B05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A5896C" id="Straight Connector 1761467156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8pt,4.8pt" to="338.75pt,6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" strokecolor="#00b050" strokeweight="1.5pt">
                <v:stroke dashstyle="dash"/>
              </v:line>
            </w:pict>
          </mc:Fallback>
        </mc:AlternateContent>
      </w:r>
      <w:r w:rsidR="000A21E8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78C3E3F7" wp14:editId="16FD381D">
                <wp:simplePos x="0" y="0"/>
                <wp:positionH relativeFrom="column">
                  <wp:posOffset>2068920</wp:posOffset>
                </wp:positionH>
                <wp:positionV relativeFrom="paragraph">
                  <wp:posOffset>157729</wp:posOffset>
                </wp:positionV>
                <wp:extent cx="4331" cy="1037996"/>
                <wp:effectExtent l="0" t="0" r="34290" b="10160"/>
                <wp:wrapNone/>
                <wp:docPr id="164140321" name="Straight Connector 164140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331" cy="1037996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6B60AC" id="Straight Connector 164140321" o:spid="_x0000_s1026" style="position:absolute;flip:x 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2.9pt,12.4pt" to="163.25pt,9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" strokecolor="#ffc000" strokeweight="1.5pt">
                <v:stroke dashstyle="dash"/>
              </v:line>
            </w:pict>
          </mc:Fallback>
        </mc:AlternateContent>
      </w:r>
      <w:r w:rsidR="000A21E8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73E8126D" wp14:editId="45598983">
                <wp:simplePos x="0" y="0"/>
                <wp:positionH relativeFrom="column">
                  <wp:posOffset>950782</wp:posOffset>
                </wp:positionH>
                <wp:positionV relativeFrom="paragraph">
                  <wp:posOffset>150453</wp:posOffset>
                </wp:positionV>
                <wp:extent cx="1122990" cy="14553"/>
                <wp:effectExtent l="0" t="0" r="20320" b="24130"/>
                <wp:wrapNone/>
                <wp:docPr id="1706459488" name="Straight Connector 17064594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22990" cy="14553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95B5F5" id="Straight Connector 1706459488" o:spid="_x0000_s1026" style="position:absolute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4.85pt,11.85pt" to="163.25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" strokecolor="#ffc000" strokeweight="1.5pt">
                <v:stroke dashstyle="dash"/>
              </v:line>
            </w:pict>
          </mc:Fallback>
        </mc:AlternateContent>
      </w:r>
      <w:r w:rsidR="000A21E8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42F3365D" wp14:editId="42601FBD">
                <wp:simplePos x="0" y="0"/>
                <wp:positionH relativeFrom="column">
                  <wp:posOffset>932835</wp:posOffset>
                </wp:positionH>
                <wp:positionV relativeFrom="paragraph">
                  <wp:posOffset>187100</wp:posOffset>
                </wp:positionV>
                <wp:extent cx="18436" cy="1116616"/>
                <wp:effectExtent l="0" t="0" r="19685" b="26670"/>
                <wp:wrapNone/>
                <wp:docPr id="441777203" name="Straight Connector 441777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436" cy="1116616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FD7B92" id="Straight Connector 441777203" o:spid="_x0000_s1026" style="position:absolute;flip:y;z-index:25151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3.45pt,14.75pt" to="74.9pt,10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" strokecolor="#ffc000" strokeweight="1.5pt">
                <v:stroke dashstyle="dash"/>
              </v:line>
            </w:pict>
          </mc:Fallback>
        </mc:AlternateContent>
      </w:r>
      <w:r w:rsidR="005327A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15392" behindDoc="0" locked="0" layoutInCell="1" allowOverlap="1" wp14:anchorId="655E51C3" wp14:editId="3F43EBED">
                <wp:simplePos x="0" y="0"/>
                <wp:positionH relativeFrom="column">
                  <wp:posOffset>685799</wp:posOffset>
                </wp:positionH>
                <wp:positionV relativeFrom="paragraph">
                  <wp:posOffset>164526</wp:posOffset>
                </wp:positionV>
                <wp:extent cx="247035" cy="1658293"/>
                <wp:effectExtent l="0" t="0" r="19685" b="37465"/>
                <wp:wrapNone/>
                <wp:docPr id="351889128" name="Straight Connector 351889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7035" cy="1658293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2C7498" id="Straight Connector 351889128" o:spid="_x0000_s1026" style="position:absolute;flip:x;z-index:251514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4pt,12.95pt" to="73.45pt,14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" strokecolor="#ffc000" strokeweight="1.5pt">
                <v:stroke dashstyle="dash"/>
              </v:line>
            </w:pict>
          </mc:Fallback>
        </mc:AlternateContent>
      </w:r>
      <w:r w:rsidR="00BE3FA9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06176" behindDoc="0" locked="0" layoutInCell="1" allowOverlap="1" wp14:anchorId="10CF26DD" wp14:editId="30D93990">
                <wp:simplePos x="0" y="0"/>
                <wp:positionH relativeFrom="column">
                  <wp:posOffset>597600</wp:posOffset>
                </wp:positionH>
                <wp:positionV relativeFrom="paragraph">
                  <wp:posOffset>121820</wp:posOffset>
                </wp:positionV>
                <wp:extent cx="316220" cy="1422300"/>
                <wp:effectExtent l="0" t="0" r="27305" b="26035"/>
                <wp:wrapNone/>
                <wp:docPr id="219" name="Straight Connector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6220" cy="142230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56067A" id="Straight Connector 219" o:spid="_x0000_s1026" style="position:absolute;flip:y;z-index:25150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.05pt,9.6pt" to="71.95pt,12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" strokecolor="#00b050" strokeweight="1.5pt">
                <v:stroke joinstyle="miter"/>
              </v:line>
            </w:pict>
          </mc:Fallback>
        </mc:AlternateContent>
      </w:r>
      <w:r w:rsidR="00BE3FA9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12320" behindDoc="0" locked="0" layoutInCell="1" allowOverlap="1" wp14:anchorId="654D711B" wp14:editId="6C1164A2">
                <wp:simplePos x="0" y="0"/>
                <wp:positionH relativeFrom="column">
                  <wp:posOffset>-109800</wp:posOffset>
                </wp:positionH>
                <wp:positionV relativeFrom="paragraph">
                  <wp:posOffset>134420</wp:posOffset>
                </wp:positionV>
                <wp:extent cx="136800" cy="52200"/>
                <wp:effectExtent l="0" t="0" r="15875" b="24130"/>
                <wp:wrapNone/>
                <wp:docPr id="2031821362" name="Straight Connector 20318213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6800" cy="5220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4693B9" id="Straight Connector 2031821362" o:spid="_x0000_s1026" style="position:absolute;flip:x y;z-index:25151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8.65pt,10.6pt" to="2.1pt,1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" strokecolor="#00b050" strokeweight="1.5pt">
                <v:stroke joinstyle="miter"/>
              </v:line>
            </w:pict>
          </mc:Fallback>
        </mc:AlternateContent>
      </w:r>
      <w:r w:rsidR="00BE3FA9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13344" behindDoc="0" locked="0" layoutInCell="1" allowOverlap="1" wp14:anchorId="55C5EB28" wp14:editId="724E8878">
                <wp:simplePos x="0" y="0"/>
                <wp:positionH relativeFrom="column">
                  <wp:posOffset>-109745</wp:posOffset>
                </wp:positionH>
                <wp:positionV relativeFrom="paragraph">
                  <wp:posOffset>120385</wp:posOffset>
                </wp:positionV>
                <wp:extent cx="1023931" cy="13006"/>
                <wp:effectExtent l="0" t="0" r="24130" b="25400"/>
                <wp:wrapNone/>
                <wp:docPr id="1166277910" name="Straight Connector 11662779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23931" cy="13006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7F6F51" id="Straight Connector 1166277910" o:spid="_x0000_s1026" style="position:absolute;flip:y;z-index:251512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8.65pt,9.5pt" to="71.95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" strokecolor="#00b050" strokeweight="1.5pt">
                <v:stroke joinstyle="miter"/>
              </v:line>
            </w:pict>
          </mc:Fallback>
        </mc:AlternateContent>
      </w:r>
      <w:r w:rsidR="00BE3FA9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11296" behindDoc="0" locked="0" layoutInCell="1" allowOverlap="1" wp14:anchorId="6713D916" wp14:editId="7EB11F79">
                <wp:simplePos x="0" y="0"/>
                <wp:positionH relativeFrom="column">
                  <wp:posOffset>21385</wp:posOffset>
                </wp:positionH>
                <wp:positionV relativeFrom="paragraph">
                  <wp:posOffset>181345</wp:posOffset>
                </wp:positionV>
                <wp:extent cx="590673" cy="512924"/>
                <wp:effectExtent l="0" t="0" r="19050" b="20955"/>
                <wp:wrapNone/>
                <wp:docPr id="1098573263" name="Straight Connector 1098573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90673" cy="512924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94ED86" id="Straight Connector 1098573263" o:spid="_x0000_s1026" style="position:absolute;flip:x y;z-index:251510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7pt,14.3pt" to="48.2pt,5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" strokecolor="#00b050" strokeweight="1.5pt">
                <v:stroke joinstyle="miter"/>
              </v:line>
            </w:pict>
          </mc:Fallback>
        </mc:AlternateContent>
      </w:r>
      <w:r w:rsidR="00A36C23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05152" behindDoc="0" locked="0" layoutInCell="1" allowOverlap="1" wp14:anchorId="28BE3D07" wp14:editId="2E3E8DF8">
                <wp:simplePos x="0" y="0"/>
                <wp:positionH relativeFrom="column">
                  <wp:posOffset>-144725</wp:posOffset>
                </wp:positionH>
                <wp:positionV relativeFrom="paragraph">
                  <wp:posOffset>135534</wp:posOffset>
                </wp:positionV>
                <wp:extent cx="1052547" cy="1459942"/>
                <wp:effectExtent l="0" t="0" r="33655" b="26035"/>
                <wp:wrapNone/>
                <wp:docPr id="223" name="Straight Connector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52547" cy="1459942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0000"/>
                          </a:solidFill>
                          <a:prstDash val="lgDashDotDot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00D847" id="Straight Connector 223" o:spid="_x0000_s1026" style="position:absolute;flip:x;z-index:251504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1.4pt,10.65pt" to="71.5pt,12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" strokecolor="red" strokeweight="1.5pt">
                <v:stroke dashstyle="longDashDotDot"/>
              </v:line>
            </w:pict>
          </mc:Fallback>
        </mc:AlternateContent>
      </w:r>
    </w:p>
    <w:p w14:paraId="26D7853F" w14:textId="072116D7" w:rsidR="00BA43AA" w:rsidRPr="00BA43AA" w:rsidRDefault="002F0467" w:rsidP="00BA43AA">
      <w:pPr>
        <w:rPr>
          <w:sz w:val="36"/>
          <w:szCs w:val="36"/>
        </w:rPr>
      </w:pP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69C7D316" wp14:editId="7893D582">
                <wp:simplePos x="0" y="0"/>
                <wp:positionH relativeFrom="column">
                  <wp:posOffset>4450079</wp:posOffset>
                </wp:positionH>
                <wp:positionV relativeFrom="paragraph">
                  <wp:posOffset>351282</wp:posOffset>
                </wp:positionV>
                <wp:extent cx="524256" cy="122809"/>
                <wp:effectExtent l="0" t="0" r="28575" b="29845"/>
                <wp:wrapNone/>
                <wp:docPr id="453772393" name="Straight Connector 4537723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24256" cy="122809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00B05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86F8C4" id="Straight Connector 453772393" o:spid="_x0000_s1026" style="position:absolute;flip:x 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0.4pt,27.65pt" to="391.7pt,3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" strokecolor="#00b050" strokeweight="1.5pt">
                <v:stroke dashstyle="dash"/>
              </v:line>
            </w:pict>
          </mc:Fallback>
        </mc:AlternateContent>
      </w:r>
      <w:r w:rsidR="009C0334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14400" behindDoc="0" locked="0" layoutInCell="1" allowOverlap="1" wp14:anchorId="5FD5DA71" wp14:editId="0A31B767">
                <wp:simplePos x="0" y="0"/>
                <wp:positionH relativeFrom="column">
                  <wp:posOffset>3946722</wp:posOffset>
                </wp:positionH>
                <wp:positionV relativeFrom="paragraph">
                  <wp:posOffset>151179</wp:posOffset>
                </wp:positionV>
                <wp:extent cx="399069" cy="255270"/>
                <wp:effectExtent l="0" t="0" r="0" b="0"/>
                <wp:wrapNone/>
                <wp:docPr id="17345696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0708CC" w14:textId="22348AC9" w:rsidR="009C0334" w:rsidRDefault="009C0334" w:rsidP="009C0334">
                            <w:r>
                              <w:rPr>
                                <w:szCs w:val="22"/>
                              </w:rPr>
                              <w:t>L29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7EE94F39" wp14:editId="57914B18">
                                  <wp:extent cx="196850" cy="22860"/>
                                  <wp:effectExtent l="0" t="0" r="0" b="0"/>
                                  <wp:docPr id="1280001812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D5DA71" id="_x0000_s1051" type="#_x0000_t202" style="position:absolute;margin-left:310.75pt;margin-top:11.9pt;width:31.4pt;height:20.1pt;z-index:251808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" filled="f" stroked="f">
                <v:textbox>
                  <w:txbxContent>
                    <w:p w14:paraId="4E0708CC" w14:textId="22348AC9" w:rsidR="009C0334" w:rsidRDefault="009C0334" w:rsidP="009C0334">
                      <w:r>
                        <w:rPr>
                          <w:szCs w:val="22"/>
                        </w:rPr>
                        <w:t>L29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7EE94F39" wp14:editId="57914B18">
                            <wp:extent cx="196850" cy="22860"/>
                            <wp:effectExtent l="0" t="0" r="0" b="0"/>
                            <wp:docPr id="1280001812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9C0334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94944" behindDoc="0" locked="0" layoutInCell="1" allowOverlap="1" wp14:anchorId="2F313025" wp14:editId="03971985">
                <wp:simplePos x="0" y="0"/>
                <wp:positionH relativeFrom="column">
                  <wp:posOffset>3487038</wp:posOffset>
                </wp:positionH>
                <wp:positionV relativeFrom="paragraph">
                  <wp:posOffset>151350</wp:posOffset>
                </wp:positionV>
                <wp:extent cx="394332" cy="255270"/>
                <wp:effectExtent l="0" t="0" r="0" b="0"/>
                <wp:wrapNone/>
                <wp:docPr id="6213390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4332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9AA36F" w14:textId="5B20D42D" w:rsidR="009C0334" w:rsidRDefault="009C0334" w:rsidP="009C0334">
                            <w:r>
                              <w:rPr>
                                <w:szCs w:val="22"/>
                              </w:rPr>
                              <w:t>L11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017C8610" wp14:editId="212FB1CA">
                                  <wp:extent cx="196850" cy="22860"/>
                                  <wp:effectExtent l="0" t="0" r="0" b="0"/>
                                  <wp:docPr id="1230477111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13025" id="_x0000_s1052" type="#_x0000_t202" style="position:absolute;margin-left:274.55pt;margin-top:11.9pt;width:31.05pt;height:20.1pt;z-index:251789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" filled="f" stroked="f">
                <v:textbox>
                  <w:txbxContent>
                    <w:p w14:paraId="029AA36F" w14:textId="5B20D42D" w:rsidR="009C0334" w:rsidRDefault="009C0334" w:rsidP="009C0334">
                      <w:r>
                        <w:rPr>
                          <w:szCs w:val="22"/>
                        </w:rPr>
                        <w:t>L11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017C8610" wp14:editId="212FB1CA">
                            <wp:extent cx="196850" cy="22860"/>
                            <wp:effectExtent l="0" t="0" r="0" b="0"/>
                            <wp:docPr id="1230477111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546B8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89824" behindDoc="0" locked="0" layoutInCell="1" allowOverlap="1" wp14:anchorId="74741D85" wp14:editId="109C1D23">
                <wp:simplePos x="0" y="0"/>
                <wp:positionH relativeFrom="column">
                  <wp:posOffset>4979588</wp:posOffset>
                </wp:positionH>
                <wp:positionV relativeFrom="paragraph">
                  <wp:posOffset>330159</wp:posOffset>
                </wp:positionV>
                <wp:extent cx="333213" cy="255722"/>
                <wp:effectExtent l="0" t="0" r="0" b="0"/>
                <wp:wrapNone/>
                <wp:docPr id="4372684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213" cy="25572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B68ADB" w14:textId="337E25C8" w:rsidR="003546B8" w:rsidRDefault="003546B8" w:rsidP="003546B8">
                            <w:r>
                              <w:rPr>
                                <w:szCs w:val="22"/>
                              </w:rPr>
                              <w:t>L</w:t>
                            </w:r>
                            <w:r w:rsidRPr="006B0890">
                              <w:rPr>
                                <w:szCs w:val="22"/>
                              </w:rPr>
                              <w:t>1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4CF9BB44" wp14:editId="2391F307">
                                  <wp:extent cx="196850" cy="22860"/>
                                  <wp:effectExtent l="0" t="0" r="0" b="0"/>
                                  <wp:docPr id="135924638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741D85" id="_x0000_s1053" type="#_x0000_t202" style="position:absolute;margin-left:392.1pt;margin-top:26pt;width:26.25pt;height:20.15pt;z-index:251784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" filled="f" stroked="f">
                <v:textbox>
                  <w:txbxContent>
                    <w:p w14:paraId="43B68ADB" w14:textId="337E25C8" w:rsidR="003546B8" w:rsidRDefault="003546B8" w:rsidP="003546B8">
                      <w:r>
                        <w:rPr>
                          <w:szCs w:val="22"/>
                        </w:rPr>
                        <w:t>L</w:t>
                      </w:r>
                      <w:r w:rsidRPr="006B0890">
                        <w:rPr>
                          <w:szCs w:val="22"/>
                        </w:rPr>
                        <w:t>1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4CF9BB44" wp14:editId="2391F307">
                            <wp:extent cx="196850" cy="22860"/>
                            <wp:effectExtent l="0" t="0" r="0" b="0"/>
                            <wp:docPr id="135924638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85728" behindDoc="0" locked="0" layoutInCell="1" allowOverlap="1" wp14:anchorId="6D6126FC" wp14:editId="784F9F8F">
                <wp:simplePos x="0" y="0"/>
                <wp:positionH relativeFrom="column">
                  <wp:posOffset>168910</wp:posOffset>
                </wp:positionH>
                <wp:positionV relativeFrom="paragraph">
                  <wp:posOffset>253262</wp:posOffset>
                </wp:positionV>
                <wp:extent cx="398452" cy="266700"/>
                <wp:effectExtent l="0" t="0" r="0" b="0"/>
                <wp:wrapNone/>
                <wp:docPr id="2179893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5BA16E" w14:textId="2BDA035E" w:rsidR="006B0890" w:rsidRDefault="006B0890" w:rsidP="006B0890">
                            <w:r>
                              <w:t>S16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414CF844" wp14:editId="40DD137B">
                                  <wp:extent cx="196850" cy="22860"/>
                                  <wp:effectExtent l="0" t="0" r="0" b="0"/>
                                  <wp:docPr id="1725791592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6126FC" id="_x0000_s1054" type="#_x0000_t202" style="position:absolute;margin-left:13.3pt;margin-top:19.95pt;width:31.35pt;height:21pt;z-index:251780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" filled="f" stroked="f">
                <v:textbox>
                  <w:txbxContent>
                    <w:p w14:paraId="675BA16E" w14:textId="2BDA035E" w:rsidR="006B0890" w:rsidRDefault="006B0890" w:rsidP="006B0890">
                      <w:r>
                        <w:t>S16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414CF844" wp14:editId="40DD137B">
                            <wp:extent cx="196850" cy="22860"/>
                            <wp:effectExtent l="0" t="0" r="0" b="0"/>
                            <wp:docPr id="1725791592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83680" behindDoc="0" locked="0" layoutInCell="1" allowOverlap="1" wp14:anchorId="3604A8CF" wp14:editId="1D702706">
                <wp:simplePos x="0" y="0"/>
                <wp:positionH relativeFrom="column">
                  <wp:posOffset>168316</wp:posOffset>
                </wp:positionH>
                <wp:positionV relativeFrom="paragraph">
                  <wp:posOffset>81997</wp:posOffset>
                </wp:positionV>
                <wp:extent cx="398145" cy="266700"/>
                <wp:effectExtent l="0" t="0" r="0" b="0"/>
                <wp:wrapNone/>
                <wp:docPr id="20975515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14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3B0DCD" w14:textId="31812B5A" w:rsidR="006B0890" w:rsidRDefault="006B0890" w:rsidP="006B0890">
                            <w:r>
                              <w:t>S15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608D471D" wp14:editId="26EE14FA">
                                  <wp:extent cx="196850" cy="22860"/>
                                  <wp:effectExtent l="0" t="0" r="0" b="0"/>
                                  <wp:docPr id="866338316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04A8CF" id="_x0000_s1055" type="#_x0000_t202" style="position:absolute;margin-left:13.25pt;margin-top:6.45pt;width:31.35pt;height:21pt;z-index:251778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" filled="f" stroked="f">
                <v:textbox>
                  <w:txbxContent>
                    <w:p w14:paraId="5C3B0DCD" w14:textId="31812B5A" w:rsidR="006B0890" w:rsidRDefault="006B0890" w:rsidP="006B0890">
                      <w:r>
                        <w:t>S15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608D471D" wp14:editId="26EE14FA">
                            <wp:extent cx="196850" cy="22860"/>
                            <wp:effectExtent l="0" t="0" r="0" b="0"/>
                            <wp:docPr id="866338316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0E1D5D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14048" behindDoc="0" locked="0" layoutInCell="1" allowOverlap="1" wp14:anchorId="4CF04455" wp14:editId="077C163C">
                <wp:simplePos x="0" y="0"/>
                <wp:positionH relativeFrom="column">
                  <wp:posOffset>4241470</wp:posOffset>
                </wp:positionH>
                <wp:positionV relativeFrom="paragraph">
                  <wp:posOffset>173091</wp:posOffset>
                </wp:positionV>
                <wp:extent cx="7917" cy="791317"/>
                <wp:effectExtent l="0" t="0" r="30480" b="8890"/>
                <wp:wrapNone/>
                <wp:docPr id="1889029254" name="Straight Connector 1889029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17" cy="791317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B8E4EE" id="Straight Connector 1889029254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3.95pt,13.65pt" to="334.55pt,7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" strokecolor="#ed7d31 [3205]" strokeweight="1.5pt">
                <v:stroke dashstyle="dash"/>
              </v:line>
            </w:pict>
          </mc:Fallback>
        </mc:AlternateContent>
      </w:r>
      <w:r w:rsidR="008D53FA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6A88061B" wp14:editId="720E61EA">
                <wp:simplePos x="0" y="0"/>
                <wp:positionH relativeFrom="column">
                  <wp:posOffset>4241035</wp:posOffset>
                </wp:positionH>
                <wp:positionV relativeFrom="paragraph">
                  <wp:posOffset>149405</wp:posOffset>
                </wp:positionV>
                <wp:extent cx="5958" cy="774361"/>
                <wp:effectExtent l="0" t="0" r="32385" b="26035"/>
                <wp:wrapNone/>
                <wp:docPr id="1756189173" name="Straight Connector 1756189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58" cy="77436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67D7C4" id="Straight Connector 1756189173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3.95pt,11.75pt" to="334.4pt,7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" strokecolor="#ed7d31 [3205]" strokeweight="1.5pt">
                <v:stroke dashstyle="dash"/>
              </v:line>
            </w:pict>
          </mc:Fallback>
        </mc:AlternateContent>
      </w:r>
      <w:r w:rsidR="00B01D95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545D5667" wp14:editId="2019591B">
                <wp:simplePos x="0" y="0"/>
                <wp:positionH relativeFrom="column">
                  <wp:posOffset>3884579</wp:posOffset>
                </wp:positionH>
                <wp:positionV relativeFrom="paragraph">
                  <wp:posOffset>75647</wp:posOffset>
                </wp:positionV>
                <wp:extent cx="13078" cy="1173804"/>
                <wp:effectExtent l="0" t="0" r="25400" b="26670"/>
                <wp:wrapNone/>
                <wp:docPr id="1977188202" name="Straight Connector 1977188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078" cy="1173804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252B70" id="Straight Connector 1977188202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5.85pt,5.95pt" to="306.9pt,9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" strokecolor="#ed7d31 [3205]" strokeweight="1.5pt">
                <v:stroke dashstyle="dash"/>
              </v:line>
            </w:pict>
          </mc:Fallback>
        </mc:AlternateContent>
      </w:r>
      <w:r w:rsidR="00B01D95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05856" behindDoc="0" locked="0" layoutInCell="1" allowOverlap="1" wp14:anchorId="31CD8529" wp14:editId="0FED2E2C">
                <wp:simplePos x="0" y="0"/>
                <wp:positionH relativeFrom="column">
                  <wp:posOffset>3527898</wp:posOffset>
                </wp:positionH>
                <wp:positionV relativeFrom="paragraph">
                  <wp:posOffset>95101</wp:posOffset>
                </wp:positionV>
                <wp:extent cx="356492" cy="8647"/>
                <wp:effectExtent l="0" t="0" r="24765" b="29845"/>
                <wp:wrapNone/>
                <wp:docPr id="388345083" name="Straight Connector 3883450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6492" cy="8647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E66DDD" id="Straight Connector 388345083" o:spid="_x0000_s1026" style="position:absolute;flip:x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7.8pt,7.5pt" to="305.85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" strokecolor="#ed7d31 [3205]" strokeweight="1.5pt">
                <v:stroke dashstyle="dash"/>
              </v:line>
            </w:pict>
          </mc:Fallback>
        </mc:AlternateContent>
      </w:r>
      <w:r w:rsidR="00AF50CE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509DBD73" wp14:editId="408A0B95">
                <wp:simplePos x="0" y="0"/>
                <wp:positionH relativeFrom="column">
                  <wp:posOffset>4293803</wp:posOffset>
                </wp:positionH>
                <wp:positionV relativeFrom="paragraph">
                  <wp:posOffset>360440</wp:posOffset>
                </wp:positionV>
                <wp:extent cx="157341" cy="0"/>
                <wp:effectExtent l="0" t="0" r="0" b="0"/>
                <wp:wrapNone/>
                <wp:docPr id="1630081246" name="Straight Connector 1630081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7341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00B05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D34F51" id="Straight Connector 1630081246" o:spid="_x0000_s1026" style="position:absolute;flip: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8.1pt,28.4pt" to="350.5pt,2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" strokecolor="#00b050" strokeweight="1.5pt">
                <v:stroke dashstyle="dash"/>
              </v:line>
            </w:pict>
          </mc:Fallback>
        </mc:AlternateContent>
      </w:r>
      <w:r w:rsidR="00BE3FA9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10272" behindDoc="0" locked="0" layoutInCell="1" allowOverlap="1" wp14:anchorId="7872D55A" wp14:editId="3C4D5B37">
                <wp:simplePos x="0" y="0"/>
                <wp:positionH relativeFrom="column">
                  <wp:posOffset>598636</wp:posOffset>
                </wp:positionH>
                <wp:positionV relativeFrom="paragraph">
                  <wp:posOffset>258581</wp:posOffset>
                </wp:positionV>
                <wp:extent cx="6309" cy="883427"/>
                <wp:effectExtent l="0" t="0" r="32385" b="12065"/>
                <wp:wrapNone/>
                <wp:docPr id="113855867" name="Straight Connector 1138558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09" cy="883427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431232" id="Straight Connector 113855867" o:spid="_x0000_s1026" style="position:absolute;flip:y;z-index:25150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.15pt,20.35pt" to="47.65pt,8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" strokecolor="#00b050" strokeweight="1.5pt">
                <v:stroke joinstyle="miter"/>
              </v:line>
            </w:pict>
          </mc:Fallback>
        </mc:AlternateContent>
      </w:r>
    </w:p>
    <w:p w14:paraId="597E42B6" w14:textId="6160D0CE" w:rsidR="00BA43AA" w:rsidRPr="00BA43AA" w:rsidRDefault="009C0334" w:rsidP="00BA43AA">
      <w:pPr>
        <w:rPr>
          <w:sz w:val="36"/>
          <w:szCs w:val="36"/>
        </w:rPr>
      </w:pP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96992" behindDoc="0" locked="0" layoutInCell="1" allowOverlap="1" wp14:anchorId="003C0B7D" wp14:editId="54651705">
                <wp:simplePos x="0" y="0"/>
                <wp:positionH relativeFrom="column">
                  <wp:posOffset>3498827</wp:posOffset>
                </wp:positionH>
                <wp:positionV relativeFrom="paragraph">
                  <wp:posOffset>94322</wp:posOffset>
                </wp:positionV>
                <wp:extent cx="399069" cy="255270"/>
                <wp:effectExtent l="0" t="0" r="0" b="0"/>
                <wp:wrapNone/>
                <wp:docPr id="8440758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B7A05B" w14:textId="7DE09854" w:rsidR="009C0334" w:rsidRDefault="009C0334" w:rsidP="009C0334">
                            <w:r>
                              <w:rPr>
                                <w:szCs w:val="22"/>
                              </w:rPr>
                              <w:t>L12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618F9CAC" wp14:editId="5D7A559D">
                                  <wp:extent cx="196850" cy="22860"/>
                                  <wp:effectExtent l="0" t="0" r="0" b="0"/>
                                  <wp:docPr id="558974608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3C0B7D" id="_x0000_s1056" type="#_x0000_t202" style="position:absolute;margin-left:275.5pt;margin-top:7.45pt;width:31.4pt;height:20.1pt;z-index:251791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" filled="f" stroked="f">
                <v:textbox>
                  <w:txbxContent>
                    <w:p w14:paraId="2AB7A05B" w14:textId="7DE09854" w:rsidR="009C0334" w:rsidRDefault="009C0334" w:rsidP="009C0334">
                      <w:r>
                        <w:rPr>
                          <w:szCs w:val="22"/>
                        </w:rPr>
                        <w:t>L12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618F9CAC" wp14:editId="5D7A559D">
                            <wp:extent cx="196850" cy="22860"/>
                            <wp:effectExtent l="0" t="0" r="0" b="0"/>
                            <wp:docPr id="558974608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81632" behindDoc="0" locked="0" layoutInCell="1" allowOverlap="1" wp14:anchorId="746ACBD9" wp14:editId="7AD8D8F7">
                <wp:simplePos x="0" y="0"/>
                <wp:positionH relativeFrom="column">
                  <wp:posOffset>1013358</wp:posOffset>
                </wp:positionH>
                <wp:positionV relativeFrom="paragraph">
                  <wp:posOffset>97524</wp:posOffset>
                </wp:positionV>
                <wp:extent cx="398452" cy="266700"/>
                <wp:effectExtent l="0" t="0" r="0" b="0"/>
                <wp:wrapNone/>
                <wp:docPr id="4655466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3266DE" w14:textId="56FFEBAC" w:rsidR="006B0890" w:rsidRDefault="006B0890" w:rsidP="006B0890">
                            <w:r>
                              <w:t>S12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4FA13015" wp14:editId="75BE82DF">
                                  <wp:extent cx="196850" cy="22860"/>
                                  <wp:effectExtent l="0" t="0" r="0" b="0"/>
                                  <wp:docPr id="919078707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6ACBD9" id="_x0000_s1057" type="#_x0000_t202" style="position:absolute;margin-left:79.8pt;margin-top:7.7pt;width:31.35pt;height:21pt;z-index:251776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" filled="f" stroked="f">
                <v:textbox>
                  <w:txbxContent>
                    <w:p w14:paraId="533266DE" w14:textId="56FFEBAC" w:rsidR="006B0890" w:rsidRDefault="006B0890" w:rsidP="006B0890">
                      <w:r>
                        <w:t>S12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4FA13015" wp14:editId="75BE82DF">
                            <wp:extent cx="196850" cy="22860"/>
                            <wp:effectExtent l="0" t="0" r="0" b="0"/>
                            <wp:docPr id="919078707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80608" behindDoc="0" locked="0" layoutInCell="1" allowOverlap="1" wp14:anchorId="7B01AA32" wp14:editId="519C78F3">
                <wp:simplePos x="0" y="0"/>
                <wp:positionH relativeFrom="column">
                  <wp:posOffset>1690185</wp:posOffset>
                </wp:positionH>
                <wp:positionV relativeFrom="paragraph">
                  <wp:posOffset>98609</wp:posOffset>
                </wp:positionV>
                <wp:extent cx="398452" cy="266700"/>
                <wp:effectExtent l="0" t="0" r="0" b="0"/>
                <wp:wrapNone/>
                <wp:docPr id="11588438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C86822" w14:textId="595381DD" w:rsidR="006B0890" w:rsidRDefault="006B0890" w:rsidP="006B0890">
                            <w:r>
                              <w:t>S11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654F9F4B" wp14:editId="3A9EE0E7">
                                  <wp:extent cx="196850" cy="22860"/>
                                  <wp:effectExtent l="0" t="0" r="0" b="0"/>
                                  <wp:docPr id="379455968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01AA32" id="_x0000_s1058" type="#_x0000_t202" style="position:absolute;margin-left:133.1pt;margin-top:7.75pt;width:31.35pt;height:21pt;z-index:251774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" filled="f" stroked="f">
                <v:textbox>
                  <w:txbxContent>
                    <w:p w14:paraId="2AC86822" w14:textId="595381DD" w:rsidR="006B0890" w:rsidRDefault="006B0890" w:rsidP="006B0890">
                      <w:r>
                        <w:t>S11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654F9F4B" wp14:editId="3A9EE0E7">
                            <wp:extent cx="196850" cy="22860"/>
                            <wp:effectExtent l="0" t="0" r="0" b="0"/>
                            <wp:docPr id="379455968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0A21E8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300CF5A8" wp14:editId="42C76F61">
                <wp:simplePos x="0" y="0"/>
                <wp:positionH relativeFrom="column">
                  <wp:posOffset>1106012</wp:posOffset>
                </wp:positionH>
                <wp:positionV relativeFrom="paragraph">
                  <wp:posOffset>389504</wp:posOffset>
                </wp:positionV>
                <wp:extent cx="972611" cy="8878"/>
                <wp:effectExtent l="0" t="0" r="18415" b="29845"/>
                <wp:wrapNone/>
                <wp:docPr id="1688193873" name="Straight Connector 1688193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72611" cy="8878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81C880" id="Straight Connector 1688193873" o:spid="_x0000_s1026" style="position:absolute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7.1pt,30.65pt" to="163.7pt,3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" strokecolor="#ffc000" strokeweight="1.5pt">
                <v:stroke dashstyle="dash"/>
              </v:line>
            </w:pict>
          </mc:Fallback>
        </mc:AlternateContent>
      </w:r>
    </w:p>
    <w:p w14:paraId="2762B05B" w14:textId="2C96A8ED" w:rsidR="00BA43AA" w:rsidRPr="00BA43AA" w:rsidRDefault="009C0334" w:rsidP="00BA43AA">
      <w:pPr>
        <w:rPr>
          <w:sz w:val="36"/>
          <w:szCs w:val="36"/>
        </w:rPr>
      </w:pP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13376" behindDoc="0" locked="0" layoutInCell="1" allowOverlap="1" wp14:anchorId="407E7D0D" wp14:editId="02FEF60B">
                <wp:simplePos x="0" y="0"/>
                <wp:positionH relativeFrom="column">
                  <wp:posOffset>4316767</wp:posOffset>
                </wp:positionH>
                <wp:positionV relativeFrom="paragraph">
                  <wp:posOffset>151930</wp:posOffset>
                </wp:positionV>
                <wp:extent cx="399069" cy="255270"/>
                <wp:effectExtent l="0" t="0" r="0" b="0"/>
                <wp:wrapNone/>
                <wp:docPr id="11420359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A426CA" w14:textId="36D9601C" w:rsidR="009C0334" w:rsidRDefault="009C0334" w:rsidP="009C0334">
                            <w:r>
                              <w:rPr>
                                <w:szCs w:val="22"/>
                              </w:rPr>
                              <w:t>L28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7C710D96" wp14:editId="18233D83">
                                  <wp:extent cx="196850" cy="22860"/>
                                  <wp:effectExtent l="0" t="0" r="0" b="0"/>
                                  <wp:docPr id="1657506804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7E7D0D" id="_x0000_s1059" type="#_x0000_t202" style="position:absolute;margin-left:339.9pt;margin-top:11.95pt;width:31.4pt;height:20.1pt;z-index:251807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" filled="f" stroked="f">
                <v:textbox>
                  <w:txbxContent>
                    <w:p w14:paraId="68A426CA" w14:textId="36D9601C" w:rsidR="009C0334" w:rsidRDefault="009C0334" w:rsidP="009C0334">
                      <w:r>
                        <w:rPr>
                          <w:szCs w:val="22"/>
                        </w:rPr>
                        <w:t>L28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7C710D96" wp14:editId="18233D83">
                            <wp:extent cx="196850" cy="22860"/>
                            <wp:effectExtent l="0" t="0" r="0" b="0"/>
                            <wp:docPr id="1657506804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11328" behindDoc="0" locked="0" layoutInCell="1" allowOverlap="1" wp14:anchorId="22F30C17" wp14:editId="0A121112">
                <wp:simplePos x="0" y="0"/>
                <wp:positionH relativeFrom="column">
                  <wp:posOffset>5501386</wp:posOffset>
                </wp:positionH>
                <wp:positionV relativeFrom="paragraph">
                  <wp:posOffset>180685</wp:posOffset>
                </wp:positionV>
                <wp:extent cx="399069" cy="255270"/>
                <wp:effectExtent l="0" t="0" r="0" b="0"/>
                <wp:wrapNone/>
                <wp:docPr id="6555561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A75279" w14:textId="5877411E" w:rsidR="009C0334" w:rsidRDefault="009C0334" w:rsidP="009C0334">
                            <w:r>
                              <w:rPr>
                                <w:szCs w:val="22"/>
                              </w:rPr>
                              <w:t>L27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1913D8D5" wp14:editId="297213EF">
                                  <wp:extent cx="196850" cy="22860"/>
                                  <wp:effectExtent l="0" t="0" r="0" b="0"/>
                                  <wp:docPr id="144643836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F30C17" id="_x0000_s1060" type="#_x0000_t202" style="position:absolute;margin-left:433.2pt;margin-top:14.25pt;width:31.4pt;height:20.1pt;z-index:251805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" filled="f" stroked="f">
                <v:textbox>
                  <w:txbxContent>
                    <w:p w14:paraId="67A75279" w14:textId="5877411E" w:rsidR="009C0334" w:rsidRDefault="009C0334" w:rsidP="009C0334">
                      <w:r>
                        <w:rPr>
                          <w:szCs w:val="22"/>
                        </w:rPr>
                        <w:t>L27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1913D8D5" wp14:editId="297213EF">
                            <wp:extent cx="196850" cy="22860"/>
                            <wp:effectExtent l="0" t="0" r="0" b="0"/>
                            <wp:docPr id="144643836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12352" behindDoc="0" locked="0" layoutInCell="1" allowOverlap="1" wp14:anchorId="5D355C14" wp14:editId="722585F9">
                <wp:simplePos x="0" y="0"/>
                <wp:positionH relativeFrom="column">
                  <wp:posOffset>5131527</wp:posOffset>
                </wp:positionH>
                <wp:positionV relativeFrom="paragraph">
                  <wp:posOffset>133456</wp:posOffset>
                </wp:positionV>
                <wp:extent cx="399069" cy="255270"/>
                <wp:effectExtent l="0" t="0" r="0" b="0"/>
                <wp:wrapNone/>
                <wp:docPr id="5459701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C7FDEF" w14:textId="793B5C79" w:rsidR="009C0334" w:rsidRDefault="009C0334" w:rsidP="009C0334">
                            <w:r>
                              <w:rPr>
                                <w:szCs w:val="22"/>
                              </w:rPr>
                              <w:t>L26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3D657565" wp14:editId="785566AD">
                                  <wp:extent cx="196850" cy="22860"/>
                                  <wp:effectExtent l="0" t="0" r="0" b="0"/>
                                  <wp:docPr id="223483490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355C14" id="_x0000_s1061" type="#_x0000_t202" style="position:absolute;margin-left:404.05pt;margin-top:10.5pt;width:31.4pt;height:20.1pt;z-index:251806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" filled="f" stroked="f">
                <v:textbox>
                  <w:txbxContent>
                    <w:p w14:paraId="32C7FDEF" w14:textId="793B5C79" w:rsidR="009C0334" w:rsidRDefault="009C0334" w:rsidP="009C0334">
                      <w:r>
                        <w:rPr>
                          <w:szCs w:val="22"/>
                        </w:rPr>
                        <w:t>L26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3D657565" wp14:editId="785566AD">
                            <wp:extent cx="196850" cy="22860"/>
                            <wp:effectExtent l="0" t="0" r="0" b="0"/>
                            <wp:docPr id="223483490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09280" behindDoc="0" locked="0" layoutInCell="1" allowOverlap="1" wp14:anchorId="1C0DFD56" wp14:editId="1B872763">
                <wp:simplePos x="0" y="0"/>
                <wp:positionH relativeFrom="column">
                  <wp:posOffset>4951815</wp:posOffset>
                </wp:positionH>
                <wp:positionV relativeFrom="paragraph">
                  <wp:posOffset>260419</wp:posOffset>
                </wp:positionV>
                <wp:extent cx="399069" cy="255270"/>
                <wp:effectExtent l="0" t="0" r="0" b="0"/>
                <wp:wrapNone/>
                <wp:docPr id="2721447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568476" w14:textId="686BF8AA" w:rsidR="009C0334" w:rsidRDefault="009C0334" w:rsidP="009C0334">
                            <w:r>
                              <w:rPr>
                                <w:szCs w:val="22"/>
                              </w:rPr>
                              <w:t>L25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5C249236" wp14:editId="0209F850">
                                  <wp:extent cx="196850" cy="22860"/>
                                  <wp:effectExtent l="0" t="0" r="0" b="0"/>
                                  <wp:docPr id="421435473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0DFD56" id="_x0000_s1062" type="#_x0000_t202" style="position:absolute;margin-left:389.9pt;margin-top:20.5pt;width:31.4pt;height:20.1pt;z-index:251803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" filled="f" stroked="f">
                <v:textbox>
                  <w:txbxContent>
                    <w:p w14:paraId="52568476" w14:textId="686BF8AA" w:rsidR="009C0334" w:rsidRDefault="009C0334" w:rsidP="009C0334">
                      <w:r>
                        <w:rPr>
                          <w:szCs w:val="22"/>
                        </w:rPr>
                        <w:t>L25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5C249236" wp14:editId="0209F850">
                            <wp:extent cx="196850" cy="22860"/>
                            <wp:effectExtent l="0" t="0" r="0" b="0"/>
                            <wp:docPr id="421435473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99040" behindDoc="0" locked="0" layoutInCell="1" allowOverlap="1" wp14:anchorId="154A790C" wp14:editId="04150C77">
                <wp:simplePos x="0" y="0"/>
                <wp:positionH relativeFrom="column">
                  <wp:posOffset>3517348</wp:posOffset>
                </wp:positionH>
                <wp:positionV relativeFrom="paragraph">
                  <wp:posOffset>175835</wp:posOffset>
                </wp:positionV>
                <wp:extent cx="399069" cy="255270"/>
                <wp:effectExtent l="0" t="0" r="0" b="0"/>
                <wp:wrapNone/>
                <wp:docPr id="4988615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0093EF" w14:textId="0BFBE9BA" w:rsidR="009C0334" w:rsidRDefault="009C0334" w:rsidP="009C0334">
                            <w:r>
                              <w:rPr>
                                <w:szCs w:val="22"/>
                              </w:rPr>
                              <w:t>L13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3538254C" wp14:editId="45FB968C">
                                  <wp:extent cx="196850" cy="22860"/>
                                  <wp:effectExtent l="0" t="0" r="0" b="0"/>
                                  <wp:docPr id="362308922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A790C" id="_x0000_s1063" type="#_x0000_t202" style="position:absolute;margin-left:276.95pt;margin-top:13.85pt;width:31.4pt;height:20.1pt;z-index:251793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" filled="f" stroked="f">
                <v:textbox>
                  <w:txbxContent>
                    <w:p w14:paraId="540093EF" w14:textId="0BFBE9BA" w:rsidR="009C0334" w:rsidRDefault="009C0334" w:rsidP="009C0334">
                      <w:r>
                        <w:rPr>
                          <w:szCs w:val="22"/>
                        </w:rPr>
                        <w:t>L13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3538254C" wp14:editId="45FB968C">
                            <wp:extent cx="196850" cy="22860"/>
                            <wp:effectExtent l="0" t="0" r="0" b="0"/>
                            <wp:docPr id="362308922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92896" behindDoc="0" locked="0" layoutInCell="1" allowOverlap="1" wp14:anchorId="4A4A7C7E" wp14:editId="6D6E6FC7">
                <wp:simplePos x="0" y="0"/>
                <wp:positionH relativeFrom="column">
                  <wp:posOffset>3206806</wp:posOffset>
                </wp:positionH>
                <wp:positionV relativeFrom="paragraph">
                  <wp:posOffset>6011</wp:posOffset>
                </wp:positionV>
                <wp:extent cx="332740" cy="255270"/>
                <wp:effectExtent l="0" t="0" r="0" b="0"/>
                <wp:wrapNone/>
                <wp:docPr id="16786763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2740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2072F4" w14:textId="3CB7762B" w:rsidR="009C0334" w:rsidRDefault="009C0334" w:rsidP="009C0334">
                            <w:r>
                              <w:rPr>
                                <w:szCs w:val="22"/>
                              </w:rPr>
                              <w:t>L9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33E6E723" wp14:editId="3C3E0427">
                                  <wp:extent cx="196850" cy="22860"/>
                                  <wp:effectExtent l="0" t="0" r="0" b="0"/>
                                  <wp:docPr id="1900309725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4A7C7E" id="_x0000_s1064" type="#_x0000_t202" style="position:absolute;margin-left:252.5pt;margin-top:.45pt;width:26.2pt;height:20.1pt;z-index:251787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" filled="f" stroked="f">
                <v:textbox>
                  <w:txbxContent>
                    <w:p w14:paraId="6C2072F4" w14:textId="3CB7762B" w:rsidR="009C0334" w:rsidRDefault="009C0334" w:rsidP="009C0334">
                      <w:r>
                        <w:rPr>
                          <w:szCs w:val="22"/>
                        </w:rPr>
                        <w:t>L9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33E6E723" wp14:editId="3C3E0427">
                            <wp:extent cx="196850" cy="22860"/>
                            <wp:effectExtent l="0" t="0" r="0" b="0"/>
                            <wp:docPr id="1900309725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920999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88800" behindDoc="0" locked="0" layoutInCell="1" allowOverlap="1" wp14:anchorId="4A81449E" wp14:editId="4945AA1E">
                <wp:simplePos x="0" y="0"/>
                <wp:positionH relativeFrom="column">
                  <wp:posOffset>-162990</wp:posOffset>
                </wp:positionH>
                <wp:positionV relativeFrom="paragraph">
                  <wp:posOffset>311867</wp:posOffset>
                </wp:positionV>
                <wp:extent cx="398452" cy="266700"/>
                <wp:effectExtent l="0" t="0" r="0" b="0"/>
                <wp:wrapNone/>
                <wp:docPr id="19618663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0A46C2" w14:textId="789FC902" w:rsidR="00920999" w:rsidRDefault="00920999" w:rsidP="00920999">
                            <w:r>
                              <w:t>S26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23492FFC" wp14:editId="49C2902B">
                                  <wp:extent cx="196850" cy="22860"/>
                                  <wp:effectExtent l="0" t="0" r="0" b="0"/>
                                  <wp:docPr id="1133600020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81449E" id="_x0000_s1065" type="#_x0000_t202" style="position:absolute;margin-left:-12.85pt;margin-top:24.55pt;width:31.35pt;height:21pt;z-index:251783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" filled="f" stroked="f">
                <v:textbox>
                  <w:txbxContent>
                    <w:p w14:paraId="160A46C2" w14:textId="789FC902" w:rsidR="00920999" w:rsidRDefault="00920999" w:rsidP="00920999">
                      <w:r>
                        <w:t>S26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23492FFC" wp14:editId="49C2902B">
                            <wp:extent cx="196850" cy="22860"/>
                            <wp:effectExtent l="0" t="0" r="0" b="0"/>
                            <wp:docPr id="1133600020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86752" behindDoc="0" locked="0" layoutInCell="1" allowOverlap="1" wp14:anchorId="33A9EF62" wp14:editId="21A934C0">
                <wp:simplePos x="0" y="0"/>
                <wp:positionH relativeFrom="column">
                  <wp:posOffset>168193</wp:posOffset>
                </wp:positionH>
                <wp:positionV relativeFrom="paragraph">
                  <wp:posOffset>181589</wp:posOffset>
                </wp:positionV>
                <wp:extent cx="398452" cy="266700"/>
                <wp:effectExtent l="0" t="0" r="0" b="0"/>
                <wp:wrapNone/>
                <wp:docPr id="1680032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EA0F9F" w14:textId="23EA1BCB" w:rsidR="006B0890" w:rsidRDefault="006B0890" w:rsidP="006B0890">
                            <w:r>
                              <w:t>S18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4B661510" wp14:editId="2642D989">
                                  <wp:extent cx="196850" cy="22860"/>
                                  <wp:effectExtent l="0" t="0" r="0" b="0"/>
                                  <wp:docPr id="43872744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A9EF62" id="_x0000_s1066" type="#_x0000_t202" style="position:absolute;margin-left:13.25pt;margin-top:14.3pt;width:31.35pt;height:21pt;z-index:251781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" filled="f" stroked="f">
                <v:textbox>
                  <w:txbxContent>
                    <w:p w14:paraId="41EA0F9F" w14:textId="23EA1BCB" w:rsidR="006B0890" w:rsidRDefault="006B0890" w:rsidP="006B0890">
                      <w:r>
                        <w:t>S18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4B661510" wp14:editId="2642D989">
                            <wp:extent cx="196850" cy="22860"/>
                            <wp:effectExtent l="0" t="0" r="0" b="0"/>
                            <wp:docPr id="43872744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84704" behindDoc="0" locked="0" layoutInCell="1" allowOverlap="1" wp14:anchorId="1B48D915" wp14:editId="7295CFBE">
                <wp:simplePos x="0" y="0"/>
                <wp:positionH relativeFrom="column">
                  <wp:posOffset>180975</wp:posOffset>
                </wp:positionH>
                <wp:positionV relativeFrom="paragraph">
                  <wp:posOffset>53463</wp:posOffset>
                </wp:positionV>
                <wp:extent cx="398452" cy="266700"/>
                <wp:effectExtent l="0" t="0" r="0" b="0"/>
                <wp:wrapNone/>
                <wp:docPr id="2633857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452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06F0E8" w14:textId="07688CCA" w:rsidR="006B0890" w:rsidRDefault="006B0890" w:rsidP="006B0890">
                            <w:r>
                              <w:t>S17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0154B7B9" wp14:editId="2A18D39B">
                                  <wp:extent cx="196850" cy="22860"/>
                                  <wp:effectExtent l="0" t="0" r="0" b="0"/>
                                  <wp:docPr id="363373887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48D915" id="_x0000_s1067" type="#_x0000_t202" style="position:absolute;margin-left:14.25pt;margin-top:4.2pt;width:31.35pt;height:21pt;z-index:2517790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" filled="f" stroked="f">
                <v:textbox>
                  <w:txbxContent>
                    <w:p w14:paraId="0C06F0E8" w14:textId="07688CCA" w:rsidR="006B0890" w:rsidRDefault="006B0890" w:rsidP="006B0890">
                      <w:r>
                        <w:t>S17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0154B7B9" wp14:editId="2A18D39B">
                            <wp:extent cx="196850" cy="22860"/>
                            <wp:effectExtent l="0" t="0" r="0" b="0"/>
                            <wp:docPr id="363373887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73440" behindDoc="0" locked="0" layoutInCell="1" allowOverlap="1" wp14:anchorId="3C9BEBAE" wp14:editId="69CBCD37">
                <wp:simplePos x="0" y="0"/>
                <wp:positionH relativeFrom="column">
                  <wp:posOffset>1133791</wp:posOffset>
                </wp:positionH>
                <wp:positionV relativeFrom="paragraph">
                  <wp:posOffset>76616</wp:posOffset>
                </wp:positionV>
                <wp:extent cx="327660" cy="266700"/>
                <wp:effectExtent l="0" t="0" r="0" b="0"/>
                <wp:wrapNone/>
                <wp:docPr id="9746993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66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174806" w14:textId="2F99CDDD" w:rsidR="006B0890" w:rsidRDefault="006B0890" w:rsidP="006B0890">
                            <w:r>
                              <w:t>S5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5D32B2BE" wp14:editId="7D00156F">
                                  <wp:extent cx="196850" cy="22860"/>
                                  <wp:effectExtent l="0" t="0" r="0" b="0"/>
                                  <wp:docPr id="1489040408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BEBAE" id="_x0000_s1068" type="#_x0000_t202" style="position:absolute;margin-left:89.25pt;margin-top:6.05pt;width:25.8pt;height:21pt;z-index:251767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" filled="f" stroked="f">
                <v:textbox>
                  <w:txbxContent>
                    <w:p w14:paraId="09174806" w14:textId="2F99CDDD" w:rsidR="006B0890" w:rsidRDefault="006B0890" w:rsidP="006B0890">
                      <w:r>
                        <w:t>S5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5D32B2BE" wp14:editId="7D00156F">
                            <wp:extent cx="196850" cy="22860"/>
                            <wp:effectExtent l="0" t="0" r="0" b="0"/>
                            <wp:docPr id="1489040408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74464" behindDoc="0" locked="0" layoutInCell="1" allowOverlap="1" wp14:anchorId="7DDEBA73" wp14:editId="4A8CA9D8">
                <wp:simplePos x="0" y="0"/>
                <wp:positionH relativeFrom="column">
                  <wp:posOffset>1706360</wp:posOffset>
                </wp:positionH>
                <wp:positionV relativeFrom="paragraph">
                  <wp:posOffset>77298</wp:posOffset>
                </wp:positionV>
                <wp:extent cx="327660" cy="266700"/>
                <wp:effectExtent l="0" t="0" r="0" b="0"/>
                <wp:wrapNone/>
                <wp:docPr id="20951593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66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73B0D8" w14:textId="6EFC2D60" w:rsidR="006B0890" w:rsidRDefault="006B0890" w:rsidP="006B0890">
                            <w:r>
                              <w:t>S6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6D542768" wp14:editId="5078B1EC">
                                  <wp:extent cx="196850" cy="22860"/>
                                  <wp:effectExtent l="0" t="0" r="0" b="0"/>
                                  <wp:docPr id="522238643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DEBA73" id="_x0000_s1069" type="#_x0000_t202" style="position:absolute;margin-left:134.35pt;margin-top:6.1pt;width:25.8pt;height:21pt;z-index:251768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" filled="f" stroked="f">
                <v:textbox>
                  <w:txbxContent>
                    <w:p w14:paraId="2C73B0D8" w14:textId="6EFC2D60" w:rsidR="006B0890" w:rsidRDefault="006B0890" w:rsidP="006B0890">
                      <w:r>
                        <w:t>S6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6D542768" wp14:editId="5078B1EC">
                            <wp:extent cx="196850" cy="22860"/>
                            <wp:effectExtent l="0" t="0" r="0" b="0"/>
                            <wp:docPr id="522238643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75488" behindDoc="0" locked="0" layoutInCell="1" allowOverlap="1" wp14:anchorId="4D9D18FA" wp14:editId="115CAEC5">
                <wp:simplePos x="0" y="0"/>
                <wp:positionH relativeFrom="column">
                  <wp:posOffset>1878438</wp:posOffset>
                </wp:positionH>
                <wp:positionV relativeFrom="paragraph">
                  <wp:posOffset>68708</wp:posOffset>
                </wp:positionV>
                <wp:extent cx="348497" cy="253365"/>
                <wp:effectExtent l="0" t="0" r="0" b="0"/>
                <wp:wrapNone/>
                <wp:docPr id="7228045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8497" cy="2533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B92DB8" w14:textId="24CD3E76" w:rsidR="006B0890" w:rsidRDefault="006B0890" w:rsidP="006B0890">
                            <w:r w:rsidRPr="006B0890">
                              <w:rPr>
                                <w:szCs w:val="22"/>
                              </w:rPr>
                              <w:t>S7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1B1BD4D2" wp14:editId="15C04220">
                                  <wp:extent cx="196850" cy="22860"/>
                                  <wp:effectExtent l="0" t="0" r="0" b="0"/>
                                  <wp:docPr id="1209283296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D18FA" id="_x0000_s1070" type="#_x0000_t202" style="position:absolute;margin-left:147.9pt;margin-top:5.4pt;width:27.45pt;height:19.95pt;z-index:251769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" filled="f" stroked="f">
                <v:textbox>
                  <w:txbxContent>
                    <w:p w14:paraId="40B92DB8" w14:textId="24CD3E76" w:rsidR="006B0890" w:rsidRDefault="006B0890" w:rsidP="006B0890">
                      <w:r w:rsidRPr="006B0890">
                        <w:rPr>
                          <w:szCs w:val="22"/>
                        </w:rPr>
                        <w:t>S7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1B1BD4D2" wp14:editId="15C04220">
                            <wp:extent cx="196850" cy="22860"/>
                            <wp:effectExtent l="0" t="0" r="0" b="0"/>
                            <wp:docPr id="1209283296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D53FA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33504" behindDoc="0" locked="0" layoutInCell="1" allowOverlap="1" wp14:anchorId="0FDACF90" wp14:editId="2E81FFA2">
                <wp:simplePos x="0" y="0"/>
                <wp:positionH relativeFrom="column">
                  <wp:posOffset>4215575</wp:posOffset>
                </wp:positionH>
                <wp:positionV relativeFrom="paragraph">
                  <wp:posOffset>112236</wp:posOffset>
                </wp:positionV>
                <wp:extent cx="1450596" cy="6365"/>
                <wp:effectExtent l="0" t="0" r="16510" b="31750"/>
                <wp:wrapNone/>
                <wp:docPr id="1012615701" name="Straight Connector 10126157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50596" cy="6365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7AD013" id="Straight Connector 1012615701" o:spid="_x0000_s1026" style="position:absolute;flip:x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1.95pt,8.85pt" to="446.15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" strokecolor="#ed7d31 [3205]" strokeweight="1.5pt">
                <v:stroke dashstyle="dash"/>
              </v:line>
            </w:pict>
          </mc:Fallback>
        </mc:AlternateContent>
      </w:r>
      <w:r w:rsidR="008D53FA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32480" behindDoc="0" locked="0" layoutInCell="1" allowOverlap="1" wp14:anchorId="7767E262" wp14:editId="47E4C5B8">
                <wp:simplePos x="0" y="0"/>
                <wp:positionH relativeFrom="column">
                  <wp:posOffset>4975085</wp:posOffset>
                </wp:positionH>
                <wp:positionV relativeFrom="paragraph">
                  <wp:posOffset>112236</wp:posOffset>
                </wp:positionV>
                <wp:extent cx="4202" cy="1083777"/>
                <wp:effectExtent l="0" t="0" r="34290" b="21590"/>
                <wp:wrapNone/>
                <wp:docPr id="419997154" name="Straight Connector 419997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02" cy="1083777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AB23AD" id="Straight Connector 419997154" o:spid="_x0000_s1026" style="position:absolute;flip:x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1.75pt,8.85pt" to="392.1pt,9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" strokecolor="#ed7d31 [3205]" strokeweight="1.5pt">
                <v:stroke dashstyle="dash"/>
              </v:line>
            </w:pict>
          </mc:Fallback>
        </mc:AlternateContent>
      </w:r>
      <w:r w:rsidR="000A21E8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19488" behindDoc="0" locked="0" layoutInCell="1" allowOverlap="1" wp14:anchorId="5A8FE592" wp14:editId="7CAE8094">
                <wp:simplePos x="0" y="0"/>
                <wp:positionH relativeFrom="column">
                  <wp:posOffset>2027688</wp:posOffset>
                </wp:positionH>
                <wp:positionV relativeFrom="paragraph">
                  <wp:posOffset>69889</wp:posOffset>
                </wp:positionV>
                <wp:extent cx="8369" cy="1155877"/>
                <wp:effectExtent l="0" t="0" r="29845" b="25400"/>
                <wp:wrapNone/>
                <wp:docPr id="1500408844" name="Straight Connector 15004088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69" cy="1155877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53FE07" id="Straight Connector 1500408844" o:spid="_x0000_s1026" style="position:absolute;z-index:251518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9.65pt,5.5pt" to="160.3pt,9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" strokecolor="#ffc000" strokeweight="1.5pt">
                <v:stroke dashstyle="dash"/>
              </v:line>
            </w:pict>
          </mc:Fallback>
        </mc:AlternateContent>
      </w:r>
      <w:r w:rsidR="000A21E8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17440" behindDoc="0" locked="0" layoutInCell="1" allowOverlap="1" wp14:anchorId="6623B588" wp14:editId="51659DB6">
                <wp:simplePos x="0" y="0"/>
                <wp:positionH relativeFrom="column">
                  <wp:posOffset>925460</wp:posOffset>
                </wp:positionH>
                <wp:positionV relativeFrom="paragraph">
                  <wp:posOffset>80686</wp:posOffset>
                </wp:positionV>
                <wp:extent cx="1094761" cy="11061"/>
                <wp:effectExtent l="0" t="0" r="10160" b="27305"/>
                <wp:wrapNone/>
                <wp:docPr id="1491470372" name="Straight Connector 14914703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94761" cy="1106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01FB04" id="Straight Connector 1491470372" o:spid="_x0000_s1026" style="position:absolute;flip:x;z-index:251516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2.85pt,6.35pt" to="159.05pt,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" strokecolor="#ffc000" strokeweight="1.5pt">
                <v:stroke dashstyle="dash"/>
              </v:line>
            </w:pict>
          </mc:Fallback>
        </mc:AlternateContent>
      </w:r>
    </w:p>
    <w:p w14:paraId="08FDCAD2" w14:textId="5E3E9E7F" w:rsidR="00412EB1" w:rsidRDefault="009C0334" w:rsidP="00BA43AA">
      <w:pPr>
        <w:rPr>
          <w:sz w:val="36"/>
          <w:szCs w:val="36"/>
        </w:rPr>
      </w:pP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10304" behindDoc="0" locked="0" layoutInCell="1" allowOverlap="1" wp14:anchorId="683AA800" wp14:editId="2AFEBFD5">
                <wp:simplePos x="0" y="0"/>
                <wp:positionH relativeFrom="column">
                  <wp:posOffset>4937121</wp:posOffset>
                </wp:positionH>
                <wp:positionV relativeFrom="paragraph">
                  <wp:posOffset>270747</wp:posOffset>
                </wp:positionV>
                <wp:extent cx="399069" cy="255270"/>
                <wp:effectExtent l="0" t="0" r="0" b="0"/>
                <wp:wrapNone/>
                <wp:docPr id="15967842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F21AE6" w14:textId="3F370078" w:rsidR="009C0334" w:rsidRDefault="009C0334" w:rsidP="009C0334">
                            <w:r>
                              <w:rPr>
                                <w:szCs w:val="22"/>
                              </w:rPr>
                              <w:t>L24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7FFED081" wp14:editId="6D91D4BB">
                                  <wp:extent cx="196850" cy="22860"/>
                                  <wp:effectExtent l="0" t="0" r="0" b="0"/>
                                  <wp:docPr id="1959841287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3AA800" id="_x0000_s1071" type="#_x0000_t202" style="position:absolute;margin-left:388.75pt;margin-top:21.3pt;width:31.4pt;height:20.1pt;z-index:251804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" filled="f" stroked="f">
                <v:textbox>
                  <w:txbxContent>
                    <w:p w14:paraId="41F21AE6" w14:textId="3F370078" w:rsidR="009C0334" w:rsidRDefault="009C0334" w:rsidP="009C0334">
                      <w:r>
                        <w:rPr>
                          <w:szCs w:val="22"/>
                        </w:rPr>
                        <w:t>L24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7FFED081" wp14:editId="6D91D4BB">
                            <wp:extent cx="196850" cy="22860"/>
                            <wp:effectExtent l="0" t="0" r="0" b="0"/>
                            <wp:docPr id="1959841287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02112" behindDoc="0" locked="0" layoutInCell="1" allowOverlap="1" wp14:anchorId="42F88E4A" wp14:editId="6CCC5752">
                <wp:simplePos x="0" y="0"/>
                <wp:positionH relativeFrom="column">
                  <wp:posOffset>2658537</wp:posOffset>
                </wp:positionH>
                <wp:positionV relativeFrom="paragraph">
                  <wp:posOffset>179698</wp:posOffset>
                </wp:positionV>
                <wp:extent cx="399069" cy="255270"/>
                <wp:effectExtent l="0" t="0" r="0" b="0"/>
                <wp:wrapNone/>
                <wp:docPr id="17744598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000332" w14:textId="7542ECE2" w:rsidR="009C0334" w:rsidRDefault="009C0334" w:rsidP="009C0334">
                            <w:r>
                              <w:rPr>
                                <w:szCs w:val="22"/>
                              </w:rPr>
                              <w:t>L16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4E878688" wp14:editId="4040E26D">
                                  <wp:extent cx="196850" cy="22860"/>
                                  <wp:effectExtent l="0" t="0" r="0" b="0"/>
                                  <wp:docPr id="1940985392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F88E4A" id="_x0000_s1072" type="#_x0000_t202" style="position:absolute;margin-left:209.35pt;margin-top:14.15pt;width:31.4pt;height:20.1pt;z-index:251796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" filled="f" stroked="f">
                <v:textbox>
                  <w:txbxContent>
                    <w:p w14:paraId="4F000332" w14:textId="7542ECE2" w:rsidR="009C0334" w:rsidRDefault="009C0334" w:rsidP="009C0334">
                      <w:r>
                        <w:rPr>
                          <w:szCs w:val="22"/>
                        </w:rPr>
                        <w:t>L16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4E878688" wp14:editId="4040E26D">
                            <wp:extent cx="196850" cy="22860"/>
                            <wp:effectExtent l="0" t="0" r="0" b="0"/>
                            <wp:docPr id="1940985392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98016" behindDoc="0" locked="0" layoutInCell="1" allowOverlap="1" wp14:anchorId="6C8CFE79" wp14:editId="4531018B">
                <wp:simplePos x="0" y="0"/>
                <wp:positionH relativeFrom="column">
                  <wp:posOffset>3097734</wp:posOffset>
                </wp:positionH>
                <wp:positionV relativeFrom="paragraph">
                  <wp:posOffset>283444</wp:posOffset>
                </wp:positionV>
                <wp:extent cx="399069" cy="255270"/>
                <wp:effectExtent l="0" t="0" r="0" b="0"/>
                <wp:wrapNone/>
                <wp:docPr id="672035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07F6DE" w14:textId="6C524E8A" w:rsidR="009C0334" w:rsidRDefault="009C0334" w:rsidP="009C0334">
                            <w:r>
                              <w:rPr>
                                <w:szCs w:val="22"/>
                              </w:rPr>
                              <w:t>L15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1296A0E8" wp14:editId="37A79A4E">
                                  <wp:extent cx="196850" cy="22860"/>
                                  <wp:effectExtent l="0" t="0" r="0" b="0"/>
                                  <wp:docPr id="2008006933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8CFE79" id="_x0000_s1073" type="#_x0000_t202" style="position:absolute;margin-left:243.9pt;margin-top:22.3pt;width:31.4pt;height:20.1pt;z-index:251792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" filled="f" stroked="f">
                <v:textbox>
                  <w:txbxContent>
                    <w:p w14:paraId="7E07F6DE" w14:textId="6C524E8A" w:rsidR="009C0334" w:rsidRDefault="009C0334" w:rsidP="009C0334">
                      <w:r>
                        <w:rPr>
                          <w:szCs w:val="22"/>
                        </w:rPr>
                        <w:t>L15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1296A0E8" wp14:editId="37A79A4E">
                            <wp:extent cx="196850" cy="22860"/>
                            <wp:effectExtent l="0" t="0" r="0" b="0"/>
                            <wp:docPr id="2008006933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00064" behindDoc="0" locked="0" layoutInCell="1" allowOverlap="1" wp14:anchorId="5BEFF9F7" wp14:editId="368BD1FA">
                <wp:simplePos x="0" y="0"/>
                <wp:positionH relativeFrom="column">
                  <wp:posOffset>3804465</wp:posOffset>
                </wp:positionH>
                <wp:positionV relativeFrom="paragraph">
                  <wp:posOffset>195067</wp:posOffset>
                </wp:positionV>
                <wp:extent cx="399069" cy="255270"/>
                <wp:effectExtent l="0" t="0" r="0" b="0"/>
                <wp:wrapNone/>
                <wp:docPr id="20223710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DEB89D" w14:textId="5D9AD4E3" w:rsidR="009C0334" w:rsidRDefault="009C0334" w:rsidP="009C0334">
                            <w:r>
                              <w:rPr>
                                <w:szCs w:val="22"/>
                              </w:rPr>
                              <w:t>L14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0B5D2DCA" wp14:editId="10B24E31">
                                  <wp:extent cx="196850" cy="22860"/>
                                  <wp:effectExtent l="0" t="0" r="0" b="0"/>
                                  <wp:docPr id="920407960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EFF9F7" id="_x0000_s1074" type="#_x0000_t202" style="position:absolute;margin-left:299.55pt;margin-top:15.35pt;width:31.4pt;height:20.1pt;z-index:251794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" filled="f" stroked="f">
                <v:textbox>
                  <w:txbxContent>
                    <w:p w14:paraId="50DEB89D" w14:textId="5D9AD4E3" w:rsidR="009C0334" w:rsidRDefault="009C0334" w:rsidP="009C0334">
                      <w:r>
                        <w:rPr>
                          <w:szCs w:val="22"/>
                        </w:rPr>
                        <w:t>L14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0B5D2DCA" wp14:editId="10B24E31">
                            <wp:extent cx="196850" cy="22860"/>
                            <wp:effectExtent l="0" t="0" r="0" b="0"/>
                            <wp:docPr id="920407960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70368" behindDoc="0" locked="0" layoutInCell="1" allowOverlap="1" wp14:anchorId="721BB8F1" wp14:editId="4BF4BB7B">
                <wp:simplePos x="0" y="0"/>
                <wp:positionH relativeFrom="column">
                  <wp:posOffset>-171353</wp:posOffset>
                </wp:positionH>
                <wp:positionV relativeFrom="paragraph">
                  <wp:posOffset>171454</wp:posOffset>
                </wp:positionV>
                <wp:extent cx="327660" cy="266700"/>
                <wp:effectExtent l="0" t="0" r="0" b="0"/>
                <wp:wrapNone/>
                <wp:docPr id="5752436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66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ED9769" w14:textId="37DB021A" w:rsidR="006B0890" w:rsidRDefault="006B0890" w:rsidP="006B0890">
                            <w:r>
                              <w:t>S2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3CD65689" wp14:editId="05C292E0">
                                  <wp:extent cx="196850" cy="22860"/>
                                  <wp:effectExtent l="0" t="0" r="0" b="0"/>
                                  <wp:docPr id="132738572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1BB8F1" id="_x0000_s1075" type="#_x0000_t202" style="position:absolute;margin-left:-13.5pt;margin-top:13.5pt;width:25.8pt;height:21pt;z-index:251764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" filled="f" stroked="f">
                <v:textbox>
                  <w:txbxContent>
                    <w:p w14:paraId="33ED9769" w14:textId="37DB021A" w:rsidR="006B0890" w:rsidRDefault="006B0890" w:rsidP="006B0890">
                      <w:r>
                        <w:t>S2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3CD65689" wp14:editId="05C292E0">
                            <wp:extent cx="196850" cy="22860"/>
                            <wp:effectExtent l="0" t="0" r="0" b="0"/>
                            <wp:docPr id="132738572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69344" behindDoc="0" locked="0" layoutInCell="1" allowOverlap="1" wp14:anchorId="2B29DAEC" wp14:editId="6A795668">
                <wp:simplePos x="0" y="0"/>
                <wp:positionH relativeFrom="column">
                  <wp:posOffset>234855</wp:posOffset>
                </wp:positionH>
                <wp:positionV relativeFrom="paragraph">
                  <wp:posOffset>191011</wp:posOffset>
                </wp:positionV>
                <wp:extent cx="333213" cy="255722"/>
                <wp:effectExtent l="0" t="0" r="0" b="0"/>
                <wp:wrapNone/>
                <wp:docPr id="6354138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213" cy="25572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154E3F" w14:textId="40BC5B8E" w:rsidR="006B0890" w:rsidRDefault="006B0890" w:rsidP="006B0890">
                            <w:r w:rsidRPr="006B0890">
                              <w:rPr>
                                <w:szCs w:val="22"/>
                              </w:rPr>
                              <w:t>S1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33678D65" wp14:editId="26A8329C">
                                  <wp:extent cx="196850" cy="22860"/>
                                  <wp:effectExtent l="0" t="0" r="0" b="0"/>
                                  <wp:docPr id="963195548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29DAEC" id="_x0000_s1076" type="#_x0000_t202" style="position:absolute;margin-left:18.5pt;margin-top:15.05pt;width:26.25pt;height:20.15pt;z-index:251763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" filled="f" stroked="f">
                <v:textbox>
                  <w:txbxContent>
                    <w:p w14:paraId="13154E3F" w14:textId="40BC5B8E" w:rsidR="006B0890" w:rsidRDefault="006B0890" w:rsidP="006B0890">
                      <w:r w:rsidRPr="006B0890">
                        <w:rPr>
                          <w:szCs w:val="22"/>
                        </w:rPr>
                        <w:t>S1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33678D65" wp14:editId="26A8329C">
                            <wp:extent cx="196850" cy="22860"/>
                            <wp:effectExtent l="0" t="0" r="0" b="0"/>
                            <wp:docPr id="963195548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01D95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0DE94497" wp14:editId="5AC01CE3">
                <wp:simplePos x="0" y="0"/>
                <wp:positionH relativeFrom="column">
                  <wp:posOffset>3561594</wp:posOffset>
                </wp:positionH>
                <wp:positionV relativeFrom="paragraph">
                  <wp:posOffset>214630</wp:posOffset>
                </wp:positionV>
                <wp:extent cx="6602" cy="973820"/>
                <wp:effectExtent l="0" t="0" r="31750" b="36195"/>
                <wp:wrapNone/>
                <wp:docPr id="548554520" name="Straight Connector 5485545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02" cy="97382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E4FDAB" id="Straight Connector 548554520" o:spid="_x0000_s1026" style="position:absolute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0.45pt,16.9pt" to="280.95pt,9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" strokecolor="#ed7d31 [3205]" strokeweight="1.5pt">
                <v:stroke dashstyle="dash"/>
              </v:line>
            </w:pict>
          </mc:Fallback>
        </mc:AlternateContent>
      </w:r>
      <w:r w:rsidR="00B01D95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4B06DB43" wp14:editId="13D8205A">
                <wp:simplePos x="0" y="0"/>
                <wp:positionH relativeFrom="column">
                  <wp:posOffset>4080138</wp:posOffset>
                </wp:positionH>
                <wp:positionV relativeFrom="paragraph">
                  <wp:posOffset>3519</wp:posOffset>
                </wp:positionV>
                <wp:extent cx="6602" cy="224474"/>
                <wp:effectExtent l="0" t="0" r="31750" b="23495"/>
                <wp:wrapNone/>
                <wp:docPr id="9251064" name="Straight Connector 92510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602" cy="224474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F08763" id="Straight Connector 9251064" o:spid="_x0000_s1026" style="position:absolute;flip:x y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1.25pt,.3pt" to="321.7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" strokecolor="#ed7d31 [3205]" strokeweight="1.5pt">
                <v:stroke dashstyle="dash"/>
              </v:line>
            </w:pict>
          </mc:Fallback>
        </mc:AlternateContent>
      </w:r>
      <w:r w:rsidR="00B01D95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20192" behindDoc="0" locked="0" layoutInCell="1" allowOverlap="1" wp14:anchorId="3540E43D" wp14:editId="655DCE4C">
                <wp:simplePos x="0" y="0"/>
                <wp:positionH relativeFrom="column">
                  <wp:posOffset>2974290</wp:posOffset>
                </wp:positionH>
                <wp:positionV relativeFrom="paragraph">
                  <wp:posOffset>217310</wp:posOffset>
                </wp:positionV>
                <wp:extent cx="1107697" cy="0"/>
                <wp:effectExtent l="0" t="0" r="0" b="0"/>
                <wp:wrapNone/>
                <wp:docPr id="521135604" name="Straight Connector 5211356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07697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E5880E" id="Straight Connector 521135604" o:spid="_x0000_s1026" style="position:absolute;flip:x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4.2pt,17.1pt" to="321.4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" strokecolor="#ed7d31 [3205]" strokeweight="1.5pt">
                <v:stroke dashstyle="dash"/>
              </v:line>
            </w:pict>
          </mc:Fallback>
        </mc:AlternateContent>
      </w:r>
      <w:r w:rsidR="00B01D95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357E89E4" wp14:editId="3E6DC2D4">
                <wp:simplePos x="0" y="0"/>
                <wp:positionH relativeFrom="column">
                  <wp:posOffset>3888418</wp:posOffset>
                </wp:positionH>
                <wp:positionV relativeFrom="paragraph">
                  <wp:posOffset>2990</wp:posOffset>
                </wp:positionV>
                <wp:extent cx="203823" cy="5752"/>
                <wp:effectExtent l="0" t="0" r="25400" b="32385"/>
                <wp:wrapNone/>
                <wp:docPr id="748951742" name="Straight Connector 7489517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3823" cy="5752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BA8668" id="Straight Connector 748951742" o:spid="_x0000_s1026" style="position:absolute;flip:x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6.15pt,.25pt" to="322.2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" strokecolor="#ed7d31 [3205]" strokeweight="1.5pt">
                <v:stroke dashstyle="dash"/>
              </v:line>
            </w:pict>
          </mc:Fallback>
        </mc:AlternateContent>
      </w:r>
      <w:r w:rsidR="005327A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07200" behindDoc="0" locked="0" layoutInCell="1" allowOverlap="1" wp14:anchorId="3A25D5D9" wp14:editId="18821452">
                <wp:simplePos x="0" y="0"/>
                <wp:positionH relativeFrom="column">
                  <wp:posOffset>-162506</wp:posOffset>
                </wp:positionH>
                <wp:positionV relativeFrom="paragraph">
                  <wp:posOffset>200901</wp:posOffset>
                </wp:positionV>
                <wp:extent cx="4851" cy="1023546"/>
                <wp:effectExtent l="0" t="0" r="33655" b="24765"/>
                <wp:wrapNone/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51" cy="1023546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AF16DD" id="Straight Connector 228" o:spid="_x0000_s1026" style="position:absolute;z-index:251506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2.8pt,15.8pt" to="-12.4pt,9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" strokecolor="#ffc000" strokeweight="1.5pt">
                <v:stroke dashstyle="dash"/>
              </v:line>
            </w:pict>
          </mc:Fallback>
        </mc:AlternateContent>
      </w:r>
      <w:r w:rsidR="005327A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14368" behindDoc="0" locked="0" layoutInCell="1" allowOverlap="1" wp14:anchorId="3EA23100" wp14:editId="49D659E8">
                <wp:simplePos x="0" y="0"/>
                <wp:positionH relativeFrom="column">
                  <wp:posOffset>-162232</wp:posOffset>
                </wp:positionH>
                <wp:positionV relativeFrom="paragraph">
                  <wp:posOffset>205351</wp:posOffset>
                </wp:positionV>
                <wp:extent cx="848032" cy="7231"/>
                <wp:effectExtent l="0" t="0" r="28575" b="31115"/>
                <wp:wrapNone/>
                <wp:docPr id="1593945607" name="Straight Connector 15939456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48032" cy="723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1454BE" id="Straight Connector 1593945607" o:spid="_x0000_s1026" style="position:absolute;flip:x;z-index:25151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2.75pt,16.15pt" to="54pt,1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" strokecolor="#ffc000" strokeweight="1.5pt">
                <v:stroke dashstyle="dash"/>
              </v:line>
            </w:pict>
          </mc:Fallback>
        </mc:AlternateContent>
      </w:r>
    </w:p>
    <w:p w14:paraId="2DB815F6" w14:textId="6A2DA61C" w:rsidR="00412EB1" w:rsidRDefault="009C0334" w:rsidP="00BA43AA">
      <w:pPr>
        <w:rPr>
          <w:sz w:val="36"/>
          <w:szCs w:val="36"/>
        </w:rPr>
      </w:pP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07232" behindDoc="0" locked="0" layoutInCell="1" allowOverlap="1" wp14:anchorId="7DA6B3F8" wp14:editId="7E0DF6C5">
                <wp:simplePos x="0" y="0"/>
                <wp:positionH relativeFrom="column">
                  <wp:posOffset>5103255</wp:posOffset>
                </wp:positionH>
                <wp:positionV relativeFrom="paragraph">
                  <wp:posOffset>66185</wp:posOffset>
                </wp:positionV>
                <wp:extent cx="399069" cy="255270"/>
                <wp:effectExtent l="0" t="0" r="0" b="0"/>
                <wp:wrapNone/>
                <wp:docPr id="17788760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1DF979" w14:textId="75A73DB9" w:rsidR="009C0334" w:rsidRDefault="009C0334" w:rsidP="009C0334">
                            <w:r>
                              <w:rPr>
                                <w:szCs w:val="22"/>
                              </w:rPr>
                              <w:t>L22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5CF85AC4" wp14:editId="3EBEF9CE">
                                  <wp:extent cx="196850" cy="22860"/>
                                  <wp:effectExtent l="0" t="0" r="0" b="0"/>
                                  <wp:docPr id="2090718873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A6B3F8" id="_x0000_s1077" type="#_x0000_t202" style="position:absolute;margin-left:401.85pt;margin-top:5.2pt;width:31.4pt;height:20.1pt;z-index:251801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" filled="f" stroked="f">
                <v:textbox>
                  <w:txbxContent>
                    <w:p w14:paraId="141DF979" w14:textId="75A73DB9" w:rsidR="009C0334" w:rsidRDefault="009C0334" w:rsidP="009C0334">
                      <w:r>
                        <w:rPr>
                          <w:szCs w:val="22"/>
                        </w:rPr>
                        <w:t>L22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5CF85AC4" wp14:editId="3EBEF9CE">
                            <wp:extent cx="196850" cy="22860"/>
                            <wp:effectExtent l="0" t="0" r="0" b="0"/>
                            <wp:docPr id="2090718873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06208" behindDoc="0" locked="0" layoutInCell="1" allowOverlap="1" wp14:anchorId="2E40858F" wp14:editId="61A47AF5">
                <wp:simplePos x="0" y="0"/>
                <wp:positionH relativeFrom="column">
                  <wp:posOffset>4316621</wp:posOffset>
                </wp:positionH>
                <wp:positionV relativeFrom="paragraph">
                  <wp:posOffset>52452</wp:posOffset>
                </wp:positionV>
                <wp:extent cx="399069" cy="255270"/>
                <wp:effectExtent l="0" t="0" r="0" b="0"/>
                <wp:wrapNone/>
                <wp:docPr id="13513484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8F7519" w14:textId="3F63751A" w:rsidR="009C0334" w:rsidRDefault="009C0334" w:rsidP="009C0334">
                            <w:r>
                              <w:rPr>
                                <w:szCs w:val="22"/>
                              </w:rPr>
                              <w:t>L21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6A8BE7CB" wp14:editId="14483AEE">
                                  <wp:extent cx="196850" cy="22860"/>
                                  <wp:effectExtent l="0" t="0" r="0" b="0"/>
                                  <wp:docPr id="777300206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40858F" id="_x0000_s1078" type="#_x0000_t202" style="position:absolute;margin-left:339.9pt;margin-top:4.15pt;width:31.4pt;height:20.1pt;z-index:251800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" filled="f" stroked="f">
                <v:textbox>
                  <w:txbxContent>
                    <w:p w14:paraId="108F7519" w14:textId="3F63751A" w:rsidR="009C0334" w:rsidRDefault="009C0334" w:rsidP="009C0334">
                      <w:r>
                        <w:rPr>
                          <w:szCs w:val="22"/>
                        </w:rPr>
                        <w:t>L21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6A8BE7CB" wp14:editId="14483AEE">
                            <wp:extent cx="196850" cy="22860"/>
                            <wp:effectExtent l="0" t="0" r="0" b="0"/>
                            <wp:docPr id="777300206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04160" behindDoc="0" locked="0" layoutInCell="1" allowOverlap="1" wp14:anchorId="2F144A4E" wp14:editId="619C875E">
                <wp:simplePos x="0" y="0"/>
                <wp:positionH relativeFrom="column">
                  <wp:posOffset>3207188</wp:posOffset>
                </wp:positionH>
                <wp:positionV relativeFrom="paragraph">
                  <wp:posOffset>276001</wp:posOffset>
                </wp:positionV>
                <wp:extent cx="399069" cy="255270"/>
                <wp:effectExtent l="0" t="0" r="0" b="0"/>
                <wp:wrapNone/>
                <wp:docPr id="8104654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F6D2CB" w14:textId="594533DA" w:rsidR="009C0334" w:rsidRDefault="009C0334" w:rsidP="009C0334">
                            <w:r>
                              <w:rPr>
                                <w:szCs w:val="22"/>
                              </w:rPr>
                              <w:t>L18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6F0195E0" wp14:editId="2ADFB44D">
                                  <wp:extent cx="196850" cy="22860"/>
                                  <wp:effectExtent l="0" t="0" r="0" b="0"/>
                                  <wp:docPr id="813212993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144A4E" id="_x0000_s1079" type="#_x0000_t202" style="position:absolute;margin-left:252.55pt;margin-top:21.75pt;width:31.4pt;height:20.1pt;z-index:251798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" filled="f" stroked="f">
                <v:textbox>
                  <w:txbxContent>
                    <w:p w14:paraId="43F6D2CB" w14:textId="594533DA" w:rsidR="009C0334" w:rsidRDefault="009C0334" w:rsidP="009C0334">
                      <w:r>
                        <w:rPr>
                          <w:szCs w:val="22"/>
                        </w:rPr>
                        <w:t>L18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6F0195E0" wp14:editId="2ADFB44D">
                            <wp:extent cx="196850" cy="22860"/>
                            <wp:effectExtent l="0" t="0" r="0" b="0"/>
                            <wp:docPr id="813212993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01088" behindDoc="0" locked="0" layoutInCell="1" allowOverlap="1" wp14:anchorId="3A1DA65A" wp14:editId="2D0325C2">
                <wp:simplePos x="0" y="0"/>
                <wp:positionH relativeFrom="column">
                  <wp:posOffset>3569658</wp:posOffset>
                </wp:positionH>
                <wp:positionV relativeFrom="paragraph">
                  <wp:posOffset>18777</wp:posOffset>
                </wp:positionV>
                <wp:extent cx="399069" cy="255270"/>
                <wp:effectExtent l="0" t="0" r="0" b="0"/>
                <wp:wrapNone/>
                <wp:docPr id="16286016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B7125A" w14:textId="7E788D0B" w:rsidR="009C0334" w:rsidRDefault="009C0334" w:rsidP="009C0334">
                            <w:r>
                              <w:rPr>
                                <w:szCs w:val="22"/>
                              </w:rPr>
                              <w:t>L17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3C47F836" wp14:editId="300A1093">
                                  <wp:extent cx="196850" cy="22860"/>
                                  <wp:effectExtent l="0" t="0" r="0" b="0"/>
                                  <wp:docPr id="1429006858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1DA65A" id="_x0000_s1080" type="#_x0000_t202" style="position:absolute;margin-left:281.1pt;margin-top:1.5pt;width:31.4pt;height:20.1pt;z-index:251795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" filled="f" stroked="f">
                <v:textbox>
                  <w:txbxContent>
                    <w:p w14:paraId="5AB7125A" w14:textId="7E788D0B" w:rsidR="009C0334" w:rsidRDefault="009C0334" w:rsidP="009C0334">
                      <w:r>
                        <w:rPr>
                          <w:szCs w:val="22"/>
                        </w:rPr>
                        <w:t>L17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3C47F836" wp14:editId="300A1093">
                            <wp:extent cx="196850" cy="22860"/>
                            <wp:effectExtent l="0" t="0" r="0" b="0"/>
                            <wp:docPr id="1429006858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77536" behindDoc="0" locked="0" layoutInCell="1" allowOverlap="1" wp14:anchorId="6B5270CE" wp14:editId="1EB6C36E">
                <wp:simplePos x="0" y="0"/>
                <wp:positionH relativeFrom="column">
                  <wp:posOffset>1749016</wp:posOffset>
                </wp:positionH>
                <wp:positionV relativeFrom="paragraph">
                  <wp:posOffset>137181</wp:posOffset>
                </wp:positionV>
                <wp:extent cx="327660" cy="266700"/>
                <wp:effectExtent l="0" t="0" r="0" b="0"/>
                <wp:wrapNone/>
                <wp:docPr id="16116381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66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DF9C9E" w14:textId="7B747EFC" w:rsidR="006B0890" w:rsidRDefault="006B0890" w:rsidP="006B0890">
                            <w:r>
                              <w:t>S8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0B8843E0" wp14:editId="05A0A020">
                                  <wp:extent cx="196850" cy="22860"/>
                                  <wp:effectExtent l="0" t="0" r="0" b="0"/>
                                  <wp:docPr id="51282418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5270CE" id="_x0000_s1081" type="#_x0000_t202" style="position:absolute;margin-left:137.7pt;margin-top:10.8pt;width:25.8pt;height:21pt;z-index:2517719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" filled="f" stroked="f">
                <v:textbox>
                  <w:txbxContent>
                    <w:p w14:paraId="46DF9C9E" w14:textId="7B747EFC" w:rsidR="006B0890" w:rsidRDefault="006B0890" w:rsidP="006B0890">
                      <w:r>
                        <w:t>S8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0B8843E0" wp14:editId="05A0A020">
                            <wp:extent cx="196850" cy="22860"/>
                            <wp:effectExtent l="0" t="0" r="0" b="0"/>
                            <wp:docPr id="51282418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78560" behindDoc="0" locked="0" layoutInCell="1" allowOverlap="1" wp14:anchorId="6720189C" wp14:editId="64740563">
                <wp:simplePos x="0" y="0"/>
                <wp:positionH relativeFrom="column">
                  <wp:posOffset>1027238</wp:posOffset>
                </wp:positionH>
                <wp:positionV relativeFrom="paragraph">
                  <wp:posOffset>116038</wp:posOffset>
                </wp:positionV>
                <wp:extent cx="327660" cy="266700"/>
                <wp:effectExtent l="0" t="0" r="0" b="0"/>
                <wp:wrapNone/>
                <wp:docPr id="20804782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66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B10D6" w14:textId="036E0514" w:rsidR="006B0890" w:rsidRDefault="006B0890" w:rsidP="006B0890">
                            <w:r>
                              <w:t>S9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58E1D5E1" wp14:editId="6AD7078E">
                                  <wp:extent cx="196850" cy="22860"/>
                                  <wp:effectExtent l="0" t="0" r="0" b="0"/>
                                  <wp:docPr id="437110661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20189C" id="_x0000_s1082" type="#_x0000_t202" style="position:absolute;margin-left:80.9pt;margin-top:9.15pt;width:25.8pt;height:21pt;z-index:251772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" filled="f" stroked="f">
                <v:textbox>
                  <w:txbxContent>
                    <w:p w14:paraId="759B10D6" w14:textId="036E0514" w:rsidR="006B0890" w:rsidRDefault="006B0890" w:rsidP="006B0890">
                      <w:r>
                        <w:t>S9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58E1D5E1" wp14:editId="6AD7078E">
                            <wp:extent cx="196850" cy="22860"/>
                            <wp:effectExtent l="0" t="0" r="0" b="0"/>
                            <wp:docPr id="437110661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D53FA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30432" behindDoc="0" locked="0" layoutInCell="1" allowOverlap="1" wp14:anchorId="51E7F37A" wp14:editId="7CFB186B">
                <wp:simplePos x="0" y="0"/>
                <wp:positionH relativeFrom="column">
                  <wp:posOffset>5366841</wp:posOffset>
                </wp:positionH>
                <wp:positionV relativeFrom="paragraph">
                  <wp:posOffset>377255</wp:posOffset>
                </wp:positionV>
                <wp:extent cx="565" cy="395111"/>
                <wp:effectExtent l="0" t="0" r="38100" b="5080"/>
                <wp:wrapNone/>
                <wp:docPr id="1149353698" name="Straight Connector 11493536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65" cy="39511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ABE267" id="Straight Connector 1149353698" o:spid="_x0000_s1026" style="position:absolute;flip:x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22.6pt,29.7pt" to="422.65pt,6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" strokecolor="#ed7d31 [3205]" strokeweight="1.5pt">
                <v:stroke dashstyle="dash"/>
              </v:line>
            </w:pict>
          </mc:Fallback>
        </mc:AlternateContent>
      </w:r>
      <w:r w:rsidR="008D53FA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28384" behindDoc="0" locked="0" layoutInCell="1" allowOverlap="1" wp14:anchorId="54F87EDA" wp14:editId="3201753B">
                <wp:simplePos x="0" y="0"/>
                <wp:positionH relativeFrom="column">
                  <wp:posOffset>3837933</wp:posOffset>
                </wp:positionH>
                <wp:positionV relativeFrom="paragraph">
                  <wp:posOffset>388425</wp:posOffset>
                </wp:positionV>
                <wp:extent cx="1523293" cy="2495"/>
                <wp:effectExtent l="0" t="0" r="20320" b="36195"/>
                <wp:wrapNone/>
                <wp:docPr id="491098645" name="Straight Connector 4910986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23293" cy="2495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3E7FDB" id="Straight Connector 491098645" o:spid="_x0000_s1026" style="position:absolute;flip:x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2.2pt,30.6pt" to="422.15pt,3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" strokecolor="#ed7d31 [3205]" strokeweight="1.5pt">
                <v:stroke dashstyle="dash"/>
              </v:line>
            </w:pict>
          </mc:Fallback>
        </mc:AlternateContent>
      </w:r>
      <w:r w:rsidR="008D53FA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26336" behindDoc="0" locked="0" layoutInCell="1" allowOverlap="1" wp14:anchorId="0416E859" wp14:editId="3677EE65">
                <wp:simplePos x="0" y="0"/>
                <wp:positionH relativeFrom="column">
                  <wp:posOffset>3828979</wp:posOffset>
                </wp:positionH>
                <wp:positionV relativeFrom="paragraph">
                  <wp:posOffset>380999</wp:posOffset>
                </wp:positionV>
                <wp:extent cx="565" cy="395111"/>
                <wp:effectExtent l="0" t="0" r="38100" b="5080"/>
                <wp:wrapNone/>
                <wp:docPr id="1042828130" name="Straight Connector 1042828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65" cy="39511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713E20" id="Straight Connector 1042828130" o:spid="_x0000_s1026" style="position:absolute;flip:x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1.5pt,30pt" to="301.55pt,6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" strokecolor="#ed7d31 [3205]" strokeweight="1.5pt">
                <v:stroke dashstyle="dash"/>
              </v:line>
            </w:pict>
          </mc:Fallback>
        </mc:AlternateContent>
      </w:r>
    </w:p>
    <w:p w14:paraId="52275FA7" w14:textId="706E0541" w:rsidR="00412EB1" w:rsidRDefault="009C0334" w:rsidP="00BA43AA">
      <w:pPr>
        <w:rPr>
          <w:sz w:val="36"/>
          <w:szCs w:val="36"/>
        </w:rPr>
      </w:pP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08256" behindDoc="0" locked="0" layoutInCell="1" allowOverlap="1" wp14:anchorId="4A9DC9D1" wp14:editId="78C0E7BD">
                <wp:simplePos x="0" y="0"/>
                <wp:positionH relativeFrom="column">
                  <wp:posOffset>5131063</wp:posOffset>
                </wp:positionH>
                <wp:positionV relativeFrom="paragraph">
                  <wp:posOffset>301056</wp:posOffset>
                </wp:positionV>
                <wp:extent cx="399069" cy="255270"/>
                <wp:effectExtent l="0" t="0" r="0" b="0"/>
                <wp:wrapNone/>
                <wp:docPr id="5765990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F7E003" w14:textId="6C88F7BB" w:rsidR="009C0334" w:rsidRDefault="009C0334" w:rsidP="009C0334">
                            <w:r>
                              <w:rPr>
                                <w:szCs w:val="22"/>
                              </w:rPr>
                              <w:t>L23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5F59AC07" wp14:editId="0E2979B0">
                                  <wp:extent cx="196850" cy="22860"/>
                                  <wp:effectExtent l="0" t="0" r="0" b="0"/>
                                  <wp:docPr id="381784401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9DC9D1" id="_x0000_s1083" type="#_x0000_t202" style="position:absolute;margin-left:404pt;margin-top:23.7pt;width:31.4pt;height:20.1pt;z-index:251802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" filled="f" stroked="f">
                <v:textbox>
                  <w:txbxContent>
                    <w:p w14:paraId="2BF7E003" w14:textId="6C88F7BB" w:rsidR="009C0334" w:rsidRDefault="009C0334" w:rsidP="009C0334">
                      <w:r>
                        <w:rPr>
                          <w:szCs w:val="22"/>
                        </w:rPr>
                        <w:t>L23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5F59AC07" wp14:editId="0E2979B0">
                            <wp:extent cx="196850" cy="22860"/>
                            <wp:effectExtent l="0" t="0" r="0" b="0"/>
                            <wp:docPr id="381784401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05184" behindDoc="0" locked="0" layoutInCell="1" allowOverlap="1" wp14:anchorId="0E73DA49" wp14:editId="4D0205C7">
                <wp:simplePos x="0" y="0"/>
                <wp:positionH relativeFrom="column">
                  <wp:posOffset>3634220</wp:posOffset>
                </wp:positionH>
                <wp:positionV relativeFrom="paragraph">
                  <wp:posOffset>71373</wp:posOffset>
                </wp:positionV>
                <wp:extent cx="399069" cy="255270"/>
                <wp:effectExtent l="0" t="0" r="0" b="0"/>
                <wp:wrapNone/>
                <wp:docPr id="6412257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6BC59B" w14:textId="7C5070C5" w:rsidR="009C0334" w:rsidRDefault="009C0334" w:rsidP="009C0334">
                            <w:r>
                              <w:rPr>
                                <w:szCs w:val="22"/>
                              </w:rPr>
                              <w:t>L20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76888F57" wp14:editId="6FEFFA1C">
                                  <wp:extent cx="196850" cy="22860"/>
                                  <wp:effectExtent l="0" t="0" r="0" b="0"/>
                                  <wp:docPr id="1302246493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73DA49" id="_x0000_s1084" type="#_x0000_t202" style="position:absolute;margin-left:286.15pt;margin-top:5.6pt;width:31.4pt;height:20.1pt;z-index:251799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" filled="f" stroked="f">
                <v:textbox>
                  <w:txbxContent>
                    <w:p w14:paraId="396BC59B" w14:textId="7C5070C5" w:rsidR="009C0334" w:rsidRDefault="009C0334" w:rsidP="009C0334">
                      <w:r>
                        <w:rPr>
                          <w:szCs w:val="22"/>
                        </w:rPr>
                        <w:t>L20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76888F57" wp14:editId="6FEFFA1C">
                            <wp:extent cx="196850" cy="22860"/>
                            <wp:effectExtent l="0" t="0" r="0" b="0"/>
                            <wp:docPr id="1302246493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03136" behindDoc="0" locked="0" layoutInCell="1" allowOverlap="1" wp14:anchorId="4AFE529E" wp14:editId="763EC871">
                <wp:simplePos x="0" y="0"/>
                <wp:positionH relativeFrom="column">
                  <wp:posOffset>3081382</wp:posOffset>
                </wp:positionH>
                <wp:positionV relativeFrom="paragraph">
                  <wp:posOffset>92849</wp:posOffset>
                </wp:positionV>
                <wp:extent cx="399069" cy="255270"/>
                <wp:effectExtent l="0" t="0" r="0" b="0"/>
                <wp:wrapNone/>
                <wp:docPr id="10375063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069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C7C9D7" w14:textId="53EFACFF" w:rsidR="009C0334" w:rsidRDefault="009C0334" w:rsidP="009C0334">
                            <w:r>
                              <w:rPr>
                                <w:szCs w:val="22"/>
                              </w:rPr>
                              <w:t>L19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18973E36" wp14:editId="7D3A4FE4">
                                  <wp:extent cx="196850" cy="22860"/>
                                  <wp:effectExtent l="0" t="0" r="0" b="0"/>
                                  <wp:docPr id="404002646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FE529E" id="_x0000_s1085" type="#_x0000_t202" style="position:absolute;margin-left:242.65pt;margin-top:7.3pt;width:31.4pt;height:20.1pt;z-index:251797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" filled="f" stroked="f">
                <v:textbox>
                  <w:txbxContent>
                    <w:p w14:paraId="71C7C9D7" w14:textId="53EFACFF" w:rsidR="009C0334" w:rsidRDefault="009C0334" w:rsidP="009C0334">
                      <w:r>
                        <w:rPr>
                          <w:szCs w:val="22"/>
                        </w:rPr>
                        <w:t>L19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18973E36" wp14:editId="7D3A4FE4">
                            <wp:extent cx="196850" cy="22860"/>
                            <wp:effectExtent l="0" t="0" r="0" b="0"/>
                            <wp:docPr id="404002646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72416" behindDoc="0" locked="0" layoutInCell="1" allowOverlap="1" wp14:anchorId="5152BA54" wp14:editId="72A2C77C">
                <wp:simplePos x="0" y="0"/>
                <wp:positionH relativeFrom="column">
                  <wp:posOffset>226697</wp:posOffset>
                </wp:positionH>
                <wp:positionV relativeFrom="paragraph">
                  <wp:posOffset>163988</wp:posOffset>
                </wp:positionV>
                <wp:extent cx="327660" cy="266700"/>
                <wp:effectExtent l="0" t="0" r="0" b="0"/>
                <wp:wrapNone/>
                <wp:docPr id="17230578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66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66E769" w14:textId="29CAC45C" w:rsidR="006B0890" w:rsidRDefault="006B0890" w:rsidP="006B0890">
                            <w:r>
                              <w:t>S4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3DC85B38" wp14:editId="4A605666">
                                  <wp:extent cx="196850" cy="22860"/>
                                  <wp:effectExtent l="0" t="0" r="0" b="0"/>
                                  <wp:docPr id="1001011551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52BA54" id="_x0000_s1086" type="#_x0000_t202" style="position:absolute;margin-left:17.85pt;margin-top:12.9pt;width:25.8pt;height:21pt;z-index:251766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" filled="f" stroked="f">
                <v:textbox>
                  <w:txbxContent>
                    <w:p w14:paraId="2366E769" w14:textId="29CAC45C" w:rsidR="006B0890" w:rsidRDefault="006B0890" w:rsidP="006B0890">
                      <w:r>
                        <w:t>S4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3DC85B38" wp14:editId="4A605666">
                            <wp:extent cx="196850" cy="22860"/>
                            <wp:effectExtent l="0" t="0" r="0" b="0"/>
                            <wp:docPr id="1001011551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B0890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71392" behindDoc="0" locked="0" layoutInCell="1" allowOverlap="1" wp14:anchorId="27054E9D" wp14:editId="06C94683">
                <wp:simplePos x="0" y="0"/>
                <wp:positionH relativeFrom="column">
                  <wp:posOffset>-203551</wp:posOffset>
                </wp:positionH>
                <wp:positionV relativeFrom="paragraph">
                  <wp:posOffset>151693</wp:posOffset>
                </wp:positionV>
                <wp:extent cx="327660" cy="266700"/>
                <wp:effectExtent l="0" t="0" r="0" b="0"/>
                <wp:wrapNone/>
                <wp:docPr id="5182458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660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4926AB" w14:textId="554BEA9D" w:rsidR="006B0890" w:rsidRDefault="006B0890" w:rsidP="006B0890">
                            <w:r>
                              <w:t>S3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445D5DD7" wp14:editId="4CE5D447">
                                  <wp:extent cx="196850" cy="22860"/>
                                  <wp:effectExtent l="0" t="0" r="0" b="0"/>
                                  <wp:docPr id="211928048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054E9D" id="_x0000_s1087" type="#_x0000_t202" style="position:absolute;margin-left:-16.05pt;margin-top:11.95pt;width:25.8pt;height:21pt;z-index:251765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" filled="f" stroked="f">
                <v:textbox>
                  <w:txbxContent>
                    <w:p w14:paraId="4F4926AB" w14:textId="554BEA9D" w:rsidR="006B0890" w:rsidRDefault="006B0890" w:rsidP="006B0890">
                      <w:r>
                        <w:t>S3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445D5DD7" wp14:editId="4CE5D447">
                            <wp:extent cx="196850" cy="22860"/>
                            <wp:effectExtent l="0" t="0" r="0" b="0"/>
                            <wp:docPr id="211928048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01D95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24288" behindDoc="0" locked="0" layoutInCell="1" allowOverlap="1" wp14:anchorId="5BEB240F" wp14:editId="6D74D763">
                <wp:simplePos x="0" y="0"/>
                <wp:positionH relativeFrom="column">
                  <wp:posOffset>3261470</wp:posOffset>
                </wp:positionH>
                <wp:positionV relativeFrom="paragraph">
                  <wp:posOffset>372762</wp:posOffset>
                </wp:positionV>
                <wp:extent cx="567424" cy="0"/>
                <wp:effectExtent l="0" t="0" r="0" b="0"/>
                <wp:wrapNone/>
                <wp:docPr id="1037330024" name="Straight Connector 10373300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67424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1A7C6D" id="Straight Connector 1037330024" o:spid="_x0000_s1026" style="position:absolute;flip:x y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6.8pt,29.35pt" to="301.5pt,2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" strokecolor="#ed7d31 [3205]" strokeweight="1.5pt">
                <v:stroke dashstyle="dash"/>
              </v:line>
            </w:pict>
          </mc:Fallback>
        </mc:AlternateContent>
      </w:r>
      <w:r w:rsidR="000A21E8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72B4B7C9" wp14:editId="1AB14340">
                <wp:simplePos x="0" y="0"/>
                <wp:positionH relativeFrom="column">
                  <wp:posOffset>1086607</wp:posOffset>
                </wp:positionH>
                <wp:positionV relativeFrom="paragraph">
                  <wp:posOffset>1452</wp:posOffset>
                </wp:positionV>
                <wp:extent cx="952729" cy="2425"/>
                <wp:effectExtent l="0" t="0" r="19050" b="36195"/>
                <wp:wrapNone/>
                <wp:docPr id="1076984557" name="Straight Connector 10769845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729" cy="2425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D8055B" id="Straight Connector 1076984557" o:spid="_x0000_s1026" style="position:absolute;flip:x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5.55pt,.1pt" to="160.5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" strokecolor="#ffc000" strokeweight="1.5pt">
                <v:stroke dashstyle="dash"/>
              </v:line>
            </w:pict>
          </mc:Fallback>
        </mc:AlternateContent>
      </w:r>
      <w:r w:rsidR="005327A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16416" behindDoc="0" locked="0" layoutInCell="1" allowOverlap="1" wp14:anchorId="5C4BF3CC" wp14:editId="2BBECA5A">
                <wp:simplePos x="0" y="0"/>
                <wp:positionH relativeFrom="column">
                  <wp:posOffset>-152584</wp:posOffset>
                </wp:positionH>
                <wp:positionV relativeFrom="paragraph">
                  <wp:posOffset>413201</wp:posOffset>
                </wp:positionV>
                <wp:extent cx="542822" cy="0"/>
                <wp:effectExtent l="0" t="0" r="0" b="0"/>
                <wp:wrapNone/>
                <wp:docPr id="1878331552" name="Straight Connector 18783315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42822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BB6623" id="Straight Connector 1878331552" o:spid="_x0000_s1026" style="position:absolute;flip:x y;z-index:25151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2pt,32.55pt" to="30.75pt,3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" strokecolor="#ffc000" strokeweight="1.5pt">
                <v:stroke dashstyle="dash"/>
              </v:line>
            </w:pict>
          </mc:Fallback>
        </mc:AlternateContent>
      </w:r>
    </w:p>
    <w:p w14:paraId="0D09630E" w14:textId="7C4A38E0" w:rsidR="00412EB1" w:rsidRDefault="00C62D1A" w:rsidP="00BA43AA">
      <w:pPr>
        <w:rPr>
          <w:sz w:val="36"/>
          <w:szCs w:val="36"/>
        </w:rPr>
      </w:pP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762176" behindDoc="0" locked="0" layoutInCell="1" allowOverlap="1" wp14:anchorId="464E6FD2" wp14:editId="2A1736A6">
                <wp:simplePos x="0" y="0"/>
                <wp:positionH relativeFrom="margin">
                  <wp:posOffset>3063240</wp:posOffset>
                </wp:positionH>
                <wp:positionV relativeFrom="paragraph">
                  <wp:posOffset>261620</wp:posOffset>
                </wp:positionV>
                <wp:extent cx="2524259" cy="288290"/>
                <wp:effectExtent l="0" t="0" r="0" b="0"/>
                <wp:wrapNone/>
                <wp:docPr id="15176734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259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756254" w14:textId="4CDB9D85" w:rsidR="00C62D1A" w:rsidRPr="0002478A" w:rsidRDefault="00C62D1A" w:rsidP="00C62D1A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>
                              <w:rPr>
                                <w:u w:val="single"/>
                              </w:rPr>
                              <w:t>Lamp Layout</w:t>
                            </w:r>
                            <w:r w:rsidR="00BE0F51">
                              <w:rPr>
                                <w:u w:val="single"/>
                              </w:rPr>
                              <w:t xml:space="preserve"> with Switch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4E6FD2" id="_x0000_s1088" type="#_x0000_t202" style="position:absolute;margin-left:241.2pt;margin-top:20.6pt;width:198.75pt;height:22.7pt;z-index:2517565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" filled="f" stroked="f">
                <v:textbox>
                  <w:txbxContent>
                    <w:p w14:paraId="13756254" w14:textId="4CDB9D85" w:rsidR="00C62D1A" w:rsidRPr="0002478A" w:rsidRDefault="00C62D1A" w:rsidP="00C62D1A">
                      <w:pPr>
                        <w:jc w:val="center"/>
                        <w:rPr>
                          <w:u w:val="single"/>
                        </w:rPr>
                      </w:pPr>
                      <w:r>
                        <w:rPr>
                          <w:u w:val="single"/>
                        </w:rPr>
                        <w:t>Lamp Layout</w:t>
                      </w:r>
                      <w:r w:rsidR="00BE0F51">
                        <w:rPr>
                          <w:u w:val="single"/>
                        </w:rPr>
                        <w:t xml:space="preserve"> with Switch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85CD7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736576" behindDoc="0" locked="0" layoutInCell="1" allowOverlap="1" wp14:anchorId="19E3EF56" wp14:editId="35E6AF6F">
                <wp:simplePos x="0" y="0"/>
                <wp:positionH relativeFrom="margin">
                  <wp:posOffset>-258097</wp:posOffset>
                </wp:positionH>
                <wp:positionV relativeFrom="paragraph">
                  <wp:posOffset>289068</wp:posOffset>
                </wp:positionV>
                <wp:extent cx="2524259" cy="288290"/>
                <wp:effectExtent l="0" t="0" r="0" b="0"/>
                <wp:wrapNone/>
                <wp:docPr id="5731398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259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4E92F4" w14:textId="31B37E84" w:rsidR="00A85CD7" w:rsidRPr="0002478A" w:rsidRDefault="00A85CD7" w:rsidP="00A85CD7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02478A">
                              <w:rPr>
                                <w:u w:val="single"/>
                              </w:rPr>
                              <w:t xml:space="preserve"> </w:t>
                            </w:r>
                            <w:r w:rsidR="0070572F">
                              <w:rPr>
                                <w:u w:val="single"/>
                              </w:rPr>
                              <w:t>S</w:t>
                            </w:r>
                            <w:r w:rsidRPr="0002478A">
                              <w:rPr>
                                <w:u w:val="single"/>
                              </w:rPr>
                              <w:t>ocket</w:t>
                            </w:r>
                            <w:r w:rsidR="00C62D1A">
                              <w:rPr>
                                <w:u w:val="single"/>
                              </w:rPr>
                              <w:t xml:space="preserve"> </w:t>
                            </w:r>
                            <w:r w:rsidR="00BE0F51">
                              <w:rPr>
                                <w:u w:val="single"/>
                              </w:rPr>
                              <w:t xml:space="preserve">Outlet </w:t>
                            </w:r>
                            <w:r w:rsidR="00C62D1A">
                              <w:rPr>
                                <w:u w:val="single"/>
                              </w:rPr>
                              <w:t>Lay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E3EF56" id="_x0000_s1089" type="#_x0000_t202" style="position:absolute;margin-left:-20.3pt;margin-top:22.75pt;width:198.75pt;height:22.7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" filled="f" stroked="f">
                <v:textbox>
                  <w:txbxContent>
                    <w:p w14:paraId="664E92F4" w14:textId="31B37E84" w:rsidR="00A85CD7" w:rsidRPr="0002478A" w:rsidRDefault="00A85CD7" w:rsidP="00A85CD7">
                      <w:pPr>
                        <w:jc w:val="center"/>
                        <w:rPr>
                          <w:u w:val="single"/>
                        </w:rPr>
                      </w:pPr>
                      <w:r w:rsidRPr="0002478A">
                        <w:rPr>
                          <w:u w:val="single"/>
                        </w:rPr>
                        <w:t xml:space="preserve"> </w:t>
                      </w:r>
                      <w:r w:rsidR="0070572F">
                        <w:rPr>
                          <w:u w:val="single"/>
                        </w:rPr>
                        <w:t>S</w:t>
                      </w:r>
                      <w:r w:rsidRPr="0002478A">
                        <w:rPr>
                          <w:u w:val="single"/>
                        </w:rPr>
                        <w:t>ocket</w:t>
                      </w:r>
                      <w:r w:rsidR="00C62D1A">
                        <w:rPr>
                          <w:u w:val="single"/>
                        </w:rPr>
                        <w:t xml:space="preserve"> </w:t>
                      </w:r>
                      <w:r w:rsidR="00BE0F51">
                        <w:rPr>
                          <w:u w:val="single"/>
                        </w:rPr>
                        <w:t xml:space="preserve">Outlet </w:t>
                      </w:r>
                      <w:r w:rsidR="00C62D1A">
                        <w:rPr>
                          <w:u w:val="single"/>
                        </w:rPr>
                        <w:t>Layou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78B50A5" w14:textId="4BE3A7EF" w:rsidR="00412EB1" w:rsidRDefault="00A85CD7" w:rsidP="00BA43AA">
      <w:pPr>
        <w:rPr>
          <w:sz w:val="36"/>
          <w:szCs w:val="36"/>
        </w:rPr>
      </w:pPr>
      <w:r>
        <w:rPr>
          <w:noProof/>
          <w:sz w:val="36"/>
          <w:szCs w:val="36"/>
        </w:rPr>
        <w:drawing>
          <wp:anchor distT="0" distB="0" distL="114300" distR="114300" simplePos="0" relativeHeight="251735552" behindDoc="0" locked="0" layoutInCell="1" allowOverlap="1" wp14:anchorId="4F183393" wp14:editId="4C38B0E2">
            <wp:simplePos x="0" y="0"/>
            <wp:positionH relativeFrom="column">
              <wp:posOffset>-677299</wp:posOffset>
            </wp:positionH>
            <wp:positionV relativeFrom="paragraph">
              <wp:posOffset>325056</wp:posOffset>
            </wp:positionV>
            <wp:extent cx="3355464" cy="4615303"/>
            <wp:effectExtent l="0" t="0" r="0" b="0"/>
            <wp:wrapNone/>
            <wp:docPr id="125931763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5464" cy="461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26EE98" w14:textId="180F8DD4" w:rsidR="00412EB1" w:rsidRDefault="00302E72" w:rsidP="00302E72">
      <w:pPr>
        <w:tabs>
          <w:tab w:val="left" w:pos="6300"/>
        </w:tabs>
        <w:rPr>
          <w:sz w:val="36"/>
          <w:szCs w:val="36"/>
        </w:rPr>
      </w:pPr>
      <w:r>
        <w:rPr>
          <w:sz w:val="36"/>
          <w:szCs w:val="36"/>
        </w:rPr>
        <w:tab/>
      </w:r>
    </w:p>
    <w:p w14:paraId="3ACC078A" w14:textId="15D37E77" w:rsidR="00412EB1" w:rsidRDefault="00011EB8" w:rsidP="00BA43AA">
      <w:pPr>
        <w:rPr>
          <w:sz w:val="36"/>
          <w:szCs w:val="36"/>
        </w:rPr>
      </w:pP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473408" behindDoc="0" locked="0" layoutInCell="1" allowOverlap="1" wp14:anchorId="7CEE4D48" wp14:editId="6E016429">
                <wp:simplePos x="0" y="0"/>
                <wp:positionH relativeFrom="column">
                  <wp:posOffset>3967174</wp:posOffset>
                </wp:positionH>
                <wp:positionV relativeFrom="paragraph">
                  <wp:posOffset>156649</wp:posOffset>
                </wp:positionV>
                <wp:extent cx="543560" cy="8255"/>
                <wp:effectExtent l="0" t="0" r="27940" b="29845"/>
                <wp:wrapNone/>
                <wp:docPr id="486" name="Straight Connector 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43560" cy="8255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0000"/>
                          </a:solidFill>
                          <a:prstDash val="lgDashDotDot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E77E9B" id="Straight Connector 486" o:spid="_x0000_s1026" style="position:absolute;flip:x y;z-index:251472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2.4pt,12.35pt" to="355.2pt,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" strokecolor="red" strokeweight="1.5pt">
                <v:stroke dashstyle="longDashDotDot"/>
              </v:line>
            </w:pict>
          </mc:Fallback>
        </mc:AlternateContent>
      </w:r>
      <w:r w:rsidR="000A6622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481600" behindDoc="0" locked="0" layoutInCell="1" allowOverlap="1" wp14:anchorId="53971E99" wp14:editId="5F78489C">
                <wp:simplePos x="0" y="0"/>
                <wp:positionH relativeFrom="margin">
                  <wp:posOffset>4578985</wp:posOffset>
                </wp:positionH>
                <wp:positionV relativeFrom="paragraph">
                  <wp:posOffset>7456</wp:posOffset>
                </wp:positionV>
                <wp:extent cx="2524259" cy="288290"/>
                <wp:effectExtent l="0" t="0" r="0" b="0"/>
                <wp:wrapNone/>
                <wp:docPr id="5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259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FDB6E0" w14:textId="444337F5" w:rsidR="00171DAB" w:rsidRDefault="00171DAB" w:rsidP="000011B9">
                            <w:r>
                              <w:t>Dedicated circu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971E99" id="_x0000_s1090" type="#_x0000_t202" style="position:absolute;margin-left:360.55pt;margin-top:.6pt;width:198.75pt;height:22.7pt;z-index:2514810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" filled="f" stroked="f">
                <v:textbox>
                  <w:txbxContent>
                    <w:p w14:paraId="73FDB6E0" w14:textId="444337F5" w:rsidR="00171DAB" w:rsidRDefault="00171DAB" w:rsidP="000011B9">
                      <w:r>
                        <w:t>Dedicated circui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367FBE7" w14:textId="70C9FA8A" w:rsidR="00412EB1" w:rsidRDefault="00011EB8" w:rsidP="00BA43AA">
      <w:pPr>
        <w:rPr>
          <w:sz w:val="36"/>
          <w:szCs w:val="36"/>
        </w:rPr>
      </w:pP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474432" behindDoc="0" locked="0" layoutInCell="1" allowOverlap="1" wp14:anchorId="66419C73" wp14:editId="479FE629">
                <wp:simplePos x="0" y="0"/>
                <wp:positionH relativeFrom="column">
                  <wp:posOffset>4003039</wp:posOffset>
                </wp:positionH>
                <wp:positionV relativeFrom="paragraph">
                  <wp:posOffset>145838</wp:posOffset>
                </wp:positionV>
                <wp:extent cx="511387" cy="5899"/>
                <wp:effectExtent l="0" t="0" r="22225" b="32385"/>
                <wp:wrapNone/>
                <wp:docPr id="487" name="Straight Connector 4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1387" cy="5899"/>
                        </a:xfrm>
                        <a:prstGeom prst="line">
                          <a:avLst/>
                        </a:prstGeom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ED606E" id="Straight Connector 487" o:spid="_x0000_s1026" style="position:absolute;z-index:251473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5.2pt,11.5pt" to="355.45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" strokecolor="#00b050" strokeweight="1.5pt">
                <v:stroke joinstyle="miter"/>
              </v:line>
            </w:pict>
          </mc:Fallback>
        </mc:AlternateContent>
      </w:r>
      <w:r w:rsidR="000A6622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482624" behindDoc="0" locked="0" layoutInCell="1" allowOverlap="1" wp14:anchorId="1D961FE0" wp14:editId="248684D4">
                <wp:simplePos x="0" y="0"/>
                <wp:positionH relativeFrom="margin">
                  <wp:posOffset>4584065</wp:posOffset>
                </wp:positionH>
                <wp:positionV relativeFrom="paragraph">
                  <wp:posOffset>4233</wp:posOffset>
                </wp:positionV>
                <wp:extent cx="2524259" cy="288290"/>
                <wp:effectExtent l="0" t="0" r="0" b="0"/>
                <wp:wrapNone/>
                <wp:docPr id="5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259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EAF9EF" w14:textId="00E48C20" w:rsidR="00171DAB" w:rsidRDefault="00171DAB" w:rsidP="000011B9">
                            <w:r>
                              <w:t>Ring circu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961FE0" id="_x0000_s1091" type="#_x0000_t202" style="position:absolute;margin-left:360.95pt;margin-top:.35pt;width:198.75pt;height:22.7pt;z-index:2514821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" filled="f" stroked="f">
                <v:textbox>
                  <w:txbxContent>
                    <w:p w14:paraId="13EAF9EF" w14:textId="00E48C20" w:rsidR="00171DAB" w:rsidRDefault="00171DAB" w:rsidP="000011B9">
                      <w:r>
                        <w:t>Ring circui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A326A44" w14:textId="29B3BC39" w:rsidR="00BA43AA" w:rsidRPr="00BA43AA" w:rsidRDefault="00011EB8" w:rsidP="00BA43AA">
      <w:pPr>
        <w:rPr>
          <w:sz w:val="36"/>
          <w:szCs w:val="36"/>
        </w:rPr>
      </w:pP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499008" behindDoc="0" locked="0" layoutInCell="1" allowOverlap="1" wp14:anchorId="4F3C50EE" wp14:editId="44AFBDE3">
                <wp:simplePos x="0" y="0"/>
                <wp:positionH relativeFrom="margin">
                  <wp:posOffset>4589837</wp:posOffset>
                </wp:positionH>
                <wp:positionV relativeFrom="paragraph">
                  <wp:posOffset>9582</wp:posOffset>
                </wp:positionV>
                <wp:extent cx="2524125" cy="288290"/>
                <wp:effectExtent l="0" t="0" r="0" b="0"/>
                <wp:wrapNone/>
                <wp:docPr id="5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47D953" w14:textId="77777777" w:rsidR="00171DAB" w:rsidRDefault="00171DAB" w:rsidP="000011B9">
                            <w:r>
                              <w:t>Radial circu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3C50EE" id="_x0000_s1092" type="#_x0000_t202" style="position:absolute;margin-left:361.4pt;margin-top:.75pt;width:198.75pt;height:22.7pt;z-index:2514984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" filled="f" stroked="f">
                <v:textbox>
                  <w:txbxContent>
                    <w:p w14:paraId="0347D953" w14:textId="77777777" w:rsidR="00171DAB" w:rsidRDefault="00171DAB" w:rsidP="000011B9">
                      <w:r>
                        <w:t>Radial circui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61152" behindDoc="0" locked="0" layoutInCell="1" allowOverlap="1" wp14:anchorId="14F45EE5" wp14:editId="5C079620">
                <wp:simplePos x="0" y="0"/>
                <wp:positionH relativeFrom="column">
                  <wp:posOffset>3988011</wp:posOffset>
                </wp:positionH>
                <wp:positionV relativeFrom="paragraph">
                  <wp:posOffset>274743</wp:posOffset>
                </wp:positionV>
                <wp:extent cx="514773" cy="0"/>
                <wp:effectExtent l="0" t="0" r="0" b="0"/>
                <wp:wrapNone/>
                <wp:docPr id="127783118" name="Straight Connector 127783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14773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C00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116246" id="Straight Connector 127783118" o:spid="_x0000_s1026" style="position:absolute;flip:x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4pt,21.65pt" to="354.55pt,2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" strokecolor="#c00000" strokeweight="1.5pt">
                <v:stroke dashstyle="dash"/>
              </v:line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674A79E1" wp14:editId="6E76BB98">
                <wp:simplePos x="0" y="0"/>
                <wp:positionH relativeFrom="column">
                  <wp:posOffset>3989494</wp:posOffset>
                </wp:positionH>
                <wp:positionV relativeFrom="paragraph">
                  <wp:posOffset>190076</wp:posOffset>
                </wp:positionV>
                <wp:extent cx="514773" cy="0"/>
                <wp:effectExtent l="0" t="0" r="0" b="0"/>
                <wp:wrapNone/>
                <wp:docPr id="2090760248" name="Straight Connector 2090760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14773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00B05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3F6D2F" id="Straight Connector 2090760248" o:spid="_x0000_s1026" style="position:absolute;flip:x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4.15pt,14.95pt" to="354.7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" strokecolor="#00b050" strokeweight="1.5pt">
                <v:stroke dashstyle="dash"/>
              </v:line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477504" behindDoc="0" locked="0" layoutInCell="1" allowOverlap="1" wp14:anchorId="1461180F" wp14:editId="55763910">
                <wp:simplePos x="0" y="0"/>
                <wp:positionH relativeFrom="column">
                  <wp:posOffset>3982720</wp:posOffset>
                </wp:positionH>
                <wp:positionV relativeFrom="paragraph">
                  <wp:posOffset>85513</wp:posOffset>
                </wp:positionV>
                <wp:extent cx="514773" cy="0"/>
                <wp:effectExtent l="0" t="0" r="0" b="0"/>
                <wp:wrapNone/>
                <wp:docPr id="488" name="Straight Connector 4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14773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rgbClr val="FFC00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6BA843" id="Straight Connector 488" o:spid="_x0000_s1026" style="position:absolute;flip:x;z-index:251476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3.6pt,6.75pt" to="354.1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" strokecolor="#ffc000" strokeweight="1.5pt">
                <v:stroke dashstyle="dash"/>
              </v:line>
            </w:pict>
          </mc:Fallback>
        </mc:AlternateContent>
      </w:r>
      <w:r w:rsidR="00A85CD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38624" behindDoc="0" locked="0" layoutInCell="1" allowOverlap="1" wp14:anchorId="5CC41F52" wp14:editId="6DE50D4A">
                <wp:simplePos x="0" y="0"/>
                <wp:positionH relativeFrom="column">
                  <wp:posOffset>530942</wp:posOffset>
                </wp:positionH>
                <wp:positionV relativeFrom="paragraph">
                  <wp:posOffset>334933</wp:posOffset>
                </wp:positionV>
                <wp:extent cx="361335" cy="449826"/>
                <wp:effectExtent l="0" t="0" r="19685" b="26670"/>
                <wp:wrapNone/>
                <wp:docPr id="1588523552" name="Straight Connector 15885235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61335" cy="449826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2E7F5C" id="Straight Connector 1588523552" o:spid="_x0000_s1026" style="position:absolute;flip:x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.8pt,26.35pt" to="70.25pt,6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" strokecolor="#ed7d31 [3205]" strokeweight="1.5pt">
                <v:stroke dashstyle="dash"/>
              </v:line>
            </w:pict>
          </mc:Fallback>
        </mc:AlternateContent>
      </w:r>
    </w:p>
    <w:p w14:paraId="2498D456" w14:textId="6C511DA6" w:rsidR="00BA43AA" w:rsidRPr="00BA43AA" w:rsidRDefault="00011EB8" w:rsidP="00BA43AA">
      <w:pPr>
        <w:rPr>
          <w:sz w:val="36"/>
          <w:szCs w:val="36"/>
        </w:rPr>
      </w:pP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03104" behindDoc="0" locked="0" layoutInCell="1" allowOverlap="1" wp14:anchorId="47616D7A" wp14:editId="7BFF8B47">
                <wp:simplePos x="0" y="0"/>
                <wp:positionH relativeFrom="margin">
                  <wp:posOffset>4597864</wp:posOffset>
                </wp:positionH>
                <wp:positionV relativeFrom="paragraph">
                  <wp:posOffset>102699</wp:posOffset>
                </wp:positionV>
                <wp:extent cx="2524125" cy="288290"/>
                <wp:effectExtent l="0" t="0" r="0" b="0"/>
                <wp:wrapNone/>
                <wp:docPr id="5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201102" w14:textId="186027A6" w:rsidR="00171DAB" w:rsidRDefault="00171DAB" w:rsidP="000011B9">
                            <w:r>
                              <w:t>Plug sock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16D7A" id="_x0000_s1093" type="#_x0000_t202" style="position:absolute;margin-left:362.05pt;margin-top:8.1pt;width:198.75pt;height:22.7pt;z-index:2515025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" filled="f" stroked="f">
                <v:textbox>
                  <w:txbxContent>
                    <w:p w14:paraId="39201102" w14:textId="186027A6" w:rsidR="00171DAB" w:rsidRDefault="00171DAB" w:rsidP="000011B9">
                      <w:r>
                        <w:t>Plug socke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sz w:val="36"/>
          <w:szCs w:val="36"/>
          <w:lang w:bidi="si-LK"/>
        </w:rPr>
        <w:drawing>
          <wp:anchor distT="0" distB="0" distL="114300" distR="114300" simplePos="0" relativeHeight="251479552" behindDoc="0" locked="0" layoutInCell="1" allowOverlap="1" wp14:anchorId="12C3CF71" wp14:editId="39618377">
            <wp:simplePos x="0" y="0"/>
            <wp:positionH relativeFrom="page">
              <wp:posOffset>5085587</wp:posOffset>
            </wp:positionH>
            <wp:positionV relativeFrom="paragraph">
              <wp:posOffset>156617</wp:posOffset>
            </wp:positionV>
            <wp:extent cx="203835" cy="193675"/>
            <wp:effectExtent l="0" t="0" r="5715" b="0"/>
            <wp:wrapNone/>
            <wp:docPr id="496" name="Picture 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" cy="19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5CD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42720" behindDoc="0" locked="0" layoutInCell="1" allowOverlap="1" wp14:anchorId="08F68177" wp14:editId="14AC623A">
                <wp:simplePos x="0" y="0"/>
                <wp:positionH relativeFrom="column">
                  <wp:posOffset>539043</wp:posOffset>
                </wp:positionH>
                <wp:positionV relativeFrom="paragraph">
                  <wp:posOffset>370698</wp:posOffset>
                </wp:positionV>
                <wp:extent cx="5645" cy="1109133"/>
                <wp:effectExtent l="0" t="0" r="33020" b="34290"/>
                <wp:wrapNone/>
                <wp:docPr id="1718553829" name="Straight Connector 17185538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45" cy="1109133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A6B012" id="Straight Connector 1718553829" o:spid="_x0000_s1026" style="position:absolute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2.45pt,29.2pt" to="42.9pt,1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" strokecolor="#ed7d31 [3205]" strokeweight="1.5pt">
                <v:stroke dashstyle="dash"/>
              </v:line>
            </w:pict>
          </mc:Fallback>
        </mc:AlternateContent>
      </w:r>
      <w:r w:rsidR="00A85CD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39648" behindDoc="0" locked="0" layoutInCell="1" allowOverlap="1" wp14:anchorId="66144780" wp14:editId="073BB32B">
                <wp:simplePos x="0" y="0"/>
                <wp:positionH relativeFrom="column">
                  <wp:posOffset>138288</wp:posOffset>
                </wp:positionH>
                <wp:positionV relativeFrom="paragraph">
                  <wp:posOffset>376344</wp:posOffset>
                </wp:positionV>
                <wp:extent cx="396663" cy="0"/>
                <wp:effectExtent l="0" t="0" r="0" b="0"/>
                <wp:wrapNone/>
                <wp:docPr id="74524772" name="Straight Connector 745247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6663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99F46D" id="Straight Connector 74524772" o:spid="_x0000_s1026" style="position:absolute;flip:x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.9pt,29.65pt" to="42.15pt,2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" strokecolor="#ed7d31 [3205]" strokeweight="1.5pt">
                <v:stroke dashstyle="dash"/>
              </v:line>
            </w:pict>
          </mc:Fallback>
        </mc:AlternateContent>
      </w:r>
      <w:r w:rsidR="00A85CD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41696" behindDoc="0" locked="0" layoutInCell="1" allowOverlap="1" wp14:anchorId="741B586C" wp14:editId="18551FA9">
                <wp:simplePos x="0" y="0"/>
                <wp:positionH relativeFrom="column">
                  <wp:posOffset>149578</wp:posOffset>
                </wp:positionH>
                <wp:positionV relativeFrom="paragraph">
                  <wp:posOffset>368512</wp:posOffset>
                </wp:positionV>
                <wp:extent cx="2822" cy="515549"/>
                <wp:effectExtent l="0" t="0" r="35560" b="18415"/>
                <wp:wrapNone/>
                <wp:docPr id="34389086" name="Straight Connector 343890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22" cy="515549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502888" id="Straight Connector 34389086" o:spid="_x0000_s1026" style="position:absolute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.8pt,29pt" to="12pt,6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" strokecolor="#ed7d31 [3205]" strokeweight="1.5pt">
                <v:stroke dashstyle="dash"/>
              </v:line>
            </w:pict>
          </mc:Fallback>
        </mc:AlternateContent>
      </w:r>
    </w:p>
    <w:p w14:paraId="2B8235BF" w14:textId="58587C5C" w:rsidR="00412EB1" w:rsidRDefault="00011EB8" w:rsidP="00412EB1">
      <w:pPr>
        <w:rPr>
          <w:sz w:val="36"/>
          <w:szCs w:val="36"/>
        </w:rPr>
      </w:pP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01056" behindDoc="0" locked="0" layoutInCell="1" allowOverlap="1" wp14:anchorId="732B9AA3" wp14:editId="220A30D1">
                <wp:simplePos x="0" y="0"/>
                <wp:positionH relativeFrom="margin">
                  <wp:posOffset>4602308</wp:posOffset>
                </wp:positionH>
                <wp:positionV relativeFrom="paragraph">
                  <wp:posOffset>73546</wp:posOffset>
                </wp:positionV>
                <wp:extent cx="2524125" cy="288290"/>
                <wp:effectExtent l="0" t="0" r="0" b="0"/>
                <wp:wrapNone/>
                <wp:docPr id="5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70501C" w14:textId="3BDDBA5C" w:rsidR="00171DAB" w:rsidRDefault="00171DAB" w:rsidP="000011B9">
                            <w:r>
                              <w:t>LED l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2B9AA3" id="_x0000_s1094" type="#_x0000_t202" style="position:absolute;margin-left:362.4pt;margin-top:5.8pt;width:198.75pt;height:22.7pt;z-index:2515005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" filled="f" stroked="f">
                <v:textbox>
                  <w:txbxContent>
                    <w:p w14:paraId="4870501C" w14:textId="3BDDBA5C" w:rsidR="00171DAB" w:rsidRDefault="00171DAB" w:rsidP="000011B9">
                      <w:r>
                        <w:t>LED lam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sz w:val="36"/>
          <w:szCs w:val="36"/>
          <w:lang w:bidi="si-LK"/>
        </w:rPr>
        <w:drawing>
          <wp:anchor distT="0" distB="0" distL="114300" distR="114300" simplePos="0" relativeHeight="251480576" behindDoc="0" locked="0" layoutInCell="1" allowOverlap="1" wp14:anchorId="187B8277" wp14:editId="557AB4D6">
            <wp:simplePos x="0" y="0"/>
            <wp:positionH relativeFrom="column">
              <wp:posOffset>4168133</wp:posOffset>
            </wp:positionH>
            <wp:positionV relativeFrom="paragraph">
              <wp:posOffset>128855</wp:posOffset>
            </wp:positionV>
            <wp:extent cx="192893" cy="192893"/>
            <wp:effectExtent l="0" t="0" r="0" b="0"/>
            <wp:wrapNone/>
            <wp:docPr id="497" name="Picture 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893" cy="192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2D72B6" w14:textId="281CEBDB" w:rsidR="00412EB1" w:rsidRDefault="00302E72" w:rsidP="00412EB1">
      <w:pPr>
        <w:rPr>
          <w:sz w:val="36"/>
          <w:szCs w:val="36"/>
        </w:rPr>
      </w:pP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848192" behindDoc="0" locked="0" layoutInCell="1" allowOverlap="1" wp14:anchorId="7890F617" wp14:editId="6FF2EF3E">
                <wp:simplePos x="0" y="0"/>
                <wp:positionH relativeFrom="margin">
                  <wp:posOffset>4627880</wp:posOffset>
                </wp:positionH>
                <wp:positionV relativeFrom="paragraph">
                  <wp:posOffset>340360</wp:posOffset>
                </wp:positionV>
                <wp:extent cx="2524125" cy="288290"/>
                <wp:effectExtent l="0" t="0" r="0" b="0"/>
                <wp:wrapNone/>
                <wp:docPr id="17185079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E83A9A" w14:textId="1F4615F8" w:rsidR="00302E72" w:rsidRDefault="00302E72" w:rsidP="00302E72">
                            <w:r>
                              <w:t>Switch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90F617" id="_x0000_s1095" type="#_x0000_t202" style="position:absolute;margin-left:364.4pt;margin-top:26.8pt;width:198.75pt;height:22.7pt;z-index:2518425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" filled="f" stroked="f">
                <v:textbox>
                  <w:txbxContent>
                    <w:p w14:paraId="40E83A9A" w14:textId="1F4615F8" w:rsidR="00302E72" w:rsidRDefault="00302E72" w:rsidP="00302E72">
                      <w:r>
                        <w:t>Switch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033D8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65248" behindDoc="0" locked="0" layoutInCell="1" allowOverlap="1" wp14:anchorId="72E4F3A0" wp14:editId="57BB18D5">
                <wp:simplePos x="0" y="0"/>
                <wp:positionH relativeFrom="column">
                  <wp:posOffset>1270</wp:posOffset>
                </wp:positionH>
                <wp:positionV relativeFrom="paragraph">
                  <wp:posOffset>224790</wp:posOffset>
                </wp:positionV>
                <wp:extent cx="388620" cy="281940"/>
                <wp:effectExtent l="0" t="0" r="0" b="38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620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CCEDF7" w14:textId="2B9F7A60" w:rsidR="001033D8" w:rsidRDefault="001033D8">
                            <w:r>
                              <w:t>F1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186A5AEF" wp14:editId="4EC9096B">
                                  <wp:extent cx="196850" cy="22860"/>
                                  <wp:effectExtent l="0" t="0" r="0" b="0"/>
                                  <wp:docPr id="1393926890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E4F3A0" id="_x0000_s1096" type="#_x0000_t202" style="position:absolute;margin-left:.1pt;margin-top:17.7pt;width:30.6pt;height:22.2pt;z-index:251759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" stroked="f">
                <v:textbox>
                  <w:txbxContent>
                    <w:p w14:paraId="34CCEDF7" w14:textId="2B9F7A60" w:rsidR="001033D8" w:rsidRDefault="001033D8">
                      <w:r>
                        <w:t>F1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186A5AEF" wp14:editId="4EC9096B">
                            <wp:extent cx="196850" cy="22860"/>
                            <wp:effectExtent l="0" t="0" r="0" b="0"/>
                            <wp:docPr id="1393926890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62D1A">
        <w:rPr>
          <w:noProof/>
          <w:sz w:val="36"/>
          <w:szCs w:val="36"/>
          <w:lang w:bidi="si-LK"/>
        </w:rPr>
        <w:drawing>
          <wp:anchor distT="0" distB="0" distL="114300" distR="114300" simplePos="0" relativeHeight="251478528" behindDoc="0" locked="0" layoutInCell="1" allowOverlap="1" wp14:anchorId="1F2EEFD6" wp14:editId="696AEABF">
            <wp:simplePos x="0" y="0"/>
            <wp:positionH relativeFrom="margin">
              <wp:posOffset>4137517</wp:posOffset>
            </wp:positionH>
            <wp:positionV relativeFrom="paragraph">
              <wp:posOffset>34843</wp:posOffset>
            </wp:positionV>
            <wp:extent cx="260341" cy="260341"/>
            <wp:effectExtent l="0" t="0" r="6985" b="6985"/>
            <wp:wrapNone/>
            <wp:docPr id="495" name="Picture 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41" cy="260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1EB8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04128" behindDoc="0" locked="0" layoutInCell="1" allowOverlap="1" wp14:anchorId="25ED3CE4" wp14:editId="158F1C54">
                <wp:simplePos x="0" y="0"/>
                <wp:positionH relativeFrom="margin">
                  <wp:posOffset>4597749</wp:posOffset>
                </wp:positionH>
                <wp:positionV relativeFrom="paragraph">
                  <wp:posOffset>12008</wp:posOffset>
                </wp:positionV>
                <wp:extent cx="2524125" cy="288290"/>
                <wp:effectExtent l="0" t="0" r="0" b="0"/>
                <wp:wrapNone/>
                <wp:docPr id="5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1CDB59" w14:textId="5721385A" w:rsidR="00171DAB" w:rsidRDefault="00171DAB" w:rsidP="000011B9">
                            <w:r>
                              <w:t>Ceiling F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ED3CE4" id="_x0000_s1097" type="#_x0000_t202" style="position:absolute;margin-left:362.05pt;margin-top:.95pt;width:198.75pt;height:22.7pt;z-index:2515036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" filled="f" stroked="f">
                <v:textbox>
                  <w:txbxContent>
                    <w:p w14:paraId="151CDB59" w14:textId="5721385A" w:rsidR="00171DAB" w:rsidRDefault="00171DAB" w:rsidP="000011B9">
                      <w:r>
                        <w:t>Ceiling Fa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B7233B3" w14:textId="41BE30AF" w:rsidR="00724690" w:rsidRDefault="00191370" w:rsidP="00BA43AA">
      <w:pPr>
        <w:tabs>
          <w:tab w:val="left" w:pos="5412"/>
        </w:tabs>
        <w:rPr>
          <w:sz w:val="36"/>
          <w:szCs w:val="36"/>
        </w:rPr>
      </w:pP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46144" behindDoc="0" locked="0" layoutInCell="1" allowOverlap="1" wp14:anchorId="261FAFC9" wp14:editId="706864E1">
                <wp:simplePos x="0" y="0"/>
                <wp:positionH relativeFrom="column">
                  <wp:posOffset>4079875</wp:posOffset>
                </wp:positionH>
                <wp:positionV relativeFrom="paragraph">
                  <wp:posOffset>344170</wp:posOffset>
                </wp:positionV>
                <wp:extent cx="352425" cy="182880"/>
                <wp:effectExtent l="0" t="0" r="28575" b="26670"/>
                <wp:wrapNone/>
                <wp:docPr id="513" name="Rectangle 5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" cy="182880"/>
                        </a:xfrm>
                        <a:prstGeom prst="rect">
                          <a:avLst/>
                        </a:prstGeom>
                        <a:solidFill>
                          <a:srgbClr val="66FFFF"/>
                        </a:solidFill>
                        <a:ln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AEA83" id="Rectangle 513" o:spid="_x0000_s1026" style="position:absolute;margin-left:321.25pt;margin-top:27.1pt;width:27.75pt;height:14.4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" fillcolor="#6ff" strokecolor="#8eaadb [1940]" strokeweight="1pt"/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764224" behindDoc="0" locked="0" layoutInCell="1" allowOverlap="1" wp14:anchorId="10F526E7" wp14:editId="06612452">
                <wp:simplePos x="0" y="0"/>
                <wp:positionH relativeFrom="margin">
                  <wp:posOffset>4617720</wp:posOffset>
                </wp:positionH>
                <wp:positionV relativeFrom="paragraph">
                  <wp:posOffset>288290</wp:posOffset>
                </wp:positionV>
                <wp:extent cx="2524125" cy="288290"/>
                <wp:effectExtent l="0" t="0" r="0" b="0"/>
                <wp:wrapNone/>
                <wp:docPr id="2964320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2CE75F" w14:textId="0452FF4D" w:rsidR="00C62D1A" w:rsidRDefault="00C62D1A" w:rsidP="00C62D1A">
                            <w:r>
                              <w:t>Distribution Bo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F526E7" id="_x0000_s1098" type="#_x0000_t202" style="position:absolute;margin-left:363.6pt;margin-top:22.7pt;width:198.75pt;height:22.7pt;z-index:2517585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" filled="f" stroked="f">
                <v:textbox>
                  <w:txbxContent>
                    <w:p w14:paraId="772CE75F" w14:textId="0452FF4D" w:rsidR="00C62D1A" w:rsidRDefault="00C62D1A" w:rsidP="00C62D1A">
                      <w:r>
                        <w:t>Distribution Box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02E72">
        <w:rPr>
          <w:noProof/>
          <w:lang w:bidi="si-LK"/>
        </w:rPr>
        <w:drawing>
          <wp:anchor distT="0" distB="0" distL="114300" distR="114300" simplePos="0" relativeHeight="251845120" behindDoc="0" locked="0" layoutInCell="1" allowOverlap="1" wp14:anchorId="13BDCF34" wp14:editId="5A6BB0BF">
            <wp:simplePos x="0" y="0"/>
            <wp:positionH relativeFrom="column">
              <wp:posOffset>4175760</wp:posOffset>
            </wp:positionH>
            <wp:positionV relativeFrom="paragraph">
              <wp:posOffset>22860</wp:posOffset>
            </wp:positionV>
            <wp:extent cx="154940" cy="173355"/>
            <wp:effectExtent l="0" t="0" r="0" b="0"/>
            <wp:wrapNone/>
            <wp:docPr id="502" name="Picture 5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40" cy="173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33D8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68320" behindDoc="0" locked="0" layoutInCell="1" allowOverlap="1" wp14:anchorId="6352577F" wp14:editId="0AF8163A">
                <wp:simplePos x="0" y="0"/>
                <wp:positionH relativeFrom="column">
                  <wp:posOffset>1689100</wp:posOffset>
                </wp:positionH>
                <wp:positionV relativeFrom="paragraph">
                  <wp:posOffset>363220</wp:posOffset>
                </wp:positionV>
                <wp:extent cx="327660" cy="266700"/>
                <wp:effectExtent l="0" t="0" r="0" b="0"/>
                <wp:wrapNone/>
                <wp:docPr id="2278888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66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ADFB26" w14:textId="124F93ED" w:rsidR="001033D8" w:rsidRDefault="001033D8" w:rsidP="001033D8">
                            <w:r>
                              <w:t>F3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3B88D7B7" wp14:editId="0BC86B70">
                                  <wp:extent cx="196850" cy="22860"/>
                                  <wp:effectExtent l="0" t="0" r="0" b="0"/>
                                  <wp:docPr id="1504200356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52577F" id="_x0000_s1099" type="#_x0000_t202" style="position:absolute;margin-left:133pt;margin-top:28.6pt;width:25.8pt;height:21pt;z-index:251762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" stroked="f">
                <v:textbox>
                  <w:txbxContent>
                    <w:p w14:paraId="66ADFB26" w14:textId="124F93ED" w:rsidR="001033D8" w:rsidRDefault="001033D8" w:rsidP="001033D8">
                      <w:r>
                        <w:t>F3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3B88D7B7" wp14:editId="0BC86B70">
                            <wp:extent cx="196850" cy="22860"/>
                            <wp:effectExtent l="0" t="0" r="0" b="0"/>
                            <wp:docPr id="1504200356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85CD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55008" behindDoc="0" locked="0" layoutInCell="1" allowOverlap="1" wp14:anchorId="13B77785" wp14:editId="6A301DF7">
                <wp:simplePos x="0" y="0"/>
                <wp:positionH relativeFrom="column">
                  <wp:posOffset>1295399</wp:posOffset>
                </wp:positionH>
                <wp:positionV relativeFrom="paragraph">
                  <wp:posOffset>18062</wp:posOffset>
                </wp:positionV>
                <wp:extent cx="290618" cy="8467"/>
                <wp:effectExtent l="0" t="0" r="14605" b="29845"/>
                <wp:wrapNone/>
                <wp:docPr id="419698383" name="Straight Connector 4196983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0618" cy="8467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AF586C" id="Straight Connector 419698383" o:spid="_x0000_s1026" style="position:absolute;flip:x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2pt,1.4pt" to="124.9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" strokecolor="#ed7d31 [3205]" strokeweight="1.5pt">
                <v:stroke dashstyle="dash"/>
              </v:line>
            </w:pict>
          </mc:Fallback>
        </mc:AlternateContent>
      </w:r>
      <w:r w:rsidR="00A85CD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53984" behindDoc="0" locked="0" layoutInCell="1" allowOverlap="1" wp14:anchorId="6C9BD432" wp14:editId="284495B6">
                <wp:simplePos x="0" y="0"/>
                <wp:positionH relativeFrom="column">
                  <wp:posOffset>1588910</wp:posOffset>
                </wp:positionH>
                <wp:positionV relativeFrom="paragraph">
                  <wp:posOffset>18061</wp:posOffset>
                </wp:positionV>
                <wp:extent cx="14111" cy="1123245"/>
                <wp:effectExtent l="0" t="0" r="24130" b="20320"/>
                <wp:wrapNone/>
                <wp:docPr id="1159305521" name="Straight Connector 11593055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111" cy="1123245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80D499" id="Straight Connector 1159305521" o:spid="_x0000_s1026" style="position:absolute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5.1pt,1.4pt" to="126.2pt,8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" strokecolor="#ed7d31 [3205]" strokeweight="1.5pt">
                <v:stroke dashstyle="dash"/>
              </v:line>
            </w:pict>
          </mc:Fallback>
        </mc:AlternateContent>
      </w:r>
      <w:r w:rsidR="00A85CD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4D8EC316" wp14:editId="3440F7A7">
                <wp:simplePos x="0" y="0"/>
                <wp:positionH relativeFrom="column">
                  <wp:posOffset>533400</wp:posOffset>
                </wp:positionH>
                <wp:positionV relativeFrom="paragraph">
                  <wp:posOffset>272062</wp:posOffset>
                </wp:positionV>
                <wp:extent cx="169333" cy="2822"/>
                <wp:effectExtent l="0" t="0" r="21590" b="35560"/>
                <wp:wrapNone/>
                <wp:docPr id="1670642531" name="Straight Connector 16706425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9333" cy="2822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E771E6" id="Straight Connector 1670642531" o:spid="_x0000_s1026" style="position:absolute;flip:x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2pt,21.4pt" to="55.35pt,2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" strokecolor="#ed7d31 [3205]" strokeweight="1.5pt">
                <v:stroke dashstyle="dash"/>
              </v:line>
            </w:pict>
          </mc:Fallback>
        </mc:AlternateContent>
      </w:r>
      <w:r w:rsidR="00A85CD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45792" behindDoc="0" locked="0" layoutInCell="1" allowOverlap="1" wp14:anchorId="03FDAF09" wp14:editId="3B699E6E">
                <wp:simplePos x="0" y="0"/>
                <wp:positionH relativeFrom="column">
                  <wp:posOffset>693703</wp:posOffset>
                </wp:positionH>
                <wp:positionV relativeFrom="paragraph">
                  <wp:posOffset>263173</wp:posOffset>
                </wp:positionV>
                <wp:extent cx="2823" cy="251178"/>
                <wp:effectExtent l="0" t="0" r="35560" b="15875"/>
                <wp:wrapNone/>
                <wp:docPr id="1596589956" name="Straight Connector 15965899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823" cy="251178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CAC51A" id="Straight Connector 1596589956" o:spid="_x0000_s1026" style="position:absolute;flip:x y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4.6pt,20.7pt" to="54.8pt,4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" strokecolor="#ed7d31 [3205]" strokeweight="1.5pt">
                <v:stroke dashstyle="dash"/>
              </v:line>
            </w:pict>
          </mc:Fallback>
        </mc:AlternateContent>
      </w:r>
    </w:p>
    <w:p w14:paraId="63B0317E" w14:textId="4C06FE06" w:rsidR="00724690" w:rsidRDefault="001033D8" w:rsidP="00BA43AA">
      <w:pPr>
        <w:tabs>
          <w:tab w:val="left" w:pos="5412"/>
        </w:tabs>
        <w:rPr>
          <w:sz w:val="36"/>
          <w:szCs w:val="36"/>
        </w:rPr>
      </w:pP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66272" behindDoc="0" locked="0" layoutInCell="1" allowOverlap="1" wp14:anchorId="7732191C" wp14:editId="3FB48250">
                <wp:simplePos x="0" y="0"/>
                <wp:positionH relativeFrom="column">
                  <wp:posOffset>295910</wp:posOffset>
                </wp:positionH>
                <wp:positionV relativeFrom="paragraph">
                  <wp:posOffset>371475</wp:posOffset>
                </wp:positionV>
                <wp:extent cx="335280" cy="274320"/>
                <wp:effectExtent l="0" t="0" r="7620" b="0"/>
                <wp:wrapNone/>
                <wp:docPr id="11942614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5280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5539DD" w14:textId="40704D52" w:rsidR="001033D8" w:rsidRDefault="001033D8" w:rsidP="001033D8">
                            <w:r>
                              <w:t>F2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099999DF" wp14:editId="64B0B788">
                                  <wp:extent cx="196850" cy="22860"/>
                                  <wp:effectExtent l="0" t="0" r="0" b="0"/>
                                  <wp:docPr id="472883996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2191C" id="_x0000_s1100" type="#_x0000_t202" style="position:absolute;margin-left:23.3pt;margin-top:29.25pt;width:26.4pt;height:21.6pt;z-index:2517606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" stroked="f">
                <v:textbox>
                  <w:txbxContent>
                    <w:p w14:paraId="3D5539DD" w14:textId="40704D52" w:rsidR="001033D8" w:rsidRDefault="001033D8" w:rsidP="001033D8">
                      <w:r>
                        <w:t>F2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099999DF" wp14:editId="64B0B788">
                            <wp:extent cx="196850" cy="22860"/>
                            <wp:effectExtent l="0" t="0" r="0" b="0"/>
                            <wp:docPr id="472883996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85CD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48864" behindDoc="0" locked="0" layoutInCell="1" allowOverlap="1" wp14:anchorId="3C18B216" wp14:editId="5046C1AE">
                <wp:simplePos x="0" y="0"/>
                <wp:positionH relativeFrom="column">
                  <wp:posOffset>228600</wp:posOffset>
                </wp:positionH>
                <wp:positionV relativeFrom="paragraph">
                  <wp:posOffset>94615</wp:posOffset>
                </wp:positionV>
                <wp:extent cx="5644" cy="1066800"/>
                <wp:effectExtent l="0" t="0" r="33020" b="19050"/>
                <wp:wrapNone/>
                <wp:docPr id="1756954158" name="Straight Connector 1756954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44" cy="106680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F3F674" id="Straight Connector 1756954158" o:spid="_x0000_s1026" style="position:absolute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pt,7.45pt" to="18.45pt,9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" strokecolor="#ed7d31 [3205]" strokeweight="1.5pt">
                <v:stroke dashstyle="dash"/>
              </v:line>
            </w:pict>
          </mc:Fallback>
        </mc:AlternateContent>
      </w:r>
      <w:r w:rsidR="00A85CD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47840" behindDoc="0" locked="0" layoutInCell="1" allowOverlap="1" wp14:anchorId="6EE6EEE3" wp14:editId="5DEFB6DA">
                <wp:simplePos x="0" y="0"/>
                <wp:positionH relativeFrom="column">
                  <wp:posOffset>194732</wp:posOffset>
                </wp:positionH>
                <wp:positionV relativeFrom="paragraph">
                  <wp:posOffset>103082</wp:posOffset>
                </wp:positionV>
                <wp:extent cx="501791" cy="0"/>
                <wp:effectExtent l="0" t="0" r="0" b="0"/>
                <wp:wrapNone/>
                <wp:docPr id="1660469226" name="Straight Connector 1660469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1791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C66248" id="Straight Connector 1660469226" o:spid="_x0000_s1026" style="position:absolute;flip:x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.35pt,8.1pt" to="54.85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" strokecolor="#ed7d31 [3205]" strokeweight="1.5pt">
                <v:stroke dashstyle="dash"/>
              </v:line>
            </w:pict>
          </mc:Fallback>
        </mc:AlternateContent>
      </w:r>
    </w:p>
    <w:p w14:paraId="183ACF4F" w14:textId="3999BF79" w:rsidR="00724690" w:rsidRDefault="00A85CD7" w:rsidP="00BA43AA">
      <w:pPr>
        <w:tabs>
          <w:tab w:val="left" w:pos="5412"/>
        </w:tabs>
        <w:rPr>
          <w:sz w:val="36"/>
          <w:szCs w:val="36"/>
        </w:rPr>
      </w:pP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51936" behindDoc="0" locked="0" layoutInCell="1" allowOverlap="1" wp14:anchorId="33E2DC33" wp14:editId="02DE613A">
                <wp:simplePos x="0" y="0"/>
                <wp:positionH relativeFrom="column">
                  <wp:posOffset>572910</wp:posOffset>
                </wp:positionH>
                <wp:positionV relativeFrom="paragraph">
                  <wp:posOffset>327025</wp:posOffset>
                </wp:positionV>
                <wp:extent cx="5645" cy="431800"/>
                <wp:effectExtent l="0" t="0" r="33020" b="25400"/>
                <wp:wrapNone/>
                <wp:docPr id="1608711796" name="Straight Connector 16087117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45" cy="43180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649FD4" id="Straight Connector 1608711796" o:spid="_x0000_s1026" style="position:absolute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.1pt,25.75pt" to="45.55pt,5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" strokecolor="#ed7d31 [3205]" strokeweight="1.5pt">
                <v:stroke dashstyle="dash"/>
              </v:line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52D700EA" wp14:editId="52FA7C13">
                <wp:simplePos x="0" y="0"/>
                <wp:positionH relativeFrom="column">
                  <wp:posOffset>564444</wp:posOffset>
                </wp:positionH>
                <wp:positionV relativeFrom="paragraph">
                  <wp:posOffset>329705</wp:posOffset>
                </wp:positionV>
                <wp:extent cx="1052689" cy="5221"/>
                <wp:effectExtent l="0" t="0" r="14605" b="33020"/>
                <wp:wrapNone/>
                <wp:docPr id="1364334812" name="Straight Connector 13643348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52689" cy="522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E08FD7" id="Straight Connector 1364334812" o:spid="_x0000_s1026" style="position:absolute;flip:x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.45pt,25.95pt" to="127.35pt,2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" strokecolor="#ed7d31 [3205]" strokeweight="1.5pt">
                <v:stroke dashstyle="dash"/>
              </v:line>
            </w:pict>
          </mc:Fallback>
        </mc:AlternateContent>
      </w:r>
    </w:p>
    <w:p w14:paraId="79343C1F" w14:textId="521BA73A" w:rsidR="00724690" w:rsidRDefault="00C62D1A" w:rsidP="00BA43AA">
      <w:pPr>
        <w:tabs>
          <w:tab w:val="left" w:pos="5412"/>
        </w:tabs>
        <w:rPr>
          <w:sz w:val="36"/>
          <w:szCs w:val="36"/>
        </w:rPr>
      </w:pP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763200" behindDoc="0" locked="0" layoutInCell="1" allowOverlap="1" wp14:anchorId="4DB8EE71" wp14:editId="57983CCB">
                <wp:simplePos x="0" y="0"/>
                <wp:positionH relativeFrom="margin">
                  <wp:posOffset>-297180</wp:posOffset>
                </wp:positionH>
                <wp:positionV relativeFrom="paragraph">
                  <wp:posOffset>589915</wp:posOffset>
                </wp:positionV>
                <wp:extent cx="2524259" cy="288290"/>
                <wp:effectExtent l="0" t="0" r="0" b="0"/>
                <wp:wrapNone/>
                <wp:docPr id="62853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259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8F7F29" w14:textId="3E634651" w:rsidR="00C62D1A" w:rsidRPr="0002478A" w:rsidRDefault="00C62D1A" w:rsidP="00C62D1A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>
                              <w:rPr>
                                <w:u w:val="single"/>
                              </w:rPr>
                              <w:t>Fan Lay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B8EE71" id="_x0000_s1101" type="#_x0000_t202" style="position:absolute;margin-left:-23.4pt;margin-top:46.45pt;width:198.75pt;height:22.7pt;z-index:2517575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" filled="f" stroked="f">
                <v:textbox>
                  <w:txbxContent>
                    <w:p w14:paraId="058F7F29" w14:textId="3E634651" w:rsidR="00C62D1A" w:rsidRPr="0002478A" w:rsidRDefault="00C62D1A" w:rsidP="00C62D1A">
                      <w:pPr>
                        <w:jc w:val="center"/>
                        <w:rPr>
                          <w:u w:val="single"/>
                        </w:rPr>
                      </w:pPr>
                      <w:r>
                        <w:rPr>
                          <w:u w:val="single"/>
                        </w:rPr>
                        <w:t>Fan Layou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85CD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17CA3A33" wp14:editId="45810D0C">
                <wp:simplePos x="0" y="0"/>
                <wp:positionH relativeFrom="column">
                  <wp:posOffset>217311</wp:posOffset>
                </wp:positionH>
                <wp:positionV relativeFrom="paragraph">
                  <wp:posOffset>352566</wp:posOffset>
                </wp:positionV>
                <wp:extent cx="355600" cy="0"/>
                <wp:effectExtent l="0" t="0" r="0" b="0"/>
                <wp:wrapNone/>
                <wp:docPr id="2049384873" name="Straight Connector 204938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5600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7D75D5" id="Straight Connector 2049384873" o:spid="_x0000_s1026" style="position:absolute;flip:x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1pt,27.75pt" to="45.1pt,2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" strokecolor="#ed7d31 [3205]" strokeweight="1.5pt">
                <v:stroke dashstyle="dash"/>
              </v:line>
            </w:pict>
          </mc:Fallback>
        </mc:AlternateContent>
      </w:r>
    </w:p>
    <w:p w14:paraId="7AACF646" w14:textId="2E771030" w:rsidR="004A0D07" w:rsidRDefault="00C01C3A" w:rsidP="007A0EC9">
      <w:pPr>
        <w:jc w:val="center"/>
        <w:rPr>
          <w:sz w:val="36"/>
          <w:szCs w:val="36"/>
        </w:rPr>
      </w:pPr>
      <w:r>
        <w:rPr>
          <w:b/>
          <w:bCs/>
          <w:noProof/>
          <w:sz w:val="36"/>
          <w:szCs w:val="36"/>
          <w:lang w:bidi="si-LK"/>
        </w:rPr>
        <w:lastRenderedPageBreak/>
        <mc:AlternateContent>
          <mc:Choice Requires="wps">
            <w:drawing>
              <wp:anchor distT="0" distB="0" distL="114300" distR="114300" simplePos="0" relativeHeight="251874816" behindDoc="0" locked="0" layoutInCell="1" allowOverlap="1" wp14:anchorId="15ED543E" wp14:editId="01BDCCEA">
                <wp:simplePos x="0" y="0"/>
                <wp:positionH relativeFrom="column">
                  <wp:posOffset>6158865</wp:posOffset>
                </wp:positionH>
                <wp:positionV relativeFrom="paragraph">
                  <wp:posOffset>607695</wp:posOffset>
                </wp:positionV>
                <wp:extent cx="1905" cy="333375"/>
                <wp:effectExtent l="0" t="0" r="36195" b="28575"/>
                <wp:wrapNone/>
                <wp:docPr id="666876403" name="Straight Connector 6668764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05" cy="33337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26C90B" id="Straight Connector 666876403" o:spid="_x0000_s1026" style="position:absolute;flip:x y;z-index:25187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84.95pt,47.85pt" to="485.1pt,7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" strokecolor="#5a5a5a [2109]" strokeweight="1.5pt">
                <v:stroke joinstyle="miter"/>
              </v:line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73792" behindDoc="0" locked="0" layoutInCell="1" allowOverlap="1" wp14:anchorId="49D43519" wp14:editId="4C4EAFDF">
                <wp:simplePos x="0" y="0"/>
                <wp:positionH relativeFrom="column">
                  <wp:posOffset>5263515</wp:posOffset>
                </wp:positionH>
                <wp:positionV relativeFrom="paragraph">
                  <wp:posOffset>584200</wp:posOffset>
                </wp:positionV>
                <wp:extent cx="1905" cy="333375"/>
                <wp:effectExtent l="0" t="0" r="36195" b="28575"/>
                <wp:wrapNone/>
                <wp:docPr id="675061835" name="Straight Connector 6750618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05" cy="33337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56C8A4" id="Straight Connector 675061835" o:spid="_x0000_s1026" style="position:absolute;flip:x y;z-index:251873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4.45pt,46pt" to="414.6pt,7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" strokecolor="#5a5a5a [2109]" strokeweight="1.5pt">
                <v:stroke joinstyle="miter"/>
              </v:line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72768" behindDoc="0" locked="0" layoutInCell="1" allowOverlap="1" wp14:anchorId="1497C844" wp14:editId="7694FA2E">
                <wp:simplePos x="0" y="0"/>
                <wp:positionH relativeFrom="column">
                  <wp:posOffset>4366260</wp:posOffset>
                </wp:positionH>
                <wp:positionV relativeFrom="paragraph">
                  <wp:posOffset>570230</wp:posOffset>
                </wp:positionV>
                <wp:extent cx="1905" cy="333375"/>
                <wp:effectExtent l="0" t="0" r="36195" b="28575"/>
                <wp:wrapNone/>
                <wp:docPr id="1239507436" name="Straight Connector 12395074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05" cy="33337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143EF8" id="Straight Connector 1239507436" o:spid="_x0000_s1026" style="position:absolute;flip:x y;z-index:25187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3.8pt,44.9pt" to="343.95pt,7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" strokecolor="#5a5a5a [2109]" strokeweight="1.5pt">
                <v:stroke joinstyle="miter"/>
              </v:line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71744" behindDoc="0" locked="0" layoutInCell="1" allowOverlap="1" wp14:anchorId="663061AE" wp14:editId="22000A39">
                <wp:simplePos x="0" y="0"/>
                <wp:positionH relativeFrom="column">
                  <wp:posOffset>3472815</wp:posOffset>
                </wp:positionH>
                <wp:positionV relativeFrom="paragraph">
                  <wp:posOffset>555625</wp:posOffset>
                </wp:positionV>
                <wp:extent cx="1905" cy="333375"/>
                <wp:effectExtent l="0" t="0" r="36195" b="28575"/>
                <wp:wrapNone/>
                <wp:docPr id="283580692" name="Straight Connector 2835806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05" cy="33337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FA75FC" id="Straight Connector 283580692" o:spid="_x0000_s1026" style="position:absolute;flip:x y;z-index:251871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3.45pt,43.75pt" to="273.6pt,7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" strokecolor="#5a5a5a [2109]" strokeweight="1.5pt">
                <v:stroke joinstyle="miter"/>
              </v:line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70720" behindDoc="0" locked="0" layoutInCell="1" allowOverlap="1" wp14:anchorId="7639F3A2" wp14:editId="32773384">
                <wp:simplePos x="0" y="0"/>
                <wp:positionH relativeFrom="column">
                  <wp:posOffset>2577465</wp:posOffset>
                </wp:positionH>
                <wp:positionV relativeFrom="paragraph">
                  <wp:posOffset>546100</wp:posOffset>
                </wp:positionV>
                <wp:extent cx="1905" cy="333375"/>
                <wp:effectExtent l="0" t="0" r="36195" b="28575"/>
                <wp:wrapNone/>
                <wp:docPr id="648108709" name="Straight Connector 6481087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05" cy="33337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2A58C1" id="Straight Connector 648108709" o:spid="_x0000_s1026" style="position:absolute;flip:x y;z-index:251870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2.95pt,43pt" to="203.1pt,6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" strokecolor="#5a5a5a [2109]" strokeweight="1.5pt">
                <v:stroke joinstyle="miter"/>
              </v:line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69696" behindDoc="0" locked="0" layoutInCell="1" allowOverlap="1" wp14:anchorId="60F7A171" wp14:editId="6B18D383">
                <wp:simplePos x="0" y="0"/>
                <wp:positionH relativeFrom="column">
                  <wp:posOffset>1681480</wp:posOffset>
                </wp:positionH>
                <wp:positionV relativeFrom="paragraph">
                  <wp:posOffset>535940</wp:posOffset>
                </wp:positionV>
                <wp:extent cx="1905" cy="333375"/>
                <wp:effectExtent l="0" t="0" r="36195" b="28575"/>
                <wp:wrapNone/>
                <wp:docPr id="572440707" name="Straight Connector 5724407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05" cy="33337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7F0830" id="Straight Connector 572440707" o:spid="_x0000_s1026" style="position:absolute;flip:x y;z-index:251869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2.4pt,42.2pt" to="132.55pt,6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" strokecolor="#5a5a5a [2109]" strokeweight="1.5pt">
                <v:stroke joinstyle="miter"/>
              </v:lin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868672" behindDoc="1" locked="0" layoutInCell="1" allowOverlap="1" wp14:anchorId="3A518F7F" wp14:editId="70619833">
                <wp:simplePos x="0" y="0"/>
                <wp:positionH relativeFrom="margin">
                  <wp:posOffset>6022340</wp:posOffset>
                </wp:positionH>
                <wp:positionV relativeFrom="paragraph">
                  <wp:posOffset>354330</wp:posOffset>
                </wp:positionV>
                <wp:extent cx="408940" cy="288290"/>
                <wp:effectExtent l="0" t="0" r="0" b="0"/>
                <wp:wrapNone/>
                <wp:docPr id="87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8A45F4" w14:textId="77777777" w:rsidR="00C01C3A" w:rsidRDefault="00C01C3A" w:rsidP="00C01C3A">
                            <w:r>
                              <w:t>S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518F7F" id="_x0000_t202" coordsize="21600,21600" o:spt="202" path="m,l,21600r21600,l21600,xe">
                <v:stroke joinstyle="miter"/>
                <v:path gradientshapeok="t" o:connecttype="rect"/>
              </v:shapetype>
              <v:shape id="_x0000_s1102" type="#_x0000_t202" style="position:absolute;left:0;text-align:left;margin-left:474.2pt;margin-top:27.9pt;width:32.2pt;height:22.7pt;z-index:-2514478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" filled="f" stroked="f">
                <v:textbox>
                  <w:txbxContent>
                    <w:p w14:paraId="5D8A45F4" w14:textId="77777777" w:rsidR="00C01C3A" w:rsidRDefault="00C01C3A" w:rsidP="00C01C3A">
                      <w:r>
                        <w:t>S1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867648" behindDoc="1" locked="0" layoutInCell="1" allowOverlap="1" wp14:anchorId="578A6575" wp14:editId="5CE24AEF">
                <wp:simplePos x="0" y="0"/>
                <wp:positionH relativeFrom="margin">
                  <wp:posOffset>5107305</wp:posOffset>
                </wp:positionH>
                <wp:positionV relativeFrom="paragraph">
                  <wp:posOffset>333375</wp:posOffset>
                </wp:positionV>
                <wp:extent cx="408940" cy="288290"/>
                <wp:effectExtent l="0" t="0" r="0" b="0"/>
                <wp:wrapNone/>
                <wp:docPr id="8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2F2423" w14:textId="77777777" w:rsidR="00C01C3A" w:rsidRDefault="00C01C3A" w:rsidP="00C01C3A">
                            <w:r>
                              <w:t>S1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8A6575" id="_x0000_s1103" type="#_x0000_t202" style="position:absolute;left:0;text-align:left;margin-left:402.15pt;margin-top:26.25pt;width:32.2pt;height:22.7pt;z-index:-2514488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" filled="f" stroked="f">
                <v:textbox>
                  <w:txbxContent>
                    <w:p w14:paraId="5A2F2423" w14:textId="77777777" w:rsidR="00C01C3A" w:rsidRDefault="00C01C3A" w:rsidP="00C01C3A">
                      <w:r>
                        <w:t>S1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866624" behindDoc="1" locked="0" layoutInCell="1" allowOverlap="1" wp14:anchorId="7C691788" wp14:editId="78F151F6">
                <wp:simplePos x="0" y="0"/>
                <wp:positionH relativeFrom="margin">
                  <wp:posOffset>4213860</wp:posOffset>
                </wp:positionH>
                <wp:positionV relativeFrom="paragraph">
                  <wp:posOffset>316230</wp:posOffset>
                </wp:positionV>
                <wp:extent cx="408940" cy="288290"/>
                <wp:effectExtent l="0" t="0" r="0" b="0"/>
                <wp:wrapNone/>
                <wp:docPr id="8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2658F3" w14:textId="77777777" w:rsidR="00C01C3A" w:rsidRDefault="00C01C3A" w:rsidP="00C01C3A">
                            <w:r>
                              <w:t>S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691788" id="_x0000_s1104" type="#_x0000_t202" style="position:absolute;left:0;text-align:left;margin-left:331.8pt;margin-top:24.9pt;width:32.2pt;height:22.7pt;z-index:-2514498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" filled="f" stroked="f">
                <v:textbox>
                  <w:txbxContent>
                    <w:p w14:paraId="002658F3" w14:textId="77777777" w:rsidR="00C01C3A" w:rsidRDefault="00C01C3A" w:rsidP="00C01C3A">
                      <w:r>
                        <w:t>S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865600" behindDoc="1" locked="0" layoutInCell="1" allowOverlap="1" wp14:anchorId="27169811" wp14:editId="08DBF276">
                <wp:simplePos x="0" y="0"/>
                <wp:positionH relativeFrom="margin">
                  <wp:posOffset>3305175</wp:posOffset>
                </wp:positionH>
                <wp:positionV relativeFrom="paragraph">
                  <wp:posOffset>296545</wp:posOffset>
                </wp:positionV>
                <wp:extent cx="408940" cy="288290"/>
                <wp:effectExtent l="0" t="0" r="0" b="0"/>
                <wp:wrapNone/>
                <wp:docPr id="8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024BE4" w14:textId="77777777" w:rsidR="00C01C3A" w:rsidRDefault="00C01C3A" w:rsidP="00C01C3A">
                            <w:r>
                              <w:t>S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169811" id="_x0000_s1105" type="#_x0000_t202" style="position:absolute;left:0;text-align:left;margin-left:260.25pt;margin-top:23.35pt;width:32.2pt;height:22.7pt;z-index:-2514508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" filled="f" stroked="f">
                <v:textbox>
                  <w:txbxContent>
                    <w:p w14:paraId="71024BE4" w14:textId="77777777" w:rsidR="00C01C3A" w:rsidRDefault="00C01C3A" w:rsidP="00C01C3A">
                      <w:r>
                        <w:t>S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864576" behindDoc="1" locked="0" layoutInCell="1" allowOverlap="1" wp14:anchorId="7D49FE92" wp14:editId="027620FB">
                <wp:simplePos x="0" y="0"/>
                <wp:positionH relativeFrom="margin">
                  <wp:posOffset>2459355</wp:posOffset>
                </wp:positionH>
                <wp:positionV relativeFrom="paragraph">
                  <wp:posOffset>293370</wp:posOffset>
                </wp:positionV>
                <wp:extent cx="408940" cy="288290"/>
                <wp:effectExtent l="0" t="0" r="0" b="0"/>
                <wp:wrapNone/>
                <wp:docPr id="8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2B3E50" w14:textId="77777777" w:rsidR="00C01C3A" w:rsidRDefault="00C01C3A" w:rsidP="00C01C3A">
                            <w:r>
                              <w:t>S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49FE92" id="_x0000_s1106" type="#_x0000_t202" style="position:absolute;left:0;text-align:left;margin-left:193.65pt;margin-top:23.1pt;width:32.2pt;height:22.7pt;z-index:-2514519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" filled="f" stroked="f">
                <v:textbox>
                  <w:txbxContent>
                    <w:p w14:paraId="172B3E50" w14:textId="77777777" w:rsidR="00C01C3A" w:rsidRDefault="00C01C3A" w:rsidP="00C01C3A">
                      <w:r>
                        <w:t>S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863552" behindDoc="1" locked="0" layoutInCell="1" allowOverlap="1" wp14:anchorId="06480F3C" wp14:editId="7DB777A6">
                <wp:simplePos x="0" y="0"/>
                <wp:positionH relativeFrom="margin">
                  <wp:posOffset>1530985</wp:posOffset>
                </wp:positionH>
                <wp:positionV relativeFrom="paragraph">
                  <wp:posOffset>285750</wp:posOffset>
                </wp:positionV>
                <wp:extent cx="408940" cy="288290"/>
                <wp:effectExtent l="0" t="0" r="0" b="0"/>
                <wp:wrapNone/>
                <wp:docPr id="8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D68EA5" w14:textId="77777777" w:rsidR="00C01C3A" w:rsidRDefault="00C01C3A" w:rsidP="00C01C3A">
                            <w:r>
                              <w:t>S1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480F3C" id="_x0000_s1107" type="#_x0000_t202" style="position:absolute;left:0;text-align:left;margin-left:120.55pt;margin-top:22.5pt;width:32.2pt;height:22.7pt;z-index:-2514529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" filled="f" stroked="f">
                <v:textbox>
                  <w:txbxContent>
                    <w:p w14:paraId="59D68EA5" w14:textId="77777777" w:rsidR="00C01C3A" w:rsidRDefault="00C01C3A" w:rsidP="00C01C3A">
                      <w:r>
                        <w:t>S1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62528" behindDoc="0" locked="0" layoutInCell="1" allowOverlap="1" wp14:anchorId="76E57EC3" wp14:editId="5B26E1F6">
                <wp:simplePos x="0" y="0"/>
                <wp:positionH relativeFrom="page">
                  <wp:posOffset>2061210</wp:posOffset>
                </wp:positionH>
                <wp:positionV relativeFrom="paragraph">
                  <wp:posOffset>685165</wp:posOffset>
                </wp:positionV>
                <wp:extent cx="69215" cy="516255"/>
                <wp:effectExtent l="0" t="0" r="26035" b="36195"/>
                <wp:wrapNone/>
                <wp:docPr id="876" name="Connector: Elbow 8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9215" cy="516255"/>
                        </a:xfrm>
                        <a:prstGeom prst="bentConnector3">
                          <a:avLst>
                            <a:gd name="adj1" fmla="val 96384"/>
                          </a:avLst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DFF211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876" o:spid="_x0000_s1026" type="#_x0000_t34" style="position:absolute;margin-left:162.3pt;margin-top:53.95pt;width:5.45pt;height:40.65pt;flip:x;z-index:251862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" adj="20819" strokecolor="black [3200]" strokeweight="1pt">
                <w10:wrap anchorx="page"/>
              </v:shape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61504" behindDoc="0" locked="0" layoutInCell="1" allowOverlap="1" wp14:anchorId="2B9A4EEB" wp14:editId="4C90695D">
                <wp:simplePos x="0" y="0"/>
                <wp:positionH relativeFrom="page">
                  <wp:posOffset>7441565</wp:posOffset>
                </wp:positionH>
                <wp:positionV relativeFrom="paragraph">
                  <wp:posOffset>768350</wp:posOffset>
                </wp:positionV>
                <wp:extent cx="45085" cy="438785"/>
                <wp:effectExtent l="0" t="0" r="50165" b="37465"/>
                <wp:wrapNone/>
                <wp:docPr id="877" name="Connector: Elbow 8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085" cy="438785"/>
                        </a:xfrm>
                        <a:prstGeom prst="bentConnector3">
                          <a:avLst>
                            <a:gd name="adj1" fmla="val 143549"/>
                          </a:avLst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7CF4F3" id="Connector: Elbow 877" o:spid="_x0000_s1026" type="#_x0000_t34" style="position:absolute;margin-left:585.95pt;margin-top:60.5pt;width:3.55pt;height:34.55pt;z-index:251861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" adj="31007" strokecolor="black [3200]" strokeweight="1pt">
                <w10:wrap anchorx="page"/>
              </v:shape>
            </w:pict>
          </mc:Fallback>
        </mc:AlternateContent>
      </w:r>
      <w:r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860480" behindDoc="0" locked="0" layoutInCell="1" allowOverlap="1" wp14:anchorId="283FBF61" wp14:editId="4EC0913B">
                <wp:simplePos x="0" y="0"/>
                <wp:positionH relativeFrom="column">
                  <wp:posOffset>5628005</wp:posOffset>
                </wp:positionH>
                <wp:positionV relativeFrom="paragraph">
                  <wp:posOffset>571500</wp:posOffset>
                </wp:positionV>
                <wp:extent cx="914400" cy="403860"/>
                <wp:effectExtent l="0" t="0" r="0" b="15240"/>
                <wp:wrapNone/>
                <wp:docPr id="878" name="Group 8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403860"/>
                          <a:chOff x="0" y="0"/>
                          <a:chExt cx="914400" cy="403860"/>
                        </a:xfrm>
                      </wpg:grpSpPr>
                      <wpg:grpSp>
                        <wpg:cNvPr id="879" name="Group 879"/>
                        <wpg:cNvGrpSpPr/>
                        <wpg:grpSpPr>
                          <a:xfrm>
                            <a:off x="259080" y="0"/>
                            <a:ext cx="655320" cy="403860"/>
                            <a:chOff x="0" y="0"/>
                            <a:chExt cx="1036320" cy="634365"/>
                          </a:xfrm>
                        </wpg:grpSpPr>
                        <pic:pic xmlns:pic="http://schemas.openxmlformats.org/drawingml/2006/picture">
                          <pic:nvPicPr>
                            <pic:cNvPr id="880" name="Picture 880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9545" t="20100" r="28340" b="25665"/>
                            <a:stretch/>
                          </pic:blipFill>
                          <pic:spPr bwMode="auto">
                            <a:xfrm>
                              <a:off x="30480" y="99060"/>
                              <a:ext cx="1005840" cy="448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881" name="Rectangle 881"/>
                          <wps:cNvSpPr/>
                          <wps:spPr>
                            <a:xfrm>
                              <a:off x="0" y="0"/>
                              <a:ext cx="1013460" cy="634365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chemeClr val="dk1"/>
                              </a:solidFill>
                              <a:prstDash val="dash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882" name="Straight Connector 882"/>
                        <wps:cNvCnPr/>
                        <wps:spPr>
                          <a:xfrm flipV="1">
                            <a:off x="0" y="190500"/>
                            <a:ext cx="266700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12710BD" id="Group 878" o:spid="_x0000_s1026" style="position:absolute;margin-left:443.15pt;margin-top:45pt;width:1in;height:31.8pt;z-index:251860480" coordsize="9144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">
                <v:group id="Group 879" o:spid="_x0000_s1027" style="position:absolute;left:2590;width:6554;height:4038" coordsize="10363,6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880" o:spid="_x0000_s1028" type="#_x0000_t75" style="position:absolute;left:304;top:990;width:10059;height:4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">
                    <v:imagedata r:id="rId19" o:title="" croptop="13173f" cropbottom="16820f" cropleft="12809f" cropright="18573f"/>
                  </v:shape>
                  <v:rect id="Rectangle 881" o:spid="_x0000_s1029" style="position:absolute;width:10134;height:6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" filled="f" strokecolor="black [3200]">
                    <v:stroke dashstyle="dash" joinstyle="round"/>
                  </v:rect>
                </v:group>
                <v:line id="Straight Connector 882" o:spid="_x0000_s1030" style="position:absolute;flip:y;visibility:visible;mso-wrap-style:square" from="0,1905" to="2667,1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" strokecolor="black [3200]" strokeweight="1.5pt">
                  <v:stroke joinstyle="miter"/>
                </v:line>
              </v:group>
            </w:pict>
          </mc:Fallback>
        </mc:AlternateContent>
      </w:r>
      <w:r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859456" behindDoc="0" locked="0" layoutInCell="1" allowOverlap="1" wp14:anchorId="1B546F36" wp14:editId="084EB69E">
                <wp:simplePos x="0" y="0"/>
                <wp:positionH relativeFrom="column">
                  <wp:posOffset>4731385</wp:posOffset>
                </wp:positionH>
                <wp:positionV relativeFrom="paragraph">
                  <wp:posOffset>552450</wp:posOffset>
                </wp:positionV>
                <wp:extent cx="914400" cy="403860"/>
                <wp:effectExtent l="0" t="0" r="0" b="15240"/>
                <wp:wrapNone/>
                <wp:docPr id="903" name="Group 9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403860"/>
                          <a:chOff x="0" y="0"/>
                          <a:chExt cx="914400" cy="403860"/>
                        </a:xfrm>
                      </wpg:grpSpPr>
                      <wpg:grpSp>
                        <wpg:cNvPr id="904" name="Group 904"/>
                        <wpg:cNvGrpSpPr/>
                        <wpg:grpSpPr>
                          <a:xfrm>
                            <a:off x="259080" y="0"/>
                            <a:ext cx="655320" cy="403860"/>
                            <a:chOff x="0" y="0"/>
                            <a:chExt cx="1036320" cy="634365"/>
                          </a:xfrm>
                        </wpg:grpSpPr>
                        <pic:pic xmlns:pic="http://schemas.openxmlformats.org/drawingml/2006/picture">
                          <pic:nvPicPr>
                            <pic:cNvPr id="905" name="Picture 90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9545" t="20100" r="28340" b="25665"/>
                            <a:stretch/>
                          </pic:blipFill>
                          <pic:spPr bwMode="auto">
                            <a:xfrm>
                              <a:off x="30480" y="99060"/>
                              <a:ext cx="1005840" cy="448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906" name="Rectangle 906"/>
                          <wps:cNvSpPr/>
                          <wps:spPr>
                            <a:xfrm>
                              <a:off x="0" y="0"/>
                              <a:ext cx="1013460" cy="634365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chemeClr val="dk1"/>
                              </a:solidFill>
                              <a:prstDash val="dash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907" name="Straight Connector 907"/>
                        <wps:cNvCnPr/>
                        <wps:spPr>
                          <a:xfrm flipV="1">
                            <a:off x="0" y="190500"/>
                            <a:ext cx="266700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92DE6BD" id="Group 903" o:spid="_x0000_s1026" style="position:absolute;margin-left:372.55pt;margin-top:43.5pt;width:1in;height:31.8pt;z-index:251859456" coordsize="9144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">
                <v:group id="Group 904" o:spid="_x0000_s1027" style="position:absolute;left:2590;width:6554;height:4038" coordsize="10363,6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cVsxgAAANw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CI3uD3TDgCcvUDAAD//wMAUEsBAi0AFAAGAAgAAAAhANvh9svuAAAAhQEAABMAAAAAAAAA&#10;AAAAAAAAAAAAAFtDb250ZW50X1R5cGVzXS54bWxQSwECLQAUAAYACAAAACEAWvQsW78AAAAVAQAA&#10;CwAAAAAAAAAAAAAAAAAfAQAAX3JlbHMvLnJlbHNQSwECLQAUAAYACAAAACEAAuHFbMYAAADcAAAA&#10;DwAAAAAAAAAAAAAAAAAHAgAAZHJzL2Rvd25yZXYueG1sUEsFBgAAAAADAAMAtwAAAPoCAAAAAA==&#10;">
                  <v:shape id="Picture 905" o:spid="_x0000_s1028" type="#_x0000_t75" style="position:absolute;left:304;top:990;width:10059;height:4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">
                    <v:imagedata r:id="rId19" o:title="" croptop="13173f" cropbottom="16820f" cropleft="12809f" cropright="18573f"/>
                  </v:shape>
                  <v:rect id="Rectangle 906" o:spid="_x0000_s1029" style="position:absolute;width:10134;height:6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" filled="f" strokecolor="black [3200]">
                    <v:stroke dashstyle="dash" joinstyle="round"/>
                  </v:rect>
                </v:group>
                <v:line id="Straight Connector 907" o:spid="_x0000_s1030" style="position:absolute;flip:y;visibility:visible;mso-wrap-style:square" from="0,1905" to="2667,1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" strokecolor="black [3200]" strokeweight="1.5pt">
                  <v:stroke joinstyle="miter"/>
                </v:line>
              </v:group>
            </w:pict>
          </mc:Fallback>
        </mc:AlternateContent>
      </w:r>
      <w:r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858432" behindDoc="0" locked="0" layoutInCell="1" allowOverlap="1" wp14:anchorId="2D636ACF" wp14:editId="47A461F4">
                <wp:simplePos x="0" y="0"/>
                <wp:positionH relativeFrom="column">
                  <wp:posOffset>3835400</wp:posOffset>
                </wp:positionH>
                <wp:positionV relativeFrom="paragraph">
                  <wp:posOffset>537210</wp:posOffset>
                </wp:positionV>
                <wp:extent cx="914400" cy="403860"/>
                <wp:effectExtent l="0" t="0" r="0" b="15240"/>
                <wp:wrapNone/>
                <wp:docPr id="898" name="Group 8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403860"/>
                          <a:chOff x="0" y="0"/>
                          <a:chExt cx="914400" cy="403860"/>
                        </a:xfrm>
                      </wpg:grpSpPr>
                      <wpg:grpSp>
                        <wpg:cNvPr id="899" name="Group 899"/>
                        <wpg:cNvGrpSpPr/>
                        <wpg:grpSpPr>
                          <a:xfrm>
                            <a:off x="259080" y="0"/>
                            <a:ext cx="655320" cy="403860"/>
                            <a:chOff x="0" y="0"/>
                            <a:chExt cx="1036320" cy="634365"/>
                          </a:xfrm>
                        </wpg:grpSpPr>
                        <pic:pic xmlns:pic="http://schemas.openxmlformats.org/drawingml/2006/picture">
                          <pic:nvPicPr>
                            <pic:cNvPr id="900" name="Picture 900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9545" t="20100" r="28340" b="25665"/>
                            <a:stretch/>
                          </pic:blipFill>
                          <pic:spPr bwMode="auto">
                            <a:xfrm>
                              <a:off x="30480" y="99060"/>
                              <a:ext cx="1005840" cy="448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901" name="Rectangle 901"/>
                          <wps:cNvSpPr/>
                          <wps:spPr>
                            <a:xfrm>
                              <a:off x="0" y="0"/>
                              <a:ext cx="1013460" cy="634365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chemeClr val="dk1"/>
                              </a:solidFill>
                              <a:prstDash val="dash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902" name="Straight Connector 902"/>
                        <wps:cNvCnPr/>
                        <wps:spPr>
                          <a:xfrm flipV="1">
                            <a:off x="0" y="190500"/>
                            <a:ext cx="266700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91214D0" id="Group 898" o:spid="_x0000_s1026" style="position:absolute;margin-left:302pt;margin-top:42.3pt;width:1in;height:31.8pt;z-index:251858432" coordsize="9144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">
                <v:group id="Group 899" o:spid="_x0000_s1027" style="position:absolute;left:2590;width:6554;height:4038" coordsize="10363,6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">
                  <v:shape id="Picture 900" o:spid="_x0000_s1028" type="#_x0000_t75" style="position:absolute;left:304;top:990;width:10059;height:4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">
                    <v:imagedata r:id="rId19" o:title="" croptop="13173f" cropbottom="16820f" cropleft="12809f" cropright="18573f"/>
                  </v:shape>
                  <v:rect id="Rectangle 901" o:spid="_x0000_s1029" style="position:absolute;width:10134;height:6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" filled="f" strokecolor="black [3200]">
                    <v:stroke dashstyle="dash" joinstyle="round"/>
                  </v:rect>
                </v:group>
                <v:line id="Straight Connector 902" o:spid="_x0000_s1030" style="position:absolute;flip:y;visibility:visible;mso-wrap-style:square" from="0,1905" to="2667,1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" strokecolor="black [3200]" strokeweight="1.5pt">
                  <v:stroke joinstyle="miter"/>
                </v:line>
              </v:group>
            </w:pict>
          </mc:Fallback>
        </mc:AlternateContent>
      </w:r>
      <w:r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857408" behindDoc="0" locked="0" layoutInCell="1" allowOverlap="1" wp14:anchorId="03F30253" wp14:editId="3DF6FF13">
                <wp:simplePos x="0" y="0"/>
                <wp:positionH relativeFrom="column">
                  <wp:posOffset>2939415</wp:posOffset>
                </wp:positionH>
                <wp:positionV relativeFrom="paragraph">
                  <wp:posOffset>521335</wp:posOffset>
                </wp:positionV>
                <wp:extent cx="914400" cy="403860"/>
                <wp:effectExtent l="0" t="0" r="0" b="15240"/>
                <wp:wrapNone/>
                <wp:docPr id="893" name="Group 8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403860"/>
                          <a:chOff x="0" y="0"/>
                          <a:chExt cx="914400" cy="403860"/>
                        </a:xfrm>
                      </wpg:grpSpPr>
                      <wpg:grpSp>
                        <wpg:cNvPr id="894" name="Group 894"/>
                        <wpg:cNvGrpSpPr/>
                        <wpg:grpSpPr>
                          <a:xfrm>
                            <a:off x="259080" y="0"/>
                            <a:ext cx="655320" cy="403860"/>
                            <a:chOff x="0" y="0"/>
                            <a:chExt cx="1036320" cy="634365"/>
                          </a:xfrm>
                        </wpg:grpSpPr>
                        <pic:pic xmlns:pic="http://schemas.openxmlformats.org/drawingml/2006/picture">
                          <pic:nvPicPr>
                            <pic:cNvPr id="895" name="Picture 89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9545" t="20100" r="28340" b="25665"/>
                            <a:stretch/>
                          </pic:blipFill>
                          <pic:spPr bwMode="auto">
                            <a:xfrm>
                              <a:off x="30480" y="99060"/>
                              <a:ext cx="1005840" cy="448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896" name="Rectangle 896"/>
                          <wps:cNvSpPr/>
                          <wps:spPr>
                            <a:xfrm>
                              <a:off x="0" y="0"/>
                              <a:ext cx="1013460" cy="634365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chemeClr val="dk1"/>
                              </a:solidFill>
                              <a:prstDash val="dash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897" name="Straight Connector 897"/>
                        <wps:cNvCnPr/>
                        <wps:spPr>
                          <a:xfrm flipV="1">
                            <a:off x="0" y="190500"/>
                            <a:ext cx="266700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B84EDA4" id="Group 893" o:spid="_x0000_s1026" style="position:absolute;margin-left:231.45pt;margin-top:41.05pt;width:1in;height:31.8pt;z-index:251857408" coordsize="9144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">
                <v:group id="Group 894" o:spid="_x0000_s1027" style="position:absolute;left:2590;width:6554;height:4038" coordsize="10363,6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">
                  <v:shape id="Picture 895" o:spid="_x0000_s1028" type="#_x0000_t75" style="position:absolute;left:304;top:990;width:10059;height:4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">
                    <v:imagedata r:id="rId19" o:title="" croptop="13173f" cropbottom="16820f" cropleft="12809f" cropright="18573f"/>
                  </v:shape>
                  <v:rect id="Rectangle 896" o:spid="_x0000_s1029" style="position:absolute;width:10134;height:6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" filled="f" strokecolor="black [3200]">
                    <v:stroke dashstyle="dash" joinstyle="round"/>
                  </v:rect>
                </v:group>
                <v:line id="Straight Connector 897" o:spid="_x0000_s1030" style="position:absolute;flip:y;visibility:visible;mso-wrap-style:square" from="0,1905" to="2667,1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" strokecolor="black [3200]" strokeweight="1.5pt">
                  <v:stroke joinstyle="miter"/>
                </v:line>
              </v:group>
            </w:pict>
          </mc:Fallback>
        </mc:AlternateContent>
      </w:r>
      <w:r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856384" behindDoc="0" locked="0" layoutInCell="1" allowOverlap="1" wp14:anchorId="29776496" wp14:editId="16866C57">
                <wp:simplePos x="0" y="0"/>
                <wp:positionH relativeFrom="column">
                  <wp:posOffset>2044065</wp:posOffset>
                </wp:positionH>
                <wp:positionV relativeFrom="paragraph">
                  <wp:posOffset>506730</wp:posOffset>
                </wp:positionV>
                <wp:extent cx="914400" cy="403860"/>
                <wp:effectExtent l="0" t="0" r="0" b="15240"/>
                <wp:wrapNone/>
                <wp:docPr id="888" name="Group 8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403860"/>
                          <a:chOff x="0" y="0"/>
                          <a:chExt cx="914400" cy="403860"/>
                        </a:xfrm>
                      </wpg:grpSpPr>
                      <wpg:grpSp>
                        <wpg:cNvPr id="889" name="Group 889"/>
                        <wpg:cNvGrpSpPr/>
                        <wpg:grpSpPr>
                          <a:xfrm>
                            <a:off x="259080" y="0"/>
                            <a:ext cx="655320" cy="403860"/>
                            <a:chOff x="0" y="0"/>
                            <a:chExt cx="1036320" cy="634365"/>
                          </a:xfrm>
                        </wpg:grpSpPr>
                        <pic:pic xmlns:pic="http://schemas.openxmlformats.org/drawingml/2006/picture">
                          <pic:nvPicPr>
                            <pic:cNvPr id="890" name="Picture 890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9545" t="20100" r="28340" b="25665"/>
                            <a:stretch/>
                          </pic:blipFill>
                          <pic:spPr bwMode="auto">
                            <a:xfrm>
                              <a:off x="30480" y="99060"/>
                              <a:ext cx="1005840" cy="448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891" name="Rectangle 891"/>
                          <wps:cNvSpPr/>
                          <wps:spPr>
                            <a:xfrm>
                              <a:off x="0" y="0"/>
                              <a:ext cx="1013460" cy="634365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chemeClr val="dk1"/>
                              </a:solidFill>
                              <a:prstDash val="dash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892" name="Straight Connector 892"/>
                        <wps:cNvCnPr/>
                        <wps:spPr>
                          <a:xfrm flipV="1">
                            <a:off x="0" y="190500"/>
                            <a:ext cx="266700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FCB56FF" id="Group 888" o:spid="_x0000_s1026" style="position:absolute;margin-left:160.95pt;margin-top:39.9pt;width:1in;height:31.8pt;z-index:251856384" coordsize="9144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">
                <v:group id="Group 889" o:spid="_x0000_s1027" style="position:absolute;left:2590;width:6554;height:4038" coordsize="10363,6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">
                  <v:shape id="Picture 890" o:spid="_x0000_s1028" type="#_x0000_t75" style="position:absolute;left:304;top:990;width:10059;height:4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">
                    <v:imagedata r:id="rId19" o:title="" croptop="13173f" cropbottom="16820f" cropleft="12809f" cropright="18573f"/>
                  </v:shape>
                  <v:rect id="Rectangle 891" o:spid="_x0000_s1029" style="position:absolute;width:10134;height:6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" filled="f" strokecolor="black [3200]">
                    <v:stroke dashstyle="dash" joinstyle="round"/>
                  </v:rect>
                </v:group>
                <v:line id="Straight Connector 892" o:spid="_x0000_s1030" style="position:absolute;flip:y;visibility:visible;mso-wrap-style:square" from="0,1905" to="2667,1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" strokecolor="black [3200]" strokeweight="1.5pt">
                  <v:stroke joinstyle="miter"/>
                </v:line>
              </v:group>
            </w:pict>
          </mc:Fallback>
        </mc:AlternateContent>
      </w:r>
      <w:r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855360" behindDoc="0" locked="0" layoutInCell="1" allowOverlap="1" wp14:anchorId="7F0929A5" wp14:editId="0366B6FB">
                <wp:simplePos x="0" y="0"/>
                <wp:positionH relativeFrom="column">
                  <wp:posOffset>1148080</wp:posOffset>
                </wp:positionH>
                <wp:positionV relativeFrom="paragraph">
                  <wp:posOffset>497840</wp:posOffset>
                </wp:positionV>
                <wp:extent cx="914400" cy="403860"/>
                <wp:effectExtent l="0" t="0" r="0" b="15240"/>
                <wp:wrapNone/>
                <wp:docPr id="883" name="Group 8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403860"/>
                          <a:chOff x="0" y="0"/>
                          <a:chExt cx="914400" cy="403860"/>
                        </a:xfrm>
                      </wpg:grpSpPr>
                      <wpg:grpSp>
                        <wpg:cNvPr id="884" name="Group 884"/>
                        <wpg:cNvGrpSpPr/>
                        <wpg:grpSpPr>
                          <a:xfrm>
                            <a:off x="259080" y="0"/>
                            <a:ext cx="655320" cy="403860"/>
                            <a:chOff x="0" y="0"/>
                            <a:chExt cx="1036320" cy="634365"/>
                          </a:xfrm>
                        </wpg:grpSpPr>
                        <pic:pic xmlns:pic="http://schemas.openxmlformats.org/drawingml/2006/picture">
                          <pic:nvPicPr>
                            <pic:cNvPr id="885" name="Picture 88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9545" t="20100" r="28340" b="25665"/>
                            <a:stretch/>
                          </pic:blipFill>
                          <pic:spPr bwMode="auto">
                            <a:xfrm>
                              <a:off x="30480" y="99060"/>
                              <a:ext cx="1005840" cy="448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886" name="Rectangle 886"/>
                          <wps:cNvSpPr/>
                          <wps:spPr>
                            <a:xfrm>
                              <a:off x="0" y="0"/>
                              <a:ext cx="1013460" cy="634365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chemeClr val="dk1"/>
                              </a:solidFill>
                              <a:prstDash val="dash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887" name="Straight Connector 887"/>
                        <wps:cNvCnPr/>
                        <wps:spPr>
                          <a:xfrm flipV="1">
                            <a:off x="0" y="190500"/>
                            <a:ext cx="266700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52608E8" id="Group 883" o:spid="_x0000_s1026" style="position:absolute;margin-left:90.4pt;margin-top:39.2pt;width:1in;height:31.8pt;z-index:251855360" coordsize="9144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">
                <v:group id="Group 884" o:spid="_x0000_s1027" style="position:absolute;left:2590;width:6554;height:4038" coordsize="10363,6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">
                  <v:shape id="Picture 885" o:spid="_x0000_s1028" type="#_x0000_t75" style="position:absolute;left:304;top:990;width:10059;height:4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">
                    <v:imagedata r:id="rId19" o:title="" croptop="13173f" cropbottom="16820f" cropleft="12809f" cropright="18573f"/>
                  </v:shape>
                  <v:rect id="Rectangle 886" o:spid="_x0000_s1029" style="position:absolute;width:10134;height:6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" filled="f" strokecolor="black [3200]">
                    <v:stroke dashstyle="dash" joinstyle="round"/>
                  </v:rect>
                </v:group>
                <v:line id="Straight Connector 887" o:spid="_x0000_s1030" style="position:absolute;flip:y;visibility:visible;mso-wrap-style:square" from="0,1905" to="2667,1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" strokecolor="black [3200]" strokeweight="1.5pt">
                  <v:stroke joinstyle="miter"/>
                </v:line>
              </v:group>
            </w:pict>
          </mc:Fallback>
        </mc:AlternateContent>
      </w:r>
      <w:r>
        <w:rPr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54336" behindDoc="0" locked="0" layoutInCell="1" allowOverlap="1" wp14:anchorId="578E7E78" wp14:editId="5D72424F">
                <wp:simplePos x="0" y="0"/>
                <wp:positionH relativeFrom="column">
                  <wp:posOffset>1144270</wp:posOffset>
                </wp:positionH>
                <wp:positionV relativeFrom="paragraph">
                  <wp:posOffset>1206500</wp:posOffset>
                </wp:positionV>
                <wp:extent cx="5431790" cy="0"/>
                <wp:effectExtent l="0" t="0" r="0" b="0"/>
                <wp:wrapNone/>
                <wp:docPr id="908" name="Straight Connector 9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3179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FEBBCD" id="Straight Connector 908" o:spid="_x0000_s1026" style="position:absolute;z-index:25185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0.1pt,95pt" to="517.8pt,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" strokecolor="black [3200]" strokeweight="1.5pt">
                <v:stroke joinstyle="miter"/>
              </v:line>
            </w:pict>
          </mc:Fallback>
        </mc:AlternateContent>
      </w:r>
      <w:r w:rsidR="00C51FF3">
        <w:rPr>
          <w:noProof/>
          <w:lang w:bidi="si-LK"/>
        </w:rPr>
        <mc:AlternateContent>
          <mc:Choice Requires="wps">
            <w:drawing>
              <wp:anchor distT="45720" distB="45720" distL="114300" distR="114300" simplePos="0" relativeHeight="251578880" behindDoc="0" locked="0" layoutInCell="1" allowOverlap="1" wp14:anchorId="35FE52BA" wp14:editId="2D8C5778">
                <wp:simplePos x="0" y="0"/>
                <wp:positionH relativeFrom="margin">
                  <wp:posOffset>-299678</wp:posOffset>
                </wp:positionH>
                <wp:positionV relativeFrom="margin">
                  <wp:posOffset>-691947</wp:posOffset>
                </wp:positionV>
                <wp:extent cx="6335016" cy="426203"/>
                <wp:effectExtent l="0" t="0" r="0" b="0"/>
                <wp:wrapNone/>
                <wp:docPr id="15487938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5016" cy="42620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B89444" w14:textId="02D52E7C" w:rsidR="00C51FF3" w:rsidRPr="008C1420" w:rsidRDefault="00C51FF3" w:rsidP="00C51FF3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C1420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9</w:t>
                            </w:r>
                            <w:r w:rsidR="00694E50" w:rsidRPr="008C1420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. Diagram</w:t>
                            </w:r>
                            <w:r w:rsidR="004D11B0" w:rsidRPr="008C1420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FE52BA" id="_x0000_s1108" type="#_x0000_t202" style="position:absolute;left:0;text-align:left;margin-left:-23.6pt;margin-top:-54.5pt;width:498.8pt;height:33.55pt;z-index:2515788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" filled="f" stroked="f">
                <v:textbox>
                  <w:txbxContent>
                    <w:p w14:paraId="6DB89444" w14:textId="02D52E7C" w:rsidR="00C51FF3" w:rsidRPr="008C1420" w:rsidRDefault="00C51FF3" w:rsidP="00C51FF3">
                      <w:pPr>
                        <w:rPr>
                          <w:sz w:val="28"/>
                          <w:szCs w:val="28"/>
                        </w:rPr>
                      </w:pPr>
                      <w:r w:rsidRPr="008C1420">
                        <w:rPr>
                          <w:b/>
                          <w:bCs/>
                          <w:sz w:val="28"/>
                          <w:szCs w:val="28"/>
                        </w:rPr>
                        <w:t>9</w:t>
                      </w:r>
                      <w:r w:rsidR="00694E50" w:rsidRPr="008C1420">
                        <w:rPr>
                          <w:b/>
                          <w:bCs/>
                          <w:sz w:val="28"/>
                          <w:szCs w:val="28"/>
                        </w:rPr>
                        <w:t>. Diagram</w:t>
                      </w:r>
                      <w:r w:rsidR="004D11B0" w:rsidRPr="008C1420">
                        <w:rPr>
                          <w:b/>
                          <w:bCs/>
                          <w:sz w:val="28"/>
                          <w:szCs w:val="28"/>
                        </w:rPr>
                        <w:t>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DC3BD4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472384" behindDoc="0" locked="0" layoutInCell="1" allowOverlap="1" wp14:anchorId="7DCF4F58" wp14:editId="7C0465F1">
                <wp:simplePos x="0" y="0"/>
                <wp:positionH relativeFrom="column">
                  <wp:posOffset>-700548</wp:posOffset>
                </wp:positionH>
                <wp:positionV relativeFrom="paragraph">
                  <wp:posOffset>162232</wp:posOffset>
                </wp:positionV>
                <wp:extent cx="1405255" cy="7455310"/>
                <wp:effectExtent l="0" t="0" r="23495" b="31750"/>
                <wp:wrapNone/>
                <wp:docPr id="1061" name="Group 10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05255" cy="7455310"/>
                          <a:chOff x="0" y="0"/>
                          <a:chExt cx="1405639" cy="7039135"/>
                        </a:xfrm>
                      </wpg:grpSpPr>
                      <wps:wsp>
                        <wps:cNvPr id="1033" name="Straight Connector 1033"/>
                        <wps:cNvCnPr/>
                        <wps:spPr>
                          <a:xfrm flipH="1">
                            <a:off x="1386727" y="822244"/>
                            <a:ext cx="18912" cy="6216891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43" name="Straight Connector 1043"/>
                        <wps:cNvCnPr/>
                        <wps:spPr>
                          <a:xfrm flipH="1">
                            <a:off x="1238082" y="1793734"/>
                            <a:ext cx="159152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1050" name="Group 1050"/>
                        <wpg:cNvGrpSpPr/>
                        <wpg:grpSpPr>
                          <a:xfrm>
                            <a:off x="0" y="0"/>
                            <a:ext cx="1235545" cy="7039073"/>
                            <a:chOff x="0" y="0"/>
                            <a:chExt cx="1235545" cy="7039073"/>
                          </a:xfrm>
                        </wpg:grpSpPr>
                        <wps:wsp>
                          <wps:cNvPr id="1040" name="Rectangle 1040"/>
                          <wps:cNvSpPr/>
                          <wps:spPr>
                            <a:xfrm>
                              <a:off x="909917" y="1526241"/>
                              <a:ext cx="325086" cy="530352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42" name="Straight Connector 1042"/>
                          <wps:cNvCnPr/>
                          <wps:spPr>
                            <a:xfrm>
                              <a:off x="753035" y="0"/>
                              <a:ext cx="12099" cy="7039073"/>
                            </a:xfrm>
                            <a:prstGeom prst="line">
                              <a:avLst/>
                            </a:prstGeom>
                            <a:ln w="1905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44" name="Straight Connector 1044"/>
                          <wps:cNvCnPr/>
                          <wps:spPr>
                            <a:xfrm flipH="1">
                              <a:off x="750794" y="1779494"/>
                              <a:ext cx="159152" cy="0"/>
                            </a:xfrm>
                            <a:prstGeom prst="line">
                              <a:avLst/>
                            </a:prstGeom>
                            <a:ln w="1905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45" name="Straight Connector 1045"/>
                          <wps:cNvCnPr/>
                          <wps:spPr>
                            <a:xfrm flipH="1">
                              <a:off x="558053" y="578224"/>
                              <a:ext cx="207082" cy="5788"/>
                            </a:xfrm>
                            <a:prstGeom prst="line">
                              <a:avLst/>
                            </a:prstGeom>
                            <a:ln w="1905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1049" name="Group 1049"/>
                          <wpg:cNvGrpSpPr/>
                          <wpg:grpSpPr>
                            <a:xfrm>
                              <a:off x="0" y="437030"/>
                              <a:ext cx="569742" cy="302895"/>
                              <a:chOff x="0" y="0"/>
                              <a:chExt cx="569742" cy="302895"/>
                            </a:xfrm>
                          </wpg:grpSpPr>
                          <wps:wsp>
                            <wps:cNvPr id="1041" name="Rectangle 1041"/>
                            <wps:cNvSpPr/>
                            <wps:spPr>
                              <a:xfrm rot="5400000">
                                <a:off x="134132" y="-132715"/>
                                <a:ext cx="302895" cy="56832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46" name="Straight Connector 1046"/>
                            <wps:cNvCnPr/>
                            <wps:spPr>
                              <a:xfrm>
                                <a:off x="0" y="782"/>
                                <a:ext cx="568325" cy="28829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47" name="Straight Connector 1047"/>
                            <wps:cNvCnPr/>
                            <wps:spPr>
                              <a:xfrm flipV="1">
                                <a:off x="0" y="782"/>
                                <a:ext cx="557561" cy="302113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1048" name="Straight Connector 1048"/>
                          <wps:cNvCnPr/>
                          <wps:spPr>
                            <a:xfrm>
                              <a:off x="912159" y="1539689"/>
                              <a:ext cx="323386" cy="53690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33564D" id="Group 1061" o:spid="_x0000_s1026" style="position:absolute;margin-left:-55.15pt;margin-top:12.75pt;width:110.65pt;height:587.05pt;z-index:251472384;mso-width-relative:margin;mso-height-relative:margin" coordsize="14056,703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">
                <v:line id="Straight Connector 1033" o:spid="_x0000_s1027" style="position:absolute;flip:x;visibility:visible;mso-wrap-style:square" from="13867,8222" to="14056,703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" strokecolor="black [3200]" strokeweight="1.5pt">
                  <v:stroke joinstyle="miter"/>
                </v:line>
                <v:line id="Straight Connector 1043" o:spid="_x0000_s1028" style="position:absolute;flip:x;visibility:visible;mso-wrap-style:square" from="12380,17937" to="13972,179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" strokecolor="black [3200]" strokeweight="1.5pt">
                  <v:stroke joinstyle="miter"/>
                </v:line>
                <v:group id="Group 1050" o:spid="_x0000_s1029" style="position:absolute;width:12355;height:70390" coordsize="12355,703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UZ+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k5Xwyzcygs5/AQAA//8DAFBLAQItABQABgAIAAAAIQDb4fbL7gAAAIUBAAATAAAAAAAA&#10;AAAAAAAAAAAAAABbQ29udGVudF9UeXBlc10ueG1sUEsBAi0AFAAGAAgAAAAhAFr0LFu/AAAAFQEA&#10;AAsAAAAAAAAAAAAAAAAAHwEAAF9yZWxzLy5yZWxzUEsBAi0AFAAGAAgAAAAhAHwpRn7HAAAA3QAA&#10;AA8AAAAAAAAAAAAAAAAABwIAAGRycy9kb3ducmV2LnhtbFBLBQYAAAAAAwADALcAAAD7AgAAAAA=&#10;">
                  <v:rect id="Rectangle 1040" o:spid="_x0000_s1030" style="position:absolute;left:9099;top:15262;width:3251;height:53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" fillcolor="white [3201]" strokecolor="black [3200]" strokeweight="1pt"/>
                  <v:line id="Straight Connector 1042" o:spid="_x0000_s1031" style="position:absolute;visibility:visible;mso-wrap-style:square" from="7530,0" to="7651,703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" strokecolor="black [3200]" strokeweight="1.5pt">
                    <v:stroke joinstyle="miter"/>
                  </v:line>
                  <v:line id="Straight Connector 1044" o:spid="_x0000_s1032" style="position:absolute;flip:x;visibility:visible;mso-wrap-style:square" from="7507,17794" to="9099,177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" strokecolor="black [3200]" strokeweight="1.5pt">
                    <v:stroke joinstyle="miter"/>
                  </v:line>
                  <v:line id="Straight Connector 1045" o:spid="_x0000_s1033" style="position:absolute;flip:x;visibility:visible;mso-wrap-style:square" from="5580,5782" to="7651,58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" strokecolor="black [3200]" strokeweight="1.5pt">
                    <v:stroke joinstyle="miter"/>
                  </v:line>
                  <v:group id="Group 1049" o:spid="_x0000_s1034" style="position:absolute;top:4370;width:5697;height:3029" coordsize="5697,3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">
                    <v:rect id="Rectangle 1041" o:spid="_x0000_s1035" style="position:absolute;left:1342;top:-1328;width:3028;height:5683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" fillcolor="white [3201]" strokecolor="black [3200]" strokeweight="1pt"/>
                    <v:line id="Straight Connector 1046" o:spid="_x0000_s1036" style="position:absolute;visibility:visible;mso-wrap-style:square" from="0,7" to="5683,28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" strokecolor="black [3200]" strokeweight=".5pt">
                      <v:stroke joinstyle="miter"/>
                    </v:line>
                    <v:line id="Straight Connector 1047" o:spid="_x0000_s1037" style="position:absolute;flip:y;visibility:visible;mso-wrap-style:square" from="0,7" to="5575,30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" strokecolor="black [3200]" strokeweight=".5pt">
                      <v:stroke joinstyle="miter"/>
                    </v:line>
                  </v:group>
                  <v:line id="Straight Connector 1048" o:spid="_x0000_s1038" style="position:absolute;visibility:visible;mso-wrap-style:square" from="9121,15396" to="12355,207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" strokecolor="black [3200]" strokeweight=".5pt">
                    <v:stroke joinstyle="miter"/>
                  </v:line>
                </v:group>
              </v:group>
            </w:pict>
          </mc:Fallback>
        </mc:AlternateContent>
      </w:r>
    </w:p>
    <w:p w14:paraId="5D6AD8AF" w14:textId="667A614C" w:rsidR="004A0D07" w:rsidRDefault="00387CB2" w:rsidP="004A0D07">
      <w:pPr>
        <w:tabs>
          <w:tab w:val="left" w:pos="3948"/>
        </w:tabs>
        <w:ind w:left="3948" w:hanging="3948"/>
        <w:rPr>
          <w:sz w:val="36"/>
          <w:szCs w:val="36"/>
        </w:rPr>
      </w:pPr>
      <w:r w:rsidRPr="00387CB2">
        <w:rPr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475456" behindDoc="1" locked="0" layoutInCell="1" allowOverlap="1" wp14:anchorId="436226AF" wp14:editId="3E494425">
                <wp:simplePos x="0" y="0"/>
                <wp:positionH relativeFrom="margin">
                  <wp:posOffset>-702221</wp:posOffset>
                </wp:positionH>
                <wp:positionV relativeFrom="paragraph">
                  <wp:posOffset>-390481</wp:posOffset>
                </wp:positionV>
                <wp:extent cx="935355" cy="903605"/>
                <wp:effectExtent l="0" t="0" r="0" b="0"/>
                <wp:wrapNone/>
                <wp:docPr id="2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5355" cy="9036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3AF877" w14:textId="77777777" w:rsidR="00171DAB" w:rsidRPr="00387CB2" w:rsidRDefault="00171DAB" w:rsidP="00387CB2">
                            <w:pPr>
                              <w:rPr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 w:rsidRPr="00387CB2">
                              <w:rPr>
                                <w:b/>
                                <w:bCs/>
                                <w:sz w:val="36"/>
                                <w:szCs w:val="32"/>
                              </w:rPr>
                              <w:t xml:space="preserve">RCCB </w:t>
                            </w:r>
                            <w:r w:rsidRPr="00387CB2">
                              <w:rPr>
                                <w:b/>
                                <w:bCs/>
                                <w:sz w:val="36"/>
                                <w:szCs w:val="32"/>
                              </w:rPr>
                              <w:br/>
                              <w:t>40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6226AF" id="_x0000_s1109" type="#_x0000_t202" style="position:absolute;left:0;text-align:left;margin-left:-55.3pt;margin-top:-30.75pt;width:73.65pt;height:71.15pt;z-index:-2518410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" filled="f" stroked="f">
                <v:textbox>
                  <w:txbxContent>
                    <w:p w14:paraId="083AF877" w14:textId="77777777" w:rsidR="00171DAB" w:rsidRPr="00387CB2" w:rsidRDefault="00171DAB" w:rsidP="00387CB2">
                      <w:pPr>
                        <w:rPr>
                          <w:b/>
                          <w:bCs/>
                          <w:sz w:val="36"/>
                          <w:szCs w:val="32"/>
                        </w:rPr>
                      </w:pPr>
                      <w:r w:rsidRPr="00387CB2">
                        <w:rPr>
                          <w:b/>
                          <w:bCs/>
                          <w:sz w:val="36"/>
                          <w:szCs w:val="32"/>
                        </w:rPr>
                        <w:t xml:space="preserve">RCCB </w:t>
                      </w:r>
                      <w:r w:rsidRPr="00387CB2">
                        <w:rPr>
                          <w:b/>
                          <w:bCs/>
                          <w:sz w:val="36"/>
                          <w:szCs w:val="32"/>
                        </w:rPr>
                        <w:br/>
                        <w:t>40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707A017" w14:textId="378DC752" w:rsidR="004A0D07" w:rsidRDefault="00EE0B76" w:rsidP="004A0D07">
      <w:pPr>
        <w:jc w:val="center"/>
        <w:rPr>
          <w:sz w:val="36"/>
          <w:szCs w:val="36"/>
        </w:rPr>
      </w:pP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15424" behindDoc="0" locked="0" layoutInCell="1" allowOverlap="1" wp14:anchorId="1E8AF4B0" wp14:editId="442B5200">
                <wp:simplePos x="0" y="0"/>
                <wp:positionH relativeFrom="column">
                  <wp:posOffset>760095</wp:posOffset>
                </wp:positionH>
                <wp:positionV relativeFrom="paragraph">
                  <wp:posOffset>186619</wp:posOffset>
                </wp:positionV>
                <wp:extent cx="430306" cy="255722"/>
                <wp:effectExtent l="0" t="0" r="0" b="0"/>
                <wp:wrapNone/>
                <wp:docPr id="18686680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306" cy="25572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CC3412" w14:textId="643B4949" w:rsidR="00EE0B76" w:rsidRDefault="00EE0B76" w:rsidP="00EE0B76">
                            <w:r>
                              <w:rPr>
                                <w:szCs w:val="22"/>
                              </w:rPr>
                              <w:t>6A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39F67014" wp14:editId="3E368B6E">
                                  <wp:extent cx="196850" cy="22860"/>
                                  <wp:effectExtent l="0" t="0" r="0" b="0"/>
                                  <wp:docPr id="1864829141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8AF4B0" id="_x0000_s1110" type="#_x0000_t202" style="position:absolute;left:0;text-align:left;margin-left:59.85pt;margin-top:14.7pt;width:33.9pt;height:20.15pt;z-index:251815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" filled="f" stroked="f">
                <v:textbox>
                  <w:txbxContent>
                    <w:p w14:paraId="49CC3412" w14:textId="643B4949" w:rsidR="00EE0B76" w:rsidRDefault="00EE0B76" w:rsidP="00EE0B76">
                      <w:r>
                        <w:rPr>
                          <w:szCs w:val="22"/>
                        </w:rPr>
                        <w:t>6A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39F67014" wp14:editId="3E368B6E">
                            <wp:extent cx="196850" cy="22860"/>
                            <wp:effectExtent l="0" t="0" r="0" b="0"/>
                            <wp:docPr id="1864829141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44016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00032" behindDoc="0" locked="0" layoutInCell="1" allowOverlap="1" wp14:anchorId="60AF9F9D" wp14:editId="4CF5B1DA">
                <wp:simplePos x="0" y="0"/>
                <wp:positionH relativeFrom="margin">
                  <wp:posOffset>638822</wp:posOffset>
                </wp:positionH>
                <wp:positionV relativeFrom="paragraph">
                  <wp:posOffset>9913</wp:posOffset>
                </wp:positionV>
                <wp:extent cx="671639" cy="288290"/>
                <wp:effectExtent l="0" t="0" r="0" b="0"/>
                <wp:wrapNone/>
                <wp:docPr id="3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639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28B535" w14:textId="16B7E975" w:rsidR="00171DAB" w:rsidRDefault="00171DAB" w:rsidP="004A0D07">
                            <w:r>
                              <w:t>1/1.1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AF9F9D" id="_x0000_s1111" type="#_x0000_t202" style="position:absolute;left:0;text-align:left;margin-left:50.3pt;margin-top:.8pt;width:52.9pt;height:22.7pt;z-index:251500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" filled="f" stroked="f">
                <v:textbox>
                  <w:txbxContent>
                    <w:p w14:paraId="6028B535" w14:textId="16B7E975" w:rsidR="00171DAB" w:rsidRDefault="00171DAB" w:rsidP="004A0D07">
                      <w:r>
                        <w:t>1/1.1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87CB2" w:rsidRPr="00387CB2">
        <w:rPr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496960" behindDoc="1" locked="0" layoutInCell="1" allowOverlap="1" wp14:anchorId="7B10CA44" wp14:editId="08B4C899">
                <wp:simplePos x="0" y="0"/>
                <wp:positionH relativeFrom="margin">
                  <wp:posOffset>-546</wp:posOffset>
                </wp:positionH>
                <wp:positionV relativeFrom="paragraph">
                  <wp:posOffset>205784</wp:posOffset>
                </wp:positionV>
                <wp:extent cx="935665" cy="903768"/>
                <wp:effectExtent l="0" t="0" r="0" b="0"/>
                <wp:wrapNone/>
                <wp:docPr id="2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5665" cy="90376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CBC8D6" w14:textId="62EDB21C" w:rsidR="00171DAB" w:rsidRPr="00387CB2" w:rsidRDefault="00C01C3A" w:rsidP="00387CB2">
                            <w:pPr>
                              <w:rPr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sz w:val="36"/>
                                <w:szCs w:val="32"/>
                              </w:rPr>
                              <w:t>3</w:t>
                            </w:r>
                            <w:r w:rsidR="00171DAB">
                              <w:rPr>
                                <w:b/>
                                <w:bCs/>
                                <w:sz w:val="36"/>
                                <w:szCs w:val="32"/>
                              </w:rPr>
                              <w:t>-way</w:t>
                            </w:r>
                            <w:r w:rsidR="00171DAB" w:rsidRPr="00387CB2">
                              <w:rPr>
                                <w:b/>
                                <w:bCs/>
                                <w:sz w:val="36"/>
                                <w:szCs w:val="32"/>
                              </w:rPr>
                              <w:t xml:space="preserve"> MC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10CA44" id="_x0000_s1112" type="#_x0000_t202" style="position:absolute;left:0;text-align:left;margin-left:-.05pt;margin-top:16.2pt;width:73.65pt;height:71.15pt;z-index:-2518195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" filled="f" stroked="f">
                <v:textbox>
                  <w:txbxContent>
                    <w:p w14:paraId="02CBC8D6" w14:textId="62EDB21C" w:rsidR="00171DAB" w:rsidRPr="00387CB2" w:rsidRDefault="00C01C3A" w:rsidP="00387CB2">
                      <w:pPr>
                        <w:rPr>
                          <w:b/>
                          <w:bCs/>
                          <w:sz w:val="36"/>
                          <w:szCs w:val="32"/>
                        </w:rPr>
                      </w:pPr>
                      <w:r>
                        <w:rPr>
                          <w:b/>
                          <w:bCs/>
                          <w:sz w:val="36"/>
                          <w:szCs w:val="32"/>
                        </w:rPr>
                        <w:t>3</w:t>
                      </w:r>
                      <w:r w:rsidR="00171DAB">
                        <w:rPr>
                          <w:b/>
                          <w:bCs/>
                          <w:sz w:val="36"/>
                          <w:szCs w:val="32"/>
                        </w:rPr>
                        <w:t>-way</w:t>
                      </w:r>
                      <w:r w:rsidR="00171DAB" w:rsidRPr="00387CB2">
                        <w:rPr>
                          <w:b/>
                          <w:bCs/>
                          <w:sz w:val="36"/>
                          <w:szCs w:val="32"/>
                        </w:rPr>
                        <w:t xml:space="preserve"> MC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8787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495936" behindDoc="0" locked="0" layoutInCell="1" allowOverlap="1" wp14:anchorId="7A47FFBD" wp14:editId="1A80453D">
                <wp:simplePos x="0" y="0"/>
                <wp:positionH relativeFrom="column">
                  <wp:posOffset>697584</wp:posOffset>
                </wp:positionH>
                <wp:positionV relativeFrom="paragraph">
                  <wp:posOffset>229006</wp:posOffset>
                </wp:positionV>
                <wp:extent cx="433632" cy="0"/>
                <wp:effectExtent l="0" t="0" r="0" b="0"/>
                <wp:wrapNone/>
                <wp:docPr id="1034" name="Straight Connector 10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33632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D0C6EC" id="Straight Connector 1034" o:spid="_x0000_s1026" style="position:absolute;flip:x;z-index:251495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.95pt,18.05pt" to="89.1pt,1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" strokecolor="black [3200]" strokeweight="1.5pt">
                <v:stroke joinstyle="miter"/>
              </v:line>
            </w:pict>
          </mc:Fallback>
        </mc:AlternateContent>
      </w:r>
    </w:p>
    <w:p w14:paraId="2A958F7D" w14:textId="03C44853" w:rsidR="004A0D07" w:rsidRDefault="004A0D07" w:rsidP="004A0D07">
      <w:pPr>
        <w:jc w:val="center"/>
        <w:rPr>
          <w:sz w:val="36"/>
          <w:szCs w:val="36"/>
        </w:rPr>
      </w:pPr>
    </w:p>
    <w:p w14:paraId="46AE6EEC" w14:textId="54F2A5DB" w:rsidR="004A0D07" w:rsidRPr="00752CE4" w:rsidRDefault="004A0D07" w:rsidP="004A0D07">
      <w:pPr>
        <w:rPr>
          <w:sz w:val="36"/>
          <w:szCs w:val="36"/>
        </w:rPr>
      </w:pPr>
    </w:p>
    <w:p w14:paraId="2CE23CA3" w14:textId="3187449C" w:rsidR="004A0D07" w:rsidRPr="00752CE4" w:rsidRDefault="00621A71" w:rsidP="004A0D07">
      <w:pPr>
        <w:rPr>
          <w:sz w:val="36"/>
          <w:szCs w:val="36"/>
        </w:rPr>
      </w:pP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26656" behindDoc="1" locked="0" layoutInCell="1" allowOverlap="1" wp14:anchorId="6523C940" wp14:editId="1E4038A7">
                <wp:simplePos x="0" y="0"/>
                <wp:positionH relativeFrom="margin">
                  <wp:posOffset>2388870</wp:posOffset>
                </wp:positionH>
                <wp:positionV relativeFrom="paragraph">
                  <wp:posOffset>356697</wp:posOffset>
                </wp:positionV>
                <wp:extent cx="408940" cy="288290"/>
                <wp:effectExtent l="0" t="0" r="0" b="0"/>
                <wp:wrapNone/>
                <wp:docPr id="8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4DD6FB" w14:textId="77777777" w:rsidR="00171DAB" w:rsidRDefault="00171DAB" w:rsidP="004A0D07">
                            <w:r>
                              <w:t>S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23C940" id="_x0000_s1113" type="#_x0000_t202" style="position:absolute;margin-left:188.1pt;margin-top:28.1pt;width:32.2pt;height:22.7pt;z-index:-2517898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" filled="f" stroked="f">
                <v:textbox>
                  <w:txbxContent>
                    <w:p w14:paraId="034DD6FB" w14:textId="77777777" w:rsidR="00171DAB" w:rsidRDefault="00171DAB" w:rsidP="004A0D07">
                      <w:r>
                        <w:t>S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27680" behindDoc="1" locked="0" layoutInCell="1" allowOverlap="1" wp14:anchorId="1A4C38EF" wp14:editId="20CA2BEC">
                <wp:simplePos x="0" y="0"/>
                <wp:positionH relativeFrom="margin">
                  <wp:posOffset>3260725</wp:posOffset>
                </wp:positionH>
                <wp:positionV relativeFrom="paragraph">
                  <wp:posOffset>374742</wp:posOffset>
                </wp:positionV>
                <wp:extent cx="408940" cy="288290"/>
                <wp:effectExtent l="0" t="0" r="0" b="0"/>
                <wp:wrapNone/>
                <wp:docPr id="8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B76941" w14:textId="77777777" w:rsidR="00171DAB" w:rsidRDefault="00171DAB" w:rsidP="004A0D07">
                            <w:r>
                              <w:t>S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4C38EF" id="_x0000_s1114" type="#_x0000_t202" style="position:absolute;margin-left:256.75pt;margin-top:29.5pt;width:32.2pt;height:22.7pt;z-index:-2517888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" filled="f" stroked="f">
                <v:textbox>
                  <w:txbxContent>
                    <w:p w14:paraId="5CB76941" w14:textId="77777777" w:rsidR="00171DAB" w:rsidRDefault="00171DAB" w:rsidP="004A0D07">
                      <w:r>
                        <w:t>S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04480" behindDoc="1" locked="0" layoutInCell="1" allowOverlap="1" wp14:anchorId="3242BCBE" wp14:editId="0703BAA1">
                <wp:simplePos x="0" y="0"/>
                <wp:positionH relativeFrom="margin">
                  <wp:posOffset>4156360</wp:posOffset>
                </wp:positionH>
                <wp:positionV relativeFrom="paragraph">
                  <wp:posOffset>388959</wp:posOffset>
                </wp:positionV>
                <wp:extent cx="408940" cy="288290"/>
                <wp:effectExtent l="0" t="0" r="0" b="0"/>
                <wp:wrapNone/>
                <wp:docPr id="8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E491B9" w14:textId="77777777" w:rsidR="00171DAB" w:rsidRDefault="00171DAB" w:rsidP="004A0D07">
                            <w:r>
                              <w:t>S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2BCBE" id="_x0000_s1115" type="#_x0000_t202" style="position:absolute;margin-left:327.25pt;margin-top:30.65pt;width:32.2pt;height:22.7pt;z-index:-2517120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" filled="f" stroked="f">
                <v:textbox>
                  <w:txbxContent>
                    <w:p w14:paraId="75E491B9" w14:textId="77777777" w:rsidR="00171DAB" w:rsidRDefault="00171DAB" w:rsidP="004A0D07">
                      <w:r>
                        <w:t>S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25632" behindDoc="1" locked="0" layoutInCell="1" allowOverlap="1" wp14:anchorId="16C530A1" wp14:editId="351B6750">
                <wp:simplePos x="0" y="0"/>
                <wp:positionH relativeFrom="margin">
                  <wp:posOffset>1491324</wp:posOffset>
                </wp:positionH>
                <wp:positionV relativeFrom="paragraph">
                  <wp:posOffset>328082</wp:posOffset>
                </wp:positionV>
                <wp:extent cx="408940" cy="288290"/>
                <wp:effectExtent l="0" t="0" r="0" b="0"/>
                <wp:wrapNone/>
                <wp:docPr id="8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3D1208" w14:textId="77777777" w:rsidR="00171DAB" w:rsidRDefault="00171DAB" w:rsidP="004A0D07">
                            <w:r>
                              <w:t>S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C530A1" id="_x0000_s1116" type="#_x0000_t202" style="position:absolute;margin-left:117.45pt;margin-top:25.85pt;width:32.2pt;height:22.7pt;z-index:-2517908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" filled="f" stroked="f">
                <v:textbox>
                  <w:txbxContent>
                    <w:p w14:paraId="5C3D1208" w14:textId="77777777" w:rsidR="00171DAB" w:rsidRDefault="00171DAB" w:rsidP="004A0D07">
                      <w:r>
                        <w:t>S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63872" behindDoc="0" locked="0" layoutInCell="1" allowOverlap="1" wp14:anchorId="275C2078" wp14:editId="77574412">
                <wp:simplePos x="0" y="0"/>
                <wp:positionH relativeFrom="margin">
                  <wp:posOffset>1260330</wp:posOffset>
                </wp:positionH>
                <wp:positionV relativeFrom="paragraph">
                  <wp:posOffset>189798</wp:posOffset>
                </wp:positionV>
                <wp:extent cx="408940" cy="401320"/>
                <wp:effectExtent l="0" t="0" r="0" b="0"/>
                <wp:wrapNone/>
                <wp:docPr id="2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401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60C84B" w14:textId="4BDE295F" w:rsidR="00171DAB" w:rsidRPr="00A233DA" w:rsidRDefault="00171DAB" w:rsidP="00A233DA">
                            <w:pPr>
                              <w:rPr>
                                <w:color w:val="00B0F0"/>
                                <w:sz w:val="40"/>
                                <w:szCs w:val="36"/>
                              </w:rPr>
                            </w:pPr>
                            <w:r>
                              <w:rPr>
                                <w:color w:val="00B0F0"/>
                                <w:sz w:val="40"/>
                                <w:szCs w:val="36"/>
                              </w:rPr>
                              <w:t>3</w:t>
                            </w:r>
                          </w:p>
                          <w:p w14:paraId="26F08D56" w14:textId="77777777" w:rsidR="00171DAB" w:rsidRDefault="00171DAB" w:rsidP="00A233D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5C2078" id="_x0000_s1117" type="#_x0000_t202" style="position:absolute;margin-left:99.25pt;margin-top:14.95pt;width:32.2pt;height:31.6pt;z-index:2516638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" filled="f" stroked="f">
                <v:textbox>
                  <w:txbxContent>
                    <w:p w14:paraId="0760C84B" w14:textId="4BDE295F" w:rsidR="00171DAB" w:rsidRPr="00A233DA" w:rsidRDefault="00171DAB" w:rsidP="00A233DA">
                      <w:pPr>
                        <w:rPr>
                          <w:color w:val="00B0F0"/>
                          <w:sz w:val="40"/>
                          <w:szCs w:val="36"/>
                        </w:rPr>
                      </w:pPr>
                      <w:r>
                        <w:rPr>
                          <w:color w:val="00B0F0"/>
                          <w:sz w:val="40"/>
                          <w:szCs w:val="36"/>
                        </w:rPr>
                        <w:t>3</w:t>
                      </w:r>
                    </w:p>
                    <w:p w14:paraId="26F08D56" w14:textId="77777777" w:rsidR="00171DAB" w:rsidRDefault="00171DAB" w:rsidP="00A233DA"/>
                  </w:txbxContent>
                </v:textbox>
                <w10:wrap anchorx="margin"/>
              </v:shape>
            </w:pict>
          </mc:Fallback>
        </mc:AlternateContent>
      </w:r>
    </w:p>
    <w:p w14:paraId="7E3CF814" w14:textId="4FFAAF8D" w:rsidR="004A0D07" w:rsidRPr="00752CE4" w:rsidRDefault="00F523A8" w:rsidP="004A0D07">
      <w:pPr>
        <w:rPr>
          <w:sz w:val="36"/>
          <w:szCs w:val="36"/>
        </w:rPr>
      </w:pP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25664" behindDoc="0" locked="0" layoutInCell="1" allowOverlap="1" wp14:anchorId="6D67C3BD" wp14:editId="69DB68D6">
                <wp:simplePos x="0" y="0"/>
                <wp:positionH relativeFrom="column">
                  <wp:posOffset>3378121</wp:posOffset>
                </wp:positionH>
                <wp:positionV relativeFrom="paragraph">
                  <wp:posOffset>216074</wp:posOffset>
                </wp:positionV>
                <wp:extent cx="2519" cy="333765"/>
                <wp:effectExtent l="0" t="0" r="36195" b="28575"/>
                <wp:wrapNone/>
                <wp:docPr id="1602528921" name="Straight Connector 16025289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19" cy="33376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9CC053" id="Straight Connector 1602528921" o:spid="_x0000_s1026" style="position:absolute;flip:x y;z-index:25182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6pt,17pt" to="266.2pt,4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" strokecolor="#5a5a5a [2109]" strokeweight="1.5pt">
                <v:stroke joinstyle="miter"/>
              </v:line>
            </w:pict>
          </mc:Fallback>
        </mc:AlternateContent>
      </w:r>
      <w:r w:rsidR="00B1736B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26688" behindDoc="0" locked="0" layoutInCell="1" allowOverlap="1" wp14:anchorId="51CED205" wp14:editId="2151D527">
                <wp:simplePos x="0" y="0"/>
                <wp:positionH relativeFrom="column">
                  <wp:posOffset>4273577</wp:posOffset>
                </wp:positionH>
                <wp:positionV relativeFrom="paragraph">
                  <wp:posOffset>228446</wp:posOffset>
                </wp:positionV>
                <wp:extent cx="2519" cy="333765"/>
                <wp:effectExtent l="0" t="0" r="36195" b="28575"/>
                <wp:wrapNone/>
                <wp:docPr id="1699296824" name="Straight Connector 16992968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19" cy="33376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9D49D3" id="Straight Connector 1699296824" o:spid="_x0000_s1026" style="position:absolute;flip:x y;z-index:251826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6.5pt,18pt" to="336.7pt,4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" strokecolor="#5a5a5a [2109]" strokeweight="1.5pt">
                <v:stroke joinstyle="miter"/>
              </v:line>
            </w:pict>
          </mc:Fallback>
        </mc:AlternateContent>
      </w:r>
      <w:r w:rsidR="00B1736B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24640" behindDoc="0" locked="0" layoutInCell="1" allowOverlap="1" wp14:anchorId="76BADB9C" wp14:editId="5B6AF2DD">
                <wp:simplePos x="0" y="0"/>
                <wp:positionH relativeFrom="column">
                  <wp:posOffset>2478339</wp:posOffset>
                </wp:positionH>
                <wp:positionV relativeFrom="paragraph">
                  <wp:posOffset>196477</wp:posOffset>
                </wp:positionV>
                <wp:extent cx="2519" cy="333765"/>
                <wp:effectExtent l="0" t="0" r="36195" b="28575"/>
                <wp:wrapNone/>
                <wp:docPr id="2069794520" name="Straight Connector 20697945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19" cy="33376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D79D04" id="Straight Connector 2069794520" o:spid="_x0000_s1026" style="position:absolute;flip:x y;z-index:251824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5.15pt,15.45pt" to="195.35pt,4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" strokecolor="#5a5a5a [2109]" strokeweight="1.5pt">
                <v:stroke joinstyle="miter"/>
              </v:line>
            </w:pict>
          </mc:Fallback>
        </mc:AlternateContent>
      </w:r>
      <w:r w:rsidR="00413B77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17472" behindDoc="0" locked="0" layoutInCell="1" allowOverlap="1" wp14:anchorId="7006DE0D" wp14:editId="30F3DCE1">
                <wp:simplePos x="0" y="0"/>
                <wp:positionH relativeFrom="column">
                  <wp:posOffset>800030</wp:posOffset>
                </wp:positionH>
                <wp:positionV relativeFrom="paragraph">
                  <wp:posOffset>311150</wp:posOffset>
                </wp:positionV>
                <wp:extent cx="430306" cy="255722"/>
                <wp:effectExtent l="0" t="0" r="0" b="0"/>
                <wp:wrapNone/>
                <wp:docPr id="15661034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306" cy="25572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1C7B54" w14:textId="77777777" w:rsidR="00413B77" w:rsidRDefault="00413B77" w:rsidP="00413B77">
                            <w:r>
                              <w:rPr>
                                <w:szCs w:val="22"/>
                              </w:rPr>
                              <w:t>6A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79B42A5E" wp14:editId="0FCA44B9">
                                  <wp:extent cx="196850" cy="22860"/>
                                  <wp:effectExtent l="0" t="0" r="0" b="0"/>
                                  <wp:docPr id="1027162984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06DE0D" id="_x0000_s1118" type="#_x0000_t202" style="position:absolute;margin-left:63pt;margin-top:24.5pt;width:33.9pt;height:20.15pt;z-index:251817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" filled="f" stroked="f">
                <v:textbox>
                  <w:txbxContent>
                    <w:p w14:paraId="621C7B54" w14:textId="77777777" w:rsidR="00413B77" w:rsidRDefault="00413B77" w:rsidP="00413B77">
                      <w:r>
                        <w:rPr>
                          <w:szCs w:val="22"/>
                        </w:rPr>
                        <w:t>6A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79B42A5E" wp14:editId="0FCA44B9">
                            <wp:extent cx="196850" cy="22860"/>
                            <wp:effectExtent l="0" t="0" r="0" b="0"/>
                            <wp:docPr id="1027162984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13B7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16448" behindDoc="0" locked="0" layoutInCell="1" allowOverlap="1" wp14:anchorId="70B3A7D4" wp14:editId="166D805A">
                <wp:simplePos x="0" y="0"/>
                <wp:positionH relativeFrom="column">
                  <wp:posOffset>1579417</wp:posOffset>
                </wp:positionH>
                <wp:positionV relativeFrom="paragraph">
                  <wp:posOffset>183441</wp:posOffset>
                </wp:positionV>
                <wp:extent cx="2519" cy="333765"/>
                <wp:effectExtent l="0" t="0" r="36195" b="28575"/>
                <wp:wrapNone/>
                <wp:docPr id="338568398" name="Straight Connector 3385683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19" cy="33376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7189C6" id="Straight Connector 338568398" o:spid="_x0000_s1026" style="position:absolute;flip:x y;z-index:251816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4.35pt,14.45pt" to="124.55pt,4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" strokecolor="#5a5a5a [2109]" strokeweight="1.5pt">
                <v:stroke joinstyle="miter"/>
              </v:line>
            </w:pict>
          </mc:Fallback>
        </mc:AlternateContent>
      </w:r>
      <w:r w:rsidR="00621A71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523584" behindDoc="0" locked="0" layoutInCell="1" allowOverlap="1" wp14:anchorId="69AAFEEA" wp14:editId="01E1C3A8">
                <wp:simplePos x="0" y="0"/>
                <wp:positionH relativeFrom="column">
                  <wp:posOffset>3743266</wp:posOffset>
                </wp:positionH>
                <wp:positionV relativeFrom="paragraph">
                  <wp:posOffset>196966</wp:posOffset>
                </wp:positionV>
                <wp:extent cx="914400" cy="403860"/>
                <wp:effectExtent l="0" t="0" r="0" b="15240"/>
                <wp:wrapNone/>
                <wp:docPr id="831" name="Group 8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403860"/>
                          <a:chOff x="0" y="0"/>
                          <a:chExt cx="914400" cy="403860"/>
                        </a:xfrm>
                      </wpg:grpSpPr>
                      <wpg:grpSp>
                        <wpg:cNvPr id="832" name="Group 832"/>
                        <wpg:cNvGrpSpPr/>
                        <wpg:grpSpPr>
                          <a:xfrm>
                            <a:off x="259080" y="0"/>
                            <a:ext cx="655320" cy="403860"/>
                            <a:chOff x="0" y="0"/>
                            <a:chExt cx="1036320" cy="634365"/>
                          </a:xfrm>
                        </wpg:grpSpPr>
                        <pic:pic xmlns:pic="http://schemas.openxmlformats.org/drawingml/2006/picture">
                          <pic:nvPicPr>
                            <pic:cNvPr id="833" name="Picture 833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9545" t="20100" r="28340" b="25665"/>
                            <a:stretch/>
                          </pic:blipFill>
                          <pic:spPr bwMode="auto">
                            <a:xfrm>
                              <a:off x="30480" y="99060"/>
                              <a:ext cx="1005840" cy="448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834" name="Rectangle 834"/>
                          <wps:cNvSpPr/>
                          <wps:spPr>
                            <a:xfrm>
                              <a:off x="0" y="0"/>
                              <a:ext cx="1013460" cy="634365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chemeClr val="dk1"/>
                              </a:solidFill>
                              <a:prstDash val="dash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835" name="Straight Connector 835"/>
                        <wps:cNvCnPr/>
                        <wps:spPr>
                          <a:xfrm flipV="1">
                            <a:off x="0" y="190500"/>
                            <a:ext cx="266700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949FAE" id="Group 831" o:spid="_x0000_s1026" style="position:absolute;margin-left:294.75pt;margin-top:15.5pt;width:1in;height:31.8pt;z-index:251523584" coordsize="9144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">
                <v:group id="Group 832" o:spid="_x0000_s1027" style="position:absolute;left:2590;width:6554;height:4038" coordsize="10363,6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">
                  <v:shape id="Picture 833" o:spid="_x0000_s1028" type="#_x0000_t75" style="position:absolute;left:304;top:990;width:10059;height:4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">
                    <v:imagedata r:id="rId19" o:title="" croptop="13173f" cropbottom="16820f" cropleft="12809f" cropright="18573f"/>
                  </v:shape>
                  <v:rect id="Rectangle 834" o:spid="_x0000_s1029" style="position:absolute;width:10134;height:6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" filled="f" strokecolor="black [3200]">
                    <v:stroke dashstyle="dash" joinstyle="round"/>
                  </v:rect>
                </v:group>
                <v:line id="Straight Connector 835" o:spid="_x0000_s1030" style="position:absolute;flip:y;visibility:visible;mso-wrap-style:square" from="0,1905" to="2667,1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" strokecolor="black [3200]" strokeweight="1.5pt">
                  <v:stroke joinstyle="miter"/>
                </v:line>
              </v:group>
            </w:pict>
          </mc:Fallback>
        </mc:AlternateContent>
      </w:r>
      <w:r w:rsidR="00621A71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522560" behindDoc="0" locked="0" layoutInCell="1" allowOverlap="1" wp14:anchorId="33E22F82" wp14:editId="4D1BB808">
                <wp:simplePos x="0" y="0"/>
                <wp:positionH relativeFrom="column">
                  <wp:posOffset>2843080</wp:posOffset>
                </wp:positionH>
                <wp:positionV relativeFrom="paragraph">
                  <wp:posOffset>182880</wp:posOffset>
                </wp:positionV>
                <wp:extent cx="914400" cy="403860"/>
                <wp:effectExtent l="0" t="0" r="0" b="15240"/>
                <wp:wrapNone/>
                <wp:docPr id="821" name="Group 8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403860"/>
                          <a:chOff x="0" y="0"/>
                          <a:chExt cx="914400" cy="403860"/>
                        </a:xfrm>
                      </wpg:grpSpPr>
                      <wpg:grpSp>
                        <wpg:cNvPr id="822" name="Group 822"/>
                        <wpg:cNvGrpSpPr/>
                        <wpg:grpSpPr>
                          <a:xfrm>
                            <a:off x="259080" y="0"/>
                            <a:ext cx="655320" cy="403860"/>
                            <a:chOff x="0" y="0"/>
                            <a:chExt cx="1036320" cy="634365"/>
                          </a:xfrm>
                        </wpg:grpSpPr>
                        <pic:pic xmlns:pic="http://schemas.openxmlformats.org/drawingml/2006/picture">
                          <pic:nvPicPr>
                            <pic:cNvPr id="823" name="Picture 823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9545" t="20100" r="28340" b="25665"/>
                            <a:stretch/>
                          </pic:blipFill>
                          <pic:spPr bwMode="auto">
                            <a:xfrm>
                              <a:off x="30480" y="99060"/>
                              <a:ext cx="1005840" cy="448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824" name="Rectangle 824"/>
                          <wps:cNvSpPr/>
                          <wps:spPr>
                            <a:xfrm>
                              <a:off x="0" y="0"/>
                              <a:ext cx="1013460" cy="634365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chemeClr val="dk1"/>
                              </a:solidFill>
                              <a:prstDash val="dash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825" name="Straight Connector 825"/>
                        <wps:cNvCnPr/>
                        <wps:spPr>
                          <a:xfrm flipV="1">
                            <a:off x="0" y="190500"/>
                            <a:ext cx="266700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D6231D6" id="Group 821" o:spid="_x0000_s1026" style="position:absolute;margin-left:223.85pt;margin-top:14.4pt;width:1in;height:31.8pt;z-index:251522560" coordsize="9144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">
                <v:group id="Group 822" o:spid="_x0000_s1027" style="position:absolute;left:2590;width:6554;height:4038" coordsize="10363,6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">
                  <v:shape id="Picture 823" o:spid="_x0000_s1028" type="#_x0000_t75" style="position:absolute;left:304;top:990;width:10059;height:4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">
                    <v:imagedata r:id="rId19" o:title="" croptop="13173f" cropbottom="16820f" cropleft="12809f" cropright="18573f"/>
                  </v:shape>
                  <v:rect id="Rectangle 824" o:spid="_x0000_s1029" style="position:absolute;width:10134;height:6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" filled="f" strokecolor="black [3200]">
                    <v:stroke dashstyle="dash" joinstyle="round"/>
                  </v:rect>
                </v:group>
                <v:line id="Straight Connector 825" o:spid="_x0000_s1030" style="position:absolute;flip:y;visibility:visible;mso-wrap-style:square" from="0,1905" to="2667,1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" strokecolor="black [3200]" strokeweight="1.5pt">
                  <v:stroke joinstyle="miter"/>
                </v:line>
              </v:group>
            </w:pict>
          </mc:Fallback>
        </mc:AlternateContent>
      </w:r>
      <w:r w:rsidR="00621A71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521536" behindDoc="0" locked="0" layoutInCell="1" allowOverlap="1" wp14:anchorId="0A380290" wp14:editId="3B6FE6FF">
                <wp:simplePos x="0" y="0"/>
                <wp:positionH relativeFrom="column">
                  <wp:posOffset>1948506</wp:posOffset>
                </wp:positionH>
                <wp:positionV relativeFrom="paragraph">
                  <wp:posOffset>167868</wp:posOffset>
                </wp:positionV>
                <wp:extent cx="914400" cy="403860"/>
                <wp:effectExtent l="0" t="0" r="0" b="15240"/>
                <wp:wrapNone/>
                <wp:docPr id="826" name="Group 8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403860"/>
                          <a:chOff x="0" y="0"/>
                          <a:chExt cx="914400" cy="403860"/>
                        </a:xfrm>
                      </wpg:grpSpPr>
                      <wpg:grpSp>
                        <wpg:cNvPr id="827" name="Group 827"/>
                        <wpg:cNvGrpSpPr/>
                        <wpg:grpSpPr>
                          <a:xfrm>
                            <a:off x="259080" y="0"/>
                            <a:ext cx="655320" cy="403860"/>
                            <a:chOff x="0" y="0"/>
                            <a:chExt cx="1036320" cy="634365"/>
                          </a:xfrm>
                        </wpg:grpSpPr>
                        <pic:pic xmlns:pic="http://schemas.openxmlformats.org/drawingml/2006/picture">
                          <pic:nvPicPr>
                            <pic:cNvPr id="828" name="Picture 82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9545" t="20100" r="28340" b="25665"/>
                            <a:stretch/>
                          </pic:blipFill>
                          <pic:spPr bwMode="auto">
                            <a:xfrm>
                              <a:off x="30480" y="99060"/>
                              <a:ext cx="1005840" cy="448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829" name="Rectangle 829"/>
                          <wps:cNvSpPr/>
                          <wps:spPr>
                            <a:xfrm>
                              <a:off x="0" y="0"/>
                              <a:ext cx="1013460" cy="634365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chemeClr val="dk1"/>
                              </a:solidFill>
                              <a:prstDash val="dash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830" name="Straight Connector 830"/>
                        <wps:cNvCnPr/>
                        <wps:spPr>
                          <a:xfrm flipV="1">
                            <a:off x="0" y="190500"/>
                            <a:ext cx="266700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F457310" id="Group 826" o:spid="_x0000_s1026" style="position:absolute;margin-left:153.45pt;margin-top:13.2pt;width:1in;height:31.8pt;z-index:251521536" coordsize="9144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">
                <v:group id="Group 827" o:spid="_x0000_s1027" style="position:absolute;left:2590;width:6554;height:4038" coordsize="10363,6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">
                  <v:shape id="Picture 828" o:spid="_x0000_s1028" type="#_x0000_t75" style="position:absolute;left:304;top:990;width:10059;height:4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">
                    <v:imagedata r:id="rId19" o:title="" croptop="13173f" cropbottom="16820f" cropleft="12809f" cropright="18573f"/>
                  </v:shape>
                  <v:rect id="Rectangle 829" o:spid="_x0000_s1029" style="position:absolute;width:10134;height:6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" filled="f" strokecolor="black [3200]">
                    <v:stroke dashstyle="dash" joinstyle="round"/>
                  </v:rect>
                </v:group>
                <v:line id="Straight Connector 830" o:spid="_x0000_s1030" style="position:absolute;flip:y;visibility:visible;mso-wrap-style:square" from="0,1905" to="2667,1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" strokecolor="black [3200]" strokeweight="1.5pt">
                  <v:stroke joinstyle="miter"/>
                </v:line>
              </v:group>
            </w:pict>
          </mc:Fallback>
        </mc:AlternateContent>
      </w:r>
      <w:r w:rsidR="00621A71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68992" behindDoc="0" locked="0" layoutInCell="1" allowOverlap="1" wp14:anchorId="7C12E437" wp14:editId="4EFD982E">
                <wp:simplePos x="0" y="0"/>
                <wp:positionH relativeFrom="margin">
                  <wp:posOffset>708804</wp:posOffset>
                </wp:positionH>
                <wp:positionV relativeFrom="paragraph">
                  <wp:posOffset>109372</wp:posOffset>
                </wp:positionV>
                <wp:extent cx="672998" cy="288290"/>
                <wp:effectExtent l="0" t="0" r="0" b="0"/>
                <wp:wrapNone/>
                <wp:docPr id="3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998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F29814" w14:textId="4D6D6CA3" w:rsidR="00171DAB" w:rsidRDefault="00171DAB" w:rsidP="004A0D07">
                            <w:r>
                              <w:t>7/0.6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12E437" id="_x0000_s1119" type="#_x0000_t202" style="position:absolute;margin-left:55.8pt;margin-top:8.6pt;width:53pt;height:22.7pt;z-index:2516689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" filled="f" stroked="f">
                <v:textbox>
                  <w:txbxContent>
                    <w:p w14:paraId="48F29814" w14:textId="4D6D6CA3" w:rsidR="00171DAB" w:rsidRDefault="00171DAB" w:rsidP="004A0D07">
                      <w:r>
                        <w:t>7/0.6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21A71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58ECFF09" wp14:editId="71C40ADA">
                <wp:simplePos x="0" y="0"/>
                <wp:positionH relativeFrom="column">
                  <wp:posOffset>695490</wp:posOffset>
                </wp:positionH>
                <wp:positionV relativeFrom="paragraph">
                  <wp:posOffset>352108</wp:posOffset>
                </wp:positionV>
                <wp:extent cx="617961" cy="4561"/>
                <wp:effectExtent l="0" t="0" r="10795" b="33655"/>
                <wp:wrapNone/>
                <wp:docPr id="1035" name="Straight Connector 10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17961" cy="4561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1A08E8E" id="Straight Connector 1035" o:spid="_x0000_s1026" style="position:absolute;flip:x;z-index:251652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4.75pt,27.75pt" to="103.4pt,2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" strokecolor="black [3200]" strokeweight="1.5pt">
                <v:stroke joinstyle="miter"/>
              </v:line>
            </w:pict>
          </mc:Fallback>
        </mc:AlternateContent>
      </w:r>
      <w:r w:rsidR="00621A71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524608" behindDoc="0" locked="0" layoutInCell="1" allowOverlap="1" wp14:anchorId="54E9C383" wp14:editId="08E14DDA">
                <wp:simplePos x="0" y="0"/>
                <wp:positionH relativeFrom="column">
                  <wp:posOffset>1305734</wp:posOffset>
                </wp:positionH>
                <wp:positionV relativeFrom="paragraph">
                  <wp:posOffset>154264</wp:posOffset>
                </wp:positionV>
                <wp:extent cx="655320" cy="403860"/>
                <wp:effectExtent l="0" t="0" r="11430" b="15240"/>
                <wp:wrapNone/>
                <wp:docPr id="836" name="Group 8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320" cy="403860"/>
                          <a:chOff x="0" y="0"/>
                          <a:chExt cx="1036320" cy="634365"/>
                        </a:xfrm>
                      </wpg:grpSpPr>
                      <pic:pic xmlns:pic="http://schemas.openxmlformats.org/drawingml/2006/picture">
                        <pic:nvPicPr>
                          <pic:cNvPr id="837" name="Picture 83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545" t="20100" r="28340" b="25665"/>
                          <a:stretch/>
                        </pic:blipFill>
                        <pic:spPr bwMode="auto">
                          <a:xfrm>
                            <a:off x="30480" y="99060"/>
                            <a:ext cx="1005840" cy="448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38" name="Rectangle 838"/>
                        <wps:cNvSpPr/>
                        <wps:spPr>
                          <a:xfrm>
                            <a:off x="0" y="0"/>
                            <a:ext cx="1013459" cy="634365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799316" id="Group 836" o:spid="_x0000_s1026" style="position:absolute;margin-left:102.8pt;margin-top:12.15pt;width:51.6pt;height:31.8pt;z-index:251524608;mso-width-relative:margin;mso-height-relative:margin" coordsize="10363,63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">
                <v:shape id="Picture 837" o:spid="_x0000_s1027" type="#_x0000_t75" style="position:absolute;left:304;top:990;width:10059;height:4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">
                  <v:imagedata r:id="rId19" o:title="" croptop="13173f" cropbottom="16820f" cropleft="12809f" cropright="18573f"/>
                </v:shape>
                <v:rect id="Rectangle 838" o:spid="_x0000_s1028" style="position:absolute;width:10134;height:6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" filled="f" strokecolor="black [3200]">
                  <v:stroke dashstyle="dash" joinstyle="round"/>
                </v:rect>
              </v:group>
            </w:pict>
          </mc:Fallback>
        </mc:AlternateContent>
      </w:r>
    </w:p>
    <w:p w14:paraId="04060052" w14:textId="66A59FAE" w:rsidR="004A0D07" w:rsidRPr="00752CE4" w:rsidRDefault="00413B77" w:rsidP="004A0D07">
      <w:pPr>
        <w:rPr>
          <w:sz w:val="36"/>
          <w:szCs w:val="36"/>
        </w:rPr>
      </w:pP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14720" behindDoc="0" locked="0" layoutInCell="1" allowOverlap="1" wp14:anchorId="568621D0" wp14:editId="46745307">
                <wp:simplePos x="0" y="0"/>
                <wp:positionH relativeFrom="margin">
                  <wp:posOffset>1272009</wp:posOffset>
                </wp:positionH>
                <wp:positionV relativeFrom="paragraph">
                  <wp:posOffset>329125</wp:posOffset>
                </wp:positionV>
                <wp:extent cx="408940" cy="401320"/>
                <wp:effectExtent l="0" t="0" r="0" b="0"/>
                <wp:wrapNone/>
                <wp:docPr id="2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401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A8385" w14:textId="7CFE4910" w:rsidR="00171DAB" w:rsidRPr="00A233DA" w:rsidRDefault="00171DAB" w:rsidP="00A233DA">
                            <w:pPr>
                              <w:rPr>
                                <w:color w:val="00B0F0"/>
                                <w:sz w:val="40"/>
                                <w:szCs w:val="36"/>
                              </w:rPr>
                            </w:pPr>
                            <w:r>
                              <w:rPr>
                                <w:color w:val="00B0F0"/>
                                <w:sz w:val="40"/>
                                <w:szCs w:val="36"/>
                              </w:rPr>
                              <w:t>4</w:t>
                            </w:r>
                          </w:p>
                          <w:p w14:paraId="24C43F8A" w14:textId="77777777" w:rsidR="00171DAB" w:rsidRDefault="00171DAB" w:rsidP="00A233D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8621D0" id="_x0000_s1120" type="#_x0000_t202" style="position:absolute;margin-left:100.15pt;margin-top:25.9pt;width:32.2pt;height:31.6pt;z-index:251614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" filled="f" stroked="f">
                <v:textbox>
                  <w:txbxContent>
                    <w:p w14:paraId="29EA8385" w14:textId="7CFE4910" w:rsidR="00171DAB" w:rsidRPr="00A233DA" w:rsidRDefault="00171DAB" w:rsidP="00A233DA">
                      <w:pPr>
                        <w:rPr>
                          <w:color w:val="00B0F0"/>
                          <w:sz w:val="40"/>
                          <w:szCs w:val="36"/>
                        </w:rPr>
                      </w:pPr>
                      <w:r>
                        <w:rPr>
                          <w:color w:val="00B0F0"/>
                          <w:sz w:val="40"/>
                          <w:szCs w:val="36"/>
                        </w:rPr>
                        <w:t>4</w:t>
                      </w:r>
                    </w:p>
                    <w:p w14:paraId="24C43F8A" w14:textId="77777777" w:rsidR="00171DAB" w:rsidRDefault="00171DAB" w:rsidP="00A233DA"/>
                  </w:txbxContent>
                </v:textbox>
                <w10:wrap anchorx="margin"/>
              </v:shape>
            </w:pict>
          </mc:Fallback>
        </mc:AlternateContent>
      </w:r>
    </w:p>
    <w:p w14:paraId="7546F060" w14:textId="4B03E897" w:rsidR="004A0D07" w:rsidRPr="00752CE4" w:rsidRDefault="00F523A8" w:rsidP="004A0D07">
      <w:pPr>
        <w:rPr>
          <w:sz w:val="36"/>
          <w:szCs w:val="36"/>
        </w:rPr>
      </w:pP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33856" behindDoc="0" locked="0" layoutInCell="1" allowOverlap="1" wp14:anchorId="68AA3CC9" wp14:editId="551CD538">
                <wp:simplePos x="0" y="0"/>
                <wp:positionH relativeFrom="column">
                  <wp:posOffset>5170667</wp:posOffset>
                </wp:positionH>
                <wp:positionV relativeFrom="paragraph">
                  <wp:posOffset>331705</wp:posOffset>
                </wp:positionV>
                <wp:extent cx="2519" cy="333765"/>
                <wp:effectExtent l="0" t="0" r="36195" b="28575"/>
                <wp:wrapNone/>
                <wp:docPr id="1492680790" name="Straight Connector 14926807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19" cy="33376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6AECF9" id="Straight Connector 1492680790" o:spid="_x0000_s1026" style="position:absolute;flip:x y;z-index:25183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7.15pt,26.1pt" to="407.35pt,5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" strokecolor="#5a5a5a [2109]" strokeweight="1.5pt">
                <v:stroke joinstyle="miter"/>
              </v:line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32832" behindDoc="0" locked="0" layoutInCell="1" allowOverlap="1" wp14:anchorId="288F0D8E" wp14:editId="4E2CB390">
                <wp:simplePos x="0" y="0"/>
                <wp:positionH relativeFrom="column">
                  <wp:posOffset>4275357</wp:posOffset>
                </wp:positionH>
                <wp:positionV relativeFrom="paragraph">
                  <wp:posOffset>314989</wp:posOffset>
                </wp:positionV>
                <wp:extent cx="2519" cy="333765"/>
                <wp:effectExtent l="0" t="0" r="36195" b="28575"/>
                <wp:wrapNone/>
                <wp:docPr id="552810126" name="Straight Connector 552810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19" cy="33376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6027E9" id="Straight Connector 552810126" o:spid="_x0000_s1026" style="position:absolute;flip:x y;z-index:251832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6.65pt,24.8pt" to="336.85pt,5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" strokecolor="#5a5a5a [2109]" strokeweight="1.5pt">
                <v:stroke joinstyle="miter"/>
              </v:line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31808" behindDoc="0" locked="0" layoutInCell="1" allowOverlap="1" wp14:anchorId="265C42F9" wp14:editId="23F17C92">
                <wp:simplePos x="0" y="0"/>
                <wp:positionH relativeFrom="column">
                  <wp:posOffset>3381833</wp:posOffset>
                </wp:positionH>
                <wp:positionV relativeFrom="paragraph">
                  <wp:posOffset>306908</wp:posOffset>
                </wp:positionV>
                <wp:extent cx="2519" cy="333765"/>
                <wp:effectExtent l="0" t="0" r="36195" b="28575"/>
                <wp:wrapNone/>
                <wp:docPr id="1869466699" name="Straight Connector 18694666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19" cy="33376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5C95AC" id="Straight Connector 1869466699" o:spid="_x0000_s1026" style="position:absolute;flip:x y;z-index:25183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6.3pt,24.15pt" to="266.5pt,5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" strokecolor="#5a5a5a [2109]" strokeweight="1.5pt">
                <v:stroke joinstyle="miter"/>
              </v:line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30784" behindDoc="0" locked="0" layoutInCell="1" allowOverlap="1" wp14:anchorId="4F69448E" wp14:editId="0244BE0A">
                <wp:simplePos x="0" y="0"/>
                <wp:positionH relativeFrom="column">
                  <wp:posOffset>2482097</wp:posOffset>
                </wp:positionH>
                <wp:positionV relativeFrom="paragraph">
                  <wp:posOffset>295517</wp:posOffset>
                </wp:positionV>
                <wp:extent cx="2519" cy="333765"/>
                <wp:effectExtent l="0" t="0" r="36195" b="28575"/>
                <wp:wrapNone/>
                <wp:docPr id="392135529" name="Straight Connector 3921355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19" cy="33376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419086" id="Straight Connector 392135529" o:spid="_x0000_s1026" style="position:absolute;flip:x y;z-index:251830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5.45pt,23.25pt" to="195.65pt,4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" strokecolor="#5a5a5a [2109]" strokeweight="1.5pt">
                <v:stroke joinstyle="miter"/>
              </v:line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29760" behindDoc="0" locked="0" layoutInCell="1" allowOverlap="1" wp14:anchorId="2E86D715" wp14:editId="223B46AC">
                <wp:simplePos x="0" y="0"/>
                <wp:positionH relativeFrom="column">
                  <wp:posOffset>1587107</wp:posOffset>
                </wp:positionH>
                <wp:positionV relativeFrom="paragraph">
                  <wp:posOffset>288015</wp:posOffset>
                </wp:positionV>
                <wp:extent cx="2519" cy="333765"/>
                <wp:effectExtent l="0" t="0" r="36195" b="28575"/>
                <wp:wrapNone/>
                <wp:docPr id="948081829" name="Straight Connector 9480818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19" cy="33376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07EDCC" id="Straight Connector 948081829" o:spid="_x0000_s1026" style="position:absolute;flip:x y;z-index:25182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4.95pt,22.7pt" to="125.15pt,4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" strokecolor="#5a5a5a [2109]" strokeweight="1.5pt">
                <v:stroke joinstyle="miter"/>
              </v:line>
            </w:pict>
          </mc:Fallback>
        </mc:AlternateContent>
      </w:r>
      <w:r w:rsidR="00B12C3C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22912" behindDoc="0" locked="0" layoutInCell="1" allowOverlap="1" wp14:anchorId="4F9CE2C7" wp14:editId="57130170">
                <wp:simplePos x="0" y="0"/>
                <wp:positionH relativeFrom="margin">
                  <wp:posOffset>705218</wp:posOffset>
                </wp:positionH>
                <wp:positionV relativeFrom="paragraph">
                  <wp:posOffset>205105</wp:posOffset>
                </wp:positionV>
                <wp:extent cx="672998" cy="288290"/>
                <wp:effectExtent l="0" t="0" r="0" b="0"/>
                <wp:wrapNone/>
                <wp:docPr id="3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998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27F6F4" w14:textId="77777777" w:rsidR="00171DAB" w:rsidRDefault="00171DAB" w:rsidP="004A0D07">
                            <w:r>
                              <w:t>7/0.6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9CE2C7" id="_x0000_s1121" type="#_x0000_t202" style="position:absolute;margin-left:55.55pt;margin-top:16.15pt;width:53pt;height:22.7pt;z-index:251622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" filled="f" stroked="f">
                <v:textbox>
                  <w:txbxContent>
                    <w:p w14:paraId="3727F6F4" w14:textId="77777777" w:rsidR="00171DAB" w:rsidRDefault="00171DAB" w:rsidP="004A0D07">
                      <w:r>
                        <w:t>7/0.6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12C3C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550208" behindDoc="0" locked="0" layoutInCell="1" allowOverlap="1" wp14:anchorId="76690C5F" wp14:editId="0F2B0513">
                <wp:simplePos x="0" y="0"/>
                <wp:positionH relativeFrom="column">
                  <wp:posOffset>4637552</wp:posOffset>
                </wp:positionH>
                <wp:positionV relativeFrom="paragraph">
                  <wp:posOffset>299427</wp:posOffset>
                </wp:positionV>
                <wp:extent cx="914400" cy="403860"/>
                <wp:effectExtent l="0" t="0" r="0" b="15240"/>
                <wp:wrapNone/>
                <wp:docPr id="841" name="Group 8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403860"/>
                          <a:chOff x="0" y="0"/>
                          <a:chExt cx="914400" cy="403860"/>
                        </a:xfrm>
                      </wpg:grpSpPr>
                      <wpg:grpSp>
                        <wpg:cNvPr id="842" name="Group 842"/>
                        <wpg:cNvGrpSpPr/>
                        <wpg:grpSpPr>
                          <a:xfrm>
                            <a:off x="259080" y="0"/>
                            <a:ext cx="655320" cy="403860"/>
                            <a:chOff x="0" y="0"/>
                            <a:chExt cx="1036320" cy="634365"/>
                          </a:xfrm>
                        </wpg:grpSpPr>
                        <pic:pic xmlns:pic="http://schemas.openxmlformats.org/drawingml/2006/picture">
                          <pic:nvPicPr>
                            <pic:cNvPr id="843" name="Picture 843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9545" t="20100" r="28340" b="25665"/>
                            <a:stretch/>
                          </pic:blipFill>
                          <pic:spPr bwMode="auto">
                            <a:xfrm>
                              <a:off x="30480" y="99060"/>
                              <a:ext cx="1005840" cy="448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844" name="Rectangle 844"/>
                          <wps:cNvSpPr/>
                          <wps:spPr>
                            <a:xfrm>
                              <a:off x="0" y="0"/>
                              <a:ext cx="1013460" cy="634365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chemeClr val="dk1"/>
                              </a:solidFill>
                              <a:prstDash val="dash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845" name="Straight Connector 845"/>
                        <wps:cNvCnPr/>
                        <wps:spPr>
                          <a:xfrm flipV="1">
                            <a:off x="0" y="190500"/>
                            <a:ext cx="266700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7F8AEE1" id="Group 841" o:spid="_x0000_s1026" style="position:absolute;margin-left:365.15pt;margin-top:23.6pt;width:1in;height:31.8pt;z-index:251550208" coordsize="9144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">
                <v:group id="Group 842" o:spid="_x0000_s1027" style="position:absolute;left:2590;width:6554;height:4038" coordsize="10363,6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">
                  <v:shape id="Picture 843" o:spid="_x0000_s1028" type="#_x0000_t75" style="position:absolute;left:304;top:990;width:10059;height:4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">
                    <v:imagedata r:id="rId19" o:title="" croptop="13173f" cropbottom="16820f" cropleft="12809f" cropright="18573f"/>
                  </v:shape>
                  <v:rect id="Rectangle 844" o:spid="_x0000_s1029" style="position:absolute;width:10134;height:6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" filled="f" strokecolor="black [3200]">
                    <v:stroke dashstyle="dash" joinstyle="round"/>
                  </v:rect>
                </v:group>
                <v:line id="Straight Connector 845" o:spid="_x0000_s1030" style="position:absolute;flip:y;visibility:visible;mso-wrap-style:square" from="0,1905" to="2667,1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" strokecolor="black [3200]" strokeweight="1.5pt">
                  <v:stroke joinstyle="miter"/>
                </v:line>
              </v:group>
            </w:pict>
          </mc:Fallback>
        </mc:AlternateContent>
      </w:r>
      <w:r w:rsidR="00B12C3C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531776" behindDoc="0" locked="0" layoutInCell="1" allowOverlap="1" wp14:anchorId="798CF6B5" wp14:editId="006E6626">
                <wp:simplePos x="0" y="0"/>
                <wp:positionH relativeFrom="column">
                  <wp:posOffset>3741908</wp:posOffset>
                </wp:positionH>
                <wp:positionV relativeFrom="paragraph">
                  <wp:posOffset>287948</wp:posOffset>
                </wp:positionV>
                <wp:extent cx="914400" cy="403860"/>
                <wp:effectExtent l="0" t="0" r="0" b="15240"/>
                <wp:wrapNone/>
                <wp:docPr id="865" name="Group 8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403860"/>
                          <a:chOff x="0" y="0"/>
                          <a:chExt cx="914400" cy="403860"/>
                        </a:xfrm>
                      </wpg:grpSpPr>
                      <wpg:grpSp>
                        <wpg:cNvPr id="866" name="Group 866"/>
                        <wpg:cNvGrpSpPr/>
                        <wpg:grpSpPr>
                          <a:xfrm>
                            <a:off x="259080" y="0"/>
                            <a:ext cx="655320" cy="403860"/>
                            <a:chOff x="0" y="0"/>
                            <a:chExt cx="1036320" cy="634365"/>
                          </a:xfrm>
                        </wpg:grpSpPr>
                        <pic:pic xmlns:pic="http://schemas.openxmlformats.org/drawingml/2006/picture">
                          <pic:nvPicPr>
                            <pic:cNvPr id="867" name="Picture 86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9545" t="20100" r="28340" b="25665"/>
                            <a:stretch/>
                          </pic:blipFill>
                          <pic:spPr bwMode="auto">
                            <a:xfrm>
                              <a:off x="30480" y="99060"/>
                              <a:ext cx="1005840" cy="448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868" name="Rectangle 868"/>
                          <wps:cNvSpPr/>
                          <wps:spPr>
                            <a:xfrm>
                              <a:off x="0" y="0"/>
                              <a:ext cx="1013460" cy="634365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chemeClr val="dk1"/>
                              </a:solidFill>
                              <a:prstDash val="dash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869" name="Straight Connector 869"/>
                        <wps:cNvCnPr/>
                        <wps:spPr>
                          <a:xfrm flipV="1">
                            <a:off x="0" y="190500"/>
                            <a:ext cx="266700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E05F19D" id="Group 865" o:spid="_x0000_s1026" style="position:absolute;margin-left:294.65pt;margin-top:22.65pt;width:1in;height:31.8pt;z-index:251531776" coordsize="9144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">
                <v:group id="Group 866" o:spid="_x0000_s1027" style="position:absolute;left:2590;width:6554;height:4038" coordsize="10363,6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">
                  <v:shape id="Picture 867" o:spid="_x0000_s1028" type="#_x0000_t75" style="position:absolute;left:304;top:990;width:10059;height:4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">
                    <v:imagedata r:id="rId19" o:title="" croptop="13173f" cropbottom="16820f" cropleft="12809f" cropright="18573f"/>
                  </v:shape>
                  <v:rect id="Rectangle 868" o:spid="_x0000_s1029" style="position:absolute;width:10134;height:6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" filled="f" strokecolor="black [3200]">
                    <v:stroke dashstyle="dash" joinstyle="round"/>
                  </v:rect>
                </v:group>
                <v:line id="Straight Connector 869" o:spid="_x0000_s1030" style="position:absolute;flip:y;visibility:visible;mso-wrap-style:square" from="0,1905" to="2667,1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" strokecolor="black [3200]" strokeweight="1.5pt">
                  <v:stroke joinstyle="miter"/>
                </v:line>
              </v:group>
            </w:pict>
          </mc:Fallback>
        </mc:AlternateContent>
      </w:r>
      <w:r w:rsidR="00B12C3C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530752" behindDoc="0" locked="0" layoutInCell="1" allowOverlap="1" wp14:anchorId="7473F792" wp14:editId="265174C8">
                <wp:simplePos x="0" y="0"/>
                <wp:positionH relativeFrom="column">
                  <wp:posOffset>2847535</wp:posOffset>
                </wp:positionH>
                <wp:positionV relativeFrom="paragraph">
                  <wp:posOffset>278423</wp:posOffset>
                </wp:positionV>
                <wp:extent cx="914400" cy="403860"/>
                <wp:effectExtent l="0" t="0" r="0" b="15240"/>
                <wp:wrapNone/>
                <wp:docPr id="860" name="Group 8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403860"/>
                          <a:chOff x="0" y="0"/>
                          <a:chExt cx="914400" cy="403860"/>
                        </a:xfrm>
                      </wpg:grpSpPr>
                      <wpg:grpSp>
                        <wpg:cNvPr id="861" name="Group 861"/>
                        <wpg:cNvGrpSpPr/>
                        <wpg:grpSpPr>
                          <a:xfrm>
                            <a:off x="259080" y="0"/>
                            <a:ext cx="655320" cy="403860"/>
                            <a:chOff x="0" y="0"/>
                            <a:chExt cx="1036320" cy="634365"/>
                          </a:xfrm>
                        </wpg:grpSpPr>
                        <pic:pic xmlns:pic="http://schemas.openxmlformats.org/drawingml/2006/picture">
                          <pic:nvPicPr>
                            <pic:cNvPr id="862" name="Picture 86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9545" t="20100" r="28340" b="25665"/>
                            <a:stretch/>
                          </pic:blipFill>
                          <pic:spPr bwMode="auto">
                            <a:xfrm>
                              <a:off x="30480" y="99060"/>
                              <a:ext cx="1005840" cy="448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863" name="Rectangle 863"/>
                          <wps:cNvSpPr/>
                          <wps:spPr>
                            <a:xfrm>
                              <a:off x="0" y="0"/>
                              <a:ext cx="1013460" cy="634365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chemeClr val="dk1"/>
                              </a:solidFill>
                              <a:prstDash val="dash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864" name="Straight Connector 864"/>
                        <wps:cNvCnPr/>
                        <wps:spPr>
                          <a:xfrm flipV="1">
                            <a:off x="0" y="190500"/>
                            <a:ext cx="266700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127FB6B" id="Group 860" o:spid="_x0000_s1026" style="position:absolute;margin-left:224.2pt;margin-top:21.9pt;width:1in;height:31.8pt;z-index:251530752" coordsize="9144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">
                <v:group id="Group 861" o:spid="_x0000_s1027" style="position:absolute;left:2590;width:6554;height:4038" coordsize="10363,6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">
                  <v:shape id="Picture 862" o:spid="_x0000_s1028" type="#_x0000_t75" style="position:absolute;left:304;top:990;width:10059;height:4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">
                    <v:imagedata r:id="rId19" o:title="" croptop="13173f" cropbottom="16820f" cropleft="12809f" cropright="18573f"/>
                  </v:shape>
                  <v:rect id="Rectangle 863" o:spid="_x0000_s1029" style="position:absolute;width:10134;height:6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" filled="f" strokecolor="black [3200]">
                    <v:stroke dashstyle="dash" joinstyle="round"/>
                  </v:rect>
                </v:group>
                <v:line id="Straight Connector 864" o:spid="_x0000_s1030" style="position:absolute;flip:y;visibility:visible;mso-wrap-style:square" from="0,1905" to="2667,1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" strokecolor="black [3200]" strokeweight="1.5pt">
                  <v:stroke joinstyle="miter"/>
                </v:line>
              </v:group>
            </w:pict>
          </mc:Fallback>
        </mc:AlternateContent>
      </w:r>
      <w:r w:rsidR="00B12C3C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529728" behindDoc="0" locked="0" layoutInCell="1" allowOverlap="1" wp14:anchorId="717067BB" wp14:editId="1DF9E03F">
                <wp:simplePos x="0" y="0"/>
                <wp:positionH relativeFrom="column">
                  <wp:posOffset>1950280</wp:posOffset>
                </wp:positionH>
                <wp:positionV relativeFrom="paragraph">
                  <wp:posOffset>268263</wp:posOffset>
                </wp:positionV>
                <wp:extent cx="914400" cy="403860"/>
                <wp:effectExtent l="0" t="0" r="0" b="15240"/>
                <wp:wrapNone/>
                <wp:docPr id="855" name="Group 8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403860"/>
                          <a:chOff x="0" y="0"/>
                          <a:chExt cx="914400" cy="403860"/>
                        </a:xfrm>
                      </wpg:grpSpPr>
                      <wpg:grpSp>
                        <wpg:cNvPr id="856" name="Group 856"/>
                        <wpg:cNvGrpSpPr/>
                        <wpg:grpSpPr>
                          <a:xfrm>
                            <a:off x="259080" y="0"/>
                            <a:ext cx="655320" cy="403860"/>
                            <a:chOff x="0" y="0"/>
                            <a:chExt cx="1036320" cy="634365"/>
                          </a:xfrm>
                        </wpg:grpSpPr>
                        <pic:pic xmlns:pic="http://schemas.openxmlformats.org/drawingml/2006/picture">
                          <pic:nvPicPr>
                            <pic:cNvPr id="857" name="Picture 85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9545" t="20100" r="28340" b="25665"/>
                            <a:stretch/>
                          </pic:blipFill>
                          <pic:spPr bwMode="auto">
                            <a:xfrm>
                              <a:off x="30480" y="99060"/>
                              <a:ext cx="1005840" cy="448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858" name="Rectangle 858"/>
                          <wps:cNvSpPr/>
                          <wps:spPr>
                            <a:xfrm>
                              <a:off x="0" y="0"/>
                              <a:ext cx="1013460" cy="634365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chemeClr val="dk1"/>
                              </a:solidFill>
                              <a:prstDash val="dash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859" name="Straight Connector 859"/>
                        <wps:cNvCnPr/>
                        <wps:spPr>
                          <a:xfrm flipV="1">
                            <a:off x="0" y="190500"/>
                            <a:ext cx="266700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E03BAE9" id="Group 855" o:spid="_x0000_s1026" style="position:absolute;margin-left:153.55pt;margin-top:21.1pt;width:1in;height:31.8pt;z-index:251529728" coordsize="9144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">
                <v:group id="Group 856" o:spid="_x0000_s1027" style="position:absolute;left:2590;width:6554;height:4038" coordsize="10363,6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">
                  <v:shape id="Picture 857" o:spid="_x0000_s1028" type="#_x0000_t75" style="position:absolute;left:304;top:990;width:10059;height:4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">
                    <v:imagedata r:id="rId19" o:title="" croptop="13173f" cropbottom="16820f" cropleft="12809f" cropright="18573f"/>
                  </v:shape>
                  <v:rect id="Rectangle 858" o:spid="_x0000_s1029" style="position:absolute;width:10134;height:6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" filled="f" strokecolor="black [3200]">
                    <v:stroke dashstyle="dash" joinstyle="round"/>
                  </v:rect>
                </v:group>
                <v:line id="Straight Connector 859" o:spid="_x0000_s1030" style="position:absolute;flip:y;visibility:visible;mso-wrap-style:square" from="0,1905" to="2667,1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" strokecolor="black [3200]" strokeweight="1.5pt">
                  <v:stroke joinstyle="miter"/>
                </v:line>
              </v:group>
            </w:pict>
          </mc:Fallback>
        </mc:AlternateContent>
      </w:r>
      <w:r w:rsidR="00B12C3C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528704" behindDoc="0" locked="0" layoutInCell="1" allowOverlap="1" wp14:anchorId="028D4595" wp14:editId="161C89B9">
                <wp:simplePos x="0" y="0"/>
                <wp:positionH relativeFrom="column">
                  <wp:posOffset>1054490</wp:posOffset>
                </wp:positionH>
                <wp:positionV relativeFrom="paragraph">
                  <wp:posOffset>261230</wp:posOffset>
                </wp:positionV>
                <wp:extent cx="914400" cy="403860"/>
                <wp:effectExtent l="0" t="0" r="0" b="15240"/>
                <wp:wrapNone/>
                <wp:docPr id="850" name="Group 8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403860"/>
                          <a:chOff x="0" y="0"/>
                          <a:chExt cx="914400" cy="403860"/>
                        </a:xfrm>
                      </wpg:grpSpPr>
                      <wpg:grpSp>
                        <wpg:cNvPr id="851" name="Group 851"/>
                        <wpg:cNvGrpSpPr/>
                        <wpg:grpSpPr>
                          <a:xfrm>
                            <a:off x="259080" y="0"/>
                            <a:ext cx="655320" cy="403860"/>
                            <a:chOff x="0" y="0"/>
                            <a:chExt cx="1036320" cy="634365"/>
                          </a:xfrm>
                        </wpg:grpSpPr>
                        <pic:pic xmlns:pic="http://schemas.openxmlformats.org/drawingml/2006/picture">
                          <pic:nvPicPr>
                            <pic:cNvPr id="852" name="Picture 85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9545" t="20100" r="28340" b="25665"/>
                            <a:stretch/>
                          </pic:blipFill>
                          <pic:spPr bwMode="auto">
                            <a:xfrm>
                              <a:off x="30480" y="99060"/>
                              <a:ext cx="1005840" cy="448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853" name="Rectangle 853"/>
                          <wps:cNvSpPr/>
                          <wps:spPr>
                            <a:xfrm>
                              <a:off x="0" y="0"/>
                              <a:ext cx="1013460" cy="634365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chemeClr val="dk1"/>
                              </a:solidFill>
                              <a:prstDash val="dash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854" name="Straight Connector 854"/>
                        <wps:cNvCnPr/>
                        <wps:spPr>
                          <a:xfrm flipV="1">
                            <a:off x="0" y="190500"/>
                            <a:ext cx="266700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F48CF8B" id="Group 850" o:spid="_x0000_s1026" style="position:absolute;margin-left:83.05pt;margin-top:20.55pt;width:1in;height:31.8pt;z-index:251528704" coordsize="9144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">
                <v:group id="Group 851" o:spid="_x0000_s1027" style="position:absolute;left:2590;width:6554;height:4038" coordsize="10363,6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">
                  <v:shape id="Picture 852" o:spid="_x0000_s1028" type="#_x0000_t75" style="position:absolute;left:304;top:990;width:10059;height:4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">
                    <v:imagedata r:id="rId19" o:title="" croptop="13173f" cropbottom="16820f" cropleft="12809f" cropright="18573f"/>
                  </v:shape>
                  <v:rect id="Rectangle 853" o:spid="_x0000_s1029" style="position:absolute;width:10134;height:6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" filled="f" strokecolor="black [3200]">
                    <v:stroke dashstyle="dash" joinstyle="round"/>
                  </v:rect>
                </v:group>
                <v:line id="Straight Connector 854" o:spid="_x0000_s1030" style="position:absolute;flip:y;visibility:visible;mso-wrap-style:square" from="0,1905" to="2667,1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" strokecolor="black [3200]" strokeweight="1.5pt">
                  <v:stroke joinstyle="miter"/>
                </v:line>
              </v:group>
            </w:pict>
          </mc:Fallback>
        </mc:AlternateContent>
      </w:r>
      <w:r w:rsidR="00E42586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72736" behindDoc="1" locked="0" layoutInCell="1" allowOverlap="1" wp14:anchorId="26ABEB70" wp14:editId="5FDC3C35">
                <wp:simplePos x="0" y="0"/>
                <wp:positionH relativeFrom="margin">
                  <wp:posOffset>5047982</wp:posOffset>
                </wp:positionH>
                <wp:positionV relativeFrom="paragraph">
                  <wp:posOffset>89936</wp:posOffset>
                </wp:positionV>
                <wp:extent cx="408940" cy="288290"/>
                <wp:effectExtent l="0" t="0" r="0" b="0"/>
                <wp:wrapNone/>
                <wp:docPr id="8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E99540" w14:textId="77777777" w:rsidR="00171DAB" w:rsidRDefault="00171DAB" w:rsidP="004A0D07">
                            <w:r>
                              <w:t>S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ABEB70" id="_x0000_s1122" type="#_x0000_t202" style="position:absolute;margin-left:397.5pt;margin-top:7.1pt;width:32.2pt;height:22.7pt;z-index:-251743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" filled="f" stroked="f">
                <v:textbox>
                  <w:txbxContent>
                    <w:p w14:paraId="2DE99540" w14:textId="77777777" w:rsidR="00171DAB" w:rsidRDefault="00171DAB" w:rsidP="004A0D07">
                      <w:r>
                        <w:t>S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42586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36896" behindDoc="1" locked="0" layoutInCell="1" allowOverlap="1" wp14:anchorId="7803C4F8" wp14:editId="1EFEB614">
                <wp:simplePos x="0" y="0"/>
                <wp:positionH relativeFrom="margin">
                  <wp:posOffset>4139565</wp:posOffset>
                </wp:positionH>
                <wp:positionV relativeFrom="paragraph">
                  <wp:posOffset>63366</wp:posOffset>
                </wp:positionV>
                <wp:extent cx="408940" cy="288290"/>
                <wp:effectExtent l="0" t="0" r="0" b="0"/>
                <wp:wrapNone/>
                <wp:docPr id="8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0F88A5" w14:textId="77777777" w:rsidR="00171DAB" w:rsidRDefault="00171DAB" w:rsidP="004A0D07">
                            <w:r>
                              <w:t>S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3C4F8" id="_x0000_s1123" type="#_x0000_t202" style="position:absolute;margin-left:325.95pt;margin-top:5pt;width:32.2pt;height:22.7pt;z-index:-2517795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" filled="f" stroked="f">
                <v:textbox>
                  <w:txbxContent>
                    <w:p w14:paraId="750F88A5" w14:textId="77777777" w:rsidR="00171DAB" w:rsidRDefault="00171DAB" w:rsidP="004A0D07">
                      <w:r>
                        <w:t>S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42586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35872" behindDoc="1" locked="0" layoutInCell="1" allowOverlap="1" wp14:anchorId="20A4C676" wp14:editId="2C9BDFF4">
                <wp:simplePos x="0" y="0"/>
                <wp:positionH relativeFrom="margin">
                  <wp:posOffset>3247205</wp:posOffset>
                </wp:positionH>
                <wp:positionV relativeFrom="paragraph">
                  <wp:posOffset>59656</wp:posOffset>
                </wp:positionV>
                <wp:extent cx="408940" cy="288290"/>
                <wp:effectExtent l="0" t="0" r="0" b="0"/>
                <wp:wrapNone/>
                <wp:docPr id="8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6A1DB5" w14:textId="77777777" w:rsidR="00171DAB" w:rsidRDefault="00171DAB" w:rsidP="004A0D07">
                            <w:r>
                              <w:t>S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A4C676" id="_x0000_s1124" type="#_x0000_t202" style="position:absolute;margin-left:255.7pt;margin-top:4.7pt;width:32.2pt;height:22.7pt;z-index:-251780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" filled="f" stroked="f">
                <v:textbox>
                  <w:txbxContent>
                    <w:p w14:paraId="696A1DB5" w14:textId="77777777" w:rsidR="00171DAB" w:rsidRDefault="00171DAB" w:rsidP="004A0D07">
                      <w:r>
                        <w:t>S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42586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34848" behindDoc="1" locked="0" layoutInCell="1" allowOverlap="1" wp14:anchorId="79B2EC56" wp14:editId="72EB6070">
                <wp:simplePos x="0" y="0"/>
                <wp:positionH relativeFrom="margin">
                  <wp:posOffset>2373144</wp:posOffset>
                </wp:positionH>
                <wp:positionV relativeFrom="paragraph">
                  <wp:posOffset>60091</wp:posOffset>
                </wp:positionV>
                <wp:extent cx="408940" cy="288290"/>
                <wp:effectExtent l="0" t="0" r="0" b="0"/>
                <wp:wrapNone/>
                <wp:docPr id="8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029494" w14:textId="77777777" w:rsidR="00171DAB" w:rsidRDefault="00171DAB" w:rsidP="004A0D07">
                            <w:r>
                              <w:t>S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2EC56" id="_x0000_s1125" type="#_x0000_t202" style="position:absolute;margin-left:186.85pt;margin-top:4.75pt;width:32.2pt;height:22.7pt;z-index:-2517816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" filled="f" stroked="f">
                <v:textbox>
                  <w:txbxContent>
                    <w:p w14:paraId="27029494" w14:textId="77777777" w:rsidR="00171DAB" w:rsidRDefault="00171DAB" w:rsidP="004A0D07">
                      <w:r>
                        <w:t>S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42586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33824" behindDoc="1" locked="0" layoutInCell="1" allowOverlap="1" wp14:anchorId="29DAE1F4" wp14:editId="4ADFAFDC">
                <wp:simplePos x="0" y="0"/>
                <wp:positionH relativeFrom="margin">
                  <wp:posOffset>1473902</wp:posOffset>
                </wp:positionH>
                <wp:positionV relativeFrom="paragraph">
                  <wp:posOffset>39236</wp:posOffset>
                </wp:positionV>
                <wp:extent cx="408940" cy="288290"/>
                <wp:effectExtent l="0" t="0" r="0" b="0"/>
                <wp:wrapNone/>
                <wp:docPr id="8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FA1E52" w14:textId="77777777" w:rsidR="00171DAB" w:rsidRDefault="00171DAB" w:rsidP="004A0D07">
                            <w:r>
                              <w:t>S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DAE1F4" id="_x0000_s1126" type="#_x0000_t202" style="position:absolute;margin-left:116.05pt;margin-top:3.1pt;width:32.2pt;height:22.7pt;z-index:-2517826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" filled="f" stroked="f">
                <v:textbox>
                  <w:txbxContent>
                    <w:p w14:paraId="6FFA1E52" w14:textId="77777777" w:rsidR="00171DAB" w:rsidRDefault="00171DAB" w:rsidP="004A0D07">
                      <w:r>
                        <w:t>S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D80819F" w14:textId="0E4932DC" w:rsidR="004A0D07" w:rsidRPr="00752CE4" w:rsidRDefault="00413B77" w:rsidP="004A0D07">
      <w:pPr>
        <w:rPr>
          <w:sz w:val="36"/>
          <w:szCs w:val="36"/>
        </w:rPr>
      </w:pP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18496" behindDoc="0" locked="0" layoutInCell="1" allowOverlap="1" wp14:anchorId="2D28B60F" wp14:editId="026A587A">
                <wp:simplePos x="0" y="0"/>
                <wp:positionH relativeFrom="column">
                  <wp:posOffset>779178</wp:posOffset>
                </wp:positionH>
                <wp:positionV relativeFrom="paragraph">
                  <wp:posOffset>5214</wp:posOffset>
                </wp:positionV>
                <wp:extent cx="430306" cy="255722"/>
                <wp:effectExtent l="0" t="0" r="0" b="0"/>
                <wp:wrapNone/>
                <wp:docPr id="5792368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306" cy="25572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5A32F3" w14:textId="4B15130A" w:rsidR="00413B77" w:rsidRDefault="00413B77" w:rsidP="00413B77">
                            <w:r>
                              <w:rPr>
                                <w:szCs w:val="22"/>
                              </w:rPr>
                              <w:t>16A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78615DDB" wp14:editId="4A5A82A2">
                                  <wp:extent cx="196850" cy="22860"/>
                                  <wp:effectExtent l="0" t="0" r="0" b="0"/>
                                  <wp:docPr id="1735375612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28B60F" id="_x0000_s1127" type="#_x0000_t202" style="position:absolute;margin-left:61.35pt;margin-top:.4pt;width:33.9pt;height:20.15pt;z-index:251818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" filled="f" stroked="f">
                <v:textbox>
                  <w:txbxContent>
                    <w:p w14:paraId="2D5A32F3" w14:textId="4B15130A" w:rsidR="00413B77" w:rsidRDefault="00413B77" w:rsidP="00413B77">
                      <w:r>
                        <w:rPr>
                          <w:szCs w:val="22"/>
                        </w:rPr>
                        <w:t>16A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78615DDB" wp14:editId="4A5A82A2">
                            <wp:extent cx="196850" cy="22860"/>
                            <wp:effectExtent l="0" t="0" r="0" b="0"/>
                            <wp:docPr id="1735375612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16768" behindDoc="0" locked="0" layoutInCell="1" allowOverlap="1" wp14:anchorId="668C1A02" wp14:editId="44D0F3B9">
                <wp:simplePos x="0" y="0"/>
                <wp:positionH relativeFrom="column">
                  <wp:posOffset>702733</wp:posOffset>
                </wp:positionH>
                <wp:positionV relativeFrom="paragraph">
                  <wp:posOffset>48541</wp:posOffset>
                </wp:positionV>
                <wp:extent cx="352778" cy="565"/>
                <wp:effectExtent l="0" t="0" r="0" b="0"/>
                <wp:wrapNone/>
                <wp:docPr id="1037" name="Straight Connector 10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2778" cy="56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E49B6A" id="Straight Connector 1037" o:spid="_x0000_s1026" style="position:absolute;flip:x;z-index:25161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5.35pt,3.8pt" to="83.15pt,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" strokecolor="black [3200]" strokeweight="1.5pt">
                <v:stroke joinstyle="miter"/>
              </v:line>
            </w:pict>
          </mc:Fallback>
        </mc:AlternateContent>
      </w:r>
    </w:p>
    <w:p w14:paraId="05F97639" w14:textId="72D0F390" w:rsidR="004A0D07" w:rsidRPr="00752CE4" w:rsidRDefault="00C01C3A" w:rsidP="004A0D07">
      <w:pPr>
        <w:rPr>
          <w:sz w:val="36"/>
          <w:szCs w:val="36"/>
        </w:rPr>
      </w:pP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497984" behindDoc="1" locked="0" layoutInCell="1" allowOverlap="1" wp14:anchorId="53C45E73" wp14:editId="2E53BAD5">
                <wp:simplePos x="0" y="0"/>
                <wp:positionH relativeFrom="rightMargin">
                  <wp:posOffset>-1335405</wp:posOffset>
                </wp:positionH>
                <wp:positionV relativeFrom="paragraph">
                  <wp:posOffset>1136015</wp:posOffset>
                </wp:positionV>
                <wp:extent cx="408940" cy="288290"/>
                <wp:effectExtent l="0" t="0" r="0" b="0"/>
                <wp:wrapNone/>
                <wp:docPr id="9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A4D8AF" w14:textId="77777777" w:rsidR="00171DAB" w:rsidRDefault="00171DAB" w:rsidP="004A0D07">
                            <w:r>
                              <w:t>L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C45E73" id="_x0000_s1128" type="#_x0000_t202" style="position:absolute;margin-left:-105.15pt;margin-top:89.45pt;width:32.2pt;height:22.7pt;z-index:-251818496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" filled="f" stroked="f">
                <v:textbox>
                  <w:txbxContent>
                    <w:p w14:paraId="58A4D8AF" w14:textId="77777777" w:rsidR="00171DAB" w:rsidRDefault="00171DAB" w:rsidP="004A0D07">
                      <w:r>
                        <w:t>L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494912" behindDoc="0" locked="0" layoutInCell="1" allowOverlap="1" wp14:anchorId="07654390" wp14:editId="13B8A9B8">
                <wp:simplePos x="0" y="0"/>
                <wp:positionH relativeFrom="column">
                  <wp:posOffset>5886450</wp:posOffset>
                </wp:positionH>
                <wp:positionV relativeFrom="paragraph">
                  <wp:posOffset>780415</wp:posOffset>
                </wp:positionV>
                <wp:extent cx="170180" cy="815340"/>
                <wp:effectExtent l="0" t="0" r="210820" b="22860"/>
                <wp:wrapNone/>
                <wp:docPr id="981" name="Connector: Elbow 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0180" cy="815340"/>
                        </a:xfrm>
                        <a:prstGeom prst="bentConnector3">
                          <a:avLst>
                            <a:gd name="adj1" fmla="val 206575"/>
                          </a:avLst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2FA719" id="Connector: Elbow 981" o:spid="_x0000_s1026" type="#_x0000_t34" style="position:absolute;margin-left:463.5pt;margin-top:61.45pt;width:13.4pt;height:64.2pt;z-index:25149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" adj="44620" strokecolor="black [3200]" strokeweight="1pt"/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490816" behindDoc="1" locked="0" layoutInCell="1" allowOverlap="1" wp14:anchorId="6DAB6858" wp14:editId="0A87B85E">
                <wp:simplePos x="0" y="0"/>
                <wp:positionH relativeFrom="margin">
                  <wp:posOffset>3386455</wp:posOffset>
                </wp:positionH>
                <wp:positionV relativeFrom="paragraph">
                  <wp:posOffset>343535</wp:posOffset>
                </wp:positionV>
                <wp:extent cx="408940" cy="288290"/>
                <wp:effectExtent l="0" t="0" r="0" b="0"/>
                <wp:wrapNone/>
                <wp:docPr id="9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204275" w14:textId="77777777" w:rsidR="00171DAB" w:rsidRDefault="00171DAB" w:rsidP="004A0D07">
                            <w:r>
                              <w:t>L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AB6858" id="_x0000_s1129" type="#_x0000_t202" style="position:absolute;margin-left:266.65pt;margin-top:27.05pt;width:32.2pt;height:22.7pt;z-index:-2518256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" filled="f" stroked="f">
                <v:textbox>
                  <w:txbxContent>
                    <w:p w14:paraId="0E204275" w14:textId="77777777" w:rsidR="00171DAB" w:rsidRDefault="00171DAB" w:rsidP="004A0D07">
                      <w:r>
                        <w:t>L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476480" behindDoc="0" locked="0" layoutInCell="1" allowOverlap="1" wp14:anchorId="498B4E2D" wp14:editId="73D9EDE1">
                <wp:simplePos x="0" y="0"/>
                <wp:positionH relativeFrom="margin">
                  <wp:posOffset>1221740</wp:posOffset>
                </wp:positionH>
                <wp:positionV relativeFrom="paragraph">
                  <wp:posOffset>234950</wp:posOffset>
                </wp:positionV>
                <wp:extent cx="408940" cy="401320"/>
                <wp:effectExtent l="0" t="0" r="0" b="0"/>
                <wp:wrapNone/>
                <wp:docPr id="2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401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137963" w14:textId="77777777" w:rsidR="00171DAB" w:rsidRPr="00A233DA" w:rsidRDefault="00171DAB" w:rsidP="00A233DA">
                            <w:pPr>
                              <w:rPr>
                                <w:color w:val="00B0F0"/>
                                <w:sz w:val="40"/>
                                <w:szCs w:val="36"/>
                              </w:rPr>
                            </w:pPr>
                            <w:r w:rsidRPr="00A233DA">
                              <w:rPr>
                                <w:color w:val="00B0F0"/>
                                <w:sz w:val="40"/>
                                <w:szCs w:val="36"/>
                              </w:rPr>
                              <w:t>1</w:t>
                            </w:r>
                          </w:p>
                          <w:p w14:paraId="0D249261" w14:textId="77777777" w:rsidR="00171DAB" w:rsidRDefault="00171DAB" w:rsidP="00A233D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8B4E2D" id="_x0000_s1130" type="#_x0000_t202" style="position:absolute;margin-left:96.2pt;margin-top:18.5pt;width:32.2pt;height:31.6pt;z-index:251476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" filled="f" stroked="f">
                <v:textbox>
                  <w:txbxContent>
                    <w:p w14:paraId="33137963" w14:textId="77777777" w:rsidR="00171DAB" w:rsidRPr="00A233DA" w:rsidRDefault="00171DAB" w:rsidP="00A233DA">
                      <w:pPr>
                        <w:rPr>
                          <w:color w:val="00B0F0"/>
                          <w:sz w:val="40"/>
                          <w:szCs w:val="36"/>
                        </w:rPr>
                      </w:pPr>
                      <w:r w:rsidRPr="00A233DA">
                        <w:rPr>
                          <w:color w:val="00B0F0"/>
                          <w:sz w:val="40"/>
                          <w:szCs w:val="36"/>
                        </w:rPr>
                        <w:t>1</w:t>
                      </w:r>
                    </w:p>
                    <w:p w14:paraId="0D249261" w14:textId="77777777" w:rsidR="00171DAB" w:rsidRDefault="00171DAB" w:rsidP="00A233DA"/>
                  </w:txbxContent>
                </v:textbox>
                <w10:wrap anchorx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492864" behindDoc="1" locked="0" layoutInCell="1" allowOverlap="1" wp14:anchorId="1A7DA46E" wp14:editId="205B9117">
                <wp:simplePos x="0" y="0"/>
                <wp:positionH relativeFrom="rightMargin">
                  <wp:posOffset>-393700</wp:posOffset>
                </wp:positionH>
                <wp:positionV relativeFrom="paragraph">
                  <wp:posOffset>356235</wp:posOffset>
                </wp:positionV>
                <wp:extent cx="495300" cy="358140"/>
                <wp:effectExtent l="0" t="0" r="0" b="3810"/>
                <wp:wrapNone/>
                <wp:docPr id="9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300" cy="3581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89D41C" w14:textId="77777777" w:rsidR="00171DAB" w:rsidRDefault="00171DAB" w:rsidP="004A0D07">
                            <w:r>
                              <w:t>L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7DA46E" id="_x0000_s1131" type="#_x0000_t202" style="position:absolute;margin-left:-31pt;margin-top:28.05pt;width:39pt;height:28.2pt;z-index:-251823616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" filled="f" stroked="f">
                <v:textbox>
                  <w:txbxContent>
                    <w:p w14:paraId="7889D41C" w14:textId="77777777" w:rsidR="00171DAB" w:rsidRDefault="00171DAB" w:rsidP="004A0D07">
                      <w:r>
                        <w:t>L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491840" behindDoc="1" locked="0" layoutInCell="1" allowOverlap="1" wp14:anchorId="350F49FD" wp14:editId="679A2A74">
                <wp:simplePos x="0" y="0"/>
                <wp:positionH relativeFrom="margin">
                  <wp:posOffset>4394835</wp:posOffset>
                </wp:positionH>
                <wp:positionV relativeFrom="paragraph">
                  <wp:posOffset>333375</wp:posOffset>
                </wp:positionV>
                <wp:extent cx="408940" cy="288290"/>
                <wp:effectExtent l="0" t="0" r="0" b="0"/>
                <wp:wrapNone/>
                <wp:docPr id="9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9B2D28" w14:textId="77777777" w:rsidR="00171DAB" w:rsidRDefault="00171DAB" w:rsidP="004A0D07">
                            <w:r>
                              <w:t>L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0F49FD" id="_x0000_s1132" type="#_x0000_t202" style="position:absolute;margin-left:346.05pt;margin-top:26.25pt;width:32.2pt;height:22.7pt;z-index:-2518246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" filled="f" stroked="f">
                <v:textbox>
                  <w:txbxContent>
                    <w:p w14:paraId="5A9B2D28" w14:textId="77777777" w:rsidR="00171DAB" w:rsidRDefault="00171DAB" w:rsidP="004A0D07">
                      <w:r>
                        <w:t>L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489792" behindDoc="1" locked="0" layoutInCell="1" allowOverlap="1" wp14:anchorId="12A1095D" wp14:editId="0275430E">
                <wp:simplePos x="0" y="0"/>
                <wp:positionH relativeFrom="margin">
                  <wp:posOffset>2430145</wp:posOffset>
                </wp:positionH>
                <wp:positionV relativeFrom="paragraph">
                  <wp:posOffset>343535</wp:posOffset>
                </wp:positionV>
                <wp:extent cx="408940" cy="288290"/>
                <wp:effectExtent l="0" t="0" r="0" b="0"/>
                <wp:wrapNone/>
                <wp:docPr id="9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A23DB3" w14:textId="77777777" w:rsidR="00171DAB" w:rsidRDefault="00171DAB" w:rsidP="004A0D07">
                            <w:r>
                              <w:t>L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A1095D" id="_x0000_s1133" type="#_x0000_t202" style="position:absolute;margin-left:191.35pt;margin-top:27.05pt;width:32.2pt;height:22.7pt;z-index:-2518266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" filled="f" stroked="f">
                <v:textbox>
                  <w:txbxContent>
                    <w:p w14:paraId="06A23DB3" w14:textId="77777777" w:rsidR="00171DAB" w:rsidRDefault="00171DAB" w:rsidP="004A0D07">
                      <w:r>
                        <w:t>L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484672" behindDoc="1" locked="0" layoutInCell="1" allowOverlap="1" wp14:anchorId="22DA4636" wp14:editId="30247A51">
                <wp:simplePos x="0" y="0"/>
                <wp:positionH relativeFrom="margin">
                  <wp:posOffset>1453515</wp:posOffset>
                </wp:positionH>
                <wp:positionV relativeFrom="paragraph">
                  <wp:posOffset>339090</wp:posOffset>
                </wp:positionV>
                <wp:extent cx="408940" cy="288290"/>
                <wp:effectExtent l="0" t="0" r="0" b="0"/>
                <wp:wrapNone/>
                <wp:docPr id="9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25C28A" w14:textId="77777777" w:rsidR="00171DAB" w:rsidRDefault="00171DAB" w:rsidP="004A0D07">
                            <w:r>
                              <w:t>L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DA4636" id="_x0000_s1134" type="#_x0000_t202" style="position:absolute;margin-left:114.45pt;margin-top:26.7pt;width:32.2pt;height:22.7pt;z-index:-2518318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" filled="f" stroked="f">
                <v:textbox>
                  <w:txbxContent>
                    <w:p w14:paraId="1925C28A" w14:textId="77777777" w:rsidR="00171DAB" w:rsidRDefault="00171DAB" w:rsidP="004A0D07">
                      <w:r>
                        <w:t>L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4D14C0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488768" behindDoc="0" locked="0" layoutInCell="1" allowOverlap="1" wp14:anchorId="497DC976" wp14:editId="43871459">
                <wp:simplePos x="0" y="0"/>
                <wp:positionH relativeFrom="column">
                  <wp:posOffset>4923790</wp:posOffset>
                </wp:positionH>
                <wp:positionV relativeFrom="paragraph">
                  <wp:posOffset>565150</wp:posOffset>
                </wp:positionV>
                <wp:extent cx="962025" cy="409575"/>
                <wp:effectExtent l="0" t="0" r="28575" b="28575"/>
                <wp:wrapNone/>
                <wp:docPr id="988" name="Group 9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2025" cy="409575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989" name="Picture 98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990" name="Rectangle 990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71EE5B" id="Group 988" o:spid="_x0000_s1026" style="position:absolute;margin-left:387.7pt;margin-top:44.5pt;width:75.75pt;height:32.25pt;z-index:251488768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">
                <v:shape id="Picture 989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">
                  <v:imagedata r:id="rId21" o:title="" croptop="19295f" cropbottom="15368f" cropleft="14551f" cropright="15845f"/>
                </v:shape>
                <v:rect id="Rectangle 990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" filled="f" strokecolor="black [3200]">
                  <v:stroke dashstyle="dash" joinstyle="round"/>
                </v:rect>
              </v:group>
            </w:pict>
          </mc:Fallback>
        </mc:AlternateContent>
      </w:r>
      <w:r w:rsidRPr="00727FEE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487744" behindDoc="0" locked="0" layoutInCell="1" allowOverlap="1" wp14:anchorId="06B3BDA0" wp14:editId="6CDF09C7">
                <wp:simplePos x="0" y="0"/>
                <wp:positionH relativeFrom="column">
                  <wp:posOffset>3963670</wp:posOffset>
                </wp:positionH>
                <wp:positionV relativeFrom="paragraph">
                  <wp:posOffset>570230</wp:posOffset>
                </wp:positionV>
                <wp:extent cx="962025" cy="409575"/>
                <wp:effectExtent l="0" t="0" r="28575" b="28575"/>
                <wp:wrapNone/>
                <wp:docPr id="991" name="Group 9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2025" cy="409575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992" name="Picture 99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993" name="Rectangle 993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889ACBB" id="Group 991" o:spid="_x0000_s1026" style="position:absolute;margin-left:312.1pt;margin-top:44.9pt;width:75.75pt;height:32.25pt;z-index:251487744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">
                <v:shape id="Picture 992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">
                  <v:imagedata r:id="rId21" o:title="" croptop="19295f" cropbottom="15368f" cropleft="14551f" cropright="15845f"/>
                </v:shape>
                <v:rect id="Rectangle 993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" filled="f" strokecolor="black [3200]">
                  <v:stroke dashstyle="dash" joinstyle="round"/>
                </v:rect>
              </v:group>
            </w:pict>
          </mc:Fallback>
        </mc:AlternateContent>
      </w:r>
      <w:r w:rsidRPr="00727FEE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486720" behindDoc="0" locked="0" layoutInCell="1" allowOverlap="1" wp14:anchorId="63D84C14" wp14:editId="6CE01DAB">
                <wp:simplePos x="0" y="0"/>
                <wp:positionH relativeFrom="column">
                  <wp:posOffset>2999740</wp:posOffset>
                </wp:positionH>
                <wp:positionV relativeFrom="paragraph">
                  <wp:posOffset>572770</wp:posOffset>
                </wp:positionV>
                <wp:extent cx="962025" cy="409575"/>
                <wp:effectExtent l="0" t="0" r="28575" b="28575"/>
                <wp:wrapNone/>
                <wp:docPr id="994" name="Group 9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2025" cy="409575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995" name="Picture 99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996" name="Rectangle 996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439BBD" id="Group 994" o:spid="_x0000_s1026" style="position:absolute;margin-left:236.2pt;margin-top:45.1pt;width:75.75pt;height:32.25pt;z-index:251486720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">
                <v:shape id="Picture 995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">
                  <v:imagedata r:id="rId21" o:title="" croptop="19295f" cropbottom="15368f" cropleft="14551f" cropright="15845f"/>
                </v:shape>
                <v:rect id="Rectangle 996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" filled="f" strokecolor="black [3200]">
                  <v:stroke dashstyle="dash" joinstyle="round"/>
                </v:rect>
              </v:group>
            </w:pict>
          </mc:Fallback>
        </mc:AlternateContent>
      </w:r>
      <w:r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483648" behindDoc="0" locked="0" layoutInCell="1" allowOverlap="1" wp14:anchorId="61508A49" wp14:editId="02D62899">
                <wp:simplePos x="0" y="0"/>
                <wp:positionH relativeFrom="column">
                  <wp:posOffset>1076960</wp:posOffset>
                </wp:positionH>
                <wp:positionV relativeFrom="paragraph">
                  <wp:posOffset>575310</wp:posOffset>
                </wp:positionV>
                <wp:extent cx="962025" cy="409575"/>
                <wp:effectExtent l="0" t="0" r="28575" b="28575"/>
                <wp:wrapNone/>
                <wp:docPr id="1000" name="Group 10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2025" cy="409575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1001" name="Picture 100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002" name="Rectangle 1002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7037E6" id="Group 1000" o:spid="_x0000_s1026" style="position:absolute;margin-left:84.8pt;margin-top:45.3pt;width:75.75pt;height:32.25pt;z-index:251483648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">
                <v:shape id="Picture 1001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">
                  <v:imagedata r:id="rId21" o:title="" croptop="19295f" cropbottom="15368f" cropleft="14551f" cropright="15845f"/>
                </v:shape>
                <v:rect id="Rectangle 1002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" filled="f" strokecolor="black [3200]">
                  <v:stroke dashstyle="dash" joinstyle="round"/>
                </v:rect>
              </v:group>
            </w:pict>
          </mc:Fallback>
        </mc:AlternateContent>
      </w:r>
      <w:r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485696" behindDoc="0" locked="0" layoutInCell="1" allowOverlap="1" wp14:anchorId="157C4184" wp14:editId="7C9BDF65">
                <wp:simplePos x="0" y="0"/>
                <wp:positionH relativeFrom="column">
                  <wp:posOffset>2033905</wp:posOffset>
                </wp:positionH>
                <wp:positionV relativeFrom="paragraph">
                  <wp:posOffset>568325</wp:posOffset>
                </wp:positionV>
                <wp:extent cx="962025" cy="409575"/>
                <wp:effectExtent l="0" t="0" r="28575" b="28575"/>
                <wp:wrapNone/>
                <wp:docPr id="997" name="Group 9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2025" cy="409575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998" name="Picture 99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999" name="Rectangle 999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08052C" id="Group 997" o:spid="_x0000_s1026" style="position:absolute;margin-left:160.15pt;margin-top:44.75pt;width:75.75pt;height:32.25pt;z-index:251485696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">
                <v:shape id="Picture 998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">
                  <v:imagedata r:id="rId21" o:title="" croptop="19295f" cropbottom="15368f" cropleft="14551f" cropright="15845f"/>
                </v:shape>
                <v:rect id="Rectangle 999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" filled="f" strokecolor="black [3200]">
                  <v:stroke dashstyle="dash" joinstyle="round"/>
                </v:rect>
              </v:group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20512" behindDoc="1" locked="0" layoutInCell="1" allowOverlap="1" wp14:anchorId="22ED4CD5" wp14:editId="001D3C38">
                <wp:simplePos x="0" y="0"/>
                <wp:positionH relativeFrom="rightMargin">
                  <wp:posOffset>-383540</wp:posOffset>
                </wp:positionH>
                <wp:positionV relativeFrom="paragraph">
                  <wp:posOffset>1145540</wp:posOffset>
                </wp:positionV>
                <wp:extent cx="408940" cy="288290"/>
                <wp:effectExtent l="0" t="0" r="0" b="0"/>
                <wp:wrapNone/>
                <wp:docPr id="7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468DAB" w14:textId="77777777" w:rsidR="00171DAB" w:rsidRDefault="00171DAB" w:rsidP="004A0D07">
                            <w:r>
                              <w:t>L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ED4CD5" id="_x0000_s1135" type="#_x0000_t202" style="position:absolute;margin-left:-30.2pt;margin-top:90.2pt;width:32.2pt;height:22.7pt;z-index:-251795968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" filled="f" stroked="f">
                <v:textbox>
                  <w:txbxContent>
                    <w:p w14:paraId="32468DAB" w14:textId="77777777" w:rsidR="00171DAB" w:rsidRDefault="00171DAB" w:rsidP="004A0D07">
                      <w:r>
                        <w:t>L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4D14C0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558400" behindDoc="0" locked="0" layoutInCell="1" allowOverlap="1" wp14:anchorId="78D02332" wp14:editId="522C148D">
                <wp:simplePos x="0" y="0"/>
                <wp:positionH relativeFrom="column">
                  <wp:posOffset>5120005</wp:posOffset>
                </wp:positionH>
                <wp:positionV relativeFrom="paragraph">
                  <wp:posOffset>1384935</wp:posOffset>
                </wp:positionV>
                <wp:extent cx="962025" cy="409575"/>
                <wp:effectExtent l="0" t="0" r="9525" b="28575"/>
                <wp:wrapNone/>
                <wp:docPr id="782" name="Group 7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962025" cy="409575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783" name="Picture 78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784" name="Rectangle 784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FE37B0" id="Group 782" o:spid="_x0000_s1026" style="position:absolute;margin-left:403.15pt;margin-top:109.05pt;width:75.75pt;height:32.25pt;flip:x;z-index:251558400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">
                <v:shape id="Picture 783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">
                  <v:imagedata r:id="rId21" o:title="" croptop="19295f" cropbottom="15368f" cropleft="14551f" cropright="15845f"/>
                </v:shape>
                <v:rect id="Rectangle 784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" filled="f" strokecolor="black [3200]">
                  <v:stroke dashstyle="dash" joinstyle="round"/>
                </v:rect>
              </v:group>
            </w:pict>
          </mc:Fallback>
        </mc:AlternateContent>
      </w:r>
      <w:r w:rsidRPr="004D14C0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559424" behindDoc="0" locked="0" layoutInCell="1" allowOverlap="1" wp14:anchorId="6EAD8DEA" wp14:editId="132A2076">
                <wp:simplePos x="0" y="0"/>
                <wp:positionH relativeFrom="column">
                  <wp:posOffset>4156075</wp:posOffset>
                </wp:positionH>
                <wp:positionV relativeFrom="paragraph">
                  <wp:posOffset>1377315</wp:posOffset>
                </wp:positionV>
                <wp:extent cx="962025" cy="409575"/>
                <wp:effectExtent l="0" t="0" r="9525" b="28575"/>
                <wp:wrapNone/>
                <wp:docPr id="776" name="Group 7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962025" cy="409575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777" name="Picture 77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778" name="Rectangle 778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F2782C" id="Group 776" o:spid="_x0000_s1026" style="position:absolute;margin-left:327.25pt;margin-top:108.45pt;width:75.75pt;height:32.25pt;flip:x;z-index:251559424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">
                <v:shape id="Picture 777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">
                  <v:imagedata r:id="rId21" o:title="" croptop="19295f" cropbottom="15368f" cropleft="14551f" cropright="15845f"/>
                </v:shape>
                <v:rect id="Rectangle 778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" filled="f" strokecolor="black [3200]">
                  <v:stroke dashstyle="dash" joinstyle="round"/>
                </v:rect>
              </v:group>
            </w:pict>
          </mc:Fallback>
        </mc:AlternateContent>
      </w:r>
      <w:r w:rsidR="00B12C3C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28032" behindDoc="0" locked="0" layoutInCell="1" allowOverlap="1" wp14:anchorId="1373F45A" wp14:editId="7FDBAD3E">
                <wp:simplePos x="0" y="0"/>
                <wp:positionH relativeFrom="margin">
                  <wp:posOffset>1255061</wp:posOffset>
                </wp:positionH>
                <wp:positionV relativeFrom="paragraph">
                  <wp:posOffset>4879</wp:posOffset>
                </wp:positionV>
                <wp:extent cx="408940" cy="401320"/>
                <wp:effectExtent l="0" t="0" r="0" b="0"/>
                <wp:wrapNone/>
                <wp:docPr id="2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401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5698B9" w14:textId="7FE8D88E" w:rsidR="00171DAB" w:rsidRPr="00A233DA" w:rsidRDefault="00171DAB" w:rsidP="00A233DA">
                            <w:pPr>
                              <w:rPr>
                                <w:color w:val="00B0F0"/>
                                <w:sz w:val="40"/>
                                <w:szCs w:val="36"/>
                              </w:rPr>
                            </w:pPr>
                            <w:r>
                              <w:rPr>
                                <w:color w:val="00B0F0"/>
                                <w:sz w:val="40"/>
                                <w:szCs w:val="36"/>
                              </w:rPr>
                              <w:t>5</w:t>
                            </w:r>
                          </w:p>
                          <w:p w14:paraId="4F2DAAFA" w14:textId="77777777" w:rsidR="00171DAB" w:rsidRDefault="00171DAB" w:rsidP="00A233D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73F45A" id="_x0000_s1136" type="#_x0000_t202" style="position:absolute;margin-left:98.8pt;margin-top:.4pt;width:32.2pt;height:31.6pt;z-index:251628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" filled="f" stroked="f">
                <v:textbox>
                  <w:txbxContent>
                    <w:p w14:paraId="025698B9" w14:textId="7FE8D88E" w:rsidR="00171DAB" w:rsidRPr="00A233DA" w:rsidRDefault="00171DAB" w:rsidP="00A233DA">
                      <w:pPr>
                        <w:rPr>
                          <w:color w:val="00B0F0"/>
                          <w:sz w:val="40"/>
                          <w:szCs w:val="36"/>
                        </w:rPr>
                      </w:pPr>
                      <w:r>
                        <w:rPr>
                          <w:color w:val="00B0F0"/>
                          <w:sz w:val="40"/>
                          <w:szCs w:val="36"/>
                        </w:rPr>
                        <w:t>5</w:t>
                      </w:r>
                    </w:p>
                    <w:p w14:paraId="4F2DAAFA" w14:textId="77777777" w:rsidR="00171DAB" w:rsidRDefault="00171DAB" w:rsidP="00A233DA"/>
                  </w:txbxContent>
                </v:textbox>
                <w10:wrap anchorx="margin"/>
              </v:shape>
            </w:pict>
          </mc:Fallback>
        </mc:AlternateContent>
      </w:r>
    </w:p>
    <w:p w14:paraId="4E392ACB" w14:textId="3F08B57C" w:rsidR="004A0D07" w:rsidRPr="00752CE4" w:rsidRDefault="00014826" w:rsidP="004A0D07">
      <w:pPr>
        <w:rPr>
          <w:sz w:val="36"/>
          <w:szCs w:val="36"/>
        </w:rPr>
      </w:pP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20544" behindDoc="0" locked="0" layoutInCell="1" allowOverlap="1" wp14:anchorId="1E3E8658" wp14:editId="299215A4">
                <wp:simplePos x="0" y="0"/>
                <wp:positionH relativeFrom="column">
                  <wp:posOffset>699159</wp:posOffset>
                </wp:positionH>
                <wp:positionV relativeFrom="paragraph">
                  <wp:posOffset>297273</wp:posOffset>
                </wp:positionV>
                <wp:extent cx="430306" cy="255722"/>
                <wp:effectExtent l="0" t="0" r="0" b="0"/>
                <wp:wrapNone/>
                <wp:docPr id="15323575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306" cy="25572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969207" w14:textId="1FB48850" w:rsidR="00B12C3C" w:rsidRDefault="00C927AE" w:rsidP="00B12C3C">
                            <w:r>
                              <w:rPr>
                                <w:szCs w:val="22"/>
                              </w:rPr>
                              <w:t>32</w:t>
                            </w:r>
                            <w:r w:rsidR="00B12C3C">
                              <w:rPr>
                                <w:szCs w:val="22"/>
                              </w:rPr>
                              <w:t>A</w:t>
                            </w:r>
                            <w:r w:rsidR="00B12C3C"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4B6CD615" wp14:editId="295DBEAB">
                                  <wp:extent cx="196850" cy="22860"/>
                                  <wp:effectExtent l="0" t="0" r="0" b="0"/>
                                  <wp:docPr id="41972680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3E8658" id="_x0000_s1137" type="#_x0000_t202" style="position:absolute;margin-left:55.05pt;margin-top:23.4pt;width:33.9pt;height:20.15pt;z-index:2518205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" filled="f" stroked="f">
                <v:textbox>
                  <w:txbxContent>
                    <w:p w14:paraId="20969207" w14:textId="1FB48850" w:rsidR="00B12C3C" w:rsidRDefault="00C927AE" w:rsidP="00B12C3C">
                      <w:r>
                        <w:rPr>
                          <w:szCs w:val="22"/>
                        </w:rPr>
                        <w:t>32</w:t>
                      </w:r>
                      <w:r w:rsidR="00B12C3C">
                        <w:rPr>
                          <w:szCs w:val="22"/>
                        </w:rPr>
                        <w:t>A</w:t>
                      </w:r>
                      <w:r w:rsidR="00B12C3C" w:rsidRPr="001033D8">
                        <w:rPr>
                          <w:noProof/>
                        </w:rPr>
                        <w:drawing>
                          <wp:inline distT="0" distB="0" distL="0" distR="0" wp14:anchorId="4B6CD615" wp14:editId="295DBEAB">
                            <wp:extent cx="196850" cy="22860"/>
                            <wp:effectExtent l="0" t="0" r="0" b="0"/>
                            <wp:docPr id="41972680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36224" behindDoc="0" locked="0" layoutInCell="1" allowOverlap="1" wp14:anchorId="08AAA520" wp14:editId="645500A1">
                <wp:simplePos x="0" y="0"/>
                <wp:positionH relativeFrom="margin">
                  <wp:posOffset>661737</wp:posOffset>
                </wp:positionH>
                <wp:positionV relativeFrom="paragraph">
                  <wp:posOffset>114613</wp:posOffset>
                </wp:positionV>
                <wp:extent cx="672998" cy="288290"/>
                <wp:effectExtent l="0" t="0" r="0" b="0"/>
                <wp:wrapNone/>
                <wp:docPr id="3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998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3AADC8" w14:textId="77777777" w:rsidR="00171DAB" w:rsidRDefault="00171DAB" w:rsidP="004A0D07">
                            <w:r>
                              <w:t>7/0.6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AAA520" id="_x0000_s1138" type="#_x0000_t202" style="position:absolute;margin-left:52.1pt;margin-top:9pt;width:53pt;height:22.7pt;z-index:251636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" filled="f" stroked="f">
                <v:textbox>
                  <w:txbxContent>
                    <w:p w14:paraId="403AADC8" w14:textId="77777777" w:rsidR="00171DAB" w:rsidRDefault="00171DAB" w:rsidP="004A0D07">
                      <w:r>
                        <w:t>7/0.6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19520" behindDoc="0" locked="0" layoutInCell="1" allowOverlap="1" wp14:anchorId="74347F50" wp14:editId="2C060857">
                <wp:simplePos x="0" y="0"/>
                <wp:positionH relativeFrom="column">
                  <wp:posOffset>683414</wp:posOffset>
                </wp:positionH>
                <wp:positionV relativeFrom="paragraph">
                  <wp:posOffset>360294</wp:posOffset>
                </wp:positionV>
                <wp:extent cx="379150" cy="843"/>
                <wp:effectExtent l="0" t="0" r="20955" b="37465"/>
                <wp:wrapNone/>
                <wp:docPr id="1156943642" name="Straight Connector 11569436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79150" cy="843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3590F0" id="Straight Connector 1156943642" o:spid="_x0000_s1026" style="position:absolute;flip:x y;z-index:25181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3.8pt,28.35pt" to="83.65pt,2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" strokecolor="black [3200]" strokeweight="1.5pt">
                <v:stroke joinstyle="miter"/>
              </v:line>
            </w:pict>
          </mc:Fallback>
        </mc:AlternateContent>
      </w:r>
    </w:p>
    <w:p w14:paraId="022B8F88" w14:textId="5C18A64A" w:rsidR="004A0D07" w:rsidRPr="00752CE4" w:rsidRDefault="004A0D07" w:rsidP="004A0D07">
      <w:pPr>
        <w:rPr>
          <w:sz w:val="36"/>
          <w:szCs w:val="36"/>
        </w:rPr>
      </w:pPr>
    </w:p>
    <w:p w14:paraId="5C2E0974" w14:textId="5850CF98" w:rsidR="004A0D07" w:rsidRPr="009258B6" w:rsidRDefault="00734EB7" w:rsidP="004A0D07"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34176" behindDoc="0" locked="0" layoutInCell="1" allowOverlap="1" wp14:anchorId="2758B2FA" wp14:editId="7E7AC200">
                <wp:simplePos x="0" y="0"/>
                <wp:positionH relativeFrom="margin">
                  <wp:posOffset>1258570</wp:posOffset>
                </wp:positionH>
                <wp:positionV relativeFrom="paragraph">
                  <wp:posOffset>159174</wp:posOffset>
                </wp:positionV>
                <wp:extent cx="408940" cy="401320"/>
                <wp:effectExtent l="0" t="0" r="0" b="0"/>
                <wp:wrapNone/>
                <wp:docPr id="3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401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1EE0B1" w14:textId="61FBE614" w:rsidR="00171DAB" w:rsidRPr="00A233DA" w:rsidRDefault="00171DAB" w:rsidP="00A233DA">
                            <w:pPr>
                              <w:rPr>
                                <w:color w:val="00B0F0"/>
                                <w:sz w:val="40"/>
                                <w:szCs w:val="36"/>
                              </w:rPr>
                            </w:pPr>
                            <w:r>
                              <w:rPr>
                                <w:color w:val="00B0F0"/>
                                <w:sz w:val="40"/>
                                <w:szCs w:val="36"/>
                              </w:rPr>
                              <w:t>6</w:t>
                            </w:r>
                          </w:p>
                          <w:p w14:paraId="2A9EBCB2" w14:textId="77777777" w:rsidR="00171DAB" w:rsidRDefault="00171DAB" w:rsidP="00A233D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58B2FA" id="_x0000_s1139" type="#_x0000_t202" style="position:absolute;margin-left:99.1pt;margin-top:12.55pt;width:32.2pt;height:31.6pt;z-index:251634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" filled="f" stroked="f">
                <v:textbox>
                  <w:txbxContent>
                    <w:p w14:paraId="3B1EE0B1" w14:textId="61FBE614" w:rsidR="00171DAB" w:rsidRPr="00A233DA" w:rsidRDefault="00171DAB" w:rsidP="00A233DA">
                      <w:pPr>
                        <w:rPr>
                          <w:color w:val="00B0F0"/>
                          <w:sz w:val="40"/>
                          <w:szCs w:val="36"/>
                        </w:rPr>
                      </w:pPr>
                      <w:r>
                        <w:rPr>
                          <w:color w:val="00B0F0"/>
                          <w:sz w:val="40"/>
                          <w:szCs w:val="36"/>
                        </w:rPr>
                        <w:t>6</w:t>
                      </w:r>
                    </w:p>
                    <w:p w14:paraId="2A9EBCB2" w14:textId="77777777" w:rsidR="00171DAB" w:rsidRDefault="00171DAB" w:rsidP="00A233DA"/>
                  </w:txbxContent>
                </v:textbox>
                <w10:wrap anchorx="margin"/>
              </v:shape>
            </w:pict>
          </mc:Fallback>
        </mc:AlternateContent>
      </w:r>
    </w:p>
    <w:p w14:paraId="6D2D980F" w14:textId="466581D7" w:rsidR="004A0D07" w:rsidRPr="00752CE4" w:rsidRDefault="00F523A8" w:rsidP="004A0D07">
      <w:pPr>
        <w:rPr>
          <w:sz w:val="36"/>
          <w:szCs w:val="36"/>
        </w:rPr>
      </w:pP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43072" behindDoc="0" locked="0" layoutInCell="1" allowOverlap="1" wp14:anchorId="3FFFF4DA" wp14:editId="46717662">
                <wp:simplePos x="0" y="0"/>
                <wp:positionH relativeFrom="column">
                  <wp:posOffset>2465529</wp:posOffset>
                </wp:positionH>
                <wp:positionV relativeFrom="paragraph">
                  <wp:posOffset>270038</wp:posOffset>
                </wp:positionV>
                <wp:extent cx="2519" cy="333765"/>
                <wp:effectExtent l="0" t="0" r="36195" b="28575"/>
                <wp:wrapNone/>
                <wp:docPr id="1889789573" name="Straight Connector 18897895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19" cy="33376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BFE686" id="Straight Connector 1889789573" o:spid="_x0000_s1026" style="position:absolute;flip:x y;z-index:251843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4.15pt,21.25pt" to="194.35pt,4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" strokecolor="#5a5a5a [2109]" strokeweight="1.5pt">
                <v:stroke joinstyle="miter"/>
              </v:line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42048" behindDoc="0" locked="0" layoutInCell="1" allowOverlap="1" wp14:anchorId="4CB1C296" wp14:editId="09D75529">
                <wp:simplePos x="0" y="0"/>
                <wp:positionH relativeFrom="column">
                  <wp:posOffset>1564849</wp:posOffset>
                </wp:positionH>
                <wp:positionV relativeFrom="paragraph">
                  <wp:posOffset>255077</wp:posOffset>
                </wp:positionV>
                <wp:extent cx="2519" cy="333765"/>
                <wp:effectExtent l="0" t="0" r="36195" b="28575"/>
                <wp:wrapNone/>
                <wp:docPr id="264060590" name="Straight Connector 2640605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19" cy="33376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490BEE" id="Straight Connector 264060590" o:spid="_x0000_s1026" style="position:absolute;flip:x y;z-index:25184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3.2pt,20.1pt" to="123.4pt,4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" strokecolor="#5a5a5a [2109]" strokeweight="1.5pt">
                <v:stroke joinstyle="miter"/>
              </v:line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41024" behindDoc="0" locked="0" layoutInCell="1" allowOverlap="1" wp14:anchorId="7C9F7EDD" wp14:editId="24EACB48">
                <wp:simplePos x="0" y="0"/>
                <wp:positionH relativeFrom="column">
                  <wp:posOffset>3362921</wp:posOffset>
                </wp:positionH>
                <wp:positionV relativeFrom="paragraph">
                  <wp:posOffset>279535</wp:posOffset>
                </wp:positionV>
                <wp:extent cx="2519" cy="333765"/>
                <wp:effectExtent l="0" t="0" r="36195" b="28575"/>
                <wp:wrapNone/>
                <wp:docPr id="1198167658" name="Straight Connector 11981676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19" cy="33376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07293F" id="Straight Connector 1198167658" o:spid="_x0000_s1026" style="position:absolute;flip:x y;z-index:251841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4.8pt,22pt" to="265pt,4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" strokecolor="#5a5a5a [2109]" strokeweight="1.5pt">
                <v:stroke joinstyle="miter"/>
              </v:line>
            </w:pict>
          </mc:Fallback>
        </mc:AlternateContent>
      </w:r>
      <w:r w:rsidR="008F0AC7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22592" behindDoc="0" locked="0" layoutInCell="1" allowOverlap="1" wp14:anchorId="5E943920" wp14:editId="5E854446">
                <wp:simplePos x="0" y="0"/>
                <wp:positionH relativeFrom="column">
                  <wp:posOffset>790470</wp:posOffset>
                </wp:positionH>
                <wp:positionV relativeFrom="paragraph">
                  <wp:posOffset>365125</wp:posOffset>
                </wp:positionV>
                <wp:extent cx="430306" cy="255722"/>
                <wp:effectExtent l="0" t="0" r="0" b="0"/>
                <wp:wrapNone/>
                <wp:docPr id="1625494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306" cy="25572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B9C446" w14:textId="77777777" w:rsidR="00C927AE" w:rsidRDefault="00C927AE" w:rsidP="00C927AE">
                            <w:r>
                              <w:rPr>
                                <w:szCs w:val="22"/>
                              </w:rPr>
                              <w:t>16A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54AB9023" wp14:editId="54C57F55">
                                  <wp:extent cx="196850" cy="22860"/>
                                  <wp:effectExtent l="0" t="0" r="0" b="0"/>
                                  <wp:docPr id="1329242874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43920" id="_x0000_s1140" type="#_x0000_t202" style="position:absolute;margin-left:62.25pt;margin-top:28.75pt;width:33.9pt;height:20.15pt;z-index:251822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" filled="f" stroked="f">
                <v:textbox>
                  <w:txbxContent>
                    <w:p w14:paraId="3FB9C446" w14:textId="77777777" w:rsidR="00C927AE" w:rsidRDefault="00C927AE" w:rsidP="00C927AE">
                      <w:r>
                        <w:rPr>
                          <w:szCs w:val="22"/>
                        </w:rPr>
                        <w:t>16A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54AB9023" wp14:editId="54C57F55">
                            <wp:extent cx="196850" cy="22860"/>
                            <wp:effectExtent l="0" t="0" r="0" b="0"/>
                            <wp:docPr id="1329242874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F0AC7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42368" behindDoc="0" locked="0" layoutInCell="1" allowOverlap="1" wp14:anchorId="237501B5" wp14:editId="39991755">
                <wp:simplePos x="0" y="0"/>
                <wp:positionH relativeFrom="margin">
                  <wp:posOffset>715686</wp:posOffset>
                </wp:positionH>
                <wp:positionV relativeFrom="paragraph">
                  <wp:posOffset>164854</wp:posOffset>
                </wp:positionV>
                <wp:extent cx="672998" cy="288290"/>
                <wp:effectExtent l="0" t="0" r="0" b="0"/>
                <wp:wrapNone/>
                <wp:docPr id="3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998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1422AF" w14:textId="77777777" w:rsidR="00171DAB" w:rsidRDefault="00171DAB" w:rsidP="004A0D07">
                            <w:r>
                              <w:t>7/0.6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7501B5" id="_x0000_s1141" type="#_x0000_t202" style="position:absolute;margin-left:56.35pt;margin-top:13pt;width:53pt;height:22.7pt;z-index:2516423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" filled="f" stroked="f">
                <v:textbox>
                  <w:txbxContent>
                    <w:p w14:paraId="0B1422AF" w14:textId="77777777" w:rsidR="00171DAB" w:rsidRDefault="00171DAB" w:rsidP="004A0D07">
                      <w:r>
                        <w:t>7/0.6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34EB7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10624" behindDoc="1" locked="0" layoutInCell="1" allowOverlap="1" wp14:anchorId="3BCEEF57" wp14:editId="4120F2EB">
                <wp:simplePos x="0" y="0"/>
                <wp:positionH relativeFrom="margin">
                  <wp:posOffset>3176693</wp:posOffset>
                </wp:positionH>
                <wp:positionV relativeFrom="paragraph">
                  <wp:posOffset>29210</wp:posOffset>
                </wp:positionV>
                <wp:extent cx="408940" cy="288290"/>
                <wp:effectExtent l="0" t="0" r="0" b="0"/>
                <wp:wrapNone/>
                <wp:docPr id="9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0494A8" w14:textId="58A1BD13" w:rsidR="00171DAB" w:rsidRDefault="00171DAB" w:rsidP="004A0D07">
                            <w:r>
                              <w:t>S1</w:t>
                            </w:r>
                            <w:r w:rsidR="00734EB7"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CEEF57" id="_x0000_s1142" type="#_x0000_t202" style="position:absolute;margin-left:250.15pt;margin-top:2.3pt;width:32.2pt;height:22.7pt;z-index:-2517058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" filled="f" stroked="f">
                <v:textbox>
                  <w:txbxContent>
                    <w:p w14:paraId="310494A8" w14:textId="58A1BD13" w:rsidR="00171DAB" w:rsidRDefault="00171DAB" w:rsidP="004A0D07">
                      <w:r>
                        <w:t>S1</w:t>
                      </w:r>
                      <w:r w:rsidR="00734EB7"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34EB7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01408" behindDoc="1" locked="0" layoutInCell="1" allowOverlap="1" wp14:anchorId="572FB014" wp14:editId="2813EF73">
                <wp:simplePos x="0" y="0"/>
                <wp:positionH relativeFrom="margin">
                  <wp:posOffset>2318597</wp:posOffset>
                </wp:positionH>
                <wp:positionV relativeFrom="paragraph">
                  <wp:posOffset>6350</wp:posOffset>
                </wp:positionV>
                <wp:extent cx="408940" cy="288290"/>
                <wp:effectExtent l="0" t="0" r="0" b="0"/>
                <wp:wrapNone/>
                <wp:docPr id="9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C7B777" w14:textId="39099237" w:rsidR="00171DAB" w:rsidRDefault="00171DAB" w:rsidP="004A0D07">
                            <w:r>
                              <w:t>S1</w:t>
                            </w:r>
                            <w:r w:rsidR="00734EB7"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FB014" id="_x0000_s1143" type="#_x0000_t202" style="position:absolute;margin-left:182.55pt;margin-top:.5pt;width:32.2pt;height:22.7pt;z-index:-2517150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" filled="f" stroked="f">
                <v:textbox>
                  <w:txbxContent>
                    <w:p w14:paraId="17C7B777" w14:textId="39099237" w:rsidR="00171DAB" w:rsidRDefault="00171DAB" w:rsidP="004A0D07">
                      <w:r>
                        <w:t>S1</w:t>
                      </w:r>
                      <w:r w:rsidR="00734EB7"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34EB7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99360" behindDoc="1" locked="0" layoutInCell="1" allowOverlap="1" wp14:anchorId="44193A97" wp14:editId="1FD5CC98">
                <wp:simplePos x="0" y="0"/>
                <wp:positionH relativeFrom="margin">
                  <wp:posOffset>1438064</wp:posOffset>
                </wp:positionH>
                <wp:positionV relativeFrom="paragraph">
                  <wp:posOffset>3799</wp:posOffset>
                </wp:positionV>
                <wp:extent cx="408940" cy="288290"/>
                <wp:effectExtent l="0" t="0" r="0" b="0"/>
                <wp:wrapNone/>
                <wp:docPr id="9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D6202D" w14:textId="6A98E2BA" w:rsidR="00171DAB" w:rsidRDefault="00171DAB" w:rsidP="004A0D07">
                            <w:r>
                              <w:t>S1</w:t>
                            </w:r>
                            <w:r w:rsidR="00734EB7"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193A97" id="_x0000_s1144" type="#_x0000_t202" style="position:absolute;margin-left:113.25pt;margin-top:.3pt;width:32.2pt;height:22.7pt;z-index:-251717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" filled="f" stroked="f">
                <v:textbox>
                  <w:txbxContent>
                    <w:p w14:paraId="63D6202D" w14:textId="6A98E2BA" w:rsidR="00171DAB" w:rsidRDefault="00171DAB" w:rsidP="004A0D07">
                      <w:r>
                        <w:t>S1</w:t>
                      </w:r>
                      <w:r w:rsidR="00734EB7">
                        <w:t>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34EB7" w:rsidRPr="00737A6B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595264" behindDoc="0" locked="0" layoutInCell="1" allowOverlap="1" wp14:anchorId="7AF63614" wp14:editId="6816B770">
                <wp:simplePos x="0" y="0"/>
                <wp:positionH relativeFrom="column">
                  <wp:posOffset>2828001</wp:posOffset>
                </wp:positionH>
                <wp:positionV relativeFrom="paragraph">
                  <wp:posOffset>240978</wp:posOffset>
                </wp:positionV>
                <wp:extent cx="914400" cy="403860"/>
                <wp:effectExtent l="0" t="0" r="0" b="15240"/>
                <wp:wrapNone/>
                <wp:docPr id="925" name="Group 9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403860"/>
                          <a:chOff x="0" y="0"/>
                          <a:chExt cx="914400" cy="403860"/>
                        </a:xfrm>
                      </wpg:grpSpPr>
                      <wpg:grpSp>
                        <wpg:cNvPr id="926" name="Group 926"/>
                        <wpg:cNvGrpSpPr/>
                        <wpg:grpSpPr>
                          <a:xfrm>
                            <a:off x="259080" y="0"/>
                            <a:ext cx="655320" cy="403860"/>
                            <a:chOff x="0" y="0"/>
                            <a:chExt cx="1036320" cy="634365"/>
                          </a:xfrm>
                        </wpg:grpSpPr>
                        <pic:pic xmlns:pic="http://schemas.openxmlformats.org/drawingml/2006/picture">
                          <pic:nvPicPr>
                            <pic:cNvPr id="927" name="Picture 92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9545" t="20100" r="28340" b="25665"/>
                            <a:stretch/>
                          </pic:blipFill>
                          <pic:spPr bwMode="auto">
                            <a:xfrm>
                              <a:off x="30480" y="99060"/>
                              <a:ext cx="1005840" cy="448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928" name="Rectangle 928"/>
                          <wps:cNvSpPr/>
                          <wps:spPr>
                            <a:xfrm>
                              <a:off x="0" y="0"/>
                              <a:ext cx="1013460" cy="634365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chemeClr val="dk1"/>
                              </a:solidFill>
                              <a:prstDash val="dash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929" name="Straight Connector 929"/>
                        <wps:cNvCnPr/>
                        <wps:spPr>
                          <a:xfrm flipV="1">
                            <a:off x="0" y="190500"/>
                            <a:ext cx="266700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D417478" id="Group 925" o:spid="_x0000_s1026" style="position:absolute;margin-left:222.7pt;margin-top:18.95pt;width:1in;height:31.8pt;z-index:251595264" coordsize="9144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">
                <v:group id="Group 926" o:spid="_x0000_s1027" style="position:absolute;left:2590;width:6554;height:4038" coordsize="10363,6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qLgxgAAANw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rBcpPB7JhwBuf4BAAD//wMAUEsBAi0AFAAGAAgAAAAhANvh9svuAAAAhQEAABMAAAAAAAAA&#10;AAAAAAAAAAAAAFtDb250ZW50X1R5cGVzXS54bWxQSwECLQAUAAYACAAAACEAWvQsW78AAAAVAQAA&#10;CwAAAAAAAAAAAAAAAAAfAQAAX3JlbHMvLnJlbHNQSwECLQAUAAYACAAAACEA1sqi4MYAAADcAAAA&#10;DwAAAAAAAAAAAAAAAAAHAgAAZHJzL2Rvd25yZXYueG1sUEsFBgAAAAADAAMAtwAAAPoCAAAAAA==&#10;">
                  <v:shape id="Picture 927" o:spid="_x0000_s1028" type="#_x0000_t75" style="position:absolute;left:304;top:990;width:10059;height:4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">
                    <v:imagedata r:id="rId19" o:title="" croptop="13173f" cropbottom="16820f" cropleft="12809f" cropright="18573f"/>
                  </v:shape>
                  <v:rect id="Rectangle 928" o:spid="_x0000_s1029" style="position:absolute;width:10134;height:6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" filled="f" strokecolor="black [3200]">
                    <v:stroke dashstyle="dash" joinstyle="round"/>
                  </v:rect>
                </v:group>
                <v:line id="Straight Connector 929" o:spid="_x0000_s1030" style="position:absolute;flip:y;visibility:visible;mso-wrap-style:square" from="0,1905" to="2667,1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" strokecolor="black [3200]" strokeweight="1.5pt">
                  <v:stroke joinstyle="miter"/>
                </v:line>
              </v:group>
            </w:pict>
          </mc:Fallback>
        </mc:AlternateContent>
      </w:r>
      <w:r w:rsidR="00734EB7" w:rsidRPr="00737A6B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593216" behindDoc="0" locked="0" layoutInCell="1" allowOverlap="1" wp14:anchorId="6CD7E84B" wp14:editId="4A8823D2">
                <wp:simplePos x="0" y="0"/>
                <wp:positionH relativeFrom="column">
                  <wp:posOffset>1931165</wp:posOffset>
                </wp:positionH>
                <wp:positionV relativeFrom="paragraph">
                  <wp:posOffset>228868</wp:posOffset>
                </wp:positionV>
                <wp:extent cx="914400" cy="403860"/>
                <wp:effectExtent l="0" t="0" r="0" b="15240"/>
                <wp:wrapNone/>
                <wp:docPr id="920" name="Group 9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403860"/>
                          <a:chOff x="0" y="0"/>
                          <a:chExt cx="914400" cy="403860"/>
                        </a:xfrm>
                      </wpg:grpSpPr>
                      <wpg:grpSp>
                        <wpg:cNvPr id="921" name="Group 921"/>
                        <wpg:cNvGrpSpPr/>
                        <wpg:grpSpPr>
                          <a:xfrm>
                            <a:off x="259080" y="0"/>
                            <a:ext cx="655320" cy="403860"/>
                            <a:chOff x="0" y="0"/>
                            <a:chExt cx="1036320" cy="634365"/>
                          </a:xfrm>
                        </wpg:grpSpPr>
                        <pic:pic xmlns:pic="http://schemas.openxmlformats.org/drawingml/2006/picture">
                          <pic:nvPicPr>
                            <pic:cNvPr id="922" name="Picture 92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9545" t="20100" r="28340" b="25665"/>
                            <a:stretch/>
                          </pic:blipFill>
                          <pic:spPr bwMode="auto">
                            <a:xfrm>
                              <a:off x="30480" y="99060"/>
                              <a:ext cx="1005840" cy="448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923" name="Rectangle 923"/>
                          <wps:cNvSpPr/>
                          <wps:spPr>
                            <a:xfrm>
                              <a:off x="0" y="0"/>
                              <a:ext cx="1013460" cy="634365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chemeClr val="dk1"/>
                              </a:solidFill>
                              <a:prstDash val="dash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924" name="Straight Connector 924"/>
                        <wps:cNvCnPr/>
                        <wps:spPr>
                          <a:xfrm flipV="1">
                            <a:off x="0" y="190500"/>
                            <a:ext cx="266700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C8E620" id="Group 920" o:spid="_x0000_s1026" style="position:absolute;margin-left:152.05pt;margin-top:18pt;width:1in;height:31.8pt;z-index:251593216" coordsize="9144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">
                <v:group id="Group 921" o:spid="_x0000_s1027" style="position:absolute;left:2590;width:6554;height:4038" coordsize="10363,6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IzqUxAAAANw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01EMzzPhCMjFAwAA//8DAFBLAQItABQABgAIAAAAIQDb4fbL7gAAAIUBAAATAAAAAAAAAAAA&#10;AAAAAAAAAABbQ29udGVudF9UeXBlc10ueG1sUEsBAi0AFAAGAAgAAAAhAFr0LFu/AAAAFQEAAAsA&#10;AAAAAAAAAAAAAAAAHwEAAF9yZWxzLy5yZWxzUEsBAi0AFAAGAAgAAAAhAFkjOpTEAAAA3AAAAA8A&#10;AAAAAAAAAAAAAAAABwIAAGRycy9kb3ducmV2LnhtbFBLBQYAAAAAAwADALcAAAD4AgAAAAA=&#10;">
                  <v:shape id="Picture 922" o:spid="_x0000_s1028" type="#_x0000_t75" style="position:absolute;left:304;top:990;width:10059;height:4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">
                    <v:imagedata r:id="rId19" o:title="" croptop="13173f" cropbottom="16820f" cropleft="12809f" cropright="18573f"/>
                  </v:shape>
                  <v:rect id="Rectangle 923" o:spid="_x0000_s1029" style="position:absolute;width:10134;height:6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" filled="f" strokecolor="black [3200]">
                    <v:stroke dashstyle="dash" joinstyle="round"/>
                  </v:rect>
                </v:group>
                <v:line id="Straight Connector 924" o:spid="_x0000_s1030" style="position:absolute;flip:y;visibility:visible;mso-wrap-style:square" from="0,1905" to="2667,1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" strokecolor="black [3200]" strokeweight="1.5pt">
                  <v:stroke joinstyle="miter"/>
                </v:line>
              </v:group>
            </w:pict>
          </mc:Fallback>
        </mc:AlternateContent>
      </w:r>
      <w:r w:rsidR="00734EB7" w:rsidRPr="00737A6B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590144" behindDoc="0" locked="0" layoutInCell="1" allowOverlap="1" wp14:anchorId="1B485D80" wp14:editId="63D30AD9">
                <wp:simplePos x="0" y="0"/>
                <wp:positionH relativeFrom="column">
                  <wp:posOffset>1031233</wp:posOffset>
                </wp:positionH>
                <wp:positionV relativeFrom="paragraph">
                  <wp:posOffset>216535</wp:posOffset>
                </wp:positionV>
                <wp:extent cx="914400" cy="403860"/>
                <wp:effectExtent l="0" t="0" r="0" b="15240"/>
                <wp:wrapNone/>
                <wp:docPr id="915" name="Group 9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403860"/>
                          <a:chOff x="0" y="0"/>
                          <a:chExt cx="914400" cy="403860"/>
                        </a:xfrm>
                      </wpg:grpSpPr>
                      <wpg:grpSp>
                        <wpg:cNvPr id="916" name="Group 916"/>
                        <wpg:cNvGrpSpPr/>
                        <wpg:grpSpPr>
                          <a:xfrm>
                            <a:off x="259080" y="0"/>
                            <a:ext cx="655320" cy="403860"/>
                            <a:chOff x="0" y="0"/>
                            <a:chExt cx="1036320" cy="634365"/>
                          </a:xfrm>
                        </wpg:grpSpPr>
                        <pic:pic xmlns:pic="http://schemas.openxmlformats.org/drawingml/2006/picture">
                          <pic:nvPicPr>
                            <pic:cNvPr id="917" name="Picture 91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9545" t="20100" r="28340" b="25665"/>
                            <a:stretch/>
                          </pic:blipFill>
                          <pic:spPr bwMode="auto">
                            <a:xfrm>
                              <a:off x="30480" y="99060"/>
                              <a:ext cx="1005840" cy="448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918" name="Rectangle 918"/>
                          <wps:cNvSpPr/>
                          <wps:spPr>
                            <a:xfrm>
                              <a:off x="0" y="0"/>
                              <a:ext cx="1013460" cy="634365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chemeClr val="dk1"/>
                              </a:solidFill>
                              <a:prstDash val="dash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919" name="Straight Connector 919"/>
                        <wps:cNvCnPr/>
                        <wps:spPr>
                          <a:xfrm flipV="1">
                            <a:off x="0" y="190500"/>
                            <a:ext cx="266700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C66AAAE" id="Group 915" o:spid="_x0000_s1026" style="position:absolute;margin-left:81.2pt;margin-top:17.05pt;width:1in;height:31.8pt;z-index:251590144" coordsize="9144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">
                <v:group id="Group 916" o:spid="_x0000_s1027" style="position:absolute;left:2590;width:6554;height:4038" coordsize="10363,6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mhdxgAAANw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ZLOD3TDgCcn0HAAD//wMAUEsBAi0AFAAGAAgAAAAhANvh9svuAAAAhQEAABMAAAAAAAAA&#10;AAAAAAAAAAAAAFtDb250ZW50X1R5cGVzXS54bWxQSwECLQAUAAYACAAAACEAWvQsW78AAAAVAQAA&#10;CwAAAAAAAAAAAAAAAAAfAQAAX3JlbHMvLnJlbHNQSwECLQAUAAYACAAAACEAGKZoXcYAAADcAAAA&#10;DwAAAAAAAAAAAAAAAAAHAgAAZHJzL2Rvd25yZXYueG1sUEsFBgAAAAADAAMAtwAAAPoCAAAAAA==&#10;">
                  <v:shape id="Picture 917" o:spid="_x0000_s1028" type="#_x0000_t75" style="position:absolute;left:304;top:990;width:10059;height:4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">
                    <v:imagedata r:id="rId19" o:title="" croptop="13173f" cropbottom="16820f" cropleft="12809f" cropright="18573f"/>
                  </v:shape>
                  <v:rect id="Rectangle 918" o:spid="_x0000_s1029" style="position:absolute;width:10134;height:6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" filled="f" strokecolor="black [3200]">
                    <v:stroke dashstyle="dash" joinstyle="round"/>
                  </v:rect>
                </v:group>
                <v:line id="Straight Connector 919" o:spid="_x0000_s1030" style="position:absolute;flip:y;visibility:visible;mso-wrap-style:square" from="0,1905" to="2667,1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" strokecolor="black [3200]" strokeweight="1.5pt">
                  <v:stroke joinstyle="miter"/>
                </v:line>
              </v:group>
            </w:pict>
          </mc:Fallback>
        </mc:AlternateContent>
      </w:r>
    </w:p>
    <w:p w14:paraId="092F5E08" w14:textId="662F79EE" w:rsidR="004A0D07" w:rsidRDefault="00734EB7" w:rsidP="004A0D07">
      <w:pPr>
        <w:rPr>
          <w:sz w:val="36"/>
          <w:szCs w:val="36"/>
        </w:rPr>
      </w:pP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49184" behindDoc="0" locked="0" layoutInCell="1" allowOverlap="1" wp14:anchorId="6FD6C2DB" wp14:editId="325425B0">
                <wp:simplePos x="0" y="0"/>
                <wp:positionH relativeFrom="column">
                  <wp:posOffset>704386</wp:posOffset>
                </wp:positionH>
                <wp:positionV relativeFrom="paragraph">
                  <wp:posOffset>5080</wp:posOffset>
                </wp:positionV>
                <wp:extent cx="433632" cy="0"/>
                <wp:effectExtent l="0" t="0" r="0" b="0"/>
                <wp:wrapNone/>
                <wp:docPr id="1038" name="Straight Connector 10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33632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2B8630" id="Straight Connector 1038" o:spid="_x0000_s1026" style="position:absolute;flip:x;z-index:251549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.45pt,.4pt" to="89.6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" strokecolor="black [3200]" strokeweight="1.5pt">
                <v:stroke joinstyle="miter"/>
              </v:line>
            </w:pict>
          </mc:Fallback>
        </mc:AlternateContent>
      </w:r>
    </w:p>
    <w:p w14:paraId="7936FFA4" w14:textId="4638C690" w:rsidR="004A0D07" w:rsidRDefault="00346DBD" w:rsidP="004A0D07">
      <w:pPr>
        <w:tabs>
          <w:tab w:val="left" w:pos="2743"/>
          <w:tab w:val="left" w:pos="3948"/>
        </w:tabs>
        <w:rPr>
          <w:sz w:val="36"/>
          <w:szCs w:val="36"/>
        </w:rPr>
      </w:pP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48160" behindDoc="1" locked="0" layoutInCell="1" allowOverlap="1" wp14:anchorId="07F849A8" wp14:editId="61369844">
                <wp:simplePos x="0" y="0"/>
                <wp:positionH relativeFrom="margin">
                  <wp:posOffset>3281437</wp:posOffset>
                </wp:positionH>
                <wp:positionV relativeFrom="paragraph">
                  <wp:posOffset>273821</wp:posOffset>
                </wp:positionV>
                <wp:extent cx="408940" cy="288290"/>
                <wp:effectExtent l="0" t="0" r="0" b="0"/>
                <wp:wrapNone/>
                <wp:docPr id="9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9D5749" w14:textId="77777777" w:rsidR="00171DAB" w:rsidRDefault="00171DAB" w:rsidP="004A0D07">
                            <w:r>
                              <w:t>F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F849A8" id="_x0000_s1145" type="#_x0000_t202" style="position:absolute;margin-left:258.4pt;margin-top:21.55pt;width:32.2pt;height:22.7pt;z-index:-251768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" filled="f" stroked="f">
                <v:textbox>
                  <w:txbxContent>
                    <w:p w14:paraId="289D5749" w14:textId="77777777" w:rsidR="00171DAB" w:rsidRDefault="00171DAB" w:rsidP="004A0D07">
                      <w:r>
                        <w:t>F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47136" behindDoc="1" locked="0" layoutInCell="1" allowOverlap="1" wp14:anchorId="1DE7BEAD" wp14:editId="067C65EA">
                <wp:simplePos x="0" y="0"/>
                <wp:positionH relativeFrom="margin">
                  <wp:posOffset>2365470</wp:posOffset>
                </wp:positionH>
                <wp:positionV relativeFrom="paragraph">
                  <wp:posOffset>274104</wp:posOffset>
                </wp:positionV>
                <wp:extent cx="408940" cy="288290"/>
                <wp:effectExtent l="0" t="0" r="0" b="0"/>
                <wp:wrapNone/>
                <wp:docPr id="9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2A4571" w14:textId="77777777" w:rsidR="00171DAB" w:rsidRDefault="00171DAB" w:rsidP="004A0D07">
                            <w:r>
                              <w:t>F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E7BEAD" id="_x0000_s1146" type="#_x0000_t202" style="position:absolute;margin-left:186.25pt;margin-top:21.6pt;width:32.2pt;height:22.7pt;z-index:-251769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" filled="f" stroked="f">
                <v:textbox>
                  <w:txbxContent>
                    <w:p w14:paraId="372A4571" w14:textId="77777777" w:rsidR="00171DAB" w:rsidRDefault="00171DAB" w:rsidP="004A0D07">
                      <w:r>
                        <w:t>F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46112" behindDoc="1" locked="0" layoutInCell="1" allowOverlap="1" wp14:anchorId="0BBEE5ED" wp14:editId="6D5E6320">
                <wp:simplePos x="0" y="0"/>
                <wp:positionH relativeFrom="margin">
                  <wp:posOffset>1478307</wp:posOffset>
                </wp:positionH>
                <wp:positionV relativeFrom="paragraph">
                  <wp:posOffset>267578</wp:posOffset>
                </wp:positionV>
                <wp:extent cx="408940" cy="288290"/>
                <wp:effectExtent l="0" t="0" r="0" b="0"/>
                <wp:wrapNone/>
                <wp:docPr id="9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B6C32F" w14:textId="77777777" w:rsidR="00171DAB" w:rsidRDefault="00171DAB" w:rsidP="004A0D07">
                            <w:r>
                              <w:t>F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BEE5ED" id="_x0000_s1147" type="#_x0000_t202" style="position:absolute;margin-left:116.4pt;margin-top:21.05pt;width:32.2pt;height:22.7pt;z-index:-2517703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" filled="f" stroked="f">
                <v:textbox>
                  <w:txbxContent>
                    <w:p w14:paraId="6BB6C32F" w14:textId="77777777" w:rsidR="00171DAB" w:rsidRDefault="00171DAB" w:rsidP="004A0D07">
                      <w:r>
                        <w:t>F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927AE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51232" behindDoc="0" locked="0" layoutInCell="1" allowOverlap="1" wp14:anchorId="312A02B3" wp14:editId="590DA767">
                <wp:simplePos x="0" y="0"/>
                <wp:positionH relativeFrom="margin">
                  <wp:posOffset>1194036</wp:posOffset>
                </wp:positionH>
                <wp:positionV relativeFrom="paragraph">
                  <wp:posOffset>132860</wp:posOffset>
                </wp:positionV>
                <wp:extent cx="469338" cy="387602"/>
                <wp:effectExtent l="0" t="0" r="0" b="0"/>
                <wp:wrapNone/>
                <wp:docPr id="3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338" cy="38760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038FC1" w14:textId="223A1FB3" w:rsidR="00171DAB" w:rsidRPr="00A233DA" w:rsidRDefault="00171DAB" w:rsidP="00A233DA">
                            <w:pPr>
                              <w:rPr>
                                <w:color w:val="00B0F0"/>
                                <w:sz w:val="40"/>
                                <w:szCs w:val="36"/>
                              </w:rPr>
                            </w:pPr>
                            <w:r>
                              <w:rPr>
                                <w:color w:val="00B0F0"/>
                                <w:sz w:val="40"/>
                                <w:szCs w:val="36"/>
                              </w:rPr>
                              <w:t>12</w:t>
                            </w:r>
                          </w:p>
                          <w:p w14:paraId="18AEC4F2" w14:textId="77777777" w:rsidR="00171DAB" w:rsidRDefault="00171DAB" w:rsidP="00A233D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2A02B3" id="_x0000_s1148" type="#_x0000_t202" style="position:absolute;margin-left:94pt;margin-top:10.45pt;width:36.95pt;height:30.5pt;z-index:2515512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" filled="f" stroked="f">
                <v:textbox>
                  <w:txbxContent>
                    <w:p w14:paraId="79038FC1" w14:textId="223A1FB3" w:rsidR="00171DAB" w:rsidRPr="00A233DA" w:rsidRDefault="00171DAB" w:rsidP="00A233DA">
                      <w:pPr>
                        <w:rPr>
                          <w:color w:val="00B0F0"/>
                          <w:sz w:val="40"/>
                          <w:szCs w:val="36"/>
                        </w:rPr>
                      </w:pPr>
                      <w:r>
                        <w:rPr>
                          <w:color w:val="00B0F0"/>
                          <w:sz w:val="40"/>
                          <w:szCs w:val="36"/>
                        </w:rPr>
                        <w:t>12</w:t>
                      </w:r>
                    </w:p>
                    <w:p w14:paraId="18AEC4F2" w14:textId="77777777" w:rsidR="00171DAB" w:rsidRDefault="00171DAB" w:rsidP="00A233DA"/>
                  </w:txbxContent>
                </v:textbox>
                <w10:wrap anchorx="margin"/>
              </v:shape>
            </w:pict>
          </mc:Fallback>
        </mc:AlternateContent>
      </w:r>
    </w:p>
    <w:p w14:paraId="4DFA3342" w14:textId="63FDBCC7" w:rsidR="004A0D07" w:rsidRPr="00752CE4" w:rsidRDefault="008F0AC7" w:rsidP="004A0D07">
      <w:pPr>
        <w:rPr>
          <w:sz w:val="36"/>
          <w:szCs w:val="36"/>
        </w:rPr>
      </w:pP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52256" behindDoc="0" locked="0" layoutInCell="1" allowOverlap="1" wp14:anchorId="6497837F" wp14:editId="7941CEF7">
                <wp:simplePos x="0" y="0"/>
                <wp:positionH relativeFrom="margin">
                  <wp:posOffset>722241</wp:posOffset>
                </wp:positionH>
                <wp:positionV relativeFrom="paragraph">
                  <wp:posOffset>64770</wp:posOffset>
                </wp:positionV>
                <wp:extent cx="671195" cy="288290"/>
                <wp:effectExtent l="0" t="0" r="0" b="0"/>
                <wp:wrapNone/>
                <wp:docPr id="3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195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67FCF4" w14:textId="77777777" w:rsidR="00171DAB" w:rsidRDefault="00171DAB" w:rsidP="004A0D07">
                            <w:r>
                              <w:t>1/1.1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97837F" id="_x0000_s1149" type="#_x0000_t202" style="position:absolute;margin-left:56.85pt;margin-top:5.1pt;width:52.85pt;height:22.7pt;z-index:251551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" filled="f" stroked="f">
                <v:textbox>
                  <w:txbxContent>
                    <w:p w14:paraId="7E67FCF4" w14:textId="77777777" w:rsidR="00171DAB" w:rsidRDefault="00171DAB" w:rsidP="004A0D07">
                      <w:r>
                        <w:t>1/1.1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23616" behindDoc="0" locked="0" layoutInCell="1" allowOverlap="1" wp14:anchorId="71A5EDE9" wp14:editId="3D62C440">
                <wp:simplePos x="0" y="0"/>
                <wp:positionH relativeFrom="column">
                  <wp:posOffset>822264</wp:posOffset>
                </wp:positionH>
                <wp:positionV relativeFrom="paragraph">
                  <wp:posOffset>257810</wp:posOffset>
                </wp:positionV>
                <wp:extent cx="430306" cy="255722"/>
                <wp:effectExtent l="0" t="0" r="0" b="0"/>
                <wp:wrapNone/>
                <wp:docPr id="1898212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306" cy="25572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52D3D6" w14:textId="6BDE16F6" w:rsidR="00C927AE" w:rsidRDefault="00C927AE" w:rsidP="00C927AE">
                            <w:r>
                              <w:rPr>
                                <w:szCs w:val="22"/>
                              </w:rPr>
                              <w:t>6A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37959D72" wp14:editId="01C5FD0D">
                                  <wp:extent cx="196850" cy="22860"/>
                                  <wp:effectExtent l="0" t="0" r="0" b="0"/>
                                  <wp:docPr id="248610308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A5EDE9" id="_x0000_s1150" type="#_x0000_t202" style="position:absolute;margin-left:64.75pt;margin-top:20.3pt;width:33.9pt;height:20.15pt;z-index:251817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" filled="f" stroked="f">
                <v:textbox>
                  <w:txbxContent>
                    <w:p w14:paraId="4F52D3D6" w14:textId="6BDE16F6" w:rsidR="00C927AE" w:rsidRDefault="00C927AE" w:rsidP="00C927AE">
                      <w:r>
                        <w:rPr>
                          <w:szCs w:val="22"/>
                        </w:rPr>
                        <w:t>6A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37959D72" wp14:editId="01C5FD0D">
                            <wp:extent cx="196850" cy="22860"/>
                            <wp:effectExtent l="0" t="0" r="0" b="0"/>
                            <wp:docPr id="248610308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46DBD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545088" behindDoc="0" locked="0" layoutInCell="1" allowOverlap="1" wp14:anchorId="27D1D4EB" wp14:editId="31A44BEC">
                <wp:simplePos x="0" y="0"/>
                <wp:positionH relativeFrom="column">
                  <wp:posOffset>3108973</wp:posOffset>
                </wp:positionH>
                <wp:positionV relativeFrom="paragraph">
                  <wp:posOffset>79362</wp:posOffset>
                </wp:positionV>
                <wp:extent cx="640715" cy="403860"/>
                <wp:effectExtent l="0" t="0" r="26035" b="15240"/>
                <wp:wrapNone/>
                <wp:docPr id="948" name="Group 9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0715" cy="403860"/>
                          <a:chOff x="0" y="0"/>
                          <a:chExt cx="640715" cy="403860"/>
                        </a:xfrm>
                      </wpg:grpSpPr>
                      <pic:pic xmlns:pic="http://schemas.openxmlformats.org/drawingml/2006/picture">
                        <pic:nvPicPr>
                          <pic:cNvPr id="949" name="Picture 949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8312" y="15368"/>
                            <a:ext cx="375920" cy="375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950" name="Rectangle 950"/>
                        <wps:cNvSpPr/>
                        <wps:spPr>
                          <a:xfrm>
                            <a:off x="0" y="0"/>
                            <a:ext cx="640715" cy="40386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A78BCF" id="Group 948" o:spid="_x0000_s1026" style="position:absolute;margin-left:244.8pt;margin-top:6.25pt;width:50.45pt;height:31.8pt;z-index:251544576" coordsize="6407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">
                <v:shape id="Picture 949" o:spid="_x0000_s1027" type="#_x0000_t75" style="position:absolute;left:1383;top:153;width:3759;height:3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">
                  <v:imagedata r:id="rId23" o:title=""/>
                </v:shape>
                <v:rect id="Rectangle 950" o:spid="_x0000_s1028" style="position:absolute;width:6407;height:40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" filled="f" strokecolor="black [3200]">
                  <v:stroke dashstyle="dash" joinstyle="round"/>
                </v:rect>
              </v:group>
            </w:pict>
          </mc:Fallback>
        </mc:AlternateContent>
      </w:r>
      <w:r w:rsidR="00346DBD">
        <w:rPr>
          <w:noProof/>
        </w:rPr>
        <mc:AlternateContent>
          <mc:Choice Requires="wps">
            <w:drawing>
              <wp:anchor distT="0" distB="0" distL="114300" distR="114300" simplePos="0" relativeHeight="251828736" behindDoc="0" locked="0" layoutInCell="1" allowOverlap="1" wp14:anchorId="19BC1FF7" wp14:editId="6EF04FFD">
                <wp:simplePos x="0" y="0"/>
                <wp:positionH relativeFrom="column">
                  <wp:posOffset>2839160</wp:posOffset>
                </wp:positionH>
                <wp:positionV relativeFrom="paragraph">
                  <wp:posOffset>293870</wp:posOffset>
                </wp:positionV>
                <wp:extent cx="266700" cy="0"/>
                <wp:effectExtent l="0" t="0" r="0" b="0"/>
                <wp:wrapNone/>
                <wp:docPr id="160019474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67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16E01E" id="Straight Connector 1" o:spid="_x0000_s1026" style="position:absolute;flip:y;z-index:25182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3.55pt,23.15pt" to="244.55pt,2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" strokecolor="black [3200]" strokeweight="1.5pt">
                <v:stroke joinstyle="miter"/>
              </v:line>
            </w:pict>
          </mc:Fallback>
        </mc:AlternateContent>
      </w:r>
      <w:r w:rsidR="00346DBD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544064" behindDoc="0" locked="0" layoutInCell="1" allowOverlap="1" wp14:anchorId="76B39187" wp14:editId="77346F71">
                <wp:simplePos x="0" y="0"/>
                <wp:positionH relativeFrom="column">
                  <wp:posOffset>2202815</wp:posOffset>
                </wp:positionH>
                <wp:positionV relativeFrom="paragraph">
                  <wp:posOffset>87481</wp:posOffset>
                </wp:positionV>
                <wp:extent cx="640715" cy="403860"/>
                <wp:effectExtent l="0" t="0" r="26035" b="15240"/>
                <wp:wrapNone/>
                <wp:docPr id="951" name="Group 9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0715" cy="403860"/>
                          <a:chOff x="0" y="0"/>
                          <a:chExt cx="640715" cy="403860"/>
                        </a:xfrm>
                      </wpg:grpSpPr>
                      <pic:pic xmlns:pic="http://schemas.openxmlformats.org/drawingml/2006/picture">
                        <pic:nvPicPr>
                          <pic:cNvPr id="952" name="Picture 952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8312" y="15368"/>
                            <a:ext cx="375920" cy="375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953" name="Rectangle 953"/>
                        <wps:cNvSpPr/>
                        <wps:spPr>
                          <a:xfrm>
                            <a:off x="0" y="0"/>
                            <a:ext cx="640715" cy="40386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CB20487" id="Group 951" o:spid="_x0000_s1026" style="position:absolute;margin-left:173.45pt;margin-top:6.9pt;width:50.45pt;height:31.8pt;z-index:251543552" coordsize="6407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">
                <v:shape id="Picture 952" o:spid="_x0000_s1027" type="#_x0000_t75" style="position:absolute;left:1383;top:153;width:3759;height:3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">
                  <v:imagedata r:id="rId23" o:title=""/>
                </v:shape>
                <v:rect id="Rectangle 953" o:spid="_x0000_s1028" style="position:absolute;width:6407;height:40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" filled="f" strokecolor="black [3200]">
                  <v:stroke dashstyle="dash" joinstyle="round"/>
                </v:rect>
              </v:group>
            </w:pict>
          </mc:Fallback>
        </mc:AlternateContent>
      </w:r>
      <w:r w:rsidR="00346DBD">
        <w:rPr>
          <w:noProof/>
        </w:rPr>
        <mc:AlternateContent>
          <mc:Choice Requires="wps">
            <w:drawing>
              <wp:anchor distT="0" distB="0" distL="114300" distR="114300" simplePos="0" relativeHeight="251827712" behindDoc="0" locked="0" layoutInCell="1" allowOverlap="1" wp14:anchorId="66A36268" wp14:editId="274DCE4E">
                <wp:simplePos x="0" y="0"/>
                <wp:positionH relativeFrom="column">
                  <wp:posOffset>1935440</wp:posOffset>
                </wp:positionH>
                <wp:positionV relativeFrom="paragraph">
                  <wp:posOffset>301219</wp:posOffset>
                </wp:positionV>
                <wp:extent cx="266700" cy="0"/>
                <wp:effectExtent l="0" t="0" r="0" b="0"/>
                <wp:wrapNone/>
                <wp:docPr id="921459997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67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A3E18D" id="Straight Connector 1" o:spid="_x0000_s1026" style="position:absolute;flip:y;z-index:25182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2.4pt,23.7pt" to="173.4pt,2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" strokecolor="black [3200]" strokeweight="1.5pt">
                <v:stroke joinstyle="miter"/>
              </v:line>
            </w:pict>
          </mc:Fallback>
        </mc:AlternateContent>
      </w:r>
      <w:r w:rsidR="00C927AE">
        <w:rPr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21568" behindDoc="0" locked="0" layoutInCell="1" allowOverlap="1" wp14:anchorId="1C693705" wp14:editId="18AE6540">
                <wp:simplePos x="0" y="0"/>
                <wp:positionH relativeFrom="column">
                  <wp:posOffset>690926</wp:posOffset>
                </wp:positionH>
                <wp:positionV relativeFrom="paragraph">
                  <wp:posOffset>300489</wp:posOffset>
                </wp:positionV>
                <wp:extent cx="610966" cy="2050"/>
                <wp:effectExtent l="0" t="0" r="36830" b="36195"/>
                <wp:wrapNone/>
                <wp:docPr id="644205508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0966" cy="205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4BC9C13" id="Straight Connector 10" o:spid="_x0000_s1026" style="position:absolute;z-index:251815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4.4pt,23.65pt" to="102.5pt,2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" strokecolor="black [3200]" strokeweight="1.5pt">
                <v:stroke joinstyle="miter"/>
              </v:line>
            </w:pict>
          </mc:Fallback>
        </mc:AlternateContent>
      </w:r>
      <w:r w:rsidR="00C927AE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543040" behindDoc="0" locked="0" layoutInCell="1" allowOverlap="1" wp14:anchorId="58FA4A60" wp14:editId="4D41FA84">
                <wp:simplePos x="0" y="0"/>
                <wp:positionH relativeFrom="column">
                  <wp:posOffset>1295454</wp:posOffset>
                </wp:positionH>
                <wp:positionV relativeFrom="paragraph">
                  <wp:posOffset>95213</wp:posOffset>
                </wp:positionV>
                <wp:extent cx="640715" cy="403860"/>
                <wp:effectExtent l="0" t="0" r="26035" b="15240"/>
                <wp:wrapNone/>
                <wp:docPr id="954" name="Group 9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0715" cy="403860"/>
                          <a:chOff x="0" y="0"/>
                          <a:chExt cx="640715" cy="403860"/>
                        </a:xfrm>
                      </wpg:grpSpPr>
                      <pic:pic xmlns:pic="http://schemas.openxmlformats.org/drawingml/2006/picture">
                        <pic:nvPicPr>
                          <pic:cNvPr id="955" name="Picture 955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8312" y="15368"/>
                            <a:ext cx="375920" cy="375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956" name="Rectangle 956"/>
                        <wps:cNvSpPr/>
                        <wps:spPr>
                          <a:xfrm>
                            <a:off x="0" y="0"/>
                            <a:ext cx="640715" cy="40386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684E68D" id="Group 954" o:spid="_x0000_s1026" style="position:absolute;margin-left:102pt;margin-top:7.5pt;width:50.45pt;height:31.8pt;z-index:251542528" coordsize="6407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">
                <v:shape id="Picture 955" o:spid="_x0000_s1027" type="#_x0000_t75" style="position:absolute;left:1383;top:153;width:3759;height:37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">
                  <v:imagedata r:id="rId23" o:title=""/>
                </v:shape>
                <v:rect id="Rectangle 956" o:spid="_x0000_s1028" style="position:absolute;width:6407;height:40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" filled="f" strokecolor="black [3200]">
                  <v:stroke dashstyle="dash" joinstyle="round"/>
                </v:rect>
              </v:group>
            </w:pict>
          </mc:Fallback>
        </mc:AlternateContent>
      </w:r>
    </w:p>
    <w:p w14:paraId="128D4E69" w14:textId="09C078D3" w:rsidR="004A0D07" w:rsidRPr="00752CE4" w:rsidRDefault="004A0D07" w:rsidP="004A0D07">
      <w:pPr>
        <w:rPr>
          <w:sz w:val="36"/>
          <w:szCs w:val="36"/>
        </w:rPr>
      </w:pPr>
    </w:p>
    <w:p w14:paraId="5205C70B" w14:textId="74B48322" w:rsidR="004A0D07" w:rsidRPr="00752CE4" w:rsidRDefault="004A0D07" w:rsidP="004A0D07">
      <w:pPr>
        <w:rPr>
          <w:sz w:val="36"/>
          <w:szCs w:val="36"/>
        </w:rPr>
      </w:pPr>
    </w:p>
    <w:p w14:paraId="42B1D3FA" w14:textId="7D53FFB0" w:rsidR="004A0D07" w:rsidRDefault="004A0D07" w:rsidP="004A0D07">
      <w:pPr>
        <w:rPr>
          <w:sz w:val="36"/>
          <w:szCs w:val="36"/>
        </w:rPr>
      </w:pPr>
    </w:p>
    <w:p w14:paraId="2FCB839F" w14:textId="77777777" w:rsidR="00911623" w:rsidRDefault="004A0D07" w:rsidP="00D85EA8">
      <w:pPr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553767F0" w14:textId="49384BC7" w:rsidR="007A0EC9" w:rsidRDefault="008C1668" w:rsidP="00D85EA8">
      <w:pPr>
        <w:rPr>
          <w:sz w:val="36"/>
          <w:szCs w:val="36"/>
        </w:rPr>
      </w:pPr>
      <w:r>
        <w:rPr>
          <w:noProof/>
          <w:sz w:val="36"/>
          <w:szCs w:val="36"/>
          <w:lang w:bidi="si-LK"/>
        </w:rPr>
        <w:lastRenderedPageBreak/>
        <mc:AlternateContent>
          <mc:Choice Requires="wpg">
            <w:drawing>
              <wp:anchor distT="0" distB="0" distL="114300" distR="114300" simplePos="0" relativeHeight="251465216" behindDoc="0" locked="0" layoutInCell="1" allowOverlap="1" wp14:anchorId="54BB523A" wp14:editId="24AABD19">
                <wp:simplePos x="0" y="0"/>
                <wp:positionH relativeFrom="column">
                  <wp:posOffset>-728345</wp:posOffset>
                </wp:positionH>
                <wp:positionV relativeFrom="paragraph">
                  <wp:posOffset>-234315</wp:posOffset>
                </wp:positionV>
                <wp:extent cx="1235075" cy="9452610"/>
                <wp:effectExtent l="0" t="0" r="22225" b="34290"/>
                <wp:wrapNone/>
                <wp:docPr id="1065" name="Group 10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35075" cy="9452610"/>
                          <a:chOff x="0" y="0"/>
                          <a:chExt cx="1235545" cy="9453336"/>
                        </a:xfrm>
                      </wpg:grpSpPr>
                      <wps:wsp>
                        <wps:cNvPr id="1066" name="Rectangle 1066"/>
                        <wps:cNvSpPr/>
                        <wps:spPr>
                          <a:xfrm>
                            <a:off x="909917" y="1526241"/>
                            <a:ext cx="325086" cy="530352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67" name="Straight Connector 1067"/>
                        <wps:cNvCnPr/>
                        <wps:spPr>
                          <a:xfrm flipH="1">
                            <a:off x="674134" y="0"/>
                            <a:ext cx="78614" cy="9453336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68" name="Straight Connector 1068"/>
                        <wps:cNvCnPr/>
                        <wps:spPr>
                          <a:xfrm flipH="1">
                            <a:off x="750794" y="1779494"/>
                            <a:ext cx="159152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69" name="Straight Connector 1069"/>
                        <wps:cNvCnPr/>
                        <wps:spPr>
                          <a:xfrm flipH="1">
                            <a:off x="558053" y="578224"/>
                            <a:ext cx="207082" cy="5788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1070" name="Group 1070"/>
                        <wpg:cNvGrpSpPr/>
                        <wpg:grpSpPr>
                          <a:xfrm>
                            <a:off x="0" y="437030"/>
                            <a:ext cx="569742" cy="302895"/>
                            <a:chOff x="0" y="0"/>
                            <a:chExt cx="569742" cy="302895"/>
                          </a:xfrm>
                        </wpg:grpSpPr>
                        <wps:wsp>
                          <wps:cNvPr id="1071" name="Rectangle 1071"/>
                          <wps:cNvSpPr/>
                          <wps:spPr>
                            <a:xfrm rot="5400000">
                              <a:off x="134132" y="-132715"/>
                              <a:ext cx="302895" cy="568325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72" name="Straight Connector 1072"/>
                          <wps:cNvCnPr/>
                          <wps:spPr>
                            <a:xfrm>
                              <a:off x="0" y="782"/>
                              <a:ext cx="568325" cy="28829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73" name="Straight Connector 1073"/>
                          <wps:cNvCnPr/>
                          <wps:spPr>
                            <a:xfrm flipV="1">
                              <a:off x="0" y="782"/>
                              <a:ext cx="557561" cy="302113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74" name="Straight Connector 1074"/>
                        <wps:cNvCnPr/>
                        <wps:spPr>
                          <a:xfrm>
                            <a:off x="912159" y="1539689"/>
                            <a:ext cx="323386" cy="5369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0997FCE" id="Group 1065" o:spid="_x0000_s1026" style="position:absolute;margin-left:-57.35pt;margin-top:-18.45pt;width:97.25pt;height:744.3pt;z-index:251464704;mso-height-relative:margin" coordsize="12355,945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">
                <v:rect id="Rectangle 1066" o:spid="_x0000_s1027" style="position:absolute;left:9099;top:15262;width:3251;height:53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" fillcolor="white [3201]" strokecolor="black [3200]" strokeweight="1pt"/>
                <v:line id="Straight Connector 1067" o:spid="_x0000_s1028" style="position:absolute;flip:x;visibility:visible;mso-wrap-style:square" from="6741,0" to="7527,945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" strokecolor="black [3200]" strokeweight="1.5pt">
                  <v:stroke joinstyle="miter"/>
                </v:line>
                <v:line id="Straight Connector 1068" o:spid="_x0000_s1029" style="position:absolute;flip:x;visibility:visible;mso-wrap-style:square" from="7507,17794" to="9099,177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" strokecolor="black [3200]" strokeweight="1.5pt">
                  <v:stroke joinstyle="miter"/>
                </v:line>
                <v:line id="Straight Connector 1069" o:spid="_x0000_s1030" style="position:absolute;flip:x;visibility:visible;mso-wrap-style:square" from="5580,5782" to="7651,58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" strokecolor="black [3200]" strokeweight="1.5pt">
                  <v:stroke joinstyle="miter"/>
                </v:line>
                <v:group id="Group 1070" o:spid="_x0000_s1031" style="position:absolute;top:4370;width:5697;height:3029" coordsize="5697,3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">
                  <v:rect id="Rectangle 1071" o:spid="_x0000_s1032" style="position:absolute;left:1342;top:-1328;width:3028;height:5683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" fillcolor="white [3201]" strokecolor="black [3200]" strokeweight="1pt"/>
                  <v:line id="Straight Connector 1072" o:spid="_x0000_s1033" style="position:absolute;visibility:visible;mso-wrap-style:square" from="0,7" to="5683,28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" strokecolor="black [3200]" strokeweight=".5pt">
                    <v:stroke joinstyle="miter"/>
                  </v:line>
                  <v:line id="Straight Connector 1073" o:spid="_x0000_s1034" style="position:absolute;flip:y;visibility:visible;mso-wrap-style:square" from="0,7" to="5575,30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" strokecolor="black [3200]" strokeweight=".5pt">
                    <v:stroke joinstyle="miter"/>
                  </v:line>
                </v:group>
                <v:line id="Straight Connector 1074" o:spid="_x0000_s1035" style="position:absolute;visibility:visible;mso-wrap-style:square" from="9121,15396" to="12355,207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" strokecolor="black [3200]" strokeweight=".5pt">
                  <v:stroke joinstyle="miter"/>
                </v:line>
              </v:group>
            </w:pict>
          </mc:Fallback>
        </mc:AlternateContent>
      </w:r>
      <w:r w:rsidR="00911623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468288" behindDoc="1" locked="0" layoutInCell="1" allowOverlap="1" wp14:anchorId="7FF4B784" wp14:editId="3239B0D2">
                <wp:simplePos x="0" y="0"/>
                <wp:positionH relativeFrom="margin">
                  <wp:posOffset>1458438</wp:posOffset>
                </wp:positionH>
                <wp:positionV relativeFrom="paragraph">
                  <wp:posOffset>213137</wp:posOffset>
                </wp:positionV>
                <wp:extent cx="408940" cy="288290"/>
                <wp:effectExtent l="0" t="0" r="0" b="0"/>
                <wp:wrapNone/>
                <wp:docPr id="3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D06BD6" w14:textId="78FD88BA" w:rsidR="00171DAB" w:rsidRDefault="00171DAB" w:rsidP="00727FEE">
                            <w:r>
                              <w:t>L</w:t>
                            </w:r>
                            <w:r w:rsidR="000806E3"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F4B784" id="_x0000_s1151" type="#_x0000_t202" style="position:absolute;margin-left:114.85pt;margin-top:16.8pt;width:32.2pt;height:22.7pt;z-index:-2518487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" filled="f" stroked="f">
                <v:textbox>
                  <w:txbxContent>
                    <w:p w14:paraId="63D06BD6" w14:textId="78FD88BA" w:rsidR="00171DAB" w:rsidRDefault="00171DAB" w:rsidP="00727FEE">
                      <w:r>
                        <w:t>L</w:t>
                      </w:r>
                      <w:r w:rsidR="000806E3">
                        <w:t>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11623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466240" behindDoc="1" locked="0" layoutInCell="1" allowOverlap="1" wp14:anchorId="3B5F16F8" wp14:editId="00296AE3">
                <wp:simplePos x="0" y="0"/>
                <wp:positionH relativeFrom="margin">
                  <wp:posOffset>2425070</wp:posOffset>
                </wp:positionH>
                <wp:positionV relativeFrom="paragraph">
                  <wp:posOffset>198120</wp:posOffset>
                </wp:positionV>
                <wp:extent cx="408940" cy="288290"/>
                <wp:effectExtent l="0" t="0" r="0" b="0"/>
                <wp:wrapNone/>
                <wp:docPr id="37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51F9AB" w14:textId="7D83E5B5" w:rsidR="00171DAB" w:rsidRDefault="00171DAB" w:rsidP="00727FEE">
                            <w:r>
                              <w:t>L</w:t>
                            </w:r>
                            <w:r w:rsidR="000806E3"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5F16F8" id="_x0000_s1152" type="#_x0000_t202" style="position:absolute;margin-left:190.95pt;margin-top:15.6pt;width:32.2pt;height:22.7pt;z-index:-2518507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" filled="f" stroked="f">
                <v:textbox>
                  <w:txbxContent>
                    <w:p w14:paraId="1851F9AB" w14:textId="7D83E5B5" w:rsidR="00171DAB" w:rsidRDefault="00171DAB" w:rsidP="00727FEE">
                      <w:r>
                        <w:t>L</w:t>
                      </w:r>
                      <w:r w:rsidR="000806E3"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11623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467264" behindDoc="1" locked="0" layoutInCell="1" allowOverlap="1" wp14:anchorId="290B3A90" wp14:editId="4FF62D6E">
                <wp:simplePos x="0" y="0"/>
                <wp:positionH relativeFrom="margin">
                  <wp:posOffset>3358575</wp:posOffset>
                </wp:positionH>
                <wp:positionV relativeFrom="paragraph">
                  <wp:posOffset>203200</wp:posOffset>
                </wp:positionV>
                <wp:extent cx="408940" cy="288290"/>
                <wp:effectExtent l="0" t="0" r="0" b="0"/>
                <wp:wrapNone/>
                <wp:docPr id="3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FA976D" w14:textId="6916DE41" w:rsidR="00171DAB" w:rsidRDefault="00171DAB" w:rsidP="00727FEE">
                            <w:r>
                              <w:t>L</w:t>
                            </w:r>
                            <w:r w:rsidR="000806E3"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0B3A90" id="_x0000_s1153" type="#_x0000_t202" style="position:absolute;margin-left:264.45pt;margin-top:16pt;width:32.2pt;height:22.7pt;z-index:-251849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" filled="f" stroked="f">
                <v:textbox>
                  <w:txbxContent>
                    <w:p w14:paraId="08FA976D" w14:textId="6916DE41" w:rsidR="00171DAB" w:rsidRDefault="00171DAB" w:rsidP="00727FEE">
                      <w:r>
                        <w:t>L</w:t>
                      </w:r>
                      <w:r w:rsidR="000806E3"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233DA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463168" behindDoc="0" locked="0" layoutInCell="1" allowOverlap="1" wp14:anchorId="095D24C4" wp14:editId="2711C10B">
                <wp:simplePos x="0" y="0"/>
                <wp:positionH relativeFrom="margin">
                  <wp:posOffset>1147405</wp:posOffset>
                </wp:positionH>
                <wp:positionV relativeFrom="paragraph">
                  <wp:posOffset>85613</wp:posOffset>
                </wp:positionV>
                <wp:extent cx="408940" cy="401516"/>
                <wp:effectExtent l="0" t="0" r="0" b="0"/>
                <wp:wrapNone/>
                <wp:docPr id="2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40151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93F69F" w14:textId="166D13AB" w:rsidR="00171DAB" w:rsidRPr="00A233DA" w:rsidRDefault="00171DAB" w:rsidP="00727FEE">
                            <w:pPr>
                              <w:rPr>
                                <w:color w:val="00B0F0"/>
                                <w:sz w:val="40"/>
                                <w:szCs w:val="36"/>
                              </w:rPr>
                            </w:pPr>
                            <w:r>
                              <w:rPr>
                                <w:color w:val="00B0F0"/>
                                <w:sz w:val="40"/>
                                <w:szCs w:val="36"/>
                              </w:rPr>
                              <w:t>2</w:t>
                            </w:r>
                          </w:p>
                          <w:p w14:paraId="030EA7FA" w14:textId="77777777" w:rsidR="00171DAB" w:rsidRDefault="00171DA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5D24C4" id="_x0000_s1154" type="#_x0000_t202" style="position:absolute;margin-left:90.35pt;margin-top:6.75pt;width:32.2pt;height:31.6pt;z-index:2514626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" filled="f" stroked="f">
                <v:textbox>
                  <w:txbxContent>
                    <w:p w14:paraId="1393F69F" w14:textId="166D13AB" w:rsidR="00171DAB" w:rsidRPr="00A233DA" w:rsidRDefault="00171DAB" w:rsidP="00727FEE">
                      <w:pPr>
                        <w:rPr>
                          <w:color w:val="00B0F0"/>
                          <w:sz w:val="40"/>
                          <w:szCs w:val="36"/>
                        </w:rPr>
                      </w:pPr>
                      <w:r>
                        <w:rPr>
                          <w:color w:val="00B0F0"/>
                          <w:sz w:val="40"/>
                          <w:szCs w:val="36"/>
                        </w:rPr>
                        <w:t>2</w:t>
                      </w:r>
                    </w:p>
                    <w:p w14:paraId="030EA7FA" w14:textId="77777777" w:rsidR="00171DAB" w:rsidRDefault="00171DAB"/>
                  </w:txbxContent>
                </v:textbox>
                <w10:wrap anchorx="margin"/>
              </v:shape>
            </w:pict>
          </mc:Fallback>
        </mc:AlternateContent>
      </w:r>
      <w:r w:rsidR="00387CB2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464192" behindDoc="1" locked="0" layoutInCell="1" allowOverlap="1" wp14:anchorId="2E5C1B62" wp14:editId="59D03C6B">
                <wp:simplePos x="0" y="0"/>
                <wp:positionH relativeFrom="margin">
                  <wp:posOffset>-701808</wp:posOffset>
                </wp:positionH>
                <wp:positionV relativeFrom="paragraph">
                  <wp:posOffset>-413857</wp:posOffset>
                </wp:positionV>
                <wp:extent cx="935665" cy="903768"/>
                <wp:effectExtent l="0" t="0" r="0" b="0"/>
                <wp:wrapNone/>
                <wp:docPr id="2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5665" cy="90376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06E908" w14:textId="3FCAD47B" w:rsidR="00171DAB" w:rsidRPr="00387CB2" w:rsidRDefault="00171DAB" w:rsidP="00727FEE">
                            <w:pPr>
                              <w:rPr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 w:rsidRPr="00387CB2">
                              <w:rPr>
                                <w:b/>
                                <w:bCs/>
                                <w:sz w:val="36"/>
                                <w:szCs w:val="32"/>
                              </w:rPr>
                              <w:t xml:space="preserve">RCCB </w:t>
                            </w:r>
                            <w:r w:rsidRPr="00387CB2">
                              <w:rPr>
                                <w:b/>
                                <w:bCs/>
                                <w:sz w:val="36"/>
                                <w:szCs w:val="32"/>
                              </w:rPr>
                              <w:br/>
                              <w:t>40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C1B62" id="_x0000_s1155" type="#_x0000_t202" style="position:absolute;margin-left:-55.25pt;margin-top:-32.6pt;width:73.65pt;height:71.15pt;z-index:-2518528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" filled="f" stroked="f">
                <v:textbox>
                  <w:txbxContent>
                    <w:p w14:paraId="2B06E908" w14:textId="3FCAD47B" w:rsidR="00171DAB" w:rsidRPr="00387CB2" w:rsidRDefault="00171DAB" w:rsidP="00727FEE">
                      <w:pPr>
                        <w:rPr>
                          <w:b/>
                          <w:bCs/>
                          <w:sz w:val="36"/>
                          <w:szCs w:val="32"/>
                        </w:rPr>
                      </w:pPr>
                      <w:r w:rsidRPr="00387CB2">
                        <w:rPr>
                          <w:b/>
                          <w:bCs/>
                          <w:sz w:val="36"/>
                          <w:szCs w:val="32"/>
                        </w:rPr>
                        <w:t xml:space="preserve">RCCB </w:t>
                      </w:r>
                      <w:r w:rsidRPr="00387CB2">
                        <w:rPr>
                          <w:b/>
                          <w:bCs/>
                          <w:sz w:val="36"/>
                          <w:szCs w:val="32"/>
                        </w:rPr>
                        <w:br/>
                        <w:t>40 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ACF3CCE" w14:textId="3E27E44E" w:rsidR="007A0EC9" w:rsidRDefault="009149D4" w:rsidP="007A0EC9">
      <w:pPr>
        <w:jc w:val="center"/>
        <w:rPr>
          <w:sz w:val="36"/>
          <w:szCs w:val="36"/>
        </w:rPr>
      </w:pPr>
      <w:r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767296" behindDoc="0" locked="0" layoutInCell="1" allowOverlap="1" wp14:anchorId="18044CE1" wp14:editId="5D1A62F7">
                <wp:simplePos x="0" y="0"/>
                <wp:positionH relativeFrom="column">
                  <wp:posOffset>634345</wp:posOffset>
                </wp:positionH>
                <wp:positionV relativeFrom="paragraph">
                  <wp:posOffset>213564</wp:posOffset>
                </wp:positionV>
                <wp:extent cx="429895" cy="255270"/>
                <wp:effectExtent l="0" t="0" r="0" b="0"/>
                <wp:wrapNone/>
                <wp:docPr id="21402101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9895" cy="255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FB7960" w14:textId="77777777" w:rsidR="009149D4" w:rsidRDefault="009149D4" w:rsidP="009149D4">
                            <w:r>
                              <w:rPr>
                                <w:szCs w:val="22"/>
                              </w:rPr>
                              <w:t>6A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3AE36FF1" wp14:editId="424A4C1D">
                                  <wp:extent cx="196850" cy="22860"/>
                                  <wp:effectExtent l="0" t="0" r="0" b="0"/>
                                  <wp:docPr id="639438238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044CE1" id="_x0000_s1156" type="#_x0000_t202" style="position:absolute;left:0;text-align:left;margin-left:49.95pt;margin-top:16.8pt;width:33.85pt;height:20.1pt;z-index:251761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" filled="f" stroked="f">
                <v:textbox>
                  <w:txbxContent>
                    <w:p w14:paraId="72FB7960" w14:textId="77777777" w:rsidR="009149D4" w:rsidRDefault="009149D4" w:rsidP="009149D4">
                      <w:r>
                        <w:rPr>
                          <w:szCs w:val="22"/>
                        </w:rPr>
                        <w:t>6A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3AE36FF1" wp14:editId="424A4C1D">
                            <wp:extent cx="196850" cy="22860"/>
                            <wp:effectExtent l="0" t="0" r="0" b="0"/>
                            <wp:docPr id="639438238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C1668">
        <w:rPr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62496" behindDoc="0" locked="0" layoutInCell="1" allowOverlap="1" wp14:anchorId="28E69F87" wp14:editId="6F2782C2">
                <wp:simplePos x="0" y="0"/>
                <wp:positionH relativeFrom="column">
                  <wp:posOffset>655215</wp:posOffset>
                </wp:positionH>
                <wp:positionV relativeFrom="paragraph">
                  <wp:posOffset>221523</wp:posOffset>
                </wp:positionV>
                <wp:extent cx="27901" cy="8611119"/>
                <wp:effectExtent l="0" t="0" r="29845" b="19050"/>
                <wp:wrapNone/>
                <wp:docPr id="1063" name="Straight Connector 10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7901" cy="8611119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9FD2A5" id="Straight Connector 1063" o:spid="_x0000_s1026" style="position:absolute;flip:x;z-index:251561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1.6pt,17.45pt" to="53.8pt,69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" strokecolor="black [3200]" strokeweight="1.5pt">
                <v:stroke joinstyle="miter"/>
              </v:line>
            </w:pict>
          </mc:Fallback>
        </mc:AlternateContent>
      </w:r>
      <w:r w:rsidR="00911623" w:rsidRPr="00727FEE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569664" behindDoc="0" locked="0" layoutInCell="1" allowOverlap="1" wp14:anchorId="40ABAE2C" wp14:editId="6A138988">
                <wp:simplePos x="0" y="0"/>
                <wp:positionH relativeFrom="column">
                  <wp:posOffset>3011989</wp:posOffset>
                </wp:positionH>
                <wp:positionV relativeFrom="paragraph">
                  <wp:posOffset>20097</wp:posOffset>
                </wp:positionV>
                <wp:extent cx="962025" cy="410016"/>
                <wp:effectExtent l="0" t="0" r="28575" b="28575"/>
                <wp:wrapNone/>
                <wp:docPr id="319" name="Group 3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2025" cy="410016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320" name="Picture 32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21" name="Rectangle 321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8A6EAA" id="Group 319" o:spid="_x0000_s1026" style="position:absolute;margin-left:237.15pt;margin-top:1.6pt;width:75.75pt;height:32.3pt;z-index:251569152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">
                <v:shape id="Picture 320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">
                  <v:imagedata r:id="rId24" o:title="" croptop="19295f" cropbottom="15368f" cropleft="14551f" cropright="15845f"/>
                </v:shape>
                <v:rect id="Rectangle 321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" filled="f" strokecolor="black [3200]">
                  <v:stroke dashstyle="dash" joinstyle="round"/>
                </v:rect>
              </v:group>
            </w:pict>
          </mc:Fallback>
        </mc:AlternateContent>
      </w:r>
      <w:r w:rsidR="00911623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567616" behindDoc="0" locked="0" layoutInCell="1" allowOverlap="1" wp14:anchorId="7495D6D9" wp14:editId="7659B221">
                <wp:simplePos x="0" y="0"/>
                <wp:positionH relativeFrom="column">
                  <wp:posOffset>2051050</wp:posOffset>
                </wp:positionH>
                <wp:positionV relativeFrom="paragraph">
                  <wp:posOffset>9525</wp:posOffset>
                </wp:positionV>
                <wp:extent cx="962025" cy="409575"/>
                <wp:effectExtent l="0" t="0" r="28575" b="28575"/>
                <wp:wrapNone/>
                <wp:docPr id="316" name="Group 3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2025" cy="409575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317" name="Picture 31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18" name="Rectangle 318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A02114" id="Group 316" o:spid="_x0000_s1026" style="position:absolute;margin-left:161.5pt;margin-top:.75pt;width:75.75pt;height:32.25pt;z-index:251567104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">
                <v:shape id="Picture 317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">
                  <v:imagedata r:id="rId24" o:title="" croptop="19295f" cropbottom="15368f" cropleft="14551f" cropright="15845f"/>
                </v:shape>
                <v:rect id="Rectangle 318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" filled="f" strokecolor="black [3200]">
                  <v:stroke dashstyle="dash" joinstyle="round"/>
                </v:rect>
              </v:group>
            </w:pict>
          </mc:Fallback>
        </mc:AlternateContent>
      </w:r>
      <w:r w:rsidR="00911623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565568" behindDoc="0" locked="0" layoutInCell="1" allowOverlap="1" wp14:anchorId="64CA1E0F" wp14:editId="673EFC15">
                <wp:simplePos x="0" y="0"/>
                <wp:positionH relativeFrom="column">
                  <wp:posOffset>1088900</wp:posOffset>
                </wp:positionH>
                <wp:positionV relativeFrom="paragraph">
                  <wp:posOffset>15051</wp:posOffset>
                </wp:positionV>
                <wp:extent cx="962025" cy="410016"/>
                <wp:effectExtent l="0" t="0" r="28575" b="28575"/>
                <wp:wrapNone/>
                <wp:docPr id="269" name="Group 2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2025" cy="410016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261" name="Picture 26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63" name="Rectangle 263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92075B4" id="Group 269" o:spid="_x0000_s1026" style="position:absolute;margin-left:85.75pt;margin-top:1.2pt;width:75.75pt;height:32.3pt;z-index:251565056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">
                <v:shape id="Picture 261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">
                  <v:imagedata r:id="rId24" o:title="" croptop="19295f" cropbottom="15368f" cropleft="14551f" cropright="15845f"/>
                </v:shape>
                <v:rect id="Rectangle 263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" filled="f" strokecolor="black [3200]">
                  <v:stroke dashstyle="dash" joinstyle="round"/>
                </v:rect>
              </v:group>
            </w:pict>
          </mc:Fallback>
        </mc:AlternateContent>
      </w:r>
      <w:r w:rsidR="000806E3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640EB08" wp14:editId="26229B59">
                <wp:simplePos x="0" y="0"/>
                <wp:positionH relativeFrom="column">
                  <wp:posOffset>1096183</wp:posOffset>
                </wp:positionH>
                <wp:positionV relativeFrom="paragraph">
                  <wp:posOffset>359231</wp:posOffset>
                </wp:positionV>
                <wp:extent cx="121920" cy="601980"/>
                <wp:effectExtent l="171450" t="0" r="11430" b="26670"/>
                <wp:wrapNone/>
                <wp:docPr id="388" name="Connector: Elbow 3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1920" cy="601980"/>
                        </a:xfrm>
                        <a:prstGeom prst="bentConnector3">
                          <a:avLst>
                            <a:gd name="adj1" fmla="val -137175"/>
                          </a:avLst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233650" id="Connector: Elbow 388" o:spid="_x0000_s1026" type="#_x0000_t34" style="position:absolute;margin-left:86.3pt;margin-top:28.3pt;width:9.6pt;height:47.4pt;flip:y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" adj="-29630" strokecolor="black [3200]" strokeweight="1pt"/>
            </w:pict>
          </mc:Fallback>
        </mc:AlternateContent>
      </w:r>
      <w:r w:rsidR="00144016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717120" behindDoc="0" locked="0" layoutInCell="1" allowOverlap="1" wp14:anchorId="7A0BF95E" wp14:editId="41BE5B7B">
                <wp:simplePos x="0" y="0"/>
                <wp:positionH relativeFrom="margin">
                  <wp:posOffset>638859</wp:posOffset>
                </wp:positionH>
                <wp:positionV relativeFrom="paragraph">
                  <wp:posOffset>26182</wp:posOffset>
                </wp:positionV>
                <wp:extent cx="671195" cy="288290"/>
                <wp:effectExtent l="0" t="0" r="0" b="0"/>
                <wp:wrapNone/>
                <wp:docPr id="3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195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6D0E9D" w14:textId="77777777" w:rsidR="00171DAB" w:rsidRDefault="00171DAB" w:rsidP="004A0D07">
                            <w:r>
                              <w:t>1/1.1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0BF95E" id="_x0000_s1157" type="#_x0000_t202" style="position:absolute;left:0;text-align:left;margin-left:50.3pt;margin-top:2.05pt;width:52.85pt;height:22.7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" filled="f" stroked="f">
                <v:textbox>
                  <w:txbxContent>
                    <w:p w14:paraId="4A6D0E9D" w14:textId="77777777" w:rsidR="00171DAB" w:rsidRDefault="00171DAB" w:rsidP="004A0D07">
                      <w:r>
                        <w:t>1/1.1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87CB2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715072" behindDoc="1" locked="0" layoutInCell="1" allowOverlap="1" wp14:anchorId="6B70EADF" wp14:editId="68FCB526">
                <wp:simplePos x="0" y="0"/>
                <wp:positionH relativeFrom="margin">
                  <wp:align>left</wp:align>
                </wp:positionH>
                <wp:positionV relativeFrom="paragraph">
                  <wp:posOffset>183057</wp:posOffset>
                </wp:positionV>
                <wp:extent cx="935665" cy="903768"/>
                <wp:effectExtent l="0" t="0" r="0" b="0"/>
                <wp:wrapNone/>
                <wp:docPr id="2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5665" cy="90376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E4A71" w14:textId="284AF8E4" w:rsidR="00171DAB" w:rsidRPr="00387CB2" w:rsidRDefault="00330DEA" w:rsidP="00387CB2">
                            <w:pPr>
                              <w:rPr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sz w:val="36"/>
                                <w:szCs w:val="32"/>
                              </w:rPr>
                              <w:t>6</w:t>
                            </w:r>
                            <w:r w:rsidR="00171DAB">
                              <w:rPr>
                                <w:b/>
                                <w:bCs/>
                                <w:sz w:val="36"/>
                                <w:szCs w:val="32"/>
                              </w:rPr>
                              <w:t>-way</w:t>
                            </w:r>
                            <w:r w:rsidR="00171DAB" w:rsidRPr="00387CB2">
                              <w:rPr>
                                <w:b/>
                                <w:bCs/>
                                <w:sz w:val="36"/>
                                <w:szCs w:val="32"/>
                              </w:rPr>
                              <w:t xml:space="preserve"> MC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70EADF" id="_x0000_s1158" type="#_x0000_t202" style="position:absolute;left:0;text-align:left;margin-left:0;margin-top:14.4pt;width:73.65pt;height:71.15pt;z-index:-2516070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" filled="f" stroked="f">
                <v:textbox>
                  <w:txbxContent>
                    <w:p w14:paraId="6ABE4A71" w14:textId="284AF8E4" w:rsidR="00171DAB" w:rsidRPr="00387CB2" w:rsidRDefault="00330DEA" w:rsidP="00387CB2">
                      <w:pPr>
                        <w:rPr>
                          <w:b/>
                          <w:bCs/>
                          <w:sz w:val="36"/>
                          <w:szCs w:val="32"/>
                        </w:rPr>
                      </w:pPr>
                      <w:r>
                        <w:rPr>
                          <w:b/>
                          <w:bCs/>
                          <w:sz w:val="36"/>
                          <w:szCs w:val="32"/>
                        </w:rPr>
                        <w:t>6</w:t>
                      </w:r>
                      <w:r w:rsidR="00171DAB">
                        <w:rPr>
                          <w:b/>
                          <w:bCs/>
                          <w:sz w:val="36"/>
                          <w:szCs w:val="32"/>
                        </w:rPr>
                        <w:t>-way</w:t>
                      </w:r>
                      <w:r w:rsidR="00171DAB" w:rsidRPr="00387CB2">
                        <w:rPr>
                          <w:b/>
                          <w:bCs/>
                          <w:sz w:val="36"/>
                          <w:szCs w:val="32"/>
                        </w:rPr>
                        <w:t xml:space="preserve"> MC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61E8D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13024" behindDoc="0" locked="0" layoutInCell="1" allowOverlap="1" wp14:anchorId="3ADE52DC" wp14:editId="2F9B0432">
                <wp:simplePos x="0" y="0"/>
                <wp:positionH relativeFrom="column">
                  <wp:posOffset>671830</wp:posOffset>
                </wp:positionH>
                <wp:positionV relativeFrom="paragraph">
                  <wp:posOffset>224230</wp:posOffset>
                </wp:positionV>
                <wp:extent cx="433632" cy="0"/>
                <wp:effectExtent l="0" t="0" r="0" b="0"/>
                <wp:wrapNone/>
                <wp:docPr id="1075" name="Straight Connector 10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33632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36AFDF" id="Straight Connector 1075" o:spid="_x0000_s1026" style="position:absolute;flip:x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.9pt,17.65pt" to="87.05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" strokecolor="black [3200]" strokeweight="1.5pt">
                <v:stroke joinstyle="miter"/>
              </v:line>
            </w:pict>
          </mc:Fallback>
        </mc:AlternateContent>
      </w:r>
    </w:p>
    <w:p w14:paraId="1A812438" w14:textId="5BD98693" w:rsidR="00752CE4" w:rsidRPr="00752CE4" w:rsidRDefault="00911623" w:rsidP="00752CE4">
      <w:pPr>
        <w:rPr>
          <w:sz w:val="36"/>
          <w:szCs w:val="36"/>
        </w:rPr>
      </w:pP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86048" behindDoc="1" locked="0" layoutInCell="1" allowOverlap="1" wp14:anchorId="287FE817" wp14:editId="635DB8C9">
                <wp:simplePos x="0" y="0"/>
                <wp:positionH relativeFrom="rightMargin">
                  <wp:posOffset>-1425201</wp:posOffset>
                </wp:positionH>
                <wp:positionV relativeFrom="paragraph">
                  <wp:posOffset>138468</wp:posOffset>
                </wp:positionV>
                <wp:extent cx="408940" cy="288290"/>
                <wp:effectExtent l="0" t="0" r="0" b="0"/>
                <wp:wrapNone/>
                <wp:docPr id="3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0F48B1" w14:textId="53548C0D" w:rsidR="00171DAB" w:rsidRDefault="00171DAB" w:rsidP="00727FEE">
                            <w:r>
                              <w:t>L</w:t>
                            </w:r>
                            <w:r w:rsidR="000806E3">
                              <w:t>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7FE817" id="_x0000_s1159" type="#_x0000_t202" style="position:absolute;margin-left:-112.2pt;margin-top:10.9pt;width:32.2pt;height:22.7pt;z-index:-251730944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" filled="f" stroked="f">
                <v:textbox>
                  <w:txbxContent>
                    <w:p w14:paraId="4C0F48B1" w14:textId="53548C0D" w:rsidR="00171DAB" w:rsidRDefault="00171DAB" w:rsidP="00727FEE">
                      <w:r>
                        <w:t>L</w:t>
                      </w:r>
                      <w:r w:rsidR="000806E3">
                        <w:t>1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88096" behindDoc="1" locked="0" layoutInCell="1" allowOverlap="1" wp14:anchorId="6FEB726D" wp14:editId="1D86D236">
                <wp:simplePos x="0" y="0"/>
                <wp:positionH relativeFrom="rightMargin">
                  <wp:posOffset>-2358488</wp:posOffset>
                </wp:positionH>
                <wp:positionV relativeFrom="paragraph">
                  <wp:posOffset>121481</wp:posOffset>
                </wp:positionV>
                <wp:extent cx="408940" cy="288290"/>
                <wp:effectExtent l="0" t="0" r="0" b="0"/>
                <wp:wrapNone/>
                <wp:docPr id="3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CAD454" w14:textId="0F1B29CD" w:rsidR="00171DAB" w:rsidRDefault="00171DAB" w:rsidP="00727FEE">
                            <w:r>
                              <w:t>L</w:t>
                            </w:r>
                            <w:r w:rsidR="000806E3">
                              <w:t>1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EB726D" id="_x0000_s1160" type="#_x0000_t202" style="position:absolute;margin-left:-185.7pt;margin-top:9.55pt;width:32.2pt;height:22.7pt;z-index:-251728896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" filled="f" stroked="f">
                <v:textbox>
                  <w:txbxContent>
                    <w:p w14:paraId="6CCAD454" w14:textId="0F1B29CD" w:rsidR="00171DAB" w:rsidRDefault="00171DAB" w:rsidP="00727FEE">
                      <w:r>
                        <w:t>L</w:t>
                      </w:r>
                      <w:r w:rsidR="000806E3">
                        <w:t>1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96288" behindDoc="1" locked="0" layoutInCell="1" allowOverlap="1" wp14:anchorId="506CFBD2" wp14:editId="6DACD38B">
                <wp:simplePos x="0" y="0"/>
                <wp:positionH relativeFrom="rightMargin">
                  <wp:posOffset>-3354227</wp:posOffset>
                </wp:positionH>
                <wp:positionV relativeFrom="paragraph">
                  <wp:posOffset>124688</wp:posOffset>
                </wp:positionV>
                <wp:extent cx="408940" cy="288290"/>
                <wp:effectExtent l="0" t="0" r="0" b="0"/>
                <wp:wrapNone/>
                <wp:docPr id="3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1A4219" w14:textId="468CB28F" w:rsidR="00171DAB" w:rsidRDefault="00171DAB" w:rsidP="00727FEE">
                            <w:r>
                              <w:t>L</w:t>
                            </w:r>
                            <w:r w:rsidR="000806E3">
                              <w:t>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6CFBD2" id="_x0000_s1161" type="#_x0000_t202" style="position:absolute;margin-left:-264.1pt;margin-top:9.8pt;width:32.2pt;height:22.7pt;z-index:-251720704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" filled="f" stroked="f">
                <v:textbox>
                  <w:txbxContent>
                    <w:p w14:paraId="4C1A4219" w14:textId="468CB28F" w:rsidR="00171DAB" w:rsidRDefault="00171DAB" w:rsidP="00727FEE">
                      <w:r>
                        <w:t>L</w:t>
                      </w:r>
                      <w:r w:rsidR="000806E3"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4D14C0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581952" behindDoc="0" locked="0" layoutInCell="1" allowOverlap="1" wp14:anchorId="2FC2AB40" wp14:editId="01B7B863">
                <wp:simplePos x="0" y="0"/>
                <wp:positionH relativeFrom="column">
                  <wp:posOffset>3924950</wp:posOffset>
                </wp:positionH>
                <wp:positionV relativeFrom="paragraph">
                  <wp:posOffset>346716</wp:posOffset>
                </wp:positionV>
                <wp:extent cx="962025" cy="409575"/>
                <wp:effectExtent l="0" t="0" r="28575" b="28575"/>
                <wp:wrapNone/>
                <wp:docPr id="364" name="Group 3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2025" cy="409575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365" name="Picture 36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66" name="Rectangle 366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9B0A1B9" id="Group 364" o:spid="_x0000_s1026" style="position:absolute;margin-left:309.05pt;margin-top:27.3pt;width:75.75pt;height:32.25pt;z-index:251581440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">
                <v:shape id="Picture 365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">
                  <v:imagedata r:id="rId24" o:title="" croptop="19295f" cropbottom="15368f" cropleft="14551f" cropright="15845f"/>
                </v:shape>
                <v:rect id="Rectangle 366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" filled="f" strokecolor="black [3200]">
                  <v:stroke dashstyle="dash" joinstyle="round"/>
                </v:rect>
              </v:group>
            </w:pict>
          </mc:Fallback>
        </mc:AlternateContent>
      </w:r>
      <w:r w:rsidRPr="004D14C0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579904" behindDoc="0" locked="0" layoutInCell="1" allowOverlap="1" wp14:anchorId="7B05F5E1" wp14:editId="34502567">
                <wp:simplePos x="0" y="0"/>
                <wp:positionH relativeFrom="column">
                  <wp:posOffset>2963534</wp:posOffset>
                </wp:positionH>
                <wp:positionV relativeFrom="paragraph">
                  <wp:posOffset>342336</wp:posOffset>
                </wp:positionV>
                <wp:extent cx="962025" cy="409575"/>
                <wp:effectExtent l="0" t="0" r="28575" b="28575"/>
                <wp:wrapNone/>
                <wp:docPr id="361" name="Group 3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2025" cy="409575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362" name="Picture 36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63" name="Rectangle 363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724D2FB" id="Group 361" o:spid="_x0000_s1026" style="position:absolute;margin-left:233.35pt;margin-top:26.95pt;width:75.75pt;height:32.25pt;z-index:251579392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">
                <v:shape id="Picture 362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">
                  <v:imagedata r:id="rId24" o:title="" croptop="19295f" cropbottom="15368f" cropleft="14551f" cropright="15845f"/>
                </v:shape>
                <v:rect id="Rectangle 363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" filled="f" strokecolor="black [3200]">
                  <v:stroke dashstyle="dash" joinstyle="round"/>
                </v:rect>
              </v:group>
            </w:pict>
          </mc:Fallback>
        </mc:AlternateContent>
      </w:r>
      <w:r w:rsidRPr="004D14C0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577856" behindDoc="0" locked="0" layoutInCell="1" allowOverlap="1" wp14:anchorId="21878223" wp14:editId="68F5AF3A">
                <wp:simplePos x="0" y="0"/>
                <wp:positionH relativeFrom="column">
                  <wp:posOffset>2002437</wp:posOffset>
                </wp:positionH>
                <wp:positionV relativeFrom="paragraph">
                  <wp:posOffset>341362</wp:posOffset>
                </wp:positionV>
                <wp:extent cx="962025" cy="409575"/>
                <wp:effectExtent l="0" t="0" r="28575" b="28575"/>
                <wp:wrapNone/>
                <wp:docPr id="358" name="Group 3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2025" cy="409575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359" name="Picture 35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60" name="Rectangle 360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A9BD0AB" id="Group 358" o:spid="_x0000_s1026" style="position:absolute;margin-left:157.65pt;margin-top:26.9pt;width:75.75pt;height:32.25pt;z-index:251577344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">
                <v:shape id="Picture 359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">
                  <v:imagedata r:id="rId24" o:title="" croptop="19295f" cropbottom="15368f" cropleft="14551f" cropright="15845f"/>
                </v:shape>
                <v:rect id="Rectangle 360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" filled="f" strokecolor="black [3200]">
                  <v:stroke dashstyle="dash" joinstyle="round"/>
                </v:rect>
              </v:group>
            </w:pict>
          </mc:Fallback>
        </mc:AlternateContent>
      </w:r>
      <w:r w:rsidRPr="004D14C0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573760" behindDoc="0" locked="0" layoutInCell="1" allowOverlap="1" wp14:anchorId="4BC4C4BF" wp14:editId="54A21D50">
                <wp:simplePos x="0" y="0"/>
                <wp:positionH relativeFrom="column">
                  <wp:posOffset>1045845</wp:posOffset>
                </wp:positionH>
                <wp:positionV relativeFrom="paragraph">
                  <wp:posOffset>346043</wp:posOffset>
                </wp:positionV>
                <wp:extent cx="962025" cy="409575"/>
                <wp:effectExtent l="0" t="0" r="28575" b="28575"/>
                <wp:wrapNone/>
                <wp:docPr id="355" name="Group 3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2025" cy="409575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356" name="Picture 35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57" name="Rectangle 357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9D14C1" id="Group 355" o:spid="_x0000_s1026" style="position:absolute;margin-left:82.35pt;margin-top:27.25pt;width:75.75pt;height:32.25pt;z-index:251573248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">
                <v:shape id="Picture 356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">
                  <v:imagedata r:id="rId24" o:title="" croptop="19295f" cropbottom="15368f" cropleft="14551f" cropright="15845f"/>
                </v:shape>
                <v:rect id="Rectangle 357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" filled="f" strokecolor="black [3200]">
                  <v:stroke dashstyle="dash" joinstyle="round"/>
                </v:rect>
              </v:group>
            </w:pict>
          </mc:Fallback>
        </mc:AlternateContent>
      </w:r>
      <w:r w:rsidR="000806E3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98336" behindDoc="1" locked="0" layoutInCell="1" allowOverlap="1" wp14:anchorId="5C8D52C2" wp14:editId="466C665D">
                <wp:simplePos x="0" y="0"/>
                <wp:positionH relativeFrom="rightMargin">
                  <wp:posOffset>-4315541</wp:posOffset>
                </wp:positionH>
                <wp:positionV relativeFrom="paragraph">
                  <wp:posOffset>126877</wp:posOffset>
                </wp:positionV>
                <wp:extent cx="408940" cy="288290"/>
                <wp:effectExtent l="0" t="0" r="0" b="0"/>
                <wp:wrapNone/>
                <wp:docPr id="3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CD1070" w14:textId="244C7329" w:rsidR="00171DAB" w:rsidRDefault="00171DAB" w:rsidP="00727FEE">
                            <w:r>
                              <w:t>L</w:t>
                            </w:r>
                            <w:r w:rsidR="000806E3">
                              <w:t>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8D52C2" id="_x0000_s1162" type="#_x0000_t202" style="position:absolute;margin-left:-339.8pt;margin-top:10pt;width:32.2pt;height:22.7pt;z-index:-251718656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" filled="f" stroked="f">
                <v:textbox>
                  <w:txbxContent>
                    <w:p w14:paraId="6ACD1070" w14:textId="244C7329" w:rsidR="00171DAB" w:rsidRDefault="00171DAB" w:rsidP="00727FEE">
                      <w:r>
                        <w:t>L</w:t>
                      </w:r>
                      <w:r w:rsidR="000806E3"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915E7FC" w14:textId="175FBA57" w:rsidR="00752CE4" w:rsidRPr="00752CE4" w:rsidRDefault="0077339A" w:rsidP="00752CE4">
      <w:pPr>
        <w:rPr>
          <w:sz w:val="36"/>
          <w:szCs w:val="36"/>
        </w:rPr>
      </w:pP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359EA8B2" wp14:editId="40C319CF">
                <wp:simplePos x="0" y="0"/>
                <wp:positionH relativeFrom="column">
                  <wp:posOffset>4873852</wp:posOffset>
                </wp:positionH>
                <wp:positionV relativeFrom="paragraph">
                  <wp:posOffset>59055</wp:posOffset>
                </wp:positionV>
                <wp:extent cx="1023668" cy="1314091"/>
                <wp:effectExtent l="0" t="0" r="538480" b="19685"/>
                <wp:wrapNone/>
                <wp:docPr id="386" name="Connector: Elbow 3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23668" cy="1314091"/>
                        </a:xfrm>
                        <a:prstGeom prst="bentConnector3">
                          <a:avLst>
                            <a:gd name="adj1" fmla="val 150365"/>
                          </a:avLst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9A5373" id="Connector: Elbow 386" o:spid="_x0000_s1026" type="#_x0000_t34" style="position:absolute;margin-left:383.75pt;margin-top:4.65pt;width:80.6pt;height:103.4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" adj="32479" strokecolor="black [3200]" strokeweight="1pt"/>
            </w:pict>
          </mc:Fallback>
        </mc:AlternateContent>
      </w:r>
      <w:r w:rsidR="00911623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706880" behindDoc="1" locked="0" layoutInCell="1" allowOverlap="1" wp14:anchorId="713F0024" wp14:editId="2B40FA3F">
                <wp:simplePos x="0" y="0"/>
                <wp:positionH relativeFrom="rightMargin">
                  <wp:posOffset>-1428217</wp:posOffset>
                </wp:positionH>
                <wp:positionV relativeFrom="paragraph">
                  <wp:posOffset>311442</wp:posOffset>
                </wp:positionV>
                <wp:extent cx="408940" cy="288290"/>
                <wp:effectExtent l="0" t="0" r="0" b="0"/>
                <wp:wrapNone/>
                <wp:docPr id="10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6BC158" w14:textId="2A17FEC5" w:rsidR="00171DAB" w:rsidRDefault="00171DAB" w:rsidP="00727FEE">
                            <w:r>
                              <w:t>L</w:t>
                            </w:r>
                            <w:r w:rsidR="00911623">
                              <w:t>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3F0024" id="_x0000_s1163" type="#_x0000_t202" style="position:absolute;margin-left:-112.45pt;margin-top:24.5pt;width:32.2pt;height:22.7pt;z-index:-251615232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" filled="f" stroked="f">
                <v:textbox>
                  <w:txbxContent>
                    <w:p w14:paraId="5C6BC158" w14:textId="2A17FEC5" w:rsidR="00171DAB" w:rsidRDefault="00171DAB" w:rsidP="00727FEE">
                      <w:r>
                        <w:t>L</w:t>
                      </w:r>
                      <w:r w:rsidR="00911623">
                        <w:t>1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11623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708928" behindDoc="1" locked="0" layoutInCell="1" allowOverlap="1" wp14:anchorId="6AAC4555" wp14:editId="76CD1A7A">
                <wp:simplePos x="0" y="0"/>
                <wp:positionH relativeFrom="margin">
                  <wp:posOffset>3362970</wp:posOffset>
                </wp:positionH>
                <wp:positionV relativeFrom="paragraph">
                  <wp:posOffset>302335</wp:posOffset>
                </wp:positionV>
                <wp:extent cx="408940" cy="288290"/>
                <wp:effectExtent l="0" t="0" r="0" b="0"/>
                <wp:wrapNone/>
                <wp:docPr id="10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D4F3A0" w14:textId="4D3C799E" w:rsidR="00171DAB" w:rsidRDefault="00171DAB" w:rsidP="00727FEE">
                            <w:r>
                              <w:t>L</w:t>
                            </w:r>
                            <w:r w:rsidR="00911623">
                              <w:t>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AC4555" id="_x0000_s1164" type="#_x0000_t202" style="position:absolute;margin-left:264.8pt;margin-top:23.8pt;width:32.2pt;height:22.7pt;z-index:-2516131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" filled="f" stroked="f">
                <v:textbox>
                  <w:txbxContent>
                    <w:p w14:paraId="50D4F3A0" w14:textId="4D3C799E" w:rsidR="00171DAB" w:rsidRDefault="00171DAB" w:rsidP="00727FEE">
                      <w:r>
                        <w:t>L</w:t>
                      </w:r>
                      <w:r w:rsidR="00911623">
                        <w:t>1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806E3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09269AD" wp14:editId="2491A8A1">
                <wp:simplePos x="0" y="0"/>
                <wp:positionH relativeFrom="column">
                  <wp:posOffset>4888815</wp:posOffset>
                </wp:positionH>
                <wp:positionV relativeFrom="paragraph">
                  <wp:posOffset>146528</wp:posOffset>
                </wp:positionV>
                <wp:extent cx="121920" cy="571500"/>
                <wp:effectExtent l="0" t="0" r="163830" b="19050"/>
                <wp:wrapNone/>
                <wp:docPr id="387" name="Connector: Elbow 3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920" cy="571500"/>
                        </a:xfrm>
                        <a:prstGeom prst="bentConnector3">
                          <a:avLst>
                            <a:gd name="adj1" fmla="val 206575"/>
                          </a:avLst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5ACC8F" id="Connector: Elbow 387" o:spid="_x0000_s1026" type="#_x0000_t34" style="position:absolute;margin-left:384.95pt;margin-top:11.55pt;width:9.6pt;height:4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" adj="44620" strokecolor="black [3200]" strokeweight="1pt"/>
            </w:pict>
          </mc:Fallback>
        </mc:AlternateContent>
      </w:r>
      <w:r w:rsidR="00461E8D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10976" behindDoc="0" locked="0" layoutInCell="1" allowOverlap="1" wp14:anchorId="40FD1200" wp14:editId="357DA11F">
                <wp:simplePos x="0" y="0"/>
                <wp:positionH relativeFrom="column">
                  <wp:posOffset>511007</wp:posOffset>
                </wp:positionH>
                <wp:positionV relativeFrom="paragraph">
                  <wp:posOffset>347204</wp:posOffset>
                </wp:positionV>
                <wp:extent cx="159152" cy="0"/>
                <wp:effectExtent l="0" t="0" r="0" b="0"/>
                <wp:wrapNone/>
                <wp:docPr id="1064" name="Straight Connector 10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152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88C8FF" id="Straight Connector 1064" o:spid="_x0000_s1026" style="position:absolute;flip:x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.25pt,27.35pt" to="52.8pt,2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" strokecolor="black [3200]" strokeweight="1.5pt">
                <v:stroke joinstyle="miter"/>
              </v:line>
            </w:pict>
          </mc:Fallback>
        </mc:AlternateContent>
      </w:r>
    </w:p>
    <w:p w14:paraId="34370A68" w14:textId="356B3D8B" w:rsidR="00752CE4" w:rsidRPr="00752CE4" w:rsidRDefault="00911623" w:rsidP="00752CE4">
      <w:pPr>
        <w:rPr>
          <w:sz w:val="36"/>
          <w:szCs w:val="36"/>
        </w:rPr>
      </w:pPr>
      <w:r w:rsidRPr="004D14C0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682304" behindDoc="0" locked="0" layoutInCell="1" allowOverlap="1" wp14:anchorId="5B2A07E6" wp14:editId="61D33904">
                <wp:simplePos x="0" y="0"/>
                <wp:positionH relativeFrom="column">
                  <wp:posOffset>3103322</wp:posOffset>
                </wp:positionH>
                <wp:positionV relativeFrom="paragraph">
                  <wp:posOffset>104487</wp:posOffset>
                </wp:positionV>
                <wp:extent cx="962025" cy="409575"/>
                <wp:effectExtent l="0" t="0" r="9525" b="28575"/>
                <wp:wrapNone/>
                <wp:docPr id="1009" name="Group 10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962025" cy="409575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1010" name="Picture 10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011" name="Rectangle 1011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EABC52" id="Group 1009" o:spid="_x0000_s1026" style="position:absolute;margin-left:244.35pt;margin-top:8.25pt;width:75.75pt;height:32.25pt;flip:x;z-index:251676672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">
                <v:shape id="Picture 1010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">
                  <v:imagedata r:id="rId24" o:title="" croptop="19295f" cropbottom="15368f" cropleft="14551f" cropright="15845f"/>
                </v:shape>
                <v:rect id="Rectangle 1011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" filled="f" strokecolor="black [3200]">
                  <v:stroke dashstyle="dash" joinstyle="round"/>
                </v:rect>
              </v:group>
            </w:pict>
          </mc:Fallback>
        </mc:AlternateContent>
      </w:r>
      <w:r w:rsidRPr="004D14C0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671040" behindDoc="0" locked="0" layoutInCell="1" allowOverlap="1" wp14:anchorId="689B3B0A" wp14:editId="245F9BC6">
                <wp:simplePos x="0" y="0"/>
                <wp:positionH relativeFrom="column">
                  <wp:posOffset>4065813</wp:posOffset>
                </wp:positionH>
                <wp:positionV relativeFrom="paragraph">
                  <wp:posOffset>103950</wp:posOffset>
                </wp:positionV>
                <wp:extent cx="962025" cy="409575"/>
                <wp:effectExtent l="0" t="0" r="9525" b="28575"/>
                <wp:wrapNone/>
                <wp:docPr id="1003" name="Group 10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962025" cy="409575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1004" name="Picture 100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005" name="Rectangle 1005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77A12A" id="Group 1003" o:spid="_x0000_s1026" style="position:absolute;margin-left:320.15pt;margin-top:8.2pt;width:75.75pt;height:32.25pt;flip:x;z-index:251665408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">
                <v:shape id="Picture 1004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">
                  <v:imagedata r:id="rId24" o:title="" croptop="19295f" cropbottom="15368f" cropleft="14551f" cropright="15845f"/>
                </v:shape>
                <v:rect id="Rectangle 1005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" filled="f" strokecolor="black [3200]">
                  <v:stroke dashstyle="dash" joinstyle="round"/>
                </v:rect>
              </v:group>
            </w:pict>
          </mc:Fallback>
        </mc:AlternateContent>
      </w:r>
    </w:p>
    <w:p w14:paraId="45D9436F" w14:textId="132ABB63" w:rsidR="00752CE4" w:rsidRPr="00752CE4" w:rsidRDefault="0077339A" w:rsidP="00752CE4">
      <w:pPr>
        <w:rPr>
          <w:sz w:val="36"/>
          <w:szCs w:val="36"/>
        </w:rPr>
      </w:pP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45440" behindDoc="1" locked="0" layoutInCell="1" allowOverlap="1" wp14:anchorId="618F7FA8" wp14:editId="74F5B1B8">
                <wp:simplePos x="0" y="0"/>
                <wp:positionH relativeFrom="margin">
                  <wp:posOffset>1408143</wp:posOffset>
                </wp:positionH>
                <wp:positionV relativeFrom="paragraph">
                  <wp:posOffset>158510</wp:posOffset>
                </wp:positionV>
                <wp:extent cx="408940" cy="288290"/>
                <wp:effectExtent l="0" t="0" r="0" b="0"/>
                <wp:wrapNone/>
                <wp:docPr id="3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C2FCF3" w14:textId="2F3A7990" w:rsidR="00171DAB" w:rsidRDefault="00171DAB" w:rsidP="00727FEE">
                            <w:r>
                              <w:t>L2</w:t>
                            </w:r>
                            <w:r w:rsidR="0077339A"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8F7FA8" id="_x0000_s1165" type="#_x0000_t202" style="position:absolute;margin-left:110.9pt;margin-top:12.5pt;width:32.2pt;height:22.7pt;z-index:-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" filled="f" stroked="f">
                <v:textbox>
                  <w:txbxContent>
                    <w:p w14:paraId="57C2FCF3" w14:textId="2F3A7990" w:rsidR="00171DAB" w:rsidRDefault="00171DAB" w:rsidP="00727FEE">
                      <w:r>
                        <w:t>L2</w:t>
                      </w:r>
                      <w:r w:rsidR="0077339A"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704832" behindDoc="1" locked="0" layoutInCell="1" allowOverlap="1" wp14:anchorId="14541336" wp14:editId="76C7DA3C">
                <wp:simplePos x="0" y="0"/>
                <wp:positionH relativeFrom="rightMargin">
                  <wp:posOffset>-3340663</wp:posOffset>
                </wp:positionH>
                <wp:positionV relativeFrom="paragraph">
                  <wp:posOffset>157409</wp:posOffset>
                </wp:positionV>
                <wp:extent cx="408940" cy="288290"/>
                <wp:effectExtent l="0" t="0" r="0" b="0"/>
                <wp:wrapNone/>
                <wp:docPr id="10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4CB038" w14:textId="6FBF393E" w:rsidR="00171DAB" w:rsidRDefault="00171DAB" w:rsidP="00727FEE">
                            <w:r>
                              <w:t>L</w:t>
                            </w:r>
                            <w:r w:rsidR="0077339A"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41336" id="_x0000_s1166" type="#_x0000_t202" style="position:absolute;margin-left:-263.05pt;margin-top:12.4pt;width:32.2pt;height:22.7pt;z-index:-25161728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" filled="f" stroked="f">
                <v:textbox>
                  <w:txbxContent>
                    <w:p w14:paraId="344CB038" w14:textId="6FBF393E" w:rsidR="00171DAB" w:rsidRDefault="00171DAB" w:rsidP="00727FEE">
                      <w:r>
                        <w:t>L</w:t>
                      </w:r>
                      <w:r w:rsidR="0077339A">
                        <w:t>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47488" behindDoc="1" locked="0" layoutInCell="1" allowOverlap="1" wp14:anchorId="0C0E92F7" wp14:editId="0F50156E">
                <wp:simplePos x="0" y="0"/>
                <wp:positionH relativeFrom="margin">
                  <wp:posOffset>3367885</wp:posOffset>
                </wp:positionH>
                <wp:positionV relativeFrom="paragraph">
                  <wp:posOffset>160799</wp:posOffset>
                </wp:positionV>
                <wp:extent cx="408940" cy="288290"/>
                <wp:effectExtent l="0" t="0" r="0" b="0"/>
                <wp:wrapNone/>
                <wp:docPr id="3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604C0E" w14:textId="270B9676" w:rsidR="00171DAB" w:rsidRDefault="00171DAB" w:rsidP="00727FEE">
                            <w:r>
                              <w:t>L</w:t>
                            </w:r>
                            <w:r w:rsidR="0077339A">
                              <w:t>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0E92F7" id="_x0000_s1167" type="#_x0000_t202" style="position:absolute;margin-left:265.2pt;margin-top:12.65pt;width:32.2pt;height:22.7pt;z-index:-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" filled="f" stroked="f">
                <v:textbox>
                  <w:txbxContent>
                    <w:p w14:paraId="37604C0E" w14:textId="270B9676" w:rsidR="00171DAB" w:rsidRDefault="00171DAB" w:rsidP="00727FEE">
                      <w:r>
                        <w:t>L</w:t>
                      </w:r>
                      <w:r w:rsidR="0077339A">
                        <w:t>1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4D14C0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723264" behindDoc="0" locked="0" layoutInCell="1" allowOverlap="1" wp14:anchorId="741AE960" wp14:editId="1D9B1264">
                <wp:simplePos x="0" y="0"/>
                <wp:positionH relativeFrom="column">
                  <wp:posOffset>1198424</wp:posOffset>
                </wp:positionH>
                <wp:positionV relativeFrom="paragraph">
                  <wp:posOffset>372194</wp:posOffset>
                </wp:positionV>
                <wp:extent cx="962025" cy="409575"/>
                <wp:effectExtent l="0" t="0" r="9525" b="28575"/>
                <wp:wrapNone/>
                <wp:docPr id="141703550" name="Group 1417035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962025" cy="409575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967101804" name="Picture 96710180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310654591" name="Rectangle 1310654591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F0B40D" id="Group 141703550" o:spid="_x0000_s1026" style="position:absolute;margin-left:94.35pt;margin-top:29.3pt;width:75.75pt;height:32.25pt;flip:x;z-index:251717632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">
                <v:shape id="Picture 967101804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">
                  <v:imagedata r:id="rId24" o:title="" croptop="19295f" cropbottom="15368f" cropleft="14551f" cropright="15845f"/>
                </v:shape>
                <v:rect id="Rectangle 1310654591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" filled="f" strokecolor="black [3200]">
                  <v:stroke dashstyle="dash" joinstyle="round"/>
                </v:rect>
              </v:group>
            </w:pict>
          </mc:Fallback>
        </mc:AlternateContent>
      </w:r>
      <w:r w:rsidRPr="004D14C0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721216" behindDoc="0" locked="0" layoutInCell="1" allowOverlap="1" wp14:anchorId="4EE7D8E6" wp14:editId="406C80EE">
                <wp:simplePos x="0" y="0"/>
                <wp:positionH relativeFrom="column">
                  <wp:posOffset>2159192</wp:posOffset>
                </wp:positionH>
                <wp:positionV relativeFrom="paragraph">
                  <wp:posOffset>370648</wp:posOffset>
                </wp:positionV>
                <wp:extent cx="962025" cy="409575"/>
                <wp:effectExtent l="0" t="0" r="9525" b="28575"/>
                <wp:wrapNone/>
                <wp:docPr id="811215079" name="Group 8112150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962025" cy="409575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1943547893" name="Picture 194354789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68710523" name="Rectangle 68710523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6387EB4" id="Group 811215079" o:spid="_x0000_s1026" style="position:absolute;margin-left:170pt;margin-top:29.2pt;width:75.75pt;height:32.25pt;flip:x;z-index:251715584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">
                <v:shape id="Picture 1943547893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">
                  <v:imagedata r:id="rId24" o:title="" croptop="19295f" cropbottom="15368f" cropleft="14551f" cropright="15845f"/>
                </v:shape>
                <v:rect id="Rectangle 68710523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" filled="f" strokecolor="black [3200]">
                  <v:stroke dashstyle="dash" joinstyle="round"/>
                </v:rect>
              </v:group>
            </w:pict>
          </mc:Fallback>
        </mc:AlternateContent>
      </w:r>
      <w:r w:rsidRPr="004D14C0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719168" behindDoc="0" locked="0" layoutInCell="1" allowOverlap="1" wp14:anchorId="3600B0D4" wp14:editId="73A94943">
                <wp:simplePos x="0" y="0"/>
                <wp:positionH relativeFrom="column">
                  <wp:posOffset>3114424</wp:posOffset>
                </wp:positionH>
                <wp:positionV relativeFrom="paragraph">
                  <wp:posOffset>369184</wp:posOffset>
                </wp:positionV>
                <wp:extent cx="962025" cy="409575"/>
                <wp:effectExtent l="0" t="0" r="9525" b="28575"/>
                <wp:wrapNone/>
                <wp:docPr id="330530355" name="Group 3305303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962025" cy="409575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1499703635" name="Picture 149970363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046937119" name="Rectangle 1046937119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0A3E562" id="Group 330530355" o:spid="_x0000_s1026" style="position:absolute;margin-left:245.25pt;margin-top:29.05pt;width:75.75pt;height:32.25pt;flip:x;z-index:251713536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">
                <v:shape id="Picture 1499703635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">
                  <v:imagedata r:id="rId24" o:title="" croptop="19295f" cropbottom="15368f" cropleft="14551f" cropright="15845f"/>
                </v:shape>
                <v:rect id="Rectangle 1046937119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" filled="f" strokecolor="black [3200]">
                  <v:stroke dashstyle="dash" joinstyle="round"/>
                </v:rect>
              </v:group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09600" behindDoc="1" locked="0" layoutInCell="1" allowOverlap="1" wp14:anchorId="7A5CA2BE" wp14:editId="2D43A1F5">
                <wp:simplePos x="0" y="0"/>
                <wp:positionH relativeFrom="margin">
                  <wp:posOffset>4296326</wp:posOffset>
                </wp:positionH>
                <wp:positionV relativeFrom="paragraph">
                  <wp:posOffset>149561</wp:posOffset>
                </wp:positionV>
                <wp:extent cx="408940" cy="288290"/>
                <wp:effectExtent l="0" t="0" r="0" b="0"/>
                <wp:wrapNone/>
                <wp:docPr id="38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A76FC5" w14:textId="67F101DB" w:rsidR="00171DAB" w:rsidRDefault="00171DAB" w:rsidP="00727FEE">
                            <w:r>
                              <w:t>L</w:t>
                            </w:r>
                            <w:r w:rsidR="0077339A">
                              <w:t>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5CA2BE" id="_x0000_s1168" type="#_x0000_t202" style="position:absolute;margin-left:338.3pt;margin-top:11.8pt;width:32.2pt;height:22.7pt;z-index:-2517073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" filled="f" stroked="f">
                <v:textbox>
                  <w:txbxContent>
                    <w:p w14:paraId="1AA76FC5" w14:textId="67F101DB" w:rsidR="00171DAB" w:rsidRDefault="00171DAB" w:rsidP="00727FEE">
                      <w:r>
                        <w:t>L</w:t>
                      </w:r>
                      <w:r w:rsidR="0077339A">
                        <w:t>1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00384" behindDoc="1" locked="0" layoutInCell="1" allowOverlap="1" wp14:anchorId="124A5A35" wp14:editId="632E9712">
                <wp:simplePos x="0" y="0"/>
                <wp:positionH relativeFrom="rightMargin">
                  <wp:posOffset>-501398</wp:posOffset>
                </wp:positionH>
                <wp:positionV relativeFrom="paragraph">
                  <wp:posOffset>143941</wp:posOffset>
                </wp:positionV>
                <wp:extent cx="408940" cy="288290"/>
                <wp:effectExtent l="0" t="0" r="0" b="0"/>
                <wp:wrapNone/>
                <wp:docPr id="3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802276" w14:textId="75D3C446" w:rsidR="00171DAB" w:rsidRDefault="00171DAB" w:rsidP="00727FEE">
                            <w:r>
                              <w:t>L</w:t>
                            </w:r>
                            <w:r w:rsidR="0077339A">
                              <w:t>1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4A5A35" id="_x0000_s1169" type="#_x0000_t202" style="position:absolute;margin-left:-39.5pt;margin-top:11.35pt;width:32.2pt;height:22.7pt;z-index:-251716608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" filled="f" stroked="f">
                <v:textbox>
                  <w:txbxContent>
                    <w:p w14:paraId="38802276" w14:textId="75D3C446" w:rsidR="00171DAB" w:rsidRDefault="00171DAB" w:rsidP="00727FEE">
                      <w:r>
                        <w:t>L</w:t>
                      </w:r>
                      <w:r w:rsidR="0077339A">
                        <w:t>1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4D14C0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725312" behindDoc="0" locked="0" layoutInCell="1" allowOverlap="1" wp14:anchorId="5DB2927F" wp14:editId="611D3754">
                <wp:simplePos x="0" y="0"/>
                <wp:positionH relativeFrom="column">
                  <wp:posOffset>5028230</wp:posOffset>
                </wp:positionH>
                <wp:positionV relativeFrom="paragraph">
                  <wp:posOffset>358365</wp:posOffset>
                </wp:positionV>
                <wp:extent cx="962025" cy="409575"/>
                <wp:effectExtent l="0" t="0" r="9525" b="28575"/>
                <wp:wrapNone/>
                <wp:docPr id="458065424" name="Group 4580654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962025" cy="409575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900985160" name="Picture 90098516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391937110" name="Rectangle 1391937110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3963817" id="Group 458065424" o:spid="_x0000_s1026" style="position:absolute;margin-left:395.9pt;margin-top:28.2pt;width:75.75pt;height:32.25pt;flip:x;z-index:251719680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">
                <v:shape id="Picture 900985160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">
                  <v:imagedata r:id="rId24" o:title="" croptop="19295f" cropbottom="15368f" cropleft="14551f" cropright="15845f"/>
                </v:shape>
                <v:rect id="Rectangle 1391937110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" filled="f" strokecolor="black [3200]">
                  <v:stroke dashstyle="dash" joinstyle="round"/>
                </v:rect>
              </v:group>
            </w:pict>
          </mc:Fallback>
        </mc:AlternateContent>
      </w:r>
      <w:r w:rsidRPr="004D14C0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571712" behindDoc="0" locked="0" layoutInCell="1" allowOverlap="1" wp14:anchorId="0219731A" wp14:editId="0A9015D4">
                <wp:simplePos x="0" y="0"/>
                <wp:positionH relativeFrom="column">
                  <wp:posOffset>4073453</wp:posOffset>
                </wp:positionH>
                <wp:positionV relativeFrom="paragraph">
                  <wp:posOffset>363568</wp:posOffset>
                </wp:positionV>
                <wp:extent cx="962025" cy="409575"/>
                <wp:effectExtent l="0" t="0" r="9525" b="28575"/>
                <wp:wrapNone/>
                <wp:docPr id="337" name="Group 3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962025" cy="409575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338" name="Picture 33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39" name="Rectangle 339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F81E383" id="Group 337" o:spid="_x0000_s1026" style="position:absolute;margin-left:320.75pt;margin-top:28.65pt;width:75.75pt;height:32.25pt;flip:x;z-index:251571200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">
                <v:shape id="Picture 338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">
                  <v:imagedata r:id="rId24" o:title="" croptop="19295f" cropbottom="15368f" cropleft="14551f" cropright="15845f"/>
                </v:shape>
                <v:rect id="Rectangle 339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" filled="f" strokecolor="black [3200]">
                  <v:stroke dashstyle="dash" joinstyle="round"/>
                </v:rect>
              </v:group>
            </w:pict>
          </mc:Fallback>
        </mc:AlternateContent>
      </w:r>
    </w:p>
    <w:p w14:paraId="38904B14" w14:textId="28E37333" w:rsidR="004A0D07" w:rsidRDefault="006A6428" w:rsidP="00752CE4">
      <w:pPr>
        <w:rPr>
          <w:sz w:val="36"/>
          <w:szCs w:val="36"/>
        </w:rPr>
      </w:pP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5304AB83" wp14:editId="7F3F3626">
                <wp:simplePos x="0" y="0"/>
                <wp:positionH relativeFrom="column">
                  <wp:posOffset>1073265</wp:posOffset>
                </wp:positionH>
                <wp:positionV relativeFrom="paragraph">
                  <wp:posOffset>174625</wp:posOffset>
                </wp:positionV>
                <wp:extent cx="121920" cy="601980"/>
                <wp:effectExtent l="171450" t="0" r="11430" b="26670"/>
                <wp:wrapNone/>
                <wp:docPr id="1021" name="Connector: Elbow 10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1920" cy="601980"/>
                        </a:xfrm>
                        <a:prstGeom prst="bentConnector3">
                          <a:avLst>
                            <a:gd name="adj1" fmla="val -137175"/>
                          </a:avLst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B3451C" id="Connector: Elbow 1021" o:spid="_x0000_s1026" type="#_x0000_t34" style="position:absolute;margin-left:84.5pt;margin-top:13.75pt;width:9.6pt;height:47.4pt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" adj="-29630" strokecolor="black [3200]" strokeweight="1pt"/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31456" behindDoc="0" locked="0" layoutInCell="1" allowOverlap="1" wp14:anchorId="727B0C9E" wp14:editId="70DBF5EE">
                <wp:simplePos x="0" y="0"/>
                <wp:positionH relativeFrom="column">
                  <wp:posOffset>1068190</wp:posOffset>
                </wp:positionH>
                <wp:positionV relativeFrom="paragraph">
                  <wp:posOffset>59047</wp:posOffset>
                </wp:positionV>
                <wp:extent cx="136116" cy="1282147"/>
                <wp:effectExtent l="285750" t="0" r="16510" b="32385"/>
                <wp:wrapNone/>
                <wp:docPr id="1425978830" name="Connector: Elbow 14259788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6116" cy="1282147"/>
                        </a:xfrm>
                        <a:prstGeom prst="bentConnector3">
                          <a:avLst>
                            <a:gd name="adj1" fmla="val -203707"/>
                          </a:avLst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C7B173" id="Connector: Elbow 1425978830" o:spid="_x0000_s1026" type="#_x0000_t34" style="position:absolute;margin-left:84.1pt;margin-top:4.65pt;width:10.7pt;height:100.95pt;flip:y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" adj="-44001" strokecolor="black [3200]" strokeweight="1pt"/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84000" behindDoc="1" locked="0" layoutInCell="1" allowOverlap="1" wp14:anchorId="16E4072D" wp14:editId="605CCE28">
                <wp:simplePos x="0" y="0"/>
                <wp:positionH relativeFrom="rightMargin">
                  <wp:posOffset>-4346773</wp:posOffset>
                </wp:positionH>
                <wp:positionV relativeFrom="paragraph">
                  <wp:posOffset>354841</wp:posOffset>
                </wp:positionV>
                <wp:extent cx="408940" cy="288290"/>
                <wp:effectExtent l="0" t="0" r="0" b="0"/>
                <wp:wrapNone/>
                <wp:docPr id="3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B0DD63" w14:textId="5B855E78" w:rsidR="00171DAB" w:rsidRDefault="00171DAB" w:rsidP="00727FEE">
                            <w:r>
                              <w:t>L2</w:t>
                            </w:r>
                            <w:r w:rsidR="006A6428"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E4072D" id="_x0000_s1170" type="#_x0000_t202" style="position:absolute;margin-left:-342.25pt;margin-top:27.95pt;width:32.2pt;height:22.7pt;z-index:-251732992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" filled="f" stroked="f">
                <v:textbox>
                  <w:txbxContent>
                    <w:p w14:paraId="55B0DD63" w14:textId="5B855E78" w:rsidR="00171DAB" w:rsidRDefault="00171DAB" w:rsidP="00727FEE">
                      <w:r>
                        <w:t>L2</w:t>
                      </w:r>
                      <w:r w:rsidR="006A6428"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702784" behindDoc="1" locked="0" layoutInCell="1" allowOverlap="1" wp14:anchorId="612C2188" wp14:editId="15519B84">
                <wp:simplePos x="0" y="0"/>
                <wp:positionH relativeFrom="rightMargin">
                  <wp:posOffset>-3345279</wp:posOffset>
                </wp:positionH>
                <wp:positionV relativeFrom="paragraph">
                  <wp:posOffset>355238</wp:posOffset>
                </wp:positionV>
                <wp:extent cx="408940" cy="288290"/>
                <wp:effectExtent l="0" t="0" r="0" b="0"/>
                <wp:wrapNone/>
                <wp:docPr id="10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38031E" w14:textId="6323AF7F" w:rsidR="00171DAB" w:rsidRDefault="00171DAB" w:rsidP="00727FEE">
                            <w:r>
                              <w:t>L</w:t>
                            </w:r>
                            <w:r w:rsidR="006A6428">
                              <w:t>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2C2188" id="_x0000_s1171" type="#_x0000_t202" style="position:absolute;margin-left:-263.4pt;margin-top:27.95pt;width:32.2pt;height:22.7pt;z-index:-251619328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" filled="f" stroked="f">
                <v:textbox>
                  <w:txbxContent>
                    <w:p w14:paraId="7B38031E" w14:textId="6323AF7F" w:rsidR="00171DAB" w:rsidRDefault="00171DAB" w:rsidP="00727FEE">
                      <w:r>
                        <w:t>L</w:t>
                      </w:r>
                      <w:r w:rsidR="006A6428">
                        <w:t>2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D17B37C" w14:textId="209F3265" w:rsidR="004A0D07" w:rsidRDefault="006A6428" w:rsidP="00752CE4">
      <w:pPr>
        <w:rPr>
          <w:sz w:val="36"/>
          <w:szCs w:val="36"/>
        </w:rPr>
      </w:pPr>
      <w:r w:rsidRPr="004D14C0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729408" behindDoc="0" locked="0" layoutInCell="1" allowOverlap="1" wp14:anchorId="1D6BC028" wp14:editId="19125F3A">
                <wp:simplePos x="0" y="0"/>
                <wp:positionH relativeFrom="column">
                  <wp:posOffset>2013271</wp:posOffset>
                </wp:positionH>
                <wp:positionV relativeFrom="paragraph">
                  <wp:posOffset>154981</wp:posOffset>
                </wp:positionV>
                <wp:extent cx="962025" cy="409575"/>
                <wp:effectExtent l="0" t="0" r="28575" b="28575"/>
                <wp:wrapNone/>
                <wp:docPr id="1278929176" name="Group 12789291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2025" cy="409575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1933254853" name="Picture 193325485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880844037" name="Rectangle 1880844037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BE0F91C" id="Group 1278929176" o:spid="_x0000_s1026" style="position:absolute;margin-left:158.55pt;margin-top:12.2pt;width:75.75pt;height:32.25pt;z-index:251723776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">
                <v:shape id="Picture 1933254853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">
                  <v:imagedata r:id="rId24" o:title="" croptop="19295f" cropbottom="15368f" cropleft="14551f" cropright="15845f"/>
                </v:shape>
                <v:rect id="Rectangle 1880844037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" filled="f" strokecolor="black [3200]">
                  <v:stroke dashstyle="dash" joinstyle="round"/>
                </v:rect>
              </v:group>
            </w:pict>
          </mc:Fallback>
        </mc:AlternateContent>
      </w:r>
      <w:r w:rsidRPr="004D14C0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727360" behindDoc="0" locked="0" layoutInCell="1" allowOverlap="1" wp14:anchorId="38A448CB" wp14:editId="38E089C7">
                <wp:simplePos x="0" y="0"/>
                <wp:positionH relativeFrom="column">
                  <wp:posOffset>1051061</wp:posOffset>
                </wp:positionH>
                <wp:positionV relativeFrom="paragraph">
                  <wp:posOffset>161216</wp:posOffset>
                </wp:positionV>
                <wp:extent cx="962025" cy="409575"/>
                <wp:effectExtent l="0" t="0" r="28575" b="28575"/>
                <wp:wrapNone/>
                <wp:docPr id="131034016" name="Group 1310340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2025" cy="409575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950987267" name="Picture 95098726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934895753" name="Rectangle 934895753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97B300" id="Group 131034016" o:spid="_x0000_s1026" style="position:absolute;margin-left:82.75pt;margin-top:12.7pt;width:75.75pt;height:32.25pt;z-index:251721728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">
                <v:shape id="Picture 950987267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">
                  <v:imagedata r:id="rId24" o:title="" croptop="19295f" cropbottom="15368f" cropleft="14551f" cropright="15845f"/>
                </v:shape>
                <v:rect id="Rectangle 934895753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" filled="f" strokecolor="black [3200]">
                  <v:stroke dashstyle="dash" joinstyle="round"/>
                </v:rect>
              </v:group>
            </w:pict>
          </mc:Fallback>
        </mc:AlternateContent>
      </w:r>
    </w:p>
    <w:p w14:paraId="73B58B5D" w14:textId="1DFDD6E2" w:rsidR="000806E3" w:rsidRDefault="00924EE6" w:rsidP="00752CE4">
      <w:pPr>
        <w:rPr>
          <w:sz w:val="36"/>
          <w:szCs w:val="36"/>
        </w:rPr>
      </w:pPr>
      <w:r w:rsidRPr="004D14C0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734528" behindDoc="0" locked="0" layoutInCell="1" allowOverlap="1" wp14:anchorId="27D7829B" wp14:editId="71A3E5E4">
                <wp:simplePos x="0" y="0"/>
                <wp:positionH relativeFrom="column">
                  <wp:posOffset>1038718</wp:posOffset>
                </wp:positionH>
                <wp:positionV relativeFrom="paragraph">
                  <wp:posOffset>328295</wp:posOffset>
                </wp:positionV>
                <wp:extent cx="962025" cy="409575"/>
                <wp:effectExtent l="0" t="0" r="28575" b="28575"/>
                <wp:wrapNone/>
                <wp:docPr id="153473442" name="Group 1534734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2025" cy="409575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266262082" name="Picture 26626208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02063164" name="Rectangle 802063164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0CC5DB" id="Group 153473442" o:spid="_x0000_s1026" style="position:absolute;margin-left:81.8pt;margin-top:25.85pt;width:75.75pt;height:32.25pt;z-index:251728896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">
                <v:shape id="Picture 266262082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">
                  <v:imagedata r:id="rId24" o:title="" croptop="19295f" cropbottom="15368f" cropleft="14551f" cropright="15845f"/>
                </v:shape>
                <v:rect id="Rectangle 802063164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" filled="f" strokecolor="black [3200]">
                  <v:stroke dashstyle="dash" joinstyle="round"/>
                </v:rect>
              </v:group>
            </w:pict>
          </mc:Fallback>
        </mc:AlternateContent>
      </w:r>
      <w:r w:rsidR="009355D4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756032" behindDoc="1" locked="0" layoutInCell="1" allowOverlap="1" wp14:anchorId="2D419539" wp14:editId="30790BB4">
                <wp:simplePos x="0" y="0"/>
                <wp:positionH relativeFrom="rightMargin">
                  <wp:posOffset>-1451572</wp:posOffset>
                </wp:positionH>
                <wp:positionV relativeFrom="paragraph">
                  <wp:posOffset>94216</wp:posOffset>
                </wp:positionV>
                <wp:extent cx="408940" cy="288290"/>
                <wp:effectExtent l="0" t="0" r="0" b="0"/>
                <wp:wrapNone/>
                <wp:docPr id="11710956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6CA4DF" w14:textId="53F5F19B" w:rsidR="009355D4" w:rsidRDefault="009355D4" w:rsidP="009355D4">
                            <w:r>
                              <w:t>L2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419539" id="_x0000_s1172" type="#_x0000_t202" style="position:absolute;margin-left:-114.3pt;margin-top:7.4pt;width:32.2pt;height:22.7pt;z-index:-251566080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" filled="f" stroked="f">
                <v:textbox>
                  <w:txbxContent>
                    <w:p w14:paraId="5E6CA4DF" w14:textId="53F5F19B" w:rsidR="009355D4" w:rsidRDefault="009355D4" w:rsidP="009355D4">
                      <w:r>
                        <w:t>L2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355D4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752960" behindDoc="1" locked="0" layoutInCell="1" allowOverlap="1" wp14:anchorId="2158F94E" wp14:editId="0D953759">
                <wp:simplePos x="0" y="0"/>
                <wp:positionH relativeFrom="rightMargin">
                  <wp:posOffset>-2410352</wp:posOffset>
                </wp:positionH>
                <wp:positionV relativeFrom="paragraph">
                  <wp:posOffset>98437</wp:posOffset>
                </wp:positionV>
                <wp:extent cx="408940" cy="288290"/>
                <wp:effectExtent l="0" t="0" r="0" b="0"/>
                <wp:wrapNone/>
                <wp:docPr id="20013884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475905" w14:textId="1EDCAF9C" w:rsidR="009355D4" w:rsidRDefault="009355D4" w:rsidP="009355D4">
                            <w:r>
                              <w:t>L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58F94E" id="_x0000_s1173" type="#_x0000_t202" style="position:absolute;margin-left:-189.8pt;margin-top:7.75pt;width:32.2pt;height:22.7pt;z-index:-251569152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" filled="f" stroked="f">
                <v:textbox>
                  <w:txbxContent>
                    <w:p w14:paraId="3D475905" w14:textId="1EDCAF9C" w:rsidR="009355D4" w:rsidRDefault="009355D4" w:rsidP="009355D4">
                      <w:r>
                        <w:t>L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355D4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749888" behindDoc="1" locked="0" layoutInCell="1" allowOverlap="1" wp14:anchorId="0001D10F" wp14:editId="72890517">
                <wp:simplePos x="0" y="0"/>
                <wp:positionH relativeFrom="rightMargin">
                  <wp:posOffset>-3344822</wp:posOffset>
                </wp:positionH>
                <wp:positionV relativeFrom="paragraph">
                  <wp:posOffset>112896</wp:posOffset>
                </wp:positionV>
                <wp:extent cx="408940" cy="288290"/>
                <wp:effectExtent l="0" t="0" r="0" b="0"/>
                <wp:wrapNone/>
                <wp:docPr id="17283003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B285EB" w14:textId="0ED1699F" w:rsidR="009355D4" w:rsidRDefault="009355D4" w:rsidP="009355D4">
                            <w:r>
                              <w:t>L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01D10F" id="_x0000_s1174" type="#_x0000_t202" style="position:absolute;margin-left:-263.35pt;margin-top:8.9pt;width:32.2pt;height:22.7pt;z-index:-251572224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" filled="f" stroked="f">
                <v:textbox>
                  <w:txbxContent>
                    <w:p w14:paraId="65B285EB" w14:textId="0ED1699F" w:rsidR="009355D4" w:rsidRDefault="009355D4" w:rsidP="009355D4">
                      <w:r>
                        <w:t>L2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355D4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746816" behindDoc="1" locked="0" layoutInCell="1" allowOverlap="1" wp14:anchorId="512FE747" wp14:editId="1774AFCD">
                <wp:simplePos x="0" y="0"/>
                <wp:positionH relativeFrom="rightMargin">
                  <wp:posOffset>-4341036</wp:posOffset>
                </wp:positionH>
                <wp:positionV relativeFrom="paragraph">
                  <wp:posOffset>111663</wp:posOffset>
                </wp:positionV>
                <wp:extent cx="408940" cy="288290"/>
                <wp:effectExtent l="0" t="0" r="0" b="0"/>
                <wp:wrapNone/>
                <wp:docPr id="16862284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8B1158" w14:textId="0A06C7B5" w:rsidR="009355D4" w:rsidRDefault="009355D4" w:rsidP="009355D4">
                            <w:r>
                              <w:t>L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FE747" id="_x0000_s1175" type="#_x0000_t202" style="position:absolute;margin-left:-341.8pt;margin-top:8.8pt;width:32.2pt;height:22.7pt;z-index:-251575296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" filled="f" stroked="f">
                <v:textbox>
                  <w:txbxContent>
                    <w:p w14:paraId="378B1158" w14:textId="0A06C7B5" w:rsidR="009355D4" w:rsidRDefault="009355D4" w:rsidP="009355D4">
                      <w:r>
                        <w:t>L2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355D4" w:rsidRPr="004D14C0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743744" behindDoc="0" locked="0" layoutInCell="1" allowOverlap="1" wp14:anchorId="4D781EA5" wp14:editId="6AB406C5">
                <wp:simplePos x="0" y="0"/>
                <wp:positionH relativeFrom="column">
                  <wp:posOffset>3913077</wp:posOffset>
                </wp:positionH>
                <wp:positionV relativeFrom="paragraph">
                  <wp:posOffset>313661</wp:posOffset>
                </wp:positionV>
                <wp:extent cx="962025" cy="409575"/>
                <wp:effectExtent l="0" t="0" r="28575" b="28575"/>
                <wp:wrapNone/>
                <wp:docPr id="1589775408" name="Group 15897754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2025" cy="409575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426552604" name="Picture 42655260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24145465" name="Rectangle 324145465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DD4DA18" id="Group 1589775408" o:spid="_x0000_s1026" style="position:absolute;margin-left:308.1pt;margin-top:24.7pt;width:75.75pt;height:32.25pt;z-index:251738112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">
                <v:shape id="Picture 426552604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">
                  <v:imagedata r:id="rId24" o:title="" croptop="19295f" cropbottom="15368f" cropleft="14551f" cropright="15845f"/>
                </v:shape>
                <v:rect id="Rectangle 324145465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" filled="f" strokecolor="black [3200]">
                  <v:stroke dashstyle="dash" joinstyle="round"/>
                </v:rect>
              </v:group>
            </w:pict>
          </mc:Fallback>
        </mc:AlternateContent>
      </w:r>
      <w:r w:rsidR="009355D4" w:rsidRPr="004D14C0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740672" behindDoc="0" locked="0" layoutInCell="1" allowOverlap="1" wp14:anchorId="078BF0D7" wp14:editId="39040802">
                <wp:simplePos x="0" y="0"/>
                <wp:positionH relativeFrom="column">
                  <wp:posOffset>2957169</wp:posOffset>
                </wp:positionH>
                <wp:positionV relativeFrom="paragraph">
                  <wp:posOffset>320021</wp:posOffset>
                </wp:positionV>
                <wp:extent cx="962025" cy="409575"/>
                <wp:effectExtent l="0" t="0" r="28575" b="28575"/>
                <wp:wrapNone/>
                <wp:docPr id="2009194119" name="Group 20091941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2025" cy="409575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1372615271" name="Picture 137261527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539037846" name="Rectangle 1539037846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5DB199" id="Group 2009194119" o:spid="_x0000_s1026" style="position:absolute;margin-left:232.85pt;margin-top:25.2pt;width:75.75pt;height:32.25pt;z-index:251735040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">
                <v:shape id="Picture 1372615271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">
                  <v:imagedata r:id="rId24" o:title="" croptop="19295f" cropbottom="15368f" cropleft="14551f" cropright="15845f"/>
                </v:shape>
                <v:rect id="Rectangle 1539037846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" filled="f" strokecolor="black [3200]">
                  <v:stroke dashstyle="dash" joinstyle="round"/>
                </v:rect>
              </v:group>
            </w:pict>
          </mc:Fallback>
        </mc:AlternateContent>
      </w:r>
      <w:r w:rsidR="009355D4" w:rsidRPr="004D14C0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737600" behindDoc="0" locked="0" layoutInCell="1" allowOverlap="1" wp14:anchorId="2CA85264" wp14:editId="7EB320F3">
                <wp:simplePos x="0" y="0"/>
                <wp:positionH relativeFrom="column">
                  <wp:posOffset>2002790</wp:posOffset>
                </wp:positionH>
                <wp:positionV relativeFrom="paragraph">
                  <wp:posOffset>319485</wp:posOffset>
                </wp:positionV>
                <wp:extent cx="962025" cy="409575"/>
                <wp:effectExtent l="0" t="0" r="28575" b="28575"/>
                <wp:wrapNone/>
                <wp:docPr id="1447763761" name="Group 14477637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62025" cy="409575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534983546" name="Picture 53498354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63033849" name="Rectangle 363033849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136D32" id="Group 1447763761" o:spid="_x0000_s1026" style="position:absolute;margin-left:157.7pt;margin-top:25.15pt;width:75.75pt;height:32.25pt;z-index:251731968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">
                <v:shape id="Picture 534983546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">
                  <v:imagedata r:id="rId24" o:title="" croptop="19295f" cropbottom="15368f" cropleft="14551f" cropright="15845f"/>
                </v:shape>
                <v:rect id="Rectangle 363033849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" filled="f" strokecolor="black [3200]">
                  <v:stroke dashstyle="dash" joinstyle="round"/>
                </v:rect>
              </v:group>
            </w:pict>
          </mc:Fallback>
        </mc:AlternateContent>
      </w:r>
    </w:p>
    <w:p w14:paraId="09625474" w14:textId="7EA5EAA6" w:rsidR="000806E3" w:rsidRDefault="002509BF" w:rsidP="00752CE4">
      <w:pPr>
        <w:rPr>
          <w:sz w:val="36"/>
          <w:szCs w:val="36"/>
        </w:rPr>
      </w:pP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49536" behindDoc="1" locked="0" layoutInCell="1" allowOverlap="1" wp14:anchorId="7A5FDD90" wp14:editId="43DD1E9D">
                <wp:simplePos x="0" y="0"/>
                <wp:positionH relativeFrom="rightMargin">
                  <wp:posOffset>-4361426</wp:posOffset>
                </wp:positionH>
                <wp:positionV relativeFrom="paragraph">
                  <wp:posOffset>373555</wp:posOffset>
                </wp:positionV>
                <wp:extent cx="408940" cy="288290"/>
                <wp:effectExtent l="0" t="0" r="0" b="0"/>
                <wp:wrapNone/>
                <wp:docPr id="3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BF00B7" w14:textId="05D537CA" w:rsidR="00171DAB" w:rsidRDefault="00171DAB" w:rsidP="00727FEE">
                            <w:r>
                              <w:t>L</w:t>
                            </w:r>
                            <w:r w:rsidR="00B853AA">
                              <w:t>2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5FDD90" id="_x0000_s1176" type="#_x0000_t202" style="position:absolute;margin-left:-343.4pt;margin-top:29.4pt;width:32.2pt;height:22.7pt;z-index:-251667456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" filled="f" stroked="f">
                <v:textbox>
                  <w:txbxContent>
                    <w:p w14:paraId="4EBF00B7" w14:textId="05D537CA" w:rsidR="00171DAB" w:rsidRDefault="00171DAB" w:rsidP="00727FEE">
                      <w:r>
                        <w:t>L</w:t>
                      </w:r>
                      <w:r w:rsidR="00B853AA">
                        <w:t>2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700736" behindDoc="1" locked="0" layoutInCell="1" allowOverlap="1" wp14:anchorId="4DAC11BB" wp14:editId="614BA784">
                <wp:simplePos x="0" y="0"/>
                <wp:positionH relativeFrom="rightMargin">
                  <wp:posOffset>-3465855</wp:posOffset>
                </wp:positionH>
                <wp:positionV relativeFrom="paragraph">
                  <wp:posOffset>377137</wp:posOffset>
                </wp:positionV>
                <wp:extent cx="408940" cy="288290"/>
                <wp:effectExtent l="0" t="0" r="0" b="0"/>
                <wp:wrapNone/>
                <wp:docPr id="10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3BC4D" w14:textId="0F4F36A4" w:rsidR="00171DAB" w:rsidRDefault="00171DAB" w:rsidP="00727FEE">
                            <w:r>
                              <w:t>L</w:t>
                            </w:r>
                            <w:r w:rsidR="00B853AA">
                              <w:t>2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AC11BB" id="_x0000_s1177" type="#_x0000_t202" style="position:absolute;margin-left:-272.9pt;margin-top:29.7pt;width:32.2pt;height:22.7pt;z-index:-251621376;visibility:visible;mso-wrap-style:square;mso-width-percent:0;mso-height-percent:0;mso-wrap-distance-left:9pt;mso-wrap-distance-top:3.6pt;mso-wrap-distance-right:9pt;mso-wrap-distance-bottom:3.6pt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" filled="f" stroked="f">
                <v:textbox>
                  <w:txbxContent>
                    <w:p w14:paraId="1523BC4D" w14:textId="0F4F36A4" w:rsidR="00171DAB" w:rsidRDefault="00171DAB" w:rsidP="00727FEE">
                      <w:r>
                        <w:t>L</w:t>
                      </w:r>
                      <w:r w:rsidR="00B853AA">
                        <w:t>28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C1668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758080" behindDoc="0" locked="0" layoutInCell="1" allowOverlap="1" wp14:anchorId="3ECBB3FD" wp14:editId="350714F7">
                <wp:simplePos x="0" y="0"/>
                <wp:positionH relativeFrom="column">
                  <wp:posOffset>2970709</wp:posOffset>
                </wp:positionH>
                <wp:positionV relativeFrom="paragraph">
                  <wp:posOffset>251868</wp:posOffset>
                </wp:positionV>
                <wp:extent cx="45719" cy="551730"/>
                <wp:effectExtent l="0" t="0" r="69215" b="20320"/>
                <wp:wrapNone/>
                <wp:docPr id="1551679794" name="Connector: Elbow 15516797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551730"/>
                        </a:xfrm>
                        <a:prstGeom prst="bentConnector3">
                          <a:avLst>
                            <a:gd name="adj1" fmla="val 206575"/>
                          </a:avLst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621E2B" id="Connector: Elbow 1551679794" o:spid="_x0000_s1026" type="#_x0000_t34" style="position:absolute;margin-left:233.9pt;margin-top:19.85pt;width:3.6pt;height:43.4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" adj="44620" strokecolor="black [3200]" strokeweight="1pt"/>
            </w:pict>
          </mc:Fallback>
        </mc:AlternateContent>
      </w:r>
    </w:p>
    <w:p w14:paraId="419632E5" w14:textId="1297F9A3" w:rsidR="009355D4" w:rsidRDefault="002509BF" w:rsidP="00752CE4">
      <w:pPr>
        <w:rPr>
          <w:sz w:val="36"/>
          <w:szCs w:val="36"/>
        </w:rPr>
      </w:pPr>
      <w:r w:rsidRPr="004D14C0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684352" behindDoc="0" locked="0" layoutInCell="1" allowOverlap="1" wp14:anchorId="771B10C1" wp14:editId="15C14401">
                <wp:simplePos x="0" y="0"/>
                <wp:positionH relativeFrom="column">
                  <wp:posOffset>1145004</wp:posOffset>
                </wp:positionH>
                <wp:positionV relativeFrom="paragraph">
                  <wp:posOffset>185430</wp:posOffset>
                </wp:positionV>
                <wp:extent cx="962025" cy="409575"/>
                <wp:effectExtent l="0" t="0" r="9525" b="28575"/>
                <wp:wrapNone/>
                <wp:docPr id="1196888212" name="Group 11968882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962025" cy="409575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1410603925" name="Picture 141060392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97042656" name="Rectangle 397042656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5BF523" id="Group 1196888212" o:spid="_x0000_s1026" style="position:absolute;margin-left:90.15pt;margin-top:14.6pt;width:75.75pt;height:32.25pt;flip:x;z-index:251678720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">
                <v:shape id="Picture 1410603925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">
                  <v:imagedata r:id="rId24" o:title="" croptop="19295f" cropbottom="15368f" cropleft="14551f" cropright="15845f"/>
                </v:shape>
                <v:rect id="Rectangle 397042656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" filled="f" strokecolor="black [3200]">
                  <v:stroke dashstyle="dash" joinstyle="round"/>
                </v:rect>
              </v:group>
            </w:pict>
          </mc:Fallback>
        </mc:AlternateContent>
      </w:r>
      <w:r w:rsidRPr="004D14C0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760128" behindDoc="0" locked="0" layoutInCell="1" allowOverlap="1" wp14:anchorId="6349C53E" wp14:editId="566160FF">
                <wp:simplePos x="0" y="0"/>
                <wp:positionH relativeFrom="column">
                  <wp:posOffset>2099936</wp:posOffset>
                </wp:positionH>
                <wp:positionV relativeFrom="paragraph">
                  <wp:posOffset>187280</wp:posOffset>
                </wp:positionV>
                <wp:extent cx="962025" cy="409575"/>
                <wp:effectExtent l="0" t="0" r="9525" b="28575"/>
                <wp:wrapNone/>
                <wp:docPr id="323901145" name="Group 3239011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962025" cy="409575"/>
                          <a:chOff x="0" y="0"/>
                          <a:chExt cx="1490015" cy="634841"/>
                        </a:xfrm>
                      </wpg:grpSpPr>
                      <pic:pic xmlns:pic="http://schemas.openxmlformats.org/drawingml/2006/picture">
                        <pic:nvPicPr>
                          <pic:cNvPr id="258867187" name="Picture 25886718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203" t="29442" r="24177" b="23450"/>
                          <a:stretch/>
                        </pic:blipFill>
                        <pic:spPr bwMode="auto">
                          <a:xfrm>
                            <a:off x="0" y="68580"/>
                            <a:ext cx="1332865" cy="501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508161237" name="Rectangle 1508161237"/>
                        <wps:cNvSpPr/>
                        <wps:spPr>
                          <a:xfrm>
                            <a:off x="205740" y="0"/>
                            <a:ext cx="1284275" cy="634841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dk1"/>
                            </a:solidFill>
                            <a:prstDash val="dash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37766C1" id="Group 323901145" o:spid="_x0000_s1026" style="position:absolute;margin-left:165.35pt;margin-top:14.75pt;width:75.75pt;height:32.25pt;flip:x;z-index:251754496;mso-width-relative:margin;mso-height-relative:margin" coordsize="14900,63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">
                <v:shape id="Picture 258867187" o:spid="_x0000_s1027" type="#_x0000_t75" style="position:absolute;top:685;width:13328;height:5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">
                  <v:imagedata r:id="rId24" o:title="" croptop="19295f" cropbottom="15368f" cropleft="14551f" cropright="15845f"/>
                </v:shape>
                <v:rect id="Rectangle 1508161237" o:spid="_x0000_s1028" style="position:absolute;left:2057;width:12843;height:63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" filled="f" strokecolor="black [3200]">
                  <v:stroke dashstyle="dash" joinstyle="round"/>
                </v:rect>
              </v:group>
            </w:pict>
          </mc:Fallback>
        </mc:AlternateContent>
      </w:r>
    </w:p>
    <w:p w14:paraId="2B728531" w14:textId="72C7CAD8" w:rsidR="009355D4" w:rsidRDefault="009355D4" w:rsidP="00752CE4">
      <w:pPr>
        <w:rPr>
          <w:sz w:val="36"/>
          <w:szCs w:val="36"/>
        </w:rPr>
      </w:pPr>
    </w:p>
    <w:p w14:paraId="0D86233B" w14:textId="2FB1ED18" w:rsidR="00752CE4" w:rsidRPr="00752CE4" w:rsidRDefault="001B440F" w:rsidP="00752CE4">
      <w:pPr>
        <w:rPr>
          <w:sz w:val="36"/>
          <w:szCs w:val="36"/>
        </w:rPr>
      </w:pP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63520" behindDoc="1" locked="0" layoutInCell="1" allowOverlap="1" wp14:anchorId="2D402CAB" wp14:editId="2F0EE067">
                <wp:simplePos x="0" y="0"/>
                <wp:positionH relativeFrom="margin">
                  <wp:posOffset>1525185</wp:posOffset>
                </wp:positionH>
                <wp:positionV relativeFrom="paragraph">
                  <wp:posOffset>319553</wp:posOffset>
                </wp:positionV>
                <wp:extent cx="408940" cy="288290"/>
                <wp:effectExtent l="0" t="0" r="0" b="0"/>
                <wp:wrapNone/>
                <wp:docPr id="4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C8FCAD" w14:textId="423B74E7" w:rsidR="00171DAB" w:rsidRDefault="00171DAB" w:rsidP="00727FEE">
                            <w:r>
                              <w:t>S2</w:t>
                            </w:r>
                            <w:r w:rsidR="00014826"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402CAB" id="_x0000_s1178" type="#_x0000_t202" style="position:absolute;margin-left:120.1pt;margin-top:25.15pt;width:32.2pt;height:22.7pt;z-index:-2517534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" filled="f" stroked="f">
                <v:textbox>
                  <w:txbxContent>
                    <w:p w14:paraId="29C8FCAD" w14:textId="423B74E7" w:rsidR="00171DAB" w:rsidRDefault="00171DAB" w:rsidP="00727FEE">
                      <w:r>
                        <w:t>S2</w:t>
                      </w:r>
                      <w:r w:rsidR="00014826"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64544" behindDoc="1" locked="0" layoutInCell="1" allowOverlap="1" wp14:anchorId="6A818A38" wp14:editId="3F6D82C8">
                <wp:simplePos x="0" y="0"/>
                <wp:positionH relativeFrom="margin">
                  <wp:posOffset>2394022</wp:posOffset>
                </wp:positionH>
                <wp:positionV relativeFrom="paragraph">
                  <wp:posOffset>325676</wp:posOffset>
                </wp:positionV>
                <wp:extent cx="408940" cy="288290"/>
                <wp:effectExtent l="0" t="0" r="0" b="0"/>
                <wp:wrapNone/>
                <wp:docPr id="4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922F53" w14:textId="584DA1B0" w:rsidR="00171DAB" w:rsidRDefault="00171DAB" w:rsidP="00727FEE">
                            <w:r>
                              <w:t>S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818A38" id="_x0000_s1179" type="#_x0000_t202" style="position:absolute;margin-left:188.5pt;margin-top:25.65pt;width:32.2pt;height:22.7pt;z-index:-2517524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" filled="f" stroked="f">
                <v:textbox>
                  <w:txbxContent>
                    <w:p w14:paraId="1E922F53" w14:textId="584DA1B0" w:rsidR="00171DAB" w:rsidRDefault="00171DAB" w:rsidP="00727FEE">
                      <w:r>
                        <w:t>S2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233DA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75808" behindDoc="0" locked="0" layoutInCell="1" allowOverlap="1" wp14:anchorId="1A4A5AE2" wp14:editId="6A4B61D9">
                <wp:simplePos x="0" y="0"/>
                <wp:positionH relativeFrom="margin">
                  <wp:posOffset>1315007</wp:posOffset>
                </wp:positionH>
                <wp:positionV relativeFrom="paragraph">
                  <wp:posOffset>190746</wp:posOffset>
                </wp:positionV>
                <wp:extent cx="408940" cy="401516"/>
                <wp:effectExtent l="0" t="0" r="0" b="0"/>
                <wp:wrapNone/>
                <wp:docPr id="26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40151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C7B616" w14:textId="7A2C18CF" w:rsidR="00171DAB" w:rsidRPr="00A233DA" w:rsidRDefault="00171DAB" w:rsidP="00727FEE">
                            <w:pPr>
                              <w:rPr>
                                <w:color w:val="00B0F0"/>
                                <w:sz w:val="40"/>
                                <w:szCs w:val="36"/>
                              </w:rPr>
                            </w:pPr>
                            <w:r>
                              <w:rPr>
                                <w:color w:val="00B0F0"/>
                                <w:sz w:val="40"/>
                                <w:szCs w:val="36"/>
                              </w:rPr>
                              <w:t>7</w:t>
                            </w:r>
                          </w:p>
                          <w:p w14:paraId="14A17330" w14:textId="77777777" w:rsidR="00171DAB" w:rsidRDefault="00171DA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4A5AE2" id="_x0000_s1180" type="#_x0000_t202" style="position:absolute;margin-left:103.55pt;margin-top:15pt;width:32.2pt;height:31.6pt;z-index:251575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" filled="f" stroked="f">
                <v:textbox>
                  <w:txbxContent>
                    <w:p w14:paraId="7CC7B616" w14:textId="7A2C18CF" w:rsidR="00171DAB" w:rsidRPr="00A233DA" w:rsidRDefault="00171DAB" w:rsidP="00727FEE">
                      <w:pPr>
                        <w:rPr>
                          <w:color w:val="00B0F0"/>
                          <w:sz w:val="40"/>
                          <w:szCs w:val="36"/>
                        </w:rPr>
                      </w:pPr>
                      <w:r>
                        <w:rPr>
                          <w:color w:val="00B0F0"/>
                          <w:sz w:val="40"/>
                          <w:szCs w:val="36"/>
                        </w:rPr>
                        <w:t>7</w:t>
                      </w:r>
                    </w:p>
                    <w:p w14:paraId="14A17330" w14:textId="77777777" w:rsidR="00171DAB" w:rsidRDefault="00171DAB"/>
                  </w:txbxContent>
                </v:textbox>
                <w10:wrap anchorx="margin"/>
              </v:shape>
            </w:pict>
          </mc:Fallback>
        </mc:AlternateContent>
      </w:r>
    </w:p>
    <w:p w14:paraId="67905A59" w14:textId="73956328" w:rsidR="00752CE4" w:rsidRPr="00752CE4" w:rsidRDefault="003D6BB8" w:rsidP="00752CE4">
      <w:pPr>
        <w:rPr>
          <w:sz w:val="36"/>
          <w:szCs w:val="36"/>
        </w:rPr>
      </w:pP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2EBAB7CC" wp14:editId="35BF94F6">
                <wp:simplePos x="0" y="0"/>
                <wp:positionH relativeFrom="column">
                  <wp:posOffset>2526815</wp:posOffset>
                </wp:positionH>
                <wp:positionV relativeFrom="paragraph">
                  <wp:posOffset>190888</wp:posOffset>
                </wp:positionV>
                <wp:extent cx="2519" cy="333765"/>
                <wp:effectExtent l="0" t="0" r="36195" b="28575"/>
                <wp:wrapNone/>
                <wp:docPr id="58649837" name="Straight Connector 586498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19" cy="33376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249F32" id="Straight Connector 58649837" o:spid="_x0000_s1026" style="position:absolute;flip:x 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8.95pt,15.05pt" to="199.15pt,4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" strokecolor="#5a5a5a [2109]" strokeweight="1.5pt">
                <v:stroke joinstyle="miter"/>
              </v:line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 wp14:anchorId="0FD15CCE" wp14:editId="45DD7273">
                <wp:simplePos x="0" y="0"/>
                <wp:positionH relativeFrom="column">
                  <wp:posOffset>1626376</wp:posOffset>
                </wp:positionH>
                <wp:positionV relativeFrom="paragraph">
                  <wp:posOffset>179225</wp:posOffset>
                </wp:positionV>
                <wp:extent cx="2519" cy="333765"/>
                <wp:effectExtent l="0" t="0" r="36195" b="28575"/>
                <wp:wrapNone/>
                <wp:docPr id="758044133" name="Straight Connector 758044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19" cy="33376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589369" id="Straight Connector 758044133" o:spid="_x0000_s1026" style="position:absolute;flip:x 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8.05pt,14.1pt" to="128.25pt,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" strokecolor="#5a5a5a [2109]" strokeweight="1.5pt">
                <v:stroke joinstyle="miter"/>
              </v:line>
            </w:pict>
          </mc:Fallback>
        </mc:AlternateContent>
      </w:r>
      <w:r w:rsidR="00C935D2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692544" behindDoc="0" locked="0" layoutInCell="1" allowOverlap="1" wp14:anchorId="5758990D" wp14:editId="1702149C">
                <wp:simplePos x="0" y="0"/>
                <wp:positionH relativeFrom="column">
                  <wp:posOffset>1095810</wp:posOffset>
                </wp:positionH>
                <wp:positionV relativeFrom="paragraph">
                  <wp:posOffset>140870</wp:posOffset>
                </wp:positionV>
                <wp:extent cx="914400" cy="403860"/>
                <wp:effectExtent l="0" t="0" r="0" b="15240"/>
                <wp:wrapNone/>
                <wp:docPr id="1352958138" name="Group 13529581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403860"/>
                          <a:chOff x="0" y="0"/>
                          <a:chExt cx="914400" cy="403860"/>
                        </a:xfrm>
                      </wpg:grpSpPr>
                      <wpg:grpSp>
                        <wpg:cNvPr id="861240598" name="Group 861240598"/>
                        <wpg:cNvGrpSpPr/>
                        <wpg:grpSpPr>
                          <a:xfrm>
                            <a:off x="259080" y="0"/>
                            <a:ext cx="655320" cy="403860"/>
                            <a:chOff x="0" y="0"/>
                            <a:chExt cx="1036320" cy="634365"/>
                          </a:xfrm>
                        </wpg:grpSpPr>
                        <pic:pic xmlns:pic="http://schemas.openxmlformats.org/drawingml/2006/picture">
                          <pic:nvPicPr>
                            <pic:cNvPr id="1990730337" name="Picture 199073033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9545" t="20100" r="28340" b="25665"/>
                            <a:stretch/>
                          </pic:blipFill>
                          <pic:spPr bwMode="auto">
                            <a:xfrm>
                              <a:off x="30480" y="99060"/>
                              <a:ext cx="1005840" cy="448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1337909685" name="Rectangle 1337909685"/>
                          <wps:cNvSpPr/>
                          <wps:spPr>
                            <a:xfrm>
                              <a:off x="0" y="0"/>
                              <a:ext cx="1013460" cy="634365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chemeClr val="dk1"/>
                              </a:solidFill>
                              <a:prstDash val="dash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367205506" name="Straight Connector 367205506"/>
                        <wps:cNvCnPr/>
                        <wps:spPr>
                          <a:xfrm flipV="1">
                            <a:off x="0" y="190500"/>
                            <a:ext cx="266700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002EACD" id="Group 1352958138" o:spid="_x0000_s1026" style="position:absolute;margin-left:86.3pt;margin-top:11.1pt;width:1in;height:31.8pt;z-index:251686912" coordsize="9144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">
                <v:group id="Group 861240598" o:spid="_x0000_s1027" style="position:absolute;left:2590;width:6554;height:4038" coordsize="10363,6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">
                  <v:shape id="Picture 1990730337" o:spid="_x0000_s1028" type="#_x0000_t75" style="position:absolute;left:304;top:990;width:10059;height:4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">
                    <v:imagedata r:id="rId25" o:title="" croptop="13173f" cropbottom="16820f" cropleft="12809f" cropright="18573f"/>
                  </v:shape>
                  <v:rect id="Rectangle 1337909685" o:spid="_x0000_s1029" style="position:absolute;width:10134;height:6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" filled="f" strokecolor="black [3200]">
                    <v:stroke dashstyle="dash" joinstyle="round"/>
                  </v:rect>
                </v:group>
                <v:line id="Straight Connector 367205506" o:spid="_x0000_s1030" style="position:absolute;flip:y;visibility:visible;mso-wrap-style:square" from="0,1905" to="2667,1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" strokecolor="black [3200]" strokeweight="1.5pt">
                  <v:stroke joinstyle="miter"/>
                </v:line>
              </v:group>
            </w:pict>
          </mc:Fallback>
        </mc:AlternateContent>
      </w:r>
      <w:r w:rsidR="00044499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03456" behindDoc="0" locked="0" layoutInCell="1" allowOverlap="1" wp14:anchorId="7C17AD68" wp14:editId="2F676594">
                <wp:simplePos x="0" y="0"/>
                <wp:positionH relativeFrom="margin">
                  <wp:posOffset>743984</wp:posOffset>
                </wp:positionH>
                <wp:positionV relativeFrom="paragraph">
                  <wp:posOffset>101757</wp:posOffset>
                </wp:positionV>
                <wp:extent cx="672465" cy="288290"/>
                <wp:effectExtent l="0" t="0" r="0" b="0"/>
                <wp:wrapNone/>
                <wp:docPr id="3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465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DD57A0" w14:textId="77777777" w:rsidR="00171DAB" w:rsidRDefault="00171DAB" w:rsidP="004A0D07">
                            <w:r>
                              <w:t>7/0.6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17AD68" id="_x0000_s1181" type="#_x0000_t202" style="position:absolute;margin-left:58.6pt;margin-top:8pt;width:52.95pt;height:22.7pt;z-index:2516029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" filled="f" stroked="f">
                <v:textbox>
                  <w:txbxContent>
                    <w:p w14:paraId="74DD57A0" w14:textId="77777777" w:rsidR="00171DAB" w:rsidRDefault="00171DAB" w:rsidP="004A0D07">
                      <w:r>
                        <w:t>7/0.6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B440F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594240" behindDoc="0" locked="0" layoutInCell="1" allowOverlap="1" wp14:anchorId="5C80756C" wp14:editId="6DF867A3">
                <wp:simplePos x="0" y="0"/>
                <wp:positionH relativeFrom="column">
                  <wp:posOffset>1992839</wp:posOffset>
                </wp:positionH>
                <wp:positionV relativeFrom="paragraph">
                  <wp:posOffset>153074</wp:posOffset>
                </wp:positionV>
                <wp:extent cx="914400" cy="403860"/>
                <wp:effectExtent l="0" t="0" r="0" b="15240"/>
                <wp:wrapNone/>
                <wp:docPr id="409" name="Group 4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403860"/>
                          <a:chOff x="0" y="0"/>
                          <a:chExt cx="914400" cy="403860"/>
                        </a:xfrm>
                      </wpg:grpSpPr>
                      <wpg:grpSp>
                        <wpg:cNvPr id="410" name="Group 410"/>
                        <wpg:cNvGrpSpPr/>
                        <wpg:grpSpPr>
                          <a:xfrm>
                            <a:off x="259080" y="0"/>
                            <a:ext cx="655320" cy="403860"/>
                            <a:chOff x="0" y="0"/>
                            <a:chExt cx="1036320" cy="634365"/>
                          </a:xfrm>
                        </wpg:grpSpPr>
                        <pic:pic xmlns:pic="http://schemas.openxmlformats.org/drawingml/2006/picture">
                          <pic:nvPicPr>
                            <pic:cNvPr id="411" name="Picture 41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9545" t="20100" r="28340" b="25665"/>
                            <a:stretch/>
                          </pic:blipFill>
                          <pic:spPr bwMode="auto">
                            <a:xfrm>
                              <a:off x="30480" y="99060"/>
                              <a:ext cx="1005840" cy="448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412" name="Rectangle 412"/>
                          <wps:cNvSpPr/>
                          <wps:spPr>
                            <a:xfrm>
                              <a:off x="0" y="0"/>
                              <a:ext cx="1013460" cy="634365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chemeClr val="dk1"/>
                              </a:solidFill>
                              <a:prstDash val="dash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413" name="Straight Connector 413"/>
                        <wps:cNvCnPr/>
                        <wps:spPr>
                          <a:xfrm flipV="1">
                            <a:off x="0" y="190500"/>
                            <a:ext cx="266700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94E5079" id="Group 409" o:spid="_x0000_s1026" style="position:absolute;margin-left:156.9pt;margin-top:12.05pt;width:1in;height:31.8pt;z-index:251593728" coordsize="9144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">
                <v:group id="Group 410" o:spid="_x0000_s1027" style="position:absolute;left:2590;width:6554;height:4038" coordsize="10363,6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">
                  <v:shape id="Picture 411" o:spid="_x0000_s1028" type="#_x0000_t75" style="position:absolute;left:304;top:990;width:10059;height:4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">
                    <v:imagedata r:id="rId25" o:title="" croptop="13173f" cropbottom="16820f" cropleft="12809f" cropright="18573f"/>
                  </v:shape>
                  <v:rect id="Rectangle 412" o:spid="_x0000_s1029" style="position:absolute;width:10134;height:6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" filled="f" strokecolor="black [3200]">
                    <v:stroke dashstyle="dash" joinstyle="round"/>
                  </v:rect>
                </v:group>
                <v:line id="Straight Connector 413" o:spid="_x0000_s1030" style="position:absolute;flip:y;visibility:visible;mso-wrap-style:square" from="0,1905" to="2667,1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" strokecolor="black [3200]" strokeweight="1.5pt">
                  <v:stroke joinstyle="miter"/>
                </v:line>
              </v:group>
            </w:pict>
          </mc:Fallback>
        </mc:AlternateContent>
      </w:r>
      <w:r w:rsidR="00014826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89472" behindDoc="0" locked="0" layoutInCell="1" allowOverlap="1" wp14:anchorId="5A7D7EE8" wp14:editId="370D5EFE">
                <wp:simplePos x="0" y="0"/>
                <wp:positionH relativeFrom="column">
                  <wp:posOffset>807613</wp:posOffset>
                </wp:positionH>
                <wp:positionV relativeFrom="paragraph">
                  <wp:posOffset>276217</wp:posOffset>
                </wp:positionV>
                <wp:extent cx="430306" cy="255722"/>
                <wp:effectExtent l="0" t="0" r="0" b="0"/>
                <wp:wrapNone/>
                <wp:docPr id="12511537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306" cy="25572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DEED64" w14:textId="3093B88D" w:rsidR="00014826" w:rsidRDefault="00014826" w:rsidP="00014826">
                            <w:r>
                              <w:rPr>
                                <w:szCs w:val="22"/>
                              </w:rPr>
                              <w:t>16A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5546184D" wp14:editId="7D1F2F4A">
                                  <wp:extent cx="196850" cy="22860"/>
                                  <wp:effectExtent l="0" t="0" r="0" b="0"/>
                                  <wp:docPr id="70217963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7D7EE8" id="_x0000_s1182" type="#_x0000_t202" style="position:absolute;margin-left:63.6pt;margin-top:21.75pt;width:33.9pt;height:20.1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" filled="f" stroked="f">
                <v:textbox>
                  <w:txbxContent>
                    <w:p w14:paraId="7ADEED64" w14:textId="3093B88D" w:rsidR="00014826" w:rsidRDefault="00014826" w:rsidP="00014826">
                      <w:r>
                        <w:rPr>
                          <w:szCs w:val="22"/>
                        </w:rPr>
                        <w:t>16A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5546184D" wp14:editId="7D1F2F4A">
                            <wp:extent cx="196850" cy="22860"/>
                            <wp:effectExtent l="0" t="0" r="0" b="0"/>
                            <wp:docPr id="70217963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61E8D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591168" behindDoc="0" locked="0" layoutInCell="1" allowOverlap="1" wp14:anchorId="67D51527" wp14:editId="583B1744">
                <wp:simplePos x="0" y="0"/>
                <wp:positionH relativeFrom="column">
                  <wp:posOffset>677333</wp:posOffset>
                </wp:positionH>
                <wp:positionV relativeFrom="paragraph">
                  <wp:posOffset>332176</wp:posOffset>
                </wp:positionV>
                <wp:extent cx="505178" cy="0"/>
                <wp:effectExtent l="0" t="0" r="0" b="0"/>
                <wp:wrapNone/>
                <wp:docPr id="1076" name="Straight Connector 10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5178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52A3233" id="Straight Connector 1076" o:spid="_x0000_s1026" style="position:absolute;flip:x;z-index:251590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3.35pt,26.15pt" to="93.15pt,2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" strokecolor="black [3200]" strokeweight="1.5pt">
                <v:stroke joinstyle="miter"/>
              </v:line>
            </w:pict>
          </mc:Fallback>
        </mc:AlternateContent>
      </w:r>
    </w:p>
    <w:p w14:paraId="169E9EDE" w14:textId="5ECEE05E" w:rsidR="00752CE4" w:rsidRPr="00752CE4" w:rsidRDefault="00752CE4" w:rsidP="00752CE4">
      <w:pPr>
        <w:rPr>
          <w:sz w:val="36"/>
          <w:szCs w:val="36"/>
        </w:rPr>
      </w:pPr>
    </w:p>
    <w:p w14:paraId="10459AF3" w14:textId="5DF0455F" w:rsidR="00752CE4" w:rsidRPr="00752CE4" w:rsidRDefault="00044499" w:rsidP="00752CE4">
      <w:pPr>
        <w:rPr>
          <w:sz w:val="36"/>
          <w:szCs w:val="36"/>
        </w:rPr>
      </w:pPr>
      <w:r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621888" behindDoc="0" locked="0" layoutInCell="1" allowOverlap="1" wp14:anchorId="7EDCDA31" wp14:editId="3933EBE9">
                <wp:simplePos x="0" y="0"/>
                <wp:positionH relativeFrom="column">
                  <wp:posOffset>2893130</wp:posOffset>
                </wp:positionH>
                <wp:positionV relativeFrom="paragraph">
                  <wp:posOffset>377844</wp:posOffset>
                </wp:positionV>
                <wp:extent cx="914400" cy="403860"/>
                <wp:effectExtent l="0" t="0" r="0" b="15240"/>
                <wp:wrapNone/>
                <wp:docPr id="440" name="Group 4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403860"/>
                          <a:chOff x="0" y="0"/>
                          <a:chExt cx="914400" cy="403860"/>
                        </a:xfrm>
                      </wpg:grpSpPr>
                      <wpg:grpSp>
                        <wpg:cNvPr id="441" name="Group 441"/>
                        <wpg:cNvGrpSpPr/>
                        <wpg:grpSpPr>
                          <a:xfrm>
                            <a:off x="259080" y="0"/>
                            <a:ext cx="655320" cy="403860"/>
                            <a:chOff x="0" y="0"/>
                            <a:chExt cx="1036320" cy="634365"/>
                          </a:xfrm>
                        </wpg:grpSpPr>
                        <pic:pic xmlns:pic="http://schemas.openxmlformats.org/drawingml/2006/picture">
                          <pic:nvPicPr>
                            <pic:cNvPr id="442" name="Picture 44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9545" t="20100" r="28340" b="25665"/>
                            <a:stretch/>
                          </pic:blipFill>
                          <pic:spPr bwMode="auto">
                            <a:xfrm>
                              <a:off x="30480" y="99060"/>
                              <a:ext cx="1005840" cy="448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443" name="Rectangle 443"/>
                          <wps:cNvSpPr/>
                          <wps:spPr>
                            <a:xfrm>
                              <a:off x="0" y="0"/>
                              <a:ext cx="1013460" cy="634365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chemeClr val="dk1"/>
                              </a:solidFill>
                              <a:prstDash val="dash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444" name="Straight Connector 444"/>
                        <wps:cNvCnPr/>
                        <wps:spPr>
                          <a:xfrm flipV="1">
                            <a:off x="0" y="190500"/>
                            <a:ext cx="266700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FC881B7" id="Group 440" o:spid="_x0000_s1026" style="position:absolute;margin-left:227.8pt;margin-top:29.75pt;width:1in;height:31.8pt;z-index:251621376" coordsize="9144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">
                <v:group id="Group 441" o:spid="_x0000_s1027" style="position:absolute;left:2590;width:6554;height:4038" coordsize="10363,6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">
                  <v:shape id="Picture 442" o:spid="_x0000_s1028" type="#_x0000_t75" style="position:absolute;left:304;top:990;width:10059;height:4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">
                    <v:imagedata r:id="rId25" o:title="" croptop="13173f" cropbottom="16820f" cropleft="12809f" cropright="18573f"/>
                  </v:shape>
                  <v:rect id="Rectangle 443" o:spid="_x0000_s1029" style="position:absolute;width:10134;height:6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" filled="f" strokecolor="black [3200]">
                    <v:stroke dashstyle="dash" joinstyle="round"/>
                  </v:rect>
                </v:group>
                <v:line id="Straight Connector 444" o:spid="_x0000_s1030" style="position:absolute;flip:y;visibility:visible;mso-wrap-style:square" from="0,1905" to="2667,1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" strokecolor="black [3200]" strokeweight="1.5pt">
                  <v:stroke joinstyle="miter"/>
                </v:line>
              </v:group>
            </w:pict>
          </mc:Fallback>
        </mc:AlternateContent>
      </w:r>
      <w:r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619840" behindDoc="0" locked="0" layoutInCell="1" allowOverlap="1" wp14:anchorId="365DA46F" wp14:editId="76C330CC">
                <wp:simplePos x="0" y="0"/>
                <wp:positionH relativeFrom="column">
                  <wp:posOffset>1998345</wp:posOffset>
                </wp:positionH>
                <wp:positionV relativeFrom="paragraph">
                  <wp:posOffset>368300</wp:posOffset>
                </wp:positionV>
                <wp:extent cx="914400" cy="403860"/>
                <wp:effectExtent l="0" t="0" r="0" b="15240"/>
                <wp:wrapNone/>
                <wp:docPr id="435" name="Group 4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403860"/>
                          <a:chOff x="0" y="0"/>
                          <a:chExt cx="914400" cy="403860"/>
                        </a:xfrm>
                      </wpg:grpSpPr>
                      <wpg:grpSp>
                        <wpg:cNvPr id="436" name="Group 436"/>
                        <wpg:cNvGrpSpPr/>
                        <wpg:grpSpPr>
                          <a:xfrm>
                            <a:off x="259080" y="0"/>
                            <a:ext cx="655320" cy="403860"/>
                            <a:chOff x="0" y="0"/>
                            <a:chExt cx="1036320" cy="634365"/>
                          </a:xfrm>
                        </wpg:grpSpPr>
                        <pic:pic xmlns:pic="http://schemas.openxmlformats.org/drawingml/2006/picture">
                          <pic:nvPicPr>
                            <pic:cNvPr id="437" name="Picture 43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9545" t="20100" r="28340" b="25665"/>
                            <a:stretch/>
                          </pic:blipFill>
                          <pic:spPr bwMode="auto">
                            <a:xfrm>
                              <a:off x="30480" y="99060"/>
                              <a:ext cx="1005840" cy="448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438" name="Rectangle 438"/>
                          <wps:cNvSpPr/>
                          <wps:spPr>
                            <a:xfrm>
                              <a:off x="0" y="0"/>
                              <a:ext cx="1013460" cy="634365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chemeClr val="dk1"/>
                              </a:solidFill>
                              <a:prstDash val="dash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439" name="Straight Connector 439"/>
                        <wps:cNvCnPr/>
                        <wps:spPr>
                          <a:xfrm flipV="1">
                            <a:off x="0" y="190500"/>
                            <a:ext cx="266700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A583BB1" id="Group 435" o:spid="_x0000_s1026" style="position:absolute;margin-left:157.35pt;margin-top:29pt;width:1in;height:31.8pt;z-index:251619328" coordsize="9144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">
                <v:group id="Group 436" o:spid="_x0000_s1027" style="position:absolute;left:2590;width:6554;height:4038" coordsize="10363,6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">
                  <v:shape id="Picture 437" o:spid="_x0000_s1028" type="#_x0000_t75" style="position:absolute;left:304;top:990;width:10059;height:4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">
                    <v:imagedata r:id="rId25" o:title="" croptop="13173f" cropbottom="16820f" cropleft="12809f" cropright="18573f"/>
                  </v:shape>
                  <v:rect id="Rectangle 438" o:spid="_x0000_s1029" style="position:absolute;width:10134;height:6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" filled="f" strokecolor="black [3200]">
                    <v:stroke dashstyle="dash" joinstyle="round"/>
                  </v:rect>
                </v:group>
                <v:line id="Straight Connector 439" o:spid="_x0000_s1030" style="position:absolute;flip:y;visibility:visible;mso-wrap-style:square" from="0,1905" to="2667,1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" strokecolor="black [3200]" strokeweight="1.5pt">
                  <v:stroke joinstyle="miter"/>
                </v:line>
              </v:group>
            </w:pict>
          </mc:Fallback>
        </mc:AlternateContent>
      </w:r>
      <w:r w:rsidR="00740DF3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617792" behindDoc="0" locked="0" layoutInCell="1" allowOverlap="1" wp14:anchorId="63D1A810" wp14:editId="45A8C610">
                <wp:simplePos x="0" y="0"/>
                <wp:positionH relativeFrom="column">
                  <wp:posOffset>1103630</wp:posOffset>
                </wp:positionH>
                <wp:positionV relativeFrom="paragraph">
                  <wp:posOffset>356609</wp:posOffset>
                </wp:positionV>
                <wp:extent cx="914400" cy="403860"/>
                <wp:effectExtent l="0" t="0" r="0" b="15240"/>
                <wp:wrapNone/>
                <wp:docPr id="430" name="Group 4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403860"/>
                          <a:chOff x="0" y="0"/>
                          <a:chExt cx="914400" cy="403860"/>
                        </a:xfrm>
                      </wpg:grpSpPr>
                      <wpg:grpSp>
                        <wpg:cNvPr id="431" name="Group 431"/>
                        <wpg:cNvGrpSpPr/>
                        <wpg:grpSpPr>
                          <a:xfrm>
                            <a:off x="259080" y="0"/>
                            <a:ext cx="655320" cy="403860"/>
                            <a:chOff x="0" y="0"/>
                            <a:chExt cx="1036320" cy="634365"/>
                          </a:xfrm>
                        </wpg:grpSpPr>
                        <pic:pic xmlns:pic="http://schemas.openxmlformats.org/drawingml/2006/picture">
                          <pic:nvPicPr>
                            <pic:cNvPr id="432" name="Picture 43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9545" t="20100" r="28340" b="25665"/>
                            <a:stretch/>
                          </pic:blipFill>
                          <pic:spPr bwMode="auto">
                            <a:xfrm>
                              <a:off x="30480" y="99060"/>
                              <a:ext cx="1005840" cy="448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433" name="Rectangle 433"/>
                          <wps:cNvSpPr/>
                          <wps:spPr>
                            <a:xfrm>
                              <a:off x="0" y="0"/>
                              <a:ext cx="1013460" cy="634365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chemeClr val="dk1"/>
                              </a:solidFill>
                              <a:prstDash val="dash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434" name="Straight Connector 434"/>
                        <wps:cNvCnPr/>
                        <wps:spPr>
                          <a:xfrm flipV="1">
                            <a:off x="0" y="190500"/>
                            <a:ext cx="266700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192826F" id="Group 430" o:spid="_x0000_s1026" style="position:absolute;margin-left:86.9pt;margin-top:28.1pt;width:1in;height:31.8pt;z-index:251617280" coordsize="9144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">
                <v:group id="Group 431" o:spid="_x0000_s1027" style="position:absolute;left:2590;width:6554;height:4038" coordsize="10363,6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">
                  <v:shape id="Picture 432" o:spid="_x0000_s1028" type="#_x0000_t75" style="position:absolute;left:304;top:990;width:10059;height:4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">
                    <v:imagedata r:id="rId25" o:title="" croptop="13173f" cropbottom="16820f" cropleft="12809f" cropright="18573f"/>
                  </v:shape>
                  <v:rect id="Rectangle 433" o:spid="_x0000_s1029" style="position:absolute;width:10134;height:6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" filled="f" strokecolor="black [3200]">
                    <v:stroke dashstyle="dash" joinstyle="round"/>
                  </v:rect>
                </v:group>
                <v:line id="Straight Connector 434" o:spid="_x0000_s1030" style="position:absolute;flip:y;visibility:visible;mso-wrap-style:square" from="0,1905" to="2667,1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" strokecolor="black [3200]" strokeweight="1.5pt">
                  <v:stroke joinstyle="miter"/>
                </v:line>
              </v:group>
            </w:pict>
          </mc:Fallback>
        </mc:AlternateContent>
      </w:r>
      <w:r w:rsidR="00F14B0D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43392" behindDoc="0" locked="0" layoutInCell="1" allowOverlap="1" wp14:anchorId="490B152C" wp14:editId="2D6F84FC">
                <wp:simplePos x="0" y="0"/>
                <wp:positionH relativeFrom="margin">
                  <wp:posOffset>735108</wp:posOffset>
                </wp:positionH>
                <wp:positionV relativeFrom="paragraph">
                  <wp:posOffset>309329</wp:posOffset>
                </wp:positionV>
                <wp:extent cx="672998" cy="288290"/>
                <wp:effectExtent l="0" t="0" r="0" b="0"/>
                <wp:wrapNone/>
                <wp:docPr id="3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998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797D14" w14:textId="77777777" w:rsidR="00171DAB" w:rsidRDefault="00171DAB" w:rsidP="004A0D07">
                            <w:r>
                              <w:t>7/0.6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0B152C" id="_x0000_s1183" type="#_x0000_t202" style="position:absolute;margin-left:57.9pt;margin-top:24.35pt;width:53pt;height:22.7pt;z-index:2516428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" filled="f" stroked="f">
                <v:textbox>
                  <w:txbxContent>
                    <w:p w14:paraId="40797D14" w14:textId="77777777" w:rsidR="00171DAB" w:rsidRDefault="00171DAB" w:rsidP="004A0D07">
                      <w:r>
                        <w:t>7/0.6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B5626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29056" behindDoc="1" locked="0" layoutInCell="1" allowOverlap="1" wp14:anchorId="3F06CCA2" wp14:editId="5724B40A">
                <wp:simplePos x="0" y="0"/>
                <wp:positionH relativeFrom="margin">
                  <wp:posOffset>3334385</wp:posOffset>
                </wp:positionH>
                <wp:positionV relativeFrom="paragraph">
                  <wp:posOffset>155575</wp:posOffset>
                </wp:positionV>
                <wp:extent cx="408940" cy="288290"/>
                <wp:effectExtent l="0" t="0" r="0" b="0"/>
                <wp:wrapNone/>
                <wp:docPr id="4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0D3BD1" w14:textId="55971407" w:rsidR="00171DAB" w:rsidRDefault="00171DAB" w:rsidP="00727FEE">
                            <w:r>
                              <w:t>S2</w:t>
                            </w:r>
                            <w:r w:rsidR="008B5626"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06CCA2" id="_x0000_s1184" type="#_x0000_t202" style="position:absolute;margin-left:262.55pt;margin-top:12.25pt;width:32.2pt;height:22.7pt;z-index:-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" filled="f" stroked="f">
                <v:textbox>
                  <w:txbxContent>
                    <w:p w14:paraId="750D3BD1" w14:textId="55971407" w:rsidR="00171DAB" w:rsidRDefault="00171DAB" w:rsidP="00727FEE">
                      <w:r>
                        <w:t>S2</w:t>
                      </w:r>
                      <w:r w:rsidR="008B5626"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B5626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24960" behindDoc="1" locked="0" layoutInCell="1" allowOverlap="1" wp14:anchorId="1E1B5B4B" wp14:editId="22D1C061">
                <wp:simplePos x="0" y="0"/>
                <wp:positionH relativeFrom="margin">
                  <wp:posOffset>2414905</wp:posOffset>
                </wp:positionH>
                <wp:positionV relativeFrom="paragraph">
                  <wp:posOffset>142875</wp:posOffset>
                </wp:positionV>
                <wp:extent cx="408940" cy="288290"/>
                <wp:effectExtent l="0" t="0" r="0" b="0"/>
                <wp:wrapNone/>
                <wp:docPr id="4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895CB0" w14:textId="4C375D81" w:rsidR="00171DAB" w:rsidRDefault="00171DAB" w:rsidP="00727FEE">
                            <w:r>
                              <w:t>S</w:t>
                            </w:r>
                            <w:r w:rsidR="008B5626">
                              <w:t>2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1B5B4B" id="_x0000_s1185" type="#_x0000_t202" style="position:absolute;margin-left:190.15pt;margin-top:11.25pt;width:32.2pt;height:22.7pt;z-index:-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" filled="f" stroked="f">
                <v:textbox>
                  <w:txbxContent>
                    <w:p w14:paraId="22895CB0" w14:textId="4C375D81" w:rsidR="00171DAB" w:rsidRDefault="00171DAB" w:rsidP="00727FEE">
                      <w:r>
                        <w:t>S</w:t>
                      </w:r>
                      <w:r w:rsidR="008B5626">
                        <w:t>20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B5626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23936" behindDoc="1" locked="0" layoutInCell="1" allowOverlap="1" wp14:anchorId="0759207F" wp14:editId="17EE0F68">
                <wp:simplePos x="0" y="0"/>
                <wp:positionH relativeFrom="margin">
                  <wp:posOffset>1525857</wp:posOffset>
                </wp:positionH>
                <wp:positionV relativeFrom="paragraph">
                  <wp:posOffset>119201</wp:posOffset>
                </wp:positionV>
                <wp:extent cx="408940" cy="288290"/>
                <wp:effectExtent l="0" t="0" r="0" b="0"/>
                <wp:wrapNone/>
                <wp:docPr id="4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D4566B" w14:textId="7CCAE0E6" w:rsidR="00171DAB" w:rsidRDefault="00171DAB" w:rsidP="00727FEE">
                            <w:r>
                              <w:t>S</w:t>
                            </w:r>
                            <w:r w:rsidR="008B5626">
                              <w:t>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59207F" id="_x0000_s1186" type="#_x0000_t202" style="position:absolute;margin-left:120.15pt;margin-top:9.4pt;width:32.2pt;height:22.7pt;z-index:-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" filled="f" stroked="f">
                <v:textbox>
                  <w:txbxContent>
                    <w:p w14:paraId="73D4566B" w14:textId="7CCAE0E6" w:rsidR="00171DAB" w:rsidRDefault="00171DAB" w:rsidP="00727FEE">
                      <w:r>
                        <w:t>S</w:t>
                      </w:r>
                      <w:r w:rsidR="008B5626">
                        <w:t>1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233DA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41344" behindDoc="0" locked="0" layoutInCell="1" allowOverlap="1" wp14:anchorId="735BEAE8" wp14:editId="5C2C6019">
                <wp:simplePos x="0" y="0"/>
                <wp:positionH relativeFrom="margin">
                  <wp:posOffset>1276024</wp:posOffset>
                </wp:positionH>
                <wp:positionV relativeFrom="paragraph">
                  <wp:posOffset>7148</wp:posOffset>
                </wp:positionV>
                <wp:extent cx="408940" cy="401516"/>
                <wp:effectExtent l="0" t="0" r="0" b="0"/>
                <wp:wrapNone/>
                <wp:docPr id="2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40151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D912FB" w14:textId="6362FEDB" w:rsidR="00171DAB" w:rsidRPr="00A233DA" w:rsidRDefault="00171DAB" w:rsidP="00727FEE">
                            <w:pPr>
                              <w:rPr>
                                <w:color w:val="00B0F0"/>
                                <w:sz w:val="40"/>
                                <w:szCs w:val="36"/>
                              </w:rPr>
                            </w:pPr>
                            <w:r>
                              <w:rPr>
                                <w:color w:val="00B0F0"/>
                                <w:sz w:val="40"/>
                                <w:szCs w:val="36"/>
                              </w:rPr>
                              <w:t>8</w:t>
                            </w:r>
                          </w:p>
                          <w:p w14:paraId="21B9D57E" w14:textId="77777777" w:rsidR="00171DAB" w:rsidRDefault="00171DA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5BEAE8" id="_x0000_s1187" type="#_x0000_t202" style="position:absolute;margin-left:100.45pt;margin-top:.55pt;width:32.2pt;height:31.6pt;z-index:2516408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" filled="f" stroked="f">
                <v:textbox>
                  <w:txbxContent>
                    <w:p w14:paraId="0BD912FB" w14:textId="6362FEDB" w:rsidR="00171DAB" w:rsidRPr="00A233DA" w:rsidRDefault="00171DAB" w:rsidP="00727FEE">
                      <w:pPr>
                        <w:rPr>
                          <w:color w:val="00B0F0"/>
                          <w:sz w:val="40"/>
                          <w:szCs w:val="36"/>
                        </w:rPr>
                      </w:pPr>
                      <w:r>
                        <w:rPr>
                          <w:color w:val="00B0F0"/>
                          <w:sz w:val="40"/>
                          <w:szCs w:val="36"/>
                        </w:rPr>
                        <w:t>8</w:t>
                      </w:r>
                    </w:p>
                    <w:p w14:paraId="21B9D57E" w14:textId="77777777" w:rsidR="00171DAB" w:rsidRDefault="00171DAB"/>
                  </w:txbxContent>
                </v:textbox>
                <w10:wrap anchorx="margin"/>
              </v:shape>
            </w:pict>
          </mc:Fallback>
        </mc:AlternateContent>
      </w:r>
    </w:p>
    <w:p w14:paraId="585ED17D" w14:textId="6B6DC936" w:rsidR="00752CE4" w:rsidRPr="00752CE4" w:rsidRDefault="003D6BB8" w:rsidP="00752CE4">
      <w:pPr>
        <w:rPr>
          <w:sz w:val="36"/>
          <w:szCs w:val="36"/>
        </w:rPr>
      </w:pP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2EB1F726" wp14:editId="599CC803">
                <wp:simplePos x="0" y="0"/>
                <wp:positionH relativeFrom="column">
                  <wp:posOffset>3422406</wp:posOffset>
                </wp:positionH>
                <wp:positionV relativeFrom="paragraph">
                  <wp:posOffset>13531</wp:posOffset>
                </wp:positionV>
                <wp:extent cx="2519" cy="333765"/>
                <wp:effectExtent l="0" t="0" r="36195" b="28575"/>
                <wp:wrapNone/>
                <wp:docPr id="88114240" name="Straight Connector 88114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19" cy="33376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B0C810" id="Straight Connector 88114240" o:spid="_x0000_s1026" style="position:absolute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9.5pt,1.05pt" to="269.7pt,2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" strokecolor="#5a5a5a [2109]" strokeweight="1.5pt">
                <v:stroke joinstyle="miter"/>
              </v:line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5BA4088A" wp14:editId="7F4372EC">
                <wp:simplePos x="0" y="0"/>
                <wp:positionH relativeFrom="column">
                  <wp:posOffset>2527495</wp:posOffset>
                </wp:positionH>
                <wp:positionV relativeFrom="paragraph">
                  <wp:posOffset>2540</wp:posOffset>
                </wp:positionV>
                <wp:extent cx="2519" cy="333765"/>
                <wp:effectExtent l="0" t="0" r="36195" b="28575"/>
                <wp:wrapNone/>
                <wp:docPr id="1413389658" name="Straight Connector 14133896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19" cy="33376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DEC2A5" id="Straight Connector 1413389658" o:spid="_x0000_s1026" style="position:absolute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9pt,.2pt" to="199.2pt,2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" strokecolor="#5a5a5a [2109]" strokeweight="1.5pt">
                <v:stroke joinstyle="miter"/>
              </v:line>
            </w:pict>
          </mc:Fallback>
        </mc:AlternateContent>
      </w: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4CF01E83" wp14:editId="54C406BD">
                <wp:simplePos x="0" y="0"/>
                <wp:positionH relativeFrom="column">
                  <wp:posOffset>1635369</wp:posOffset>
                </wp:positionH>
                <wp:positionV relativeFrom="paragraph">
                  <wp:posOffset>3077</wp:posOffset>
                </wp:positionV>
                <wp:extent cx="2519" cy="333765"/>
                <wp:effectExtent l="0" t="0" r="36195" b="28575"/>
                <wp:wrapNone/>
                <wp:docPr id="579764980" name="Straight Connector 5797649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19" cy="33376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A21207" id="Straight Connector 579764980" o:spid="_x0000_s1026" style="position:absolute;flip:x 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8.75pt,.25pt" to="128.95pt,2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" strokecolor="#5a5a5a [2109]" strokeweight="1.5pt">
                <v:stroke joinstyle="miter"/>
              </v:line>
            </w:pict>
          </mc:Fallback>
        </mc:AlternateContent>
      </w:r>
      <w:r w:rsidR="00F14B0D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458DCF8E" wp14:editId="293E3373">
                <wp:simplePos x="0" y="0"/>
                <wp:positionH relativeFrom="column">
                  <wp:posOffset>815133</wp:posOffset>
                </wp:positionH>
                <wp:positionV relativeFrom="paragraph">
                  <wp:posOffset>103953</wp:posOffset>
                </wp:positionV>
                <wp:extent cx="430306" cy="255722"/>
                <wp:effectExtent l="0" t="0" r="0" b="0"/>
                <wp:wrapNone/>
                <wp:docPr id="7148902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306" cy="25572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B549B7" w14:textId="77777777" w:rsidR="00F14B0D" w:rsidRDefault="00F14B0D" w:rsidP="00F14B0D">
                            <w:r>
                              <w:rPr>
                                <w:szCs w:val="22"/>
                              </w:rPr>
                              <w:t>16A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53D9CF84" wp14:editId="65FAD337">
                                  <wp:extent cx="196850" cy="22860"/>
                                  <wp:effectExtent l="0" t="0" r="0" b="0"/>
                                  <wp:docPr id="1678127720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8DCF8E" id="_x0000_s1188" type="#_x0000_t202" style="position:absolute;margin-left:64.2pt;margin-top:8.2pt;width:33.9pt;height:20.1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" filled="f" stroked="f">
                <v:textbox>
                  <w:txbxContent>
                    <w:p w14:paraId="66B549B7" w14:textId="77777777" w:rsidR="00F14B0D" w:rsidRDefault="00F14B0D" w:rsidP="00F14B0D">
                      <w:r>
                        <w:rPr>
                          <w:szCs w:val="22"/>
                        </w:rPr>
                        <w:t>16A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53D9CF84" wp14:editId="65FAD337">
                            <wp:extent cx="196850" cy="22860"/>
                            <wp:effectExtent l="0" t="0" r="0" b="0"/>
                            <wp:docPr id="1678127720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233DA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39296" behindDoc="0" locked="0" layoutInCell="1" allowOverlap="1" wp14:anchorId="4B38A559" wp14:editId="2F4A2592">
                <wp:simplePos x="0" y="0"/>
                <wp:positionH relativeFrom="margin">
                  <wp:posOffset>1259205</wp:posOffset>
                </wp:positionH>
                <wp:positionV relativeFrom="paragraph">
                  <wp:posOffset>390053</wp:posOffset>
                </wp:positionV>
                <wp:extent cx="408940" cy="401320"/>
                <wp:effectExtent l="0" t="0" r="0" b="0"/>
                <wp:wrapNone/>
                <wp:docPr id="27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401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CB2189" w14:textId="6462B00F" w:rsidR="00171DAB" w:rsidRPr="00A233DA" w:rsidRDefault="00171DAB" w:rsidP="00727FEE">
                            <w:pPr>
                              <w:rPr>
                                <w:color w:val="00B0F0"/>
                                <w:sz w:val="40"/>
                                <w:szCs w:val="36"/>
                              </w:rPr>
                            </w:pPr>
                            <w:r>
                              <w:rPr>
                                <w:color w:val="00B0F0"/>
                                <w:sz w:val="40"/>
                                <w:szCs w:val="36"/>
                              </w:rPr>
                              <w:t>9</w:t>
                            </w:r>
                          </w:p>
                          <w:p w14:paraId="26D264C1" w14:textId="77777777" w:rsidR="00171DAB" w:rsidRDefault="00171DA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38A559" id="_x0000_s1189" type="#_x0000_t202" style="position:absolute;margin-left:99.15pt;margin-top:30.7pt;width:32.2pt;height:31.6pt;z-index:2516387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" filled="f" stroked="f">
                <v:textbox>
                  <w:txbxContent>
                    <w:p w14:paraId="57CB2189" w14:textId="6462B00F" w:rsidR="00171DAB" w:rsidRPr="00A233DA" w:rsidRDefault="00171DAB" w:rsidP="00727FEE">
                      <w:pPr>
                        <w:rPr>
                          <w:color w:val="00B0F0"/>
                          <w:sz w:val="40"/>
                          <w:szCs w:val="36"/>
                        </w:rPr>
                      </w:pPr>
                      <w:r>
                        <w:rPr>
                          <w:color w:val="00B0F0"/>
                          <w:sz w:val="40"/>
                          <w:szCs w:val="36"/>
                        </w:rPr>
                        <w:t>9</w:t>
                      </w:r>
                    </w:p>
                    <w:p w14:paraId="26D264C1" w14:textId="77777777" w:rsidR="00171DAB" w:rsidRDefault="00171DAB"/>
                  </w:txbxContent>
                </v:textbox>
                <w10:wrap anchorx="margin"/>
              </v:shape>
            </w:pict>
          </mc:Fallback>
        </mc:AlternateContent>
      </w:r>
      <w:r w:rsidR="00461E8D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 wp14:anchorId="1DB05013" wp14:editId="4E48EFDC">
                <wp:simplePos x="0" y="0"/>
                <wp:positionH relativeFrom="column">
                  <wp:posOffset>673735</wp:posOffset>
                </wp:positionH>
                <wp:positionV relativeFrom="paragraph">
                  <wp:posOffset>145252</wp:posOffset>
                </wp:positionV>
                <wp:extent cx="505178" cy="0"/>
                <wp:effectExtent l="0" t="0" r="0" b="0"/>
                <wp:wrapNone/>
                <wp:docPr id="1078" name="Straight Connector 10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5178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2CF874E" id="Straight Connector 1078" o:spid="_x0000_s1026" style="position:absolute;flip:x;z-index:2516346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3.05pt,11.45pt" to="92.85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" strokecolor="black [3200]" strokeweight="1.5pt">
                <v:stroke joinstyle="miter"/>
              </v:line>
            </w:pict>
          </mc:Fallback>
        </mc:AlternateContent>
      </w:r>
    </w:p>
    <w:p w14:paraId="77612370" w14:textId="465DC45F" w:rsidR="00752CE4" w:rsidRPr="009258B6" w:rsidRDefault="00144016" w:rsidP="00752CE4"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33152" behindDoc="0" locked="0" layoutInCell="1" allowOverlap="1" wp14:anchorId="7FC7D557" wp14:editId="16A9078D">
                <wp:simplePos x="0" y="0"/>
                <wp:positionH relativeFrom="margin">
                  <wp:posOffset>675608</wp:posOffset>
                </wp:positionH>
                <wp:positionV relativeFrom="paragraph">
                  <wp:posOffset>267538</wp:posOffset>
                </wp:positionV>
                <wp:extent cx="672998" cy="288290"/>
                <wp:effectExtent l="0" t="0" r="0" b="0"/>
                <wp:wrapNone/>
                <wp:docPr id="3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998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9FC777" w14:textId="77777777" w:rsidR="00171DAB" w:rsidRDefault="00171DAB" w:rsidP="004A0D07">
                            <w:r>
                              <w:t>7/0.6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C7D557" id="_x0000_s1190" type="#_x0000_t202" style="position:absolute;margin-left:53.2pt;margin-top:21.05pt;width:53pt;height:22.7pt;z-index:2516326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" filled="f" stroked="f">
                <v:textbox>
                  <w:txbxContent>
                    <w:p w14:paraId="489FC777" w14:textId="77777777" w:rsidR="00171DAB" w:rsidRDefault="00171DAB" w:rsidP="004A0D07">
                      <w:r>
                        <w:t>7/0.6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A0D07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31104" behindDoc="1" locked="0" layoutInCell="1" allowOverlap="1" wp14:anchorId="007F4ECD" wp14:editId="7E52102E">
                <wp:simplePos x="0" y="0"/>
                <wp:positionH relativeFrom="margin">
                  <wp:posOffset>1458359</wp:posOffset>
                </wp:positionH>
                <wp:positionV relativeFrom="paragraph">
                  <wp:posOffset>98866</wp:posOffset>
                </wp:positionV>
                <wp:extent cx="408940" cy="288290"/>
                <wp:effectExtent l="0" t="0" r="0" b="0"/>
                <wp:wrapNone/>
                <wp:docPr id="5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15F2C5" w14:textId="6070FB38" w:rsidR="00171DAB" w:rsidRDefault="00171DAB" w:rsidP="00737A6B">
                            <w:r>
                              <w:t>S</w:t>
                            </w:r>
                            <w:r w:rsidR="00234512">
                              <w:t>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7F4ECD" id="_x0000_s1191" type="#_x0000_t202" style="position:absolute;margin-left:114.85pt;margin-top:7.8pt;width:32.2pt;height:22.7pt;z-index:-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" filled="f" stroked="f">
                <v:textbox>
                  <w:txbxContent>
                    <w:p w14:paraId="4B15F2C5" w14:textId="6070FB38" w:rsidR="00171DAB" w:rsidRDefault="00171DAB" w:rsidP="00737A6B">
                      <w:r>
                        <w:t>S</w:t>
                      </w:r>
                      <w:r w:rsidR="00234512">
                        <w:t>2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94E0720" w14:textId="6807A184" w:rsidR="00752CE4" w:rsidRDefault="003D6BB8" w:rsidP="00737A6B">
      <w:pPr>
        <w:rPr>
          <w:sz w:val="36"/>
          <w:szCs w:val="36"/>
        </w:rPr>
      </w:pP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45BF8D69" wp14:editId="6EB1F3BA">
                <wp:simplePos x="0" y="0"/>
                <wp:positionH relativeFrom="column">
                  <wp:posOffset>1602398</wp:posOffset>
                </wp:positionH>
                <wp:positionV relativeFrom="paragraph">
                  <wp:posOffset>57150</wp:posOffset>
                </wp:positionV>
                <wp:extent cx="2519" cy="333765"/>
                <wp:effectExtent l="0" t="0" r="36195" b="28575"/>
                <wp:wrapNone/>
                <wp:docPr id="1194759406" name="Straight Connector 11947594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19" cy="33376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C3A1BE" id="Straight Connector 1194759406" o:spid="_x0000_s1026" style="position:absolute;flip:x 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6.15pt,4.5pt" to="126.35pt,3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" strokecolor="#5a5a5a [2109]" strokeweight="1.5pt">
                <v:stroke joinstyle="miter"/>
              </v:line>
            </w:pict>
          </mc:Fallback>
        </mc:AlternateContent>
      </w:r>
      <w:r w:rsidR="00044499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1824" behindDoc="0" locked="0" layoutInCell="1" allowOverlap="1" wp14:anchorId="51889F0C" wp14:editId="52487D98">
                <wp:simplePos x="0" y="0"/>
                <wp:positionH relativeFrom="column">
                  <wp:posOffset>798804</wp:posOffset>
                </wp:positionH>
                <wp:positionV relativeFrom="paragraph">
                  <wp:posOffset>145611</wp:posOffset>
                </wp:positionV>
                <wp:extent cx="430306" cy="255722"/>
                <wp:effectExtent l="0" t="0" r="0" b="0"/>
                <wp:wrapNone/>
                <wp:docPr id="4271007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306" cy="25572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AF5A26" w14:textId="77777777" w:rsidR="00044499" w:rsidRDefault="00044499" w:rsidP="00044499">
                            <w:r>
                              <w:rPr>
                                <w:szCs w:val="22"/>
                              </w:rPr>
                              <w:t>16A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0F2228AB" wp14:editId="2C7ED8D3">
                                  <wp:extent cx="196850" cy="22860"/>
                                  <wp:effectExtent l="0" t="0" r="0" b="0"/>
                                  <wp:docPr id="1299422601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889F0C" id="_x0000_s1192" type="#_x0000_t202" style="position:absolute;margin-left:62.9pt;margin-top:11.45pt;width:33.9pt;height:20.1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" filled="f" stroked="f">
                <v:textbox>
                  <w:txbxContent>
                    <w:p w14:paraId="11AF5A26" w14:textId="77777777" w:rsidR="00044499" w:rsidRDefault="00044499" w:rsidP="00044499">
                      <w:r>
                        <w:rPr>
                          <w:szCs w:val="22"/>
                        </w:rPr>
                        <w:t>16A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0F2228AB" wp14:editId="2C7ED8D3">
                            <wp:extent cx="196850" cy="22860"/>
                            <wp:effectExtent l="0" t="0" r="0" b="0"/>
                            <wp:docPr id="1299422601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44016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627008" behindDoc="0" locked="0" layoutInCell="1" allowOverlap="1" wp14:anchorId="0301E81B" wp14:editId="63CE1A89">
                <wp:simplePos x="0" y="0"/>
                <wp:positionH relativeFrom="column">
                  <wp:posOffset>1073471</wp:posOffset>
                </wp:positionH>
                <wp:positionV relativeFrom="paragraph">
                  <wp:posOffset>19705</wp:posOffset>
                </wp:positionV>
                <wp:extent cx="914400" cy="403860"/>
                <wp:effectExtent l="0" t="0" r="0" b="15240"/>
                <wp:wrapNone/>
                <wp:docPr id="490" name="Group 4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403860"/>
                          <a:chOff x="0" y="0"/>
                          <a:chExt cx="914400" cy="403860"/>
                        </a:xfrm>
                      </wpg:grpSpPr>
                      <wpg:grpSp>
                        <wpg:cNvPr id="491" name="Group 491"/>
                        <wpg:cNvGrpSpPr/>
                        <wpg:grpSpPr>
                          <a:xfrm>
                            <a:off x="259080" y="0"/>
                            <a:ext cx="655320" cy="403860"/>
                            <a:chOff x="0" y="0"/>
                            <a:chExt cx="1036320" cy="634365"/>
                          </a:xfrm>
                        </wpg:grpSpPr>
                        <pic:pic xmlns:pic="http://schemas.openxmlformats.org/drawingml/2006/picture">
                          <pic:nvPicPr>
                            <pic:cNvPr id="492" name="Picture 492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9545" t="20100" r="28340" b="25665"/>
                            <a:stretch/>
                          </pic:blipFill>
                          <pic:spPr bwMode="auto">
                            <a:xfrm>
                              <a:off x="30480" y="99060"/>
                              <a:ext cx="1005840" cy="448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493" name="Rectangle 493"/>
                          <wps:cNvSpPr/>
                          <wps:spPr>
                            <a:xfrm>
                              <a:off x="0" y="0"/>
                              <a:ext cx="1013460" cy="634365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chemeClr val="dk1"/>
                              </a:solidFill>
                              <a:prstDash val="dash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494" name="Straight Connector 494"/>
                        <wps:cNvCnPr/>
                        <wps:spPr>
                          <a:xfrm flipV="1">
                            <a:off x="0" y="190500"/>
                            <a:ext cx="266700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37CF63D" id="Group 490" o:spid="_x0000_s1026" style="position:absolute;margin-left:84.55pt;margin-top:1.55pt;width:1in;height:31.8pt;z-index:251626496" coordsize="9144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">
                <v:group id="Group 491" o:spid="_x0000_s1027" style="position:absolute;left:2590;width:6554;height:4038" coordsize="10363,6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">
                  <v:shape id="Picture 492" o:spid="_x0000_s1028" type="#_x0000_t75" style="position:absolute;left:304;top:990;width:10059;height:4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">
                    <v:imagedata r:id="rId25" o:title="" croptop="13173f" cropbottom="16820f" cropleft="12809f" cropright="18573f"/>
                  </v:shape>
                  <v:rect id="Rectangle 493" o:spid="_x0000_s1029" style="position:absolute;width:10134;height:6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" filled="f" strokecolor="black [3200]">
                    <v:stroke dashstyle="dash" joinstyle="round"/>
                  </v:rect>
                </v:group>
                <v:line id="Straight Connector 494" o:spid="_x0000_s1030" style="position:absolute;flip:y;visibility:visible;mso-wrap-style:square" from="0,1905" to="2667,1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" strokecolor="black [3200]" strokeweight="1.5pt">
                  <v:stroke joinstyle="miter"/>
                </v:line>
              </v:group>
            </w:pict>
          </mc:Fallback>
        </mc:AlternateContent>
      </w:r>
      <w:r w:rsidR="006F7437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7FB53C2D" wp14:editId="5F26B8EA">
                <wp:simplePos x="0" y="0"/>
                <wp:positionH relativeFrom="column">
                  <wp:posOffset>662305</wp:posOffset>
                </wp:positionH>
                <wp:positionV relativeFrom="paragraph">
                  <wp:posOffset>209550</wp:posOffset>
                </wp:positionV>
                <wp:extent cx="504825" cy="0"/>
                <wp:effectExtent l="0" t="0" r="0" b="0"/>
                <wp:wrapNone/>
                <wp:docPr id="1079" name="Straight Connector 10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482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C32D6B8" id="Straight Connector 1079" o:spid="_x0000_s1026" style="position:absolute;flip:x;z-index:2516367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2.15pt,16.5pt" to="91.9pt,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" strokecolor="black [3200]" strokeweight="1.5pt">
                <v:stroke joinstyle="miter"/>
              </v:line>
            </w:pict>
          </mc:Fallback>
        </mc:AlternateContent>
      </w:r>
    </w:p>
    <w:p w14:paraId="45012947" w14:textId="2BB825FF" w:rsidR="00FD1421" w:rsidRDefault="003D6BB8" w:rsidP="00737A6B">
      <w:pPr>
        <w:tabs>
          <w:tab w:val="left" w:pos="2743"/>
          <w:tab w:val="left" w:pos="3948"/>
        </w:tabs>
        <w:rPr>
          <w:sz w:val="36"/>
          <w:szCs w:val="36"/>
        </w:rPr>
      </w:pP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3DBD135B" wp14:editId="3BE02234">
                <wp:simplePos x="0" y="0"/>
                <wp:positionH relativeFrom="column">
                  <wp:posOffset>1620422</wp:posOffset>
                </wp:positionH>
                <wp:positionV relativeFrom="paragraph">
                  <wp:posOffset>400441</wp:posOffset>
                </wp:positionV>
                <wp:extent cx="2519" cy="333765"/>
                <wp:effectExtent l="0" t="0" r="36195" b="28575"/>
                <wp:wrapNone/>
                <wp:docPr id="1010000205" name="Straight Connector 1010000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19" cy="33376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CE3A3B" id="Straight Connector 1010000205" o:spid="_x0000_s1026" style="position:absolute;flip:x 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6pt,31.55pt" to="127.8pt,5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" strokecolor="#5a5a5a [2109]" strokeweight="1.5pt">
                <v:stroke joinstyle="miter"/>
              </v:lin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05504" behindDoc="1" locked="0" layoutInCell="1" allowOverlap="1" wp14:anchorId="6DF91004" wp14:editId="74DCD6AD">
                <wp:simplePos x="0" y="0"/>
                <wp:positionH relativeFrom="margin">
                  <wp:posOffset>1483802</wp:posOffset>
                </wp:positionH>
                <wp:positionV relativeFrom="paragraph">
                  <wp:posOffset>145720</wp:posOffset>
                </wp:positionV>
                <wp:extent cx="408940" cy="288290"/>
                <wp:effectExtent l="0" t="0" r="0" b="0"/>
                <wp:wrapNone/>
                <wp:docPr id="5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405CFB" w14:textId="1D9336CC" w:rsidR="00171DAB" w:rsidRDefault="00171DAB" w:rsidP="00737A6B">
                            <w:r>
                              <w:t>S</w:t>
                            </w:r>
                            <w:r w:rsidR="00234512">
                              <w:t>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F91004" id="_x0000_s1193" type="#_x0000_t202" style="position:absolute;margin-left:116.85pt;margin-top:11.45pt;width:32.2pt;height:22.7pt;z-index:-251711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" filled="f" stroked="f">
                <v:textbox>
                  <w:txbxContent>
                    <w:p w14:paraId="74405CFB" w14:textId="1D9336CC" w:rsidR="00171DAB" w:rsidRDefault="00171DAB" w:rsidP="00737A6B">
                      <w:r>
                        <w:t>S</w:t>
                      </w:r>
                      <w:r w:rsidR="00234512">
                        <w:t>2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4499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11648" behindDoc="0" locked="0" layoutInCell="1" allowOverlap="1" wp14:anchorId="46E5AAAF" wp14:editId="6D937400">
                <wp:simplePos x="0" y="0"/>
                <wp:positionH relativeFrom="margin">
                  <wp:posOffset>676099</wp:posOffset>
                </wp:positionH>
                <wp:positionV relativeFrom="paragraph">
                  <wp:posOffset>325918</wp:posOffset>
                </wp:positionV>
                <wp:extent cx="672998" cy="288290"/>
                <wp:effectExtent l="0" t="0" r="0" b="0"/>
                <wp:wrapNone/>
                <wp:docPr id="3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998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49B56B" w14:textId="1EB7E223" w:rsidR="00171DAB" w:rsidRDefault="00984CA1" w:rsidP="004A0D07">
                            <w:r>
                              <w:t>1</w:t>
                            </w:r>
                            <w:r w:rsidR="00171DAB">
                              <w:t>/</w:t>
                            </w:r>
                            <w:r>
                              <w:t>1.1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E5AAAF" id="_x0000_s1194" type="#_x0000_t202" style="position:absolute;margin-left:53.25pt;margin-top:25.65pt;width:53pt;height:22.7pt;z-index:2516111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" filled="f" stroked="f">
                <v:textbox>
                  <w:txbxContent>
                    <w:p w14:paraId="7749B56B" w14:textId="1EB7E223" w:rsidR="00171DAB" w:rsidRDefault="00984CA1" w:rsidP="004A0D07">
                      <w:r>
                        <w:t>1</w:t>
                      </w:r>
                      <w:r w:rsidR="00171DAB">
                        <w:t>/</w:t>
                      </w:r>
                      <w:r>
                        <w:t>1.1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44016" w:rsidRPr="00737A6B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607552" behindDoc="0" locked="0" layoutInCell="1" allowOverlap="1" wp14:anchorId="29214698" wp14:editId="361BD3F4">
                <wp:simplePos x="0" y="0"/>
                <wp:positionH relativeFrom="column">
                  <wp:posOffset>1089503</wp:posOffset>
                </wp:positionH>
                <wp:positionV relativeFrom="paragraph">
                  <wp:posOffset>360085</wp:posOffset>
                </wp:positionV>
                <wp:extent cx="914400" cy="403860"/>
                <wp:effectExtent l="0" t="0" r="0" b="15240"/>
                <wp:wrapNone/>
                <wp:docPr id="543" name="Group 5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403860"/>
                          <a:chOff x="0" y="0"/>
                          <a:chExt cx="914400" cy="403860"/>
                        </a:xfrm>
                      </wpg:grpSpPr>
                      <wpg:grpSp>
                        <wpg:cNvPr id="544" name="Group 544"/>
                        <wpg:cNvGrpSpPr/>
                        <wpg:grpSpPr>
                          <a:xfrm>
                            <a:off x="259080" y="0"/>
                            <a:ext cx="655320" cy="403860"/>
                            <a:chOff x="0" y="0"/>
                            <a:chExt cx="1036320" cy="634365"/>
                          </a:xfrm>
                        </wpg:grpSpPr>
                        <pic:pic xmlns:pic="http://schemas.openxmlformats.org/drawingml/2006/picture">
                          <pic:nvPicPr>
                            <pic:cNvPr id="545" name="Picture 54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9545" t="20100" r="28340" b="25665"/>
                            <a:stretch/>
                          </pic:blipFill>
                          <pic:spPr bwMode="auto">
                            <a:xfrm>
                              <a:off x="30480" y="99060"/>
                              <a:ext cx="1005840" cy="448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546" name="Rectangle 546"/>
                          <wps:cNvSpPr/>
                          <wps:spPr>
                            <a:xfrm>
                              <a:off x="0" y="0"/>
                              <a:ext cx="1013460" cy="634365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chemeClr val="dk1"/>
                              </a:solidFill>
                              <a:prstDash val="dash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47" name="Straight Connector 547"/>
                        <wps:cNvCnPr/>
                        <wps:spPr>
                          <a:xfrm flipV="1">
                            <a:off x="0" y="190500"/>
                            <a:ext cx="266700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316B461" id="Group 543" o:spid="_x0000_s1026" style="position:absolute;margin-left:85.8pt;margin-top:28.35pt;width:1in;height:31.8pt;z-index:251607040" coordsize="9144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">
                <v:group id="Group 544" o:spid="_x0000_s1027" style="position:absolute;left:2590;width:6554;height:4038" coordsize="10363,6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">
                  <v:shape id="Picture 545" o:spid="_x0000_s1028" type="#_x0000_t75" style="position:absolute;left:304;top:990;width:10059;height:4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">
                    <v:imagedata r:id="rId25" o:title="" croptop="13173f" cropbottom="16820f" cropleft="12809f" cropright="18573f"/>
                  </v:shape>
                  <v:rect id="Rectangle 546" o:spid="_x0000_s1029" style="position:absolute;width:10134;height:6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" filled="f" strokecolor="black [3200]">
                    <v:stroke dashstyle="dash" joinstyle="round"/>
                  </v:rect>
                </v:group>
                <v:line id="Straight Connector 547" o:spid="_x0000_s1030" style="position:absolute;flip:y;visibility:visible;mso-wrap-style:square" from="0,1905" to="2667,1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" strokecolor="black [3200]" strokeweight="1.5pt">
                  <v:stroke joinstyle="miter"/>
                </v:line>
              </v:group>
            </w:pict>
          </mc:Fallback>
        </mc:AlternateContent>
      </w:r>
      <w:r w:rsidR="00A233DA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15744" behindDoc="0" locked="0" layoutInCell="1" allowOverlap="1" wp14:anchorId="526FB996" wp14:editId="141354E7">
                <wp:simplePos x="0" y="0"/>
                <wp:positionH relativeFrom="margin">
                  <wp:posOffset>1141152</wp:posOffset>
                </wp:positionH>
                <wp:positionV relativeFrom="paragraph">
                  <wp:posOffset>6985</wp:posOffset>
                </wp:positionV>
                <wp:extent cx="582627" cy="401320"/>
                <wp:effectExtent l="0" t="0" r="0" b="0"/>
                <wp:wrapNone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627" cy="401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DEE37D" w14:textId="767A617F" w:rsidR="00171DAB" w:rsidRPr="00A233DA" w:rsidRDefault="00171DAB" w:rsidP="00727FEE">
                            <w:pPr>
                              <w:rPr>
                                <w:color w:val="00B0F0"/>
                                <w:sz w:val="40"/>
                                <w:szCs w:val="36"/>
                              </w:rPr>
                            </w:pPr>
                            <w:r>
                              <w:rPr>
                                <w:color w:val="00B0F0"/>
                                <w:sz w:val="40"/>
                                <w:szCs w:val="36"/>
                              </w:rPr>
                              <w:t>10</w:t>
                            </w:r>
                          </w:p>
                          <w:p w14:paraId="4FC9F4DF" w14:textId="77777777" w:rsidR="00171DAB" w:rsidRDefault="00171DA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FB996" id="_x0000_s1195" type="#_x0000_t202" style="position:absolute;margin-left:89.85pt;margin-top:.55pt;width:45.9pt;height:31.6pt;z-index:2516152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" filled="f" stroked="f">
                <v:textbox>
                  <w:txbxContent>
                    <w:p w14:paraId="26DEE37D" w14:textId="767A617F" w:rsidR="00171DAB" w:rsidRPr="00A233DA" w:rsidRDefault="00171DAB" w:rsidP="00727FEE">
                      <w:pPr>
                        <w:rPr>
                          <w:color w:val="00B0F0"/>
                          <w:sz w:val="40"/>
                          <w:szCs w:val="36"/>
                        </w:rPr>
                      </w:pPr>
                      <w:r>
                        <w:rPr>
                          <w:color w:val="00B0F0"/>
                          <w:sz w:val="40"/>
                          <w:szCs w:val="36"/>
                        </w:rPr>
                        <w:t>10</w:t>
                      </w:r>
                    </w:p>
                    <w:p w14:paraId="4FC9F4DF" w14:textId="77777777" w:rsidR="00171DAB" w:rsidRDefault="00171DAB"/>
                  </w:txbxContent>
                </v:textbox>
                <w10:wrap anchorx="margin"/>
              </v:shape>
            </w:pict>
          </mc:Fallback>
        </mc:AlternateContent>
      </w:r>
    </w:p>
    <w:p w14:paraId="7F818CD3" w14:textId="50DA8B21" w:rsidR="004A0D07" w:rsidRDefault="00B669E7" w:rsidP="00737A6B">
      <w:pPr>
        <w:tabs>
          <w:tab w:val="left" w:pos="2743"/>
          <w:tab w:val="left" w:pos="3948"/>
        </w:tabs>
        <w:rPr>
          <w:sz w:val="36"/>
          <w:szCs w:val="36"/>
        </w:rPr>
      </w:pP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13696" behindDoc="0" locked="0" layoutInCell="1" allowOverlap="1" wp14:anchorId="741FDE46" wp14:editId="6B90DBB8">
                <wp:simplePos x="0" y="0"/>
                <wp:positionH relativeFrom="column">
                  <wp:posOffset>648433</wp:posOffset>
                </wp:positionH>
                <wp:positionV relativeFrom="paragraph">
                  <wp:posOffset>146832</wp:posOffset>
                </wp:positionV>
                <wp:extent cx="529004" cy="1465"/>
                <wp:effectExtent l="0" t="0" r="23495" b="36830"/>
                <wp:wrapNone/>
                <wp:docPr id="1080" name="Straight Connector 10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29004" cy="146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ECC5A26" id="Straight Connector 1080" o:spid="_x0000_s1026" style="position:absolute;flip:x;z-index:251613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1.05pt,11.55pt" to="92.7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" strokecolor="black [3200]" strokeweight="1.5pt">
                <v:stroke joinstyle="miter"/>
              </v:line>
            </w:pict>
          </mc:Fallback>
        </mc:AlternateContent>
      </w:r>
      <w:r w:rsidR="00044499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7184" behindDoc="0" locked="0" layoutInCell="1" allowOverlap="1" wp14:anchorId="188548AF" wp14:editId="4207209D">
                <wp:simplePos x="0" y="0"/>
                <wp:positionH relativeFrom="column">
                  <wp:posOffset>797508</wp:posOffset>
                </wp:positionH>
                <wp:positionV relativeFrom="paragraph">
                  <wp:posOffset>92854</wp:posOffset>
                </wp:positionV>
                <wp:extent cx="430306" cy="255722"/>
                <wp:effectExtent l="0" t="0" r="0" b="0"/>
                <wp:wrapNone/>
                <wp:docPr id="2218614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306" cy="25572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1577F6" w14:textId="5EE5990B" w:rsidR="00044499" w:rsidRDefault="00044499" w:rsidP="00044499">
                            <w:r>
                              <w:rPr>
                                <w:szCs w:val="22"/>
                              </w:rPr>
                              <w:t>6A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46A7D85B" wp14:editId="3023F98B">
                                  <wp:extent cx="196850" cy="22860"/>
                                  <wp:effectExtent l="0" t="0" r="0" b="0"/>
                                  <wp:docPr id="1068039801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8548AF" id="_x0000_s1196" type="#_x0000_t202" style="position:absolute;margin-left:62.8pt;margin-top:7.3pt;width:33.9pt;height:20.1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" filled="f" stroked="f">
                <v:textbox>
                  <w:txbxContent>
                    <w:p w14:paraId="041577F6" w14:textId="5EE5990B" w:rsidR="00044499" w:rsidRDefault="00044499" w:rsidP="00044499">
                      <w:r>
                        <w:rPr>
                          <w:szCs w:val="22"/>
                        </w:rPr>
                        <w:t>6A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46A7D85B" wp14:editId="3023F98B">
                            <wp:extent cx="196850" cy="22860"/>
                            <wp:effectExtent l="0" t="0" r="0" b="0"/>
                            <wp:docPr id="1068039801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233DA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502080" behindDoc="0" locked="0" layoutInCell="1" allowOverlap="1" wp14:anchorId="133C2B33" wp14:editId="352D193E">
                <wp:simplePos x="0" y="0"/>
                <wp:positionH relativeFrom="margin">
                  <wp:posOffset>1144939</wp:posOffset>
                </wp:positionH>
                <wp:positionV relativeFrom="paragraph">
                  <wp:posOffset>300355</wp:posOffset>
                </wp:positionV>
                <wp:extent cx="582627" cy="401320"/>
                <wp:effectExtent l="0" t="0" r="0" b="0"/>
                <wp:wrapNone/>
                <wp:docPr id="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627" cy="401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A1A73C" w14:textId="6A28E670" w:rsidR="00171DAB" w:rsidRPr="00A233DA" w:rsidRDefault="00171DAB" w:rsidP="00727FEE">
                            <w:pPr>
                              <w:rPr>
                                <w:color w:val="00B0F0"/>
                                <w:sz w:val="40"/>
                                <w:szCs w:val="36"/>
                              </w:rPr>
                            </w:pPr>
                            <w:r>
                              <w:rPr>
                                <w:color w:val="00B0F0"/>
                                <w:sz w:val="40"/>
                                <w:szCs w:val="36"/>
                              </w:rPr>
                              <w:t>11</w:t>
                            </w:r>
                          </w:p>
                          <w:p w14:paraId="30995D19" w14:textId="77777777" w:rsidR="00171DAB" w:rsidRDefault="00171DA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3C2B33" id="_x0000_s1197" type="#_x0000_t202" style="position:absolute;margin-left:90.15pt;margin-top:23.65pt;width:45.9pt;height:31.6pt;z-index:2515015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" filled="f" stroked="f">
                <v:textbox>
                  <w:txbxContent>
                    <w:p w14:paraId="0CA1A73C" w14:textId="6A28E670" w:rsidR="00171DAB" w:rsidRPr="00A233DA" w:rsidRDefault="00171DAB" w:rsidP="00727FEE">
                      <w:pPr>
                        <w:rPr>
                          <w:color w:val="00B0F0"/>
                          <w:sz w:val="40"/>
                          <w:szCs w:val="36"/>
                        </w:rPr>
                      </w:pPr>
                      <w:r>
                        <w:rPr>
                          <w:color w:val="00B0F0"/>
                          <w:sz w:val="40"/>
                          <w:szCs w:val="36"/>
                        </w:rPr>
                        <w:t>11</w:t>
                      </w:r>
                    </w:p>
                    <w:p w14:paraId="30995D19" w14:textId="77777777" w:rsidR="00171DAB" w:rsidRDefault="00171DAB"/>
                  </w:txbxContent>
                </v:textbox>
                <w10:wrap anchorx="margin"/>
              </v:shape>
            </w:pict>
          </mc:Fallback>
        </mc:AlternateContent>
      </w:r>
    </w:p>
    <w:p w14:paraId="5EB59044" w14:textId="204F859E" w:rsidR="004A0D07" w:rsidRDefault="008C1668" w:rsidP="00737A6B">
      <w:pPr>
        <w:rPr>
          <w:sz w:val="36"/>
          <w:szCs w:val="36"/>
        </w:rPr>
      </w:pPr>
      <w:r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52288" behindDoc="0" locked="0" layoutInCell="1" allowOverlap="1" wp14:anchorId="335ACBF4" wp14:editId="2F3DEAA5">
                <wp:simplePos x="0" y="0"/>
                <wp:positionH relativeFrom="column">
                  <wp:posOffset>662448</wp:posOffset>
                </wp:positionH>
                <wp:positionV relativeFrom="paragraph">
                  <wp:posOffset>426409</wp:posOffset>
                </wp:positionV>
                <wp:extent cx="529004" cy="1465"/>
                <wp:effectExtent l="0" t="0" r="23495" b="36830"/>
                <wp:wrapNone/>
                <wp:docPr id="1470237416" name="Straight Connector 14702374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29004" cy="146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50F4B64" id="Straight Connector 1470237416" o:spid="_x0000_s1026" style="position:absolute;flip:x;z-index:251852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2.15pt,33.6pt" to="93.8pt,3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" strokecolor="black [3200]" strokeweight="1.5pt">
                <v:stroke joinstyle="miter"/>
              </v:line>
            </w:pict>
          </mc:Fallback>
        </mc:AlternateContent>
      </w:r>
      <w:r w:rsidR="003D6BB8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847168" behindDoc="0" locked="0" layoutInCell="1" allowOverlap="1" wp14:anchorId="02BED304" wp14:editId="208CF3A4">
                <wp:simplePos x="0" y="0"/>
                <wp:positionH relativeFrom="column">
                  <wp:posOffset>1618713</wp:posOffset>
                </wp:positionH>
                <wp:positionV relativeFrom="paragraph">
                  <wp:posOffset>277935</wp:posOffset>
                </wp:positionV>
                <wp:extent cx="2519" cy="333765"/>
                <wp:effectExtent l="0" t="0" r="36195" b="28575"/>
                <wp:wrapNone/>
                <wp:docPr id="654464201" name="Straight Connector 654464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19" cy="33376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1E818A" id="Straight Connector 654464201" o:spid="_x0000_s1026" style="position:absolute;flip:x y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45pt,21.9pt" to="127.65pt,4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" strokecolor="#5a5a5a [2109]" strokeweight="1.5pt">
                <v:stroke joinstyle="miter"/>
              </v:line>
            </w:pict>
          </mc:Fallback>
        </mc:AlternateContent>
      </w:r>
      <w:r w:rsidR="00044499" w:rsidRPr="001033D8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844096" behindDoc="0" locked="0" layoutInCell="1" allowOverlap="1" wp14:anchorId="4A30EA08" wp14:editId="267AEC32">
                <wp:simplePos x="0" y="0"/>
                <wp:positionH relativeFrom="column">
                  <wp:posOffset>763571</wp:posOffset>
                </wp:positionH>
                <wp:positionV relativeFrom="paragraph">
                  <wp:posOffset>364719</wp:posOffset>
                </wp:positionV>
                <wp:extent cx="430306" cy="255722"/>
                <wp:effectExtent l="0" t="0" r="0" b="0"/>
                <wp:wrapNone/>
                <wp:docPr id="16293085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306" cy="25572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2D215A" w14:textId="77777777" w:rsidR="00044499" w:rsidRDefault="00044499" w:rsidP="00044499">
                            <w:r>
                              <w:rPr>
                                <w:szCs w:val="22"/>
                              </w:rPr>
                              <w:t>16A</w:t>
                            </w:r>
                            <w:r w:rsidRPr="001033D8">
                              <w:rPr>
                                <w:noProof/>
                              </w:rPr>
                              <w:drawing>
                                <wp:inline distT="0" distB="0" distL="0" distR="0" wp14:anchorId="436531D1" wp14:editId="1C34FAA4">
                                  <wp:extent cx="196850" cy="22860"/>
                                  <wp:effectExtent l="0" t="0" r="0" b="0"/>
                                  <wp:docPr id="1969765261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850" cy="228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30EA08" id="_x0000_s1198" type="#_x0000_t202" style="position:absolute;margin-left:60.1pt;margin-top:28.7pt;width:33.9pt;height:20.15pt;z-index:251838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" filled="f" stroked="f">
                <v:textbox>
                  <w:txbxContent>
                    <w:p w14:paraId="292D215A" w14:textId="77777777" w:rsidR="00044499" w:rsidRDefault="00044499" w:rsidP="00044499">
                      <w:r>
                        <w:rPr>
                          <w:szCs w:val="22"/>
                        </w:rPr>
                        <w:t>16A</w:t>
                      </w:r>
                      <w:r w:rsidRPr="001033D8">
                        <w:rPr>
                          <w:noProof/>
                        </w:rPr>
                        <w:drawing>
                          <wp:inline distT="0" distB="0" distL="0" distR="0" wp14:anchorId="436531D1" wp14:editId="1C34FAA4">
                            <wp:extent cx="196850" cy="22860"/>
                            <wp:effectExtent l="0" t="0" r="0" b="0"/>
                            <wp:docPr id="1969765261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850" cy="228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044499" w:rsidRPr="00737A6B">
        <w:rPr>
          <w:noProof/>
          <w:sz w:val="36"/>
          <w:szCs w:val="36"/>
          <w:lang w:bidi="si-LK"/>
        </w:rPr>
        <mc:AlternateContent>
          <mc:Choice Requires="wpg">
            <w:drawing>
              <wp:anchor distT="0" distB="0" distL="114300" distR="114300" simplePos="0" relativeHeight="251469312" behindDoc="0" locked="0" layoutInCell="1" allowOverlap="1" wp14:anchorId="4C36FE8F" wp14:editId="649EF5D4">
                <wp:simplePos x="0" y="0"/>
                <wp:positionH relativeFrom="column">
                  <wp:posOffset>1084172</wp:posOffset>
                </wp:positionH>
                <wp:positionV relativeFrom="paragraph">
                  <wp:posOffset>237490</wp:posOffset>
                </wp:positionV>
                <wp:extent cx="914400" cy="403860"/>
                <wp:effectExtent l="0" t="0" r="0" b="15240"/>
                <wp:wrapNone/>
                <wp:docPr id="553" name="Group 5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403860"/>
                          <a:chOff x="0" y="0"/>
                          <a:chExt cx="914400" cy="403860"/>
                        </a:xfrm>
                      </wpg:grpSpPr>
                      <wpg:grpSp>
                        <wpg:cNvPr id="554" name="Group 554"/>
                        <wpg:cNvGrpSpPr/>
                        <wpg:grpSpPr>
                          <a:xfrm>
                            <a:off x="259080" y="0"/>
                            <a:ext cx="655320" cy="403860"/>
                            <a:chOff x="0" y="0"/>
                            <a:chExt cx="1036320" cy="634365"/>
                          </a:xfrm>
                        </wpg:grpSpPr>
                        <pic:pic xmlns:pic="http://schemas.openxmlformats.org/drawingml/2006/picture">
                          <pic:nvPicPr>
                            <pic:cNvPr id="555" name="Picture 55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9545" t="20100" r="28340" b="25665"/>
                            <a:stretch/>
                          </pic:blipFill>
                          <pic:spPr bwMode="auto">
                            <a:xfrm>
                              <a:off x="30480" y="99060"/>
                              <a:ext cx="1005840" cy="4489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wps:wsp>
                          <wps:cNvPr id="556" name="Rectangle 556"/>
                          <wps:cNvSpPr/>
                          <wps:spPr>
                            <a:xfrm>
                              <a:off x="0" y="0"/>
                              <a:ext cx="1013460" cy="634365"/>
                            </a:xfrm>
                            <a:prstGeom prst="rect">
                              <a:avLst/>
                            </a:prstGeom>
                            <a:noFill/>
                            <a:ln w="9525" cap="flat" cmpd="sng" algn="ctr">
                              <a:solidFill>
                                <a:schemeClr val="dk1"/>
                              </a:solidFill>
                              <a:prstDash val="dash"/>
                              <a:round/>
                              <a:headEnd type="none" w="med" len="med"/>
                              <a:tailEnd type="none" w="med" len="med"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557" name="Straight Connector 557"/>
                        <wps:cNvCnPr/>
                        <wps:spPr>
                          <a:xfrm flipV="1">
                            <a:off x="0" y="190500"/>
                            <a:ext cx="266700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25D74B0" id="Group 553" o:spid="_x0000_s1026" style="position:absolute;margin-left:85.35pt;margin-top:18.7pt;width:1in;height:31.8pt;z-index:251468800" coordsize="9144,40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">
                <v:group id="Group 554" o:spid="_x0000_s1027" style="position:absolute;left:2590;width:6554;height:4038" coordsize="10363,6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">
                  <v:shape id="Picture 555" o:spid="_x0000_s1028" type="#_x0000_t75" style="position:absolute;left:304;top:990;width:10059;height:44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">
                    <v:imagedata r:id="rId25" o:title="" croptop="13173f" cropbottom="16820f" cropleft="12809f" cropright="18573f"/>
                  </v:shape>
                  <v:rect id="Rectangle 556" o:spid="_x0000_s1029" style="position:absolute;width:10134;height:6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" filled="f" strokecolor="black [3200]">
                    <v:stroke dashstyle="dash" joinstyle="round"/>
                  </v:rect>
                </v:group>
                <v:line id="Straight Connector 557" o:spid="_x0000_s1030" style="position:absolute;flip:y;visibility:visible;mso-wrap-style:square" from="0,1905" to="2667,1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" strokecolor="black [3200]" strokeweight="1.5pt">
                  <v:stroke joinstyle="miter"/>
                </v:line>
              </v:group>
            </w:pict>
          </mc:Fallback>
        </mc:AlternateContent>
      </w:r>
      <w:r w:rsidR="00144016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493888" behindDoc="0" locked="0" layoutInCell="1" allowOverlap="1" wp14:anchorId="0EFDF58B" wp14:editId="4CD624A7">
                <wp:simplePos x="0" y="0"/>
                <wp:positionH relativeFrom="margin">
                  <wp:posOffset>668655</wp:posOffset>
                </wp:positionH>
                <wp:positionV relativeFrom="paragraph">
                  <wp:posOffset>180975</wp:posOffset>
                </wp:positionV>
                <wp:extent cx="672998" cy="288290"/>
                <wp:effectExtent l="0" t="0" r="0" b="0"/>
                <wp:wrapNone/>
                <wp:docPr id="3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998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9ABE7E" w14:textId="77777777" w:rsidR="00171DAB" w:rsidRDefault="00171DAB" w:rsidP="004A0D07">
                            <w:r>
                              <w:t>7/0.6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FDF58B" id="_x0000_s1199" type="#_x0000_t202" style="position:absolute;margin-left:52.65pt;margin-top:14.25pt;width:53pt;height:22.7pt;z-index:2514933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" filled="f" stroked="f">
                <v:textbox>
                  <w:txbxContent>
                    <w:p w14:paraId="3A9ABE7E" w14:textId="77777777" w:rsidR="00171DAB" w:rsidRDefault="00171DAB" w:rsidP="004A0D07">
                      <w:r>
                        <w:t>7/0.6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A0D07"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470336" behindDoc="1" locked="0" layoutInCell="1" allowOverlap="1" wp14:anchorId="03D751DE" wp14:editId="4149BD14">
                <wp:simplePos x="0" y="0"/>
                <wp:positionH relativeFrom="margin">
                  <wp:posOffset>1445905</wp:posOffset>
                </wp:positionH>
                <wp:positionV relativeFrom="paragraph">
                  <wp:posOffset>7572</wp:posOffset>
                </wp:positionV>
                <wp:extent cx="408940" cy="288290"/>
                <wp:effectExtent l="0" t="0" r="0" b="0"/>
                <wp:wrapNone/>
                <wp:docPr id="5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9E6BC7" w14:textId="3199F5D3" w:rsidR="00171DAB" w:rsidRDefault="00171DAB" w:rsidP="00737A6B">
                            <w:r>
                              <w:t>S</w:t>
                            </w:r>
                            <w:r w:rsidR="00234512">
                              <w:t>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751DE" id="_x0000_s1200" type="#_x0000_t202" style="position:absolute;margin-left:113.85pt;margin-top:.6pt;width:32.2pt;height:22.7pt;z-index:-2518466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" filled="f" stroked="f">
                <v:textbox>
                  <w:txbxContent>
                    <w:p w14:paraId="5C9E6BC7" w14:textId="3199F5D3" w:rsidR="00171DAB" w:rsidRDefault="00171DAB" w:rsidP="00737A6B">
                      <w:r>
                        <w:t>S</w:t>
                      </w:r>
                      <w:r w:rsidR="00234512">
                        <w:t>2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E27540" w14:textId="0700DC66" w:rsidR="004A0D07" w:rsidRDefault="008C1668" w:rsidP="00737A6B">
      <w:pPr>
        <w:rPr>
          <w:sz w:val="36"/>
          <w:szCs w:val="36"/>
        </w:rPr>
      </w:pPr>
      <w:r>
        <w:rPr>
          <w:noProof/>
          <w:sz w:val="36"/>
          <w:szCs w:val="36"/>
          <w:lang w:bidi="si-LK"/>
        </w:rPr>
        <w:lastRenderedPageBreak/>
        <w:drawing>
          <wp:anchor distT="0" distB="0" distL="114300" distR="114300" simplePos="0" relativeHeight="251556352" behindDoc="0" locked="0" layoutInCell="1" allowOverlap="1" wp14:anchorId="22B419A7" wp14:editId="63F7421E">
            <wp:simplePos x="0" y="0"/>
            <wp:positionH relativeFrom="column">
              <wp:posOffset>3181542</wp:posOffset>
            </wp:positionH>
            <wp:positionV relativeFrom="paragraph">
              <wp:posOffset>-566612</wp:posOffset>
            </wp:positionV>
            <wp:extent cx="3040380" cy="4762111"/>
            <wp:effectExtent l="0" t="0" r="7620" b="635"/>
            <wp:wrapNone/>
            <wp:docPr id="10860035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80" cy="4762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36"/>
          <w:szCs w:val="36"/>
          <w:lang w:bidi="si-LK"/>
        </w:rPr>
        <w:drawing>
          <wp:anchor distT="0" distB="0" distL="114300" distR="114300" simplePos="0" relativeHeight="251542016" behindDoc="0" locked="0" layoutInCell="1" allowOverlap="1" wp14:anchorId="71366DF8" wp14:editId="4F5607E4">
            <wp:simplePos x="0" y="0"/>
            <wp:positionH relativeFrom="column">
              <wp:posOffset>-469772</wp:posOffset>
            </wp:positionH>
            <wp:positionV relativeFrom="paragraph">
              <wp:posOffset>-508955</wp:posOffset>
            </wp:positionV>
            <wp:extent cx="3040380" cy="4761854"/>
            <wp:effectExtent l="0" t="0" r="7620" b="1270"/>
            <wp:wrapNone/>
            <wp:docPr id="5737286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80" cy="4761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00BD00" w14:textId="10BF33C7" w:rsidR="00737A6B" w:rsidRPr="00752CE4" w:rsidRDefault="00477C7F" w:rsidP="00FB3EBC">
      <w:pPr>
        <w:rPr>
          <w:sz w:val="36"/>
          <w:szCs w:val="36"/>
        </w:rPr>
      </w:pPr>
      <w:r w:rsidRPr="00477C7F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93568" behindDoc="0" locked="0" layoutInCell="1" allowOverlap="1" wp14:anchorId="0F02D04B" wp14:editId="5A8C140B">
                <wp:simplePos x="0" y="0"/>
                <wp:positionH relativeFrom="column">
                  <wp:posOffset>2957420</wp:posOffset>
                </wp:positionH>
                <wp:positionV relativeFrom="paragraph">
                  <wp:posOffset>113317</wp:posOffset>
                </wp:positionV>
                <wp:extent cx="255557" cy="1404620"/>
                <wp:effectExtent l="0" t="8255" r="3175" b="3175"/>
                <wp:wrapNone/>
                <wp:docPr id="10647231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255557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0FCF3E" w14:textId="77777777" w:rsidR="00477C7F" w:rsidRDefault="00477C7F" w:rsidP="00477C7F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02D04B" id="_x0000_s1201" type="#_x0000_t202" style="position:absolute;margin-left:232.85pt;margin-top:8.9pt;width:20.1pt;height:110.6pt;rotation:90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" stroked="f">
                <v:textbox style="mso-fit-shape-to-text:t">
                  <w:txbxContent>
                    <w:p w14:paraId="170FCF3E" w14:textId="77777777" w:rsidR="00477C7F" w:rsidRDefault="00477C7F" w:rsidP="00477C7F"/>
                  </w:txbxContent>
                </v:textbox>
              </v:shape>
            </w:pict>
          </mc:Fallback>
        </mc:AlternateContent>
      </w:r>
    </w:p>
    <w:p w14:paraId="2ABD5A07" w14:textId="57A3A84E" w:rsidR="00330DEA" w:rsidRDefault="00330DEA">
      <w:pPr>
        <w:rPr>
          <w:sz w:val="36"/>
          <w:szCs w:val="36"/>
        </w:rPr>
      </w:pPr>
    </w:p>
    <w:p w14:paraId="45A9B9C0" w14:textId="40958583" w:rsidR="00750BA0" w:rsidRDefault="00750BA0">
      <w:pPr>
        <w:rPr>
          <w:sz w:val="36"/>
          <w:szCs w:val="36"/>
        </w:rPr>
      </w:pP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40320" behindDoc="1" locked="0" layoutInCell="1" allowOverlap="1" wp14:anchorId="1DA7B80A" wp14:editId="1E2E4175">
                <wp:simplePos x="0" y="0"/>
                <wp:positionH relativeFrom="rightMargin">
                  <wp:align>left</wp:align>
                </wp:positionH>
                <wp:positionV relativeFrom="paragraph">
                  <wp:posOffset>11430</wp:posOffset>
                </wp:positionV>
                <wp:extent cx="408940" cy="288290"/>
                <wp:effectExtent l="0" t="0" r="0" b="0"/>
                <wp:wrapNone/>
                <wp:docPr id="5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940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AFE467" w14:textId="1B85E36E" w:rsidR="00171DAB" w:rsidRDefault="00171DAB" w:rsidP="00750BA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A7B80A" id="_x0000_s1202" type="#_x0000_t202" style="position:absolute;margin-left:0;margin-top:.9pt;width:32.2pt;height:22.7pt;z-index:-251676672;visibility:visible;mso-wrap-style:square;mso-width-percent:0;mso-height-percent:0;mso-wrap-distance-left:9pt;mso-wrap-distance-top:3.6pt;mso-wrap-distance-right:9pt;mso-wrap-distance-bottom:3.6pt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" filled="f" stroked="f">
                <v:textbox>
                  <w:txbxContent>
                    <w:p w14:paraId="6BAFE467" w14:textId="1B85E36E" w:rsidR="00171DAB" w:rsidRDefault="00171DAB" w:rsidP="00750BA0"/>
                  </w:txbxContent>
                </v:textbox>
                <w10:wrap anchorx="margin"/>
              </v:shape>
            </w:pict>
          </mc:Fallback>
        </mc:AlternateContent>
      </w:r>
    </w:p>
    <w:p w14:paraId="35FFAF9D" w14:textId="652EF658" w:rsidR="004B10E2" w:rsidRDefault="00546E5E" w:rsidP="004B10E2">
      <w:pPr>
        <w:tabs>
          <w:tab w:val="left" w:pos="5412"/>
        </w:tabs>
        <w:rPr>
          <w:sz w:val="36"/>
          <w:szCs w:val="36"/>
        </w:rPr>
      </w:pPr>
      <w:r>
        <w:rPr>
          <w:noProof/>
          <w:lang w:bidi="si-LK"/>
        </w:rPr>
        <mc:AlternateContent>
          <mc:Choice Requires="wps">
            <w:drawing>
              <wp:anchor distT="45720" distB="45720" distL="114300" distR="114300" simplePos="0" relativeHeight="251648512" behindDoc="0" locked="0" layoutInCell="1" allowOverlap="1" wp14:anchorId="011057F7" wp14:editId="6A487406">
                <wp:simplePos x="0" y="0"/>
                <wp:positionH relativeFrom="margin">
                  <wp:posOffset>-370296</wp:posOffset>
                </wp:positionH>
                <wp:positionV relativeFrom="margin">
                  <wp:posOffset>-781180</wp:posOffset>
                </wp:positionV>
                <wp:extent cx="6416168" cy="426203"/>
                <wp:effectExtent l="0" t="0" r="0" b="0"/>
                <wp:wrapNone/>
                <wp:docPr id="5045319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6168" cy="42620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6194D2" w14:textId="6CCE48A6" w:rsidR="008D0E12" w:rsidRPr="008C1420" w:rsidRDefault="008D0E12" w:rsidP="008D0E12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8C1420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10 .</w:t>
                            </w:r>
                            <w:proofErr w:type="gramEnd"/>
                            <w:r w:rsidRPr="008C1420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Conduit layout</w:t>
                            </w:r>
                            <w:r w:rsidR="00994885" w:rsidRPr="008C1420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1057F7" id="_x0000_s1203" type="#_x0000_t202" style="position:absolute;margin-left:-29.15pt;margin-top:-61.5pt;width:505.2pt;height:33.55pt;z-index:2516480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" filled="f" stroked="f">
                <v:textbox>
                  <w:txbxContent>
                    <w:p w14:paraId="376194D2" w14:textId="6CCE48A6" w:rsidR="008D0E12" w:rsidRPr="008C1420" w:rsidRDefault="008D0E12" w:rsidP="008D0E12">
                      <w:pPr>
                        <w:rPr>
                          <w:sz w:val="28"/>
                          <w:szCs w:val="28"/>
                        </w:rPr>
                      </w:pPr>
                      <w:proofErr w:type="gramStart"/>
                      <w:r w:rsidRPr="008C1420">
                        <w:rPr>
                          <w:b/>
                          <w:bCs/>
                          <w:sz w:val="28"/>
                          <w:szCs w:val="28"/>
                        </w:rPr>
                        <w:t>10 .</w:t>
                      </w:r>
                      <w:proofErr w:type="gramEnd"/>
                      <w:r w:rsidRPr="008C1420">
                        <w:rPr>
                          <w:b/>
                          <w:bCs/>
                          <w:sz w:val="28"/>
                          <w:szCs w:val="28"/>
                        </w:rPr>
                        <w:t xml:space="preserve"> Conduit layout</w:t>
                      </w:r>
                      <w:r w:rsidR="00994885" w:rsidRPr="008C1420">
                        <w:rPr>
                          <w:b/>
                          <w:bCs/>
                          <w:sz w:val="28"/>
                          <w:szCs w:val="28"/>
                        </w:rPr>
                        <w:t>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2D00ECFB" w14:textId="5E52276C" w:rsidR="004B10E2" w:rsidRDefault="00477C7F" w:rsidP="004B10E2">
      <w:pPr>
        <w:tabs>
          <w:tab w:val="left" w:pos="5412"/>
        </w:tabs>
        <w:rPr>
          <w:sz w:val="36"/>
          <w:szCs w:val="36"/>
        </w:rPr>
      </w:pPr>
      <w:r w:rsidRPr="00477C7F">
        <w:rPr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87424" behindDoc="0" locked="0" layoutInCell="1" allowOverlap="1" wp14:anchorId="41C970A7" wp14:editId="1D9B0FC9">
                <wp:simplePos x="0" y="0"/>
                <wp:positionH relativeFrom="column">
                  <wp:posOffset>2921000</wp:posOffset>
                </wp:positionH>
                <wp:positionV relativeFrom="paragraph">
                  <wp:posOffset>22348</wp:posOffset>
                </wp:positionV>
                <wp:extent cx="255557" cy="1404620"/>
                <wp:effectExtent l="0" t="8255" r="3175" b="3175"/>
                <wp:wrapNone/>
                <wp:docPr id="4016884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255557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5598B7" w14:textId="7A80C0EB" w:rsidR="00477C7F" w:rsidRDefault="00477C7F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C970A7" id="_x0000_s1204" type="#_x0000_t202" style="position:absolute;margin-left:230pt;margin-top:1.75pt;width:20.1pt;height:110.6pt;rotation:90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" stroked="f">
                <v:textbox style="mso-fit-shape-to-text:t">
                  <w:txbxContent>
                    <w:p w14:paraId="7E5598B7" w14:textId="7A80C0EB" w:rsidR="00477C7F" w:rsidRDefault="00477C7F"/>
                  </w:txbxContent>
                </v:textbox>
              </v:shape>
            </w:pict>
          </mc:Fallback>
        </mc:AlternateContent>
      </w:r>
    </w:p>
    <w:p w14:paraId="179035F3" w14:textId="556E6C4B" w:rsidR="004B10E2" w:rsidRDefault="004B10E2" w:rsidP="004B10E2">
      <w:pPr>
        <w:tabs>
          <w:tab w:val="left" w:pos="5412"/>
        </w:tabs>
        <w:rPr>
          <w:sz w:val="36"/>
          <w:szCs w:val="36"/>
        </w:rPr>
      </w:pPr>
      <w:r>
        <w:rPr>
          <w:sz w:val="36"/>
          <w:szCs w:val="36"/>
        </w:rPr>
        <w:tab/>
      </w:r>
    </w:p>
    <w:p w14:paraId="127259D0" w14:textId="313E62C3" w:rsidR="004B10E2" w:rsidRDefault="004B10E2" w:rsidP="004B10E2">
      <w:pPr>
        <w:tabs>
          <w:tab w:val="left" w:pos="5412"/>
        </w:tabs>
        <w:rPr>
          <w:sz w:val="36"/>
          <w:szCs w:val="36"/>
        </w:rPr>
      </w:pPr>
    </w:p>
    <w:p w14:paraId="47EC2C52" w14:textId="55DAD070" w:rsidR="004B10E2" w:rsidRPr="007A0EC9" w:rsidRDefault="004B10E2" w:rsidP="004B10E2">
      <w:pPr>
        <w:rPr>
          <w:sz w:val="36"/>
          <w:szCs w:val="36"/>
        </w:rPr>
      </w:pPr>
    </w:p>
    <w:p w14:paraId="4A6D22A0" w14:textId="5D3B534A" w:rsidR="004B10E2" w:rsidRPr="007A0EC9" w:rsidRDefault="004B10E2" w:rsidP="004B10E2">
      <w:pPr>
        <w:rPr>
          <w:sz w:val="36"/>
          <w:szCs w:val="36"/>
        </w:rPr>
      </w:pPr>
    </w:p>
    <w:p w14:paraId="57D62FFC" w14:textId="07E5A48C" w:rsidR="004B10E2" w:rsidRPr="007A0EC9" w:rsidRDefault="008C1668" w:rsidP="004B10E2">
      <w:pPr>
        <w:rPr>
          <w:sz w:val="36"/>
          <w:szCs w:val="36"/>
        </w:rPr>
      </w:pPr>
      <w:r>
        <w:rPr>
          <w:noProof/>
          <w:sz w:val="36"/>
          <w:szCs w:val="36"/>
          <w:lang w:bidi="si-LK"/>
        </w:rPr>
        <w:drawing>
          <wp:anchor distT="0" distB="0" distL="114300" distR="114300" simplePos="0" relativeHeight="251665920" behindDoc="0" locked="0" layoutInCell="1" allowOverlap="1" wp14:anchorId="41DF6940" wp14:editId="1BBAA185">
            <wp:simplePos x="0" y="0"/>
            <wp:positionH relativeFrom="column">
              <wp:posOffset>-416560</wp:posOffset>
            </wp:positionH>
            <wp:positionV relativeFrom="paragraph">
              <wp:posOffset>364111</wp:posOffset>
            </wp:positionV>
            <wp:extent cx="3089134" cy="4838474"/>
            <wp:effectExtent l="0" t="0" r="0" b="635"/>
            <wp:wrapNone/>
            <wp:docPr id="751850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134" cy="4838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715CEFDA" wp14:editId="3B234A59">
                <wp:simplePos x="0" y="0"/>
                <wp:positionH relativeFrom="margin">
                  <wp:posOffset>3358893</wp:posOffset>
                </wp:positionH>
                <wp:positionV relativeFrom="paragraph">
                  <wp:posOffset>145660</wp:posOffset>
                </wp:positionV>
                <wp:extent cx="2524259" cy="288290"/>
                <wp:effectExtent l="0" t="0" r="0" b="0"/>
                <wp:wrapNone/>
                <wp:docPr id="9257783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259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B6590B" w14:textId="77777777" w:rsidR="004B10E2" w:rsidRPr="0002478A" w:rsidRDefault="004B10E2" w:rsidP="004B10E2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02478A">
                              <w:rPr>
                                <w:u w:val="single"/>
                              </w:rPr>
                              <w:t>Conduit layout for ligh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5CEFDA" id="_x0000_s1205" type="#_x0000_t202" style="position:absolute;margin-left:264.5pt;margin-top:11.45pt;width:198.75pt;height:22.7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" filled="f" stroked="f">
                <v:textbox>
                  <w:txbxContent>
                    <w:p w14:paraId="46B6590B" w14:textId="77777777" w:rsidR="004B10E2" w:rsidRPr="0002478A" w:rsidRDefault="004B10E2" w:rsidP="004B10E2">
                      <w:pPr>
                        <w:jc w:val="center"/>
                        <w:rPr>
                          <w:u w:val="single"/>
                        </w:rPr>
                      </w:pPr>
                      <w:r w:rsidRPr="0002478A">
                        <w:rPr>
                          <w:u w:val="single"/>
                        </w:rPr>
                        <w:t>Conduit layout for ligh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30ED4753" wp14:editId="11BDD865">
                <wp:simplePos x="0" y="0"/>
                <wp:positionH relativeFrom="margin">
                  <wp:posOffset>-232853</wp:posOffset>
                </wp:positionH>
                <wp:positionV relativeFrom="paragraph">
                  <wp:posOffset>150804</wp:posOffset>
                </wp:positionV>
                <wp:extent cx="2524259" cy="288290"/>
                <wp:effectExtent l="0" t="0" r="0" b="0"/>
                <wp:wrapNone/>
                <wp:docPr id="10548047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259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E0A840" w14:textId="77777777" w:rsidR="004B10E2" w:rsidRPr="0002478A" w:rsidRDefault="004B10E2" w:rsidP="004B10E2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02478A">
                              <w:rPr>
                                <w:u w:val="single"/>
                              </w:rPr>
                              <w:t>Conduit layout for sockets</w:t>
                            </w:r>
                            <w:r>
                              <w:rPr>
                                <w:u w:val="single"/>
                              </w:rPr>
                              <w:t xml:space="preserve"> outl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ED4753" id="_x0000_s1206" type="#_x0000_t202" style="position:absolute;margin-left:-18.35pt;margin-top:11.85pt;width:198.75pt;height:22.7pt;z-index:2516541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" filled="f" stroked="f">
                <v:textbox>
                  <w:txbxContent>
                    <w:p w14:paraId="24E0A840" w14:textId="77777777" w:rsidR="004B10E2" w:rsidRPr="0002478A" w:rsidRDefault="004B10E2" w:rsidP="004B10E2">
                      <w:pPr>
                        <w:jc w:val="center"/>
                        <w:rPr>
                          <w:u w:val="single"/>
                        </w:rPr>
                      </w:pPr>
                      <w:r w:rsidRPr="0002478A">
                        <w:rPr>
                          <w:u w:val="single"/>
                        </w:rPr>
                        <w:t>Conduit layout for sockets</w:t>
                      </w:r>
                      <w:r>
                        <w:rPr>
                          <w:u w:val="single"/>
                        </w:rPr>
                        <w:t xml:space="preserve"> outle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FBCAE9" w14:textId="4427B8ED" w:rsidR="004B10E2" w:rsidRPr="007A0EC9" w:rsidRDefault="004B10E2" w:rsidP="004B10E2">
      <w:pPr>
        <w:rPr>
          <w:sz w:val="36"/>
          <w:szCs w:val="36"/>
        </w:rPr>
      </w:pPr>
    </w:p>
    <w:p w14:paraId="2CA429DB" w14:textId="2E3C6B0A" w:rsidR="004B10E2" w:rsidRPr="007A0EC9" w:rsidRDefault="004B10E2" w:rsidP="004B10E2">
      <w:pPr>
        <w:rPr>
          <w:sz w:val="36"/>
          <w:szCs w:val="36"/>
        </w:rPr>
      </w:pPr>
    </w:p>
    <w:p w14:paraId="30E68EE6" w14:textId="7C34BC87" w:rsidR="004B10E2" w:rsidRPr="007A0EC9" w:rsidRDefault="004B10E2" w:rsidP="004B10E2">
      <w:pPr>
        <w:rPr>
          <w:sz w:val="36"/>
          <w:szCs w:val="36"/>
        </w:rPr>
      </w:pPr>
    </w:p>
    <w:p w14:paraId="1804ED51" w14:textId="1BFF9EB8" w:rsidR="004B10E2" w:rsidRPr="007A0EC9" w:rsidRDefault="004B10E2" w:rsidP="004B10E2">
      <w:pPr>
        <w:rPr>
          <w:sz w:val="36"/>
          <w:szCs w:val="36"/>
        </w:rPr>
      </w:pPr>
    </w:p>
    <w:p w14:paraId="1010F526" w14:textId="77777777" w:rsidR="004B10E2" w:rsidRPr="007A0EC9" w:rsidRDefault="004B10E2" w:rsidP="004B10E2">
      <w:pPr>
        <w:rPr>
          <w:sz w:val="36"/>
          <w:szCs w:val="36"/>
        </w:rPr>
      </w:pPr>
    </w:p>
    <w:p w14:paraId="75997989" w14:textId="77777777" w:rsidR="004B10E2" w:rsidRPr="007A0EC9" w:rsidRDefault="004B10E2" w:rsidP="004B10E2">
      <w:pPr>
        <w:rPr>
          <w:sz w:val="36"/>
          <w:szCs w:val="36"/>
        </w:rPr>
      </w:pPr>
    </w:p>
    <w:p w14:paraId="1BD86898" w14:textId="713ED6F2" w:rsidR="004B10E2" w:rsidRPr="007A0EC9" w:rsidRDefault="00C03C12" w:rsidP="004B10E2">
      <w:pPr>
        <w:rPr>
          <w:sz w:val="36"/>
          <w:szCs w:val="36"/>
        </w:rPr>
      </w:pPr>
      <w:r>
        <w:rPr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08576" behindDoc="0" locked="0" layoutInCell="1" allowOverlap="1" wp14:anchorId="5E2256E9" wp14:editId="0D6D1AB1">
                <wp:simplePos x="0" y="0"/>
                <wp:positionH relativeFrom="column">
                  <wp:posOffset>3789872</wp:posOffset>
                </wp:positionH>
                <wp:positionV relativeFrom="paragraph">
                  <wp:posOffset>319783</wp:posOffset>
                </wp:positionV>
                <wp:extent cx="792051" cy="57955"/>
                <wp:effectExtent l="0" t="0" r="8255" b="0"/>
                <wp:wrapNone/>
                <wp:docPr id="706149071" name="Rectangle 7061490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051" cy="57955"/>
                        </a:xfrm>
                        <a:prstGeom prst="rect">
                          <a:avLst/>
                        </a:prstGeom>
                        <a:solidFill>
                          <a:srgbClr val="FF99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0A349B" id="Rectangle 706149071" o:spid="_x0000_s1026" style="position:absolute;margin-left:298.4pt;margin-top:25.2pt;width:62.35pt;height:4.55pt;z-index:251608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" fillcolor="#f9f" stroked="f" strokeweight="1pt"/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30080" behindDoc="0" locked="0" layoutInCell="1" allowOverlap="1" wp14:anchorId="48BA8D35" wp14:editId="2630870B">
                <wp:simplePos x="0" y="0"/>
                <wp:positionH relativeFrom="page">
                  <wp:posOffset>4719576</wp:posOffset>
                </wp:positionH>
                <wp:positionV relativeFrom="paragraph">
                  <wp:posOffset>214630</wp:posOffset>
                </wp:positionV>
                <wp:extent cx="2524125" cy="288290"/>
                <wp:effectExtent l="0" t="0" r="0" b="0"/>
                <wp:wrapNone/>
                <wp:docPr id="8811357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3C14A5" w14:textId="77777777" w:rsidR="004B10E2" w:rsidRPr="001259D3" w:rsidRDefault="004B10E2" w:rsidP="004B10E2">
                            <w:pPr>
                              <w:jc w:val="center"/>
                            </w:pPr>
                            <w:r>
                              <w:t xml:space="preserve">1” </w:t>
                            </w:r>
                            <w:r w:rsidRPr="001259D3">
                              <w:t xml:space="preserve">Condui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BA8D35" id="_x0000_s1207" type="#_x0000_t202" style="position:absolute;margin-left:371.6pt;margin-top:16.9pt;width:198.75pt;height:22.7pt;z-index:25162956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" filled="f" stroked="f">
                <v:textbox>
                  <w:txbxContent>
                    <w:p w14:paraId="6A3C14A5" w14:textId="77777777" w:rsidR="004B10E2" w:rsidRPr="001259D3" w:rsidRDefault="004B10E2" w:rsidP="004B10E2">
                      <w:pPr>
                        <w:jc w:val="center"/>
                      </w:pPr>
                      <w:r>
                        <w:t xml:space="preserve">1” </w:t>
                      </w:r>
                      <w:r w:rsidRPr="001259D3">
                        <w:t xml:space="preserve">Conduit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8315161" w14:textId="4F18A741" w:rsidR="004B10E2" w:rsidRDefault="00C03C12" w:rsidP="004B10E2">
      <w:pPr>
        <w:rPr>
          <w:sz w:val="36"/>
          <w:szCs w:val="36"/>
        </w:rPr>
      </w:pPr>
      <w:r>
        <w:rPr>
          <w:noProof/>
          <w:sz w:val="36"/>
          <w:szCs w:val="36"/>
          <w:lang w:bidi="si-LK"/>
        </w:rPr>
        <mc:AlternateContent>
          <mc:Choice Requires="wps">
            <w:drawing>
              <wp:anchor distT="0" distB="0" distL="114300" distR="114300" simplePos="0" relativeHeight="251620864" behindDoc="0" locked="0" layoutInCell="1" allowOverlap="1" wp14:anchorId="2A42E03C" wp14:editId="4E362666">
                <wp:simplePos x="0" y="0"/>
                <wp:positionH relativeFrom="column">
                  <wp:posOffset>3789238</wp:posOffset>
                </wp:positionH>
                <wp:positionV relativeFrom="paragraph">
                  <wp:posOffset>193425</wp:posOffset>
                </wp:positionV>
                <wp:extent cx="792051" cy="57955"/>
                <wp:effectExtent l="0" t="0" r="8255" b="0"/>
                <wp:wrapNone/>
                <wp:docPr id="310416130" name="Rectangle 310416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051" cy="57955"/>
                        </a:xfrm>
                        <a:prstGeom prst="rect">
                          <a:avLst/>
                        </a:prstGeom>
                        <a:solidFill>
                          <a:srgbClr val="66FF99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F200AD" id="Rectangle 310416130" o:spid="_x0000_s1026" style="position:absolute;margin-left:298.35pt;margin-top:15.25pt;width:62.35pt;height:4.55pt;z-index:25162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" fillcolor="#6f9" stroked="f" strokeweight="1pt"/>
            </w:pict>
          </mc:Fallback>
        </mc:AlternateContent>
      </w: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650560" behindDoc="0" locked="0" layoutInCell="1" allowOverlap="1" wp14:anchorId="0D8E92B3" wp14:editId="125808F1">
                <wp:simplePos x="0" y="0"/>
                <wp:positionH relativeFrom="page">
                  <wp:posOffset>4734944</wp:posOffset>
                </wp:positionH>
                <wp:positionV relativeFrom="paragraph">
                  <wp:posOffset>89220</wp:posOffset>
                </wp:positionV>
                <wp:extent cx="2524125" cy="288290"/>
                <wp:effectExtent l="0" t="0" r="0" b="0"/>
                <wp:wrapNone/>
                <wp:docPr id="10908640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812393" w14:textId="77777777" w:rsidR="004B10E2" w:rsidRPr="001259D3" w:rsidRDefault="004B10E2" w:rsidP="004B10E2">
                            <w:pPr>
                              <w:jc w:val="center"/>
                            </w:pPr>
                            <w:r w:rsidRPr="001259D3">
                              <w:t>¾</w:t>
                            </w:r>
                            <w:r>
                              <w:t xml:space="preserve">” </w:t>
                            </w:r>
                            <w:r w:rsidRPr="001259D3">
                              <w:t xml:space="preserve">Condui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8E92B3" id="_x0000_s1208" type="#_x0000_t202" style="position:absolute;margin-left:372.85pt;margin-top:7.05pt;width:198.75pt;height:22.7pt;z-index:2516500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" filled="f" stroked="f">
                <v:textbox>
                  <w:txbxContent>
                    <w:p w14:paraId="3E812393" w14:textId="77777777" w:rsidR="004B10E2" w:rsidRPr="001259D3" w:rsidRDefault="004B10E2" w:rsidP="004B10E2">
                      <w:pPr>
                        <w:jc w:val="center"/>
                      </w:pPr>
                      <w:r w:rsidRPr="001259D3">
                        <w:t>¾</w:t>
                      </w:r>
                      <w:r>
                        <w:t xml:space="preserve">” </w:t>
                      </w:r>
                      <w:r w:rsidRPr="001259D3">
                        <w:t xml:space="preserve">Conduit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70BDEFC" w14:textId="4323F437" w:rsidR="004B10E2" w:rsidRDefault="004B10E2" w:rsidP="004B10E2">
      <w:pPr>
        <w:jc w:val="center"/>
        <w:rPr>
          <w:sz w:val="36"/>
          <w:szCs w:val="36"/>
        </w:rPr>
      </w:pPr>
    </w:p>
    <w:p w14:paraId="1D766734" w14:textId="22EC7ADC" w:rsidR="004B10E2" w:rsidRDefault="004B10E2" w:rsidP="004B10E2">
      <w:pPr>
        <w:jc w:val="center"/>
        <w:rPr>
          <w:sz w:val="36"/>
          <w:szCs w:val="36"/>
        </w:rPr>
      </w:pPr>
    </w:p>
    <w:p w14:paraId="626200E4" w14:textId="2FE7393B" w:rsidR="004B10E2" w:rsidRDefault="008C1668" w:rsidP="004B10E2">
      <w:pPr>
        <w:jc w:val="center"/>
        <w:rPr>
          <w:sz w:val="36"/>
          <w:szCs w:val="36"/>
        </w:rPr>
      </w:pPr>
      <w:r w:rsidRPr="00614986">
        <w:rPr>
          <w:b/>
          <w:bCs/>
          <w:noProof/>
          <w:sz w:val="36"/>
          <w:szCs w:val="36"/>
          <w:lang w:bidi="si-LK"/>
        </w:rPr>
        <mc:AlternateContent>
          <mc:Choice Requires="wps">
            <w:drawing>
              <wp:anchor distT="45720" distB="45720" distL="114300" distR="114300" simplePos="0" relativeHeight="251849216" behindDoc="0" locked="0" layoutInCell="1" allowOverlap="1" wp14:anchorId="01FEDE74" wp14:editId="55D0FFC1">
                <wp:simplePos x="0" y="0"/>
                <wp:positionH relativeFrom="margin">
                  <wp:posOffset>-161343</wp:posOffset>
                </wp:positionH>
                <wp:positionV relativeFrom="paragraph">
                  <wp:posOffset>652385</wp:posOffset>
                </wp:positionV>
                <wp:extent cx="2524125" cy="288290"/>
                <wp:effectExtent l="0" t="0" r="0" b="0"/>
                <wp:wrapNone/>
                <wp:docPr id="8585708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2882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1B776E" w14:textId="77777777" w:rsidR="004B10E2" w:rsidRPr="0002478A" w:rsidRDefault="004B10E2" w:rsidP="004B10E2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02478A">
                              <w:rPr>
                                <w:u w:val="single"/>
                              </w:rPr>
                              <w:t xml:space="preserve">Final </w:t>
                            </w:r>
                            <w:r>
                              <w:rPr>
                                <w:u w:val="single"/>
                              </w:rPr>
                              <w:t>c</w:t>
                            </w:r>
                            <w:r w:rsidRPr="0002478A">
                              <w:rPr>
                                <w:u w:val="single"/>
                              </w:rPr>
                              <w:t>onduit layo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FEDE74" id="_x0000_s1209" type="#_x0000_t202" style="position:absolute;left:0;text-align:left;margin-left:-12.7pt;margin-top:51.35pt;width:198.75pt;height:22.7pt;z-index:2518435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" filled="f" stroked="f">
                <v:textbox>
                  <w:txbxContent>
                    <w:p w14:paraId="2B1B776E" w14:textId="77777777" w:rsidR="004B10E2" w:rsidRPr="0002478A" w:rsidRDefault="004B10E2" w:rsidP="004B10E2">
                      <w:pPr>
                        <w:jc w:val="center"/>
                        <w:rPr>
                          <w:u w:val="single"/>
                        </w:rPr>
                      </w:pPr>
                      <w:r w:rsidRPr="0002478A">
                        <w:rPr>
                          <w:u w:val="single"/>
                        </w:rPr>
                        <w:t xml:space="preserve">Final </w:t>
                      </w:r>
                      <w:r>
                        <w:rPr>
                          <w:u w:val="single"/>
                        </w:rPr>
                        <w:t>c</w:t>
                      </w:r>
                      <w:r w:rsidRPr="0002478A">
                        <w:rPr>
                          <w:u w:val="single"/>
                        </w:rPr>
                        <w:t>onduit layou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C92436" w14:textId="747A5F01" w:rsidR="004B10E2" w:rsidRDefault="004B10E2" w:rsidP="004B10E2">
      <w:pPr>
        <w:tabs>
          <w:tab w:val="left" w:pos="3033"/>
          <w:tab w:val="center" w:pos="4513"/>
        </w:tabs>
        <w:rPr>
          <w:sz w:val="36"/>
          <w:szCs w:val="36"/>
        </w:rPr>
      </w:pPr>
      <w:r>
        <w:rPr>
          <w:sz w:val="36"/>
          <w:szCs w:val="36"/>
        </w:rPr>
        <w:lastRenderedPageBreak/>
        <w:tab/>
      </w:r>
      <w:r>
        <w:rPr>
          <w:sz w:val="36"/>
          <w:szCs w:val="36"/>
        </w:rPr>
        <w:tab/>
      </w:r>
    </w:p>
    <w:p w14:paraId="137F0F5A" w14:textId="77777777" w:rsidR="004B10E2" w:rsidRDefault="004B10E2" w:rsidP="004B10E2">
      <w:pPr>
        <w:rPr>
          <w:sz w:val="36"/>
          <w:szCs w:val="36"/>
          <w:vertAlign w:val="subscript"/>
        </w:rPr>
      </w:pPr>
    </w:p>
    <w:p w14:paraId="0C7C9A1C" w14:textId="4FDF088E" w:rsidR="004B10E2" w:rsidRDefault="004B10E2" w:rsidP="004B10E2">
      <w:pPr>
        <w:rPr>
          <w:sz w:val="36"/>
          <w:szCs w:val="36"/>
        </w:rPr>
      </w:pPr>
    </w:p>
    <w:p w14:paraId="3AC42ECF" w14:textId="62E99565" w:rsidR="00FD1421" w:rsidRDefault="00461E8D" w:rsidP="00750BA0">
      <w:pPr>
        <w:tabs>
          <w:tab w:val="left" w:pos="3948"/>
        </w:tabs>
        <w:rPr>
          <w:sz w:val="36"/>
          <w:szCs w:val="36"/>
        </w:rPr>
      </w:pPr>
      <w:r>
        <w:rPr>
          <w:noProof/>
          <w:sz w:val="24"/>
          <w:szCs w:val="24"/>
          <w:lang w:bidi="si-LK"/>
        </w:rPr>
        <mc:AlternateContent>
          <mc:Choice Requires="wpg">
            <w:drawing>
              <wp:anchor distT="0" distB="0" distL="114300" distR="114300" simplePos="0" relativeHeight="251557376" behindDoc="0" locked="0" layoutInCell="1" allowOverlap="1" wp14:anchorId="31ABE608" wp14:editId="44E773CB">
                <wp:simplePos x="0" y="0"/>
                <wp:positionH relativeFrom="margin">
                  <wp:align>center</wp:align>
                </wp:positionH>
                <wp:positionV relativeFrom="paragraph">
                  <wp:posOffset>441414</wp:posOffset>
                </wp:positionV>
                <wp:extent cx="6899564" cy="4476352"/>
                <wp:effectExtent l="0" t="0" r="15875" b="635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99564" cy="4476352"/>
                          <a:chOff x="0" y="0"/>
                          <a:chExt cx="6899564" cy="4476352"/>
                        </a:xfrm>
                      </wpg:grpSpPr>
                      <wps:wsp>
                        <wps:cNvPr id="9" name="Straight Connector 9"/>
                        <wps:cNvCnPr/>
                        <wps:spPr>
                          <a:xfrm flipH="1">
                            <a:off x="886691" y="858982"/>
                            <a:ext cx="0" cy="2396836"/>
                          </a:xfrm>
                          <a:prstGeom prst="line">
                            <a:avLst/>
                          </a:prstGeom>
                          <a:ln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Text Box 16"/>
                        <wps:cNvSpPr txBox="1"/>
                        <wps:spPr>
                          <a:xfrm>
                            <a:off x="3906654" y="4549"/>
                            <a:ext cx="2930236" cy="49131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5D581AC8" w14:textId="7E6D6EE1" w:rsidR="00171DAB" w:rsidRPr="00574F16" w:rsidRDefault="00171DAB" w:rsidP="00FD1421">
                              <w:pPr>
                                <w:rPr>
                                  <w:sz w:val="20"/>
                                </w:rPr>
                              </w:pPr>
                              <w:r w:rsidRPr="00574F16">
                                <w:rPr>
                                  <w:sz w:val="20"/>
                                </w:rPr>
                                <w:t>Lightening in bedroom 1, bedroom 2,</w:t>
                              </w:r>
                              <w:r w:rsidRPr="00B74695">
                                <w:rPr>
                                  <w:sz w:val="20"/>
                                </w:rPr>
                                <w:t xml:space="preserve"> </w:t>
                              </w:r>
                              <w:r w:rsidRPr="00574F16">
                                <w:rPr>
                                  <w:sz w:val="20"/>
                                </w:rPr>
                                <w:t xml:space="preserve">bedroom </w:t>
                              </w:r>
                              <w:r>
                                <w:rPr>
                                  <w:sz w:val="20"/>
                                </w:rPr>
                                <w:t>3</w:t>
                              </w:r>
                              <w:r w:rsidR="00E207A6">
                                <w:rPr>
                                  <w:sz w:val="20"/>
                                </w:rPr>
                                <w:t xml:space="preserve"> and</w:t>
                              </w:r>
                              <w:r w:rsidRPr="00574F16">
                                <w:rPr>
                                  <w:sz w:val="20"/>
                                </w:rPr>
                                <w:t xml:space="preserve"> toilet</w:t>
                              </w:r>
                            </w:p>
                            <w:p w14:paraId="18084ACB" w14:textId="77777777" w:rsidR="00171DAB" w:rsidRDefault="00171DAB" w:rsidP="00FD1421">
                              <w:pPr>
                                <w:spacing w:line="240" w:lineRule="auto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 Box 17"/>
                        <wps:cNvSpPr txBox="1"/>
                        <wps:spPr>
                          <a:xfrm>
                            <a:off x="845127" y="609600"/>
                            <a:ext cx="1108364" cy="28401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112A02F3" w14:textId="77777777" w:rsidR="00171DAB" w:rsidRPr="00693CBB" w:rsidRDefault="00171DAB" w:rsidP="00FD1421">
                              <w:pPr>
                                <w:spacing w:line="240" w:lineRule="auto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40A, 30mA RCC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Straight Connector 18"/>
                        <wps:cNvCnPr/>
                        <wps:spPr>
                          <a:xfrm>
                            <a:off x="1842655" y="221672"/>
                            <a:ext cx="0" cy="1620982"/>
                          </a:xfrm>
                          <a:prstGeom prst="line">
                            <a:avLst/>
                          </a:prstGeom>
                          <a:ln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3920836" y="422563"/>
                            <a:ext cx="2549236" cy="31865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13BFD668" w14:textId="20F50154" w:rsidR="00171DAB" w:rsidRPr="00574F16" w:rsidRDefault="00171DAB" w:rsidP="00FD1421">
                              <w:pPr>
                                <w:spacing w:line="240" w:lineRule="auto"/>
                                <w:rPr>
                                  <w:sz w:val="20"/>
                                </w:rPr>
                              </w:pPr>
                              <w:r w:rsidRPr="00574F16">
                                <w:rPr>
                                  <w:sz w:val="20"/>
                                </w:rPr>
                                <w:t xml:space="preserve">Plug sockets in </w:t>
                              </w:r>
                              <w:r>
                                <w:rPr>
                                  <w:sz w:val="20"/>
                                </w:rPr>
                                <w:t>dining room</w:t>
                              </w:r>
                            </w:p>
                            <w:p w14:paraId="41911B1D" w14:textId="77777777" w:rsidR="00171DAB" w:rsidRDefault="00171DAB" w:rsidP="00FD1421">
                              <w:pPr>
                                <w:spacing w:line="240" w:lineRule="auto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Text Box 20"/>
                        <wps:cNvSpPr txBox="1"/>
                        <wps:spPr>
                          <a:xfrm>
                            <a:off x="3906982" y="768927"/>
                            <a:ext cx="2029691" cy="31813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76C9FE60" w14:textId="3BBCCCAB" w:rsidR="00171DAB" w:rsidRPr="00574F16" w:rsidRDefault="00171DAB" w:rsidP="00FD1421">
                              <w:pPr>
                                <w:spacing w:line="240" w:lineRule="auto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Plug sockets in living ro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Text Box 21"/>
                        <wps:cNvSpPr txBox="1"/>
                        <wps:spPr>
                          <a:xfrm>
                            <a:off x="3906982" y="1087582"/>
                            <a:ext cx="2445327" cy="31813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3E3096B8" w14:textId="5604AC62" w:rsidR="00171DAB" w:rsidRPr="00574F16" w:rsidRDefault="00171DAB" w:rsidP="00FD1421">
                              <w:pPr>
                                <w:spacing w:line="240" w:lineRule="auto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Plug sockets in kitchen</w:t>
                              </w:r>
                            </w:p>
                            <w:p w14:paraId="6912F5C5" w14:textId="77777777" w:rsidR="00171DAB" w:rsidRDefault="00171DAB" w:rsidP="00FD1421">
                              <w:pPr>
                                <w:spacing w:line="240" w:lineRule="auto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3900055" y="1406236"/>
                            <a:ext cx="2874818" cy="31865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1C043724" w14:textId="11BBD70E" w:rsidR="00171DAB" w:rsidRPr="00574F16" w:rsidRDefault="00171DAB" w:rsidP="00B74695">
                              <w:pPr>
                                <w:spacing w:line="240" w:lineRule="auto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 xml:space="preserve">Plug sockets in bedroom 1 </w:t>
                              </w:r>
                            </w:p>
                            <w:p w14:paraId="176B7A1C" w14:textId="7CB3E279" w:rsidR="00171DAB" w:rsidRDefault="00171DAB" w:rsidP="00FD1421">
                              <w:pPr>
                                <w:spacing w:line="240" w:lineRule="auto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Text Box 23"/>
                        <wps:cNvSpPr txBox="1"/>
                        <wps:spPr>
                          <a:xfrm>
                            <a:off x="3893127" y="1717963"/>
                            <a:ext cx="2922905" cy="31813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11383B19" w14:textId="478797FF" w:rsidR="00171DAB" w:rsidRDefault="00171DAB" w:rsidP="00FD1421">
                              <w:pPr>
                                <w:spacing w:line="240" w:lineRule="auto"/>
                              </w:pPr>
                              <w:r>
                                <w:rPr>
                                  <w:sz w:val="20"/>
                                </w:rPr>
                                <w:t>Fans in</w:t>
                              </w:r>
                              <w:r w:rsidRPr="00E927F2"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 xml:space="preserve">the </w:t>
                              </w:r>
                              <w:r w:rsidR="004445BF">
                                <w:rPr>
                                  <w:sz w:val="20"/>
                                </w:rPr>
                                <w:t>dining room, kitchen</w:t>
                              </w:r>
                              <w:r w:rsidR="00E207A6">
                                <w:rPr>
                                  <w:sz w:val="20"/>
                                </w:rPr>
                                <w:t xml:space="preserve"> and </w:t>
                              </w:r>
                              <w:r w:rsidR="004445BF">
                                <w:rPr>
                                  <w:sz w:val="20"/>
                                </w:rPr>
                                <w:t>living ro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Straight Connector 24"/>
                        <wps:cNvCnPr/>
                        <wps:spPr>
                          <a:xfrm flipH="1">
                            <a:off x="1880342" y="2645623"/>
                            <a:ext cx="10565" cy="1628576"/>
                          </a:xfrm>
                          <a:prstGeom prst="line">
                            <a:avLst/>
                          </a:prstGeom>
                          <a:ln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Text Box 25"/>
                        <wps:cNvSpPr txBox="1"/>
                        <wps:spPr>
                          <a:xfrm>
                            <a:off x="3899403" y="2424416"/>
                            <a:ext cx="2992582" cy="60231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353FE707" w14:textId="74736A05" w:rsidR="00171DAB" w:rsidRPr="00574F16" w:rsidRDefault="00171DAB" w:rsidP="00FD1421">
                              <w:pPr>
                                <w:rPr>
                                  <w:sz w:val="20"/>
                                </w:rPr>
                              </w:pPr>
                              <w:r w:rsidRPr="00574F16">
                                <w:rPr>
                                  <w:sz w:val="20"/>
                                </w:rPr>
                                <w:t xml:space="preserve">Lightening in </w:t>
                              </w:r>
                              <w:r w:rsidR="009B2AA6">
                                <w:rPr>
                                  <w:sz w:val="20"/>
                                </w:rPr>
                                <w:t>l</w:t>
                              </w:r>
                              <w:r w:rsidRPr="00574F16">
                                <w:rPr>
                                  <w:sz w:val="20"/>
                                </w:rPr>
                                <w:t xml:space="preserve">iving and dining room, </w:t>
                              </w:r>
                              <w:r>
                                <w:rPr>
                                  <w:sz w:val="20"/>
                                </w:rPr>
                                <w:t>kitchen</w:t>
                              </w:r>
                              <w:r w:rsidR="00A86CEF">
                                <w:rPr>
                                  <w:sz w:val="20"/>
                                </w:rPr>
                                <w:t xml:space="preserve"> and</w:t>
                              </w:r>
                              <w:r>
                                <w:rPr>
                                  <w:sz w:val="20"/>
                                </w:rPr>
                                <w:t xml:space="preserve"> outdoor</w:t>
                              </w:r>
                            </w:p>
                            <w:p w14:paraId="6F8ED32D" w14:textId="77777777" w:rsidR="00171DAB" w:rsidRDefault="00171DAB" w:rsidP="00FD1421">
                              <w:pPr>
                                <w:spacing w:line="240" w:lineRule="auto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Text Box 26"/>
                        <wps:cNvSpPr txBox="1"/>
                        <wps:spPr>
                          <a:xfrm>
                            <a:off x="1911927" y="0"/>
                            <a:ext cx="1849582" cy="31865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55486B2B" w14:textId="77777777" w:rsidR="00171DAB" w:rsidRPr="00693CBB" w:rsidRDefault="00171DAB" w:rsidP="00FD1421">
                              <w:pPr>
                                <w:spacing w:line="240" w:lineRule="auto"/>
                              </w:pPr>
                              <w:r>
                                <w:rPr>
                                  <w:sz w:val="20"/>
                                </w:rPr>
                                <w:t>L and N- 1</w:t>
                              </w:r>
                              <w:r w:rsidRPr="00693CBB"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mm</w:t>
                              </w:r>
                              <w:r>
                                <w:rPr>
                                  <w:sz w:val="20"/>
                                  <w:vertAlign w:val="superscript"/>
                                </w:rPr>
                                <w:t>2</w:t>
                              </w:r>
                              <w:r>
                                <w:rPr>
                                  <w:sz w:val="20"/>
                                </w:rPr>
                                <w:t>, E - 1</w:t>
                              </w:r>
                              <w:r w:rsidRPr="00693CBB"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mm</w:t>
                              </w:r>
                              <w:r>
                                <w:rPr>
                                  <w:sz w:val="20"/>
                                  <w:vertAlign w:val="super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Straight Arrow Connector 28"/>
                        <wps:cNvCnPr/>
                        <wps:spPr>
                          <a:xfrm>
                            <a:off x="1849582" y="221672"/>
                            <a:ext cx="2021378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Text Box 29"/>
                        <wps:cNvSpPr txBox="1"/>
                        <wps:spPr>
                          <a:xfrm>
                            <a:off x="1891145" y="346363"/>
                            <a:ext cx="1849582" cy="31865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56443A58" w14:textId="77777777" w:rsidR="00171DAB" w:rsidRPr="00693CBB" w:rsidRDefault="00171DAB" w:rsidP="00FD1421">
                              <w:pPr>
                                <w:spacing w:line="240" w:lineRule="auto"/>
                              </w:pPr>
                              <w:r>
                                <w:rPr>
                                  <w:sz w:val="20"/>
                                </w:rPr>
                                <w:t>L and N-</w:t>
                              </w:r>
                              <w:r w:rsidRPr="00693CBB"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2.5 mm</w:t>
                              </w:r>
                              <w:r>
                                <w:rPr>
                                  <w:sz w:val="20"/>
                                  <w:vertAlign w:val="superscript"/>
                                </w:rPr>
                                <w:t>2</w:t>
                              </w:r>
                              <w:r>
                                <w:rPr>
                                  <w:sz w:val="20"/>
                                </w:rPr>
                                <w:t>, E –</w:t>
                              </w:r>
                              <w:r w:rsidRPr="00693CBB"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2.5 mm</w:t>
                              </w:r>
                              <w:r>
                                <w:rPr>
                                  <w:sz w:val="20"/>
                                  <w:vertAlign w:val="super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Text Box 30"/>
                        <wps:cNvSpPr txBox="1"/>
                        <wps:spPr>
                          <a:xfrm>
                            <a:off x="1898073" y="1032163"/>
                            <a:ext cx="1849582" cy="31865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127F2720" w14:textId="77777777" w:rsidR="00171DAB" w:rsidRPr="00693CBB" w:rsidRDefault="00171DAB" w:rsidP="00FD1421">
                              <w:pPr>
                                <w:spacing w:line="240" w:lineRule="auto"/>
                              </w:pPr>
                              <w:r>
                                <w:rPr>
                                  <w:sz w:val="20"/>
                                </w:rPr>
                                <w:t>L and N- 2.5</w:t>
                              </w:r>
                              <w:r w:rsidRPr="00693CBB"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mm</w:t>
                              </w:r>
                              <w:r>
                                <w:rPr>
                                  <w:sz w:val="20"/>
                                  <w:vertAlign w:val="superscript"/>
                                </w:rPr>
                                <w:t>2</w:t>
                              </w:r>
                              <w:r>
                                <w:rPr>
                                  <w:sz w:val="20"/>
                                </w:rPr>
                                <w:t>, E –</w:t>
                              </w:r>
                              <w:r w:rsidRPr="00693CBB"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2.5 mm</w:t>
                              </w:r>
                              <w:r>
                                <w:rPr>
                                  <w:sz w:val="20"/>
                                  <w:vertAlign w:val="super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Text Box 31"/>
                        <wps:cNvSpPr txBox="1"/>
                        <wps:spPr>
                          <a:xfrm>
                            <a:off x="1891145" y="1330036"/>
                            <a:ext cx="1849582" cy="31865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330CB258" w14:textId="01A50AE3" w:rsidR="00171DAB" w:rsidRPr="00693CBB" w:rsidRDefault="00171DAB" w:rsidP="00FD1421">
                              <w:pPr>
                                <w:spacing w:line="240" w:lineRule="auto"/>
                              </w:pPr>
                              <w:r>
                                <w:rPr>
                                  <w:sz w:val="20"/>
                                </w:rPr>
                                <w:t>L and N- 2.5</w:t>
                              </w:r>
                              <w:r w:rsidRPr="00693CBB"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mm</w:t>
                              </w:r>
                              <w:r>
                                <w:rPr>
                                  <w:sz w:val="20"/>
                                  <w:vertAlign w:val="superscript"/>
                                </w:rPr>
                                <w:t>2</w:t>
                              </w:r>
                              <w:r>
                                <w:rPr>
                                  <w:sz w:val="20"/>
                                </w:rPr>
                                <w:t>, E –</w:t>
                              </w:r>
                              <w:r w:rsidRPr="00693CBB"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2.5 mm</w:t>
                              </w:r>
                              <w:r>
                                <w:rPr>
                                  <w:sz w:val="20"/>
                                  <w:vertAlign w:val="super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Text Box 32"/>
                        <wps:cNvSpPr txBox="1"/>
                        <wps:spPr>
                          <a:xfrm>
                            <a:off x="1898073" y="1627909"/>
                            <a:ext cx="1849582" cy="31865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0922AAE5" w14:textId="0D9B6910" w:rsidR="00171DAB" w:rsidRPr="00693CBB" w:rsidRDefault="00171DAB" w:rsidP="00FD1421">
                              <w:pPr>
                                <w:spacing w:line="240" w:lineRule="auto"/>
                              </w:pPr>
                              <w:r>
                                <w:rPr>
                                  <w:sz w:val="20"/>
                                </w:rPr>
                                <w:t>L and N-</w:t>
                              </w:r>
                              <w:r w:rsidRPr="00693CBB"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1 mm</w:t>
                              </w:r>
                              <w:r>
                                <w:rPr>
                                  <w:sz w:val="20"/>
                                  <w:vertAlign w:val="superscript"/>
                                </w:rPr>
                                <w:t>2</w:t>
                              </w:r>
                              <w:r>
                                <w:rPr>
                                  <w:sz w:val="20"/>
                                </w:rPr>
                                <w:t>, E –</w:t>
                              </w:r>
                              <w:r w:rsidRPr="00693CBB"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1 mm</w:t>
                              </w:r>
                              <w:r>
                                <w:rPr>
                                  <w:sz w:val="20"/>
                                  <w:vertAlign w:val="super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Text Box 33"/>
                        <wps:cNvSpPr txBox="1"/>
                        <wps:spPr>
                          <a:xfrm>
                            <a:off x="1891145" y="658091"/>
                            <a:ext cx="1849582" cy="31865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1202CD44" w14:textId="77777777" w:rsidR="00171DAB" w:rsidRPr="00693CBB" w:rsidRDefault="00171DAB" w:rsidP="00FD1421">
                              <w:pPr>
                                <w:spacing w:line="240" w:lineRule="auto"/>
                              </w:pPr>
                              <w:r>
                                <w:rPr>
                                  <w:sz w:val="20"/>
                                </w:rPr>
                                <w:t>L and N- 2.5</w:t>
                              </w:r>
                              <w:r w:rsidRPr="00693CBB"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mm</w:t>
                              </w:r>
                              <w:r>
                                <w:rPr>
                                  <w:sz w:val="20"/>
                                  <w:vertAlign w:val="superscript"/>
                                </w:rPr>
                                <w:t>2</w:t>
                              </w:r>
                              <w:r>
                                <w:rPr>
                                  <w:sz w:val="20"/>
                                </w:rPr>
                                <w:t>, E –</w:t>
                              </w:r>
                              <w:r w:rsidRPr="00693CBB"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2.5</w:t>
                              </w:r>
                              <w:r w:rsidRPr="00693CBB"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mm</w:t>
                              </w:r>
                              <w:r>
                                <w:rPr>
                                  <w:sz w:val="20"/>
                                  <w:vertAlign w:val="super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Straight Arrow Connector 34"/>
                        <wps:cNvCnPr/>
                        <wps:spPr>
                          <a:xfrm>
                            <a:off x="1828800" y="568036"/>
                            <a:ext cx="2034771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Arrow Connector 35"/>
                        <wps:cNvCnPr/>
                        <wps:spPr>
                          <a:xfrm flipV="1">
                            <a:off x="900545" y="872836"/>
                            <a:ext cx="2971800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Arrow Connector 37"/>
                        <wps:cNvCnPr/>
                        <wps:spPr>
                          <a:xfrm>
                            <a:off x="1828800" y="1239982"/>
                            <a:ext cx="2041871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Arrow Connector 38"/>
                        <wps:cNvCnPr/>
                        <wps:spPr>
                          <a:xfrm>
                            <a:off x="1856509" y="1544782"/>
                            <a:ext cx="2007524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" name="Straight Arrow Connector 39"/>
                        <wps:cNvCnPr/>
                        <wps:spPr>
                          <a:xfrm>
                            <a:off x="1849582" y="1849582"/>
                            <a:ext cx="2021378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" name="Text Box 40"/>
                        <wps:cNvSpPr txBox="1"/>
                        <wps:spPr>
                          <a:xfrm>
                            <a:off x="1953491" y="2424545"/>
                            <a:ext cx="1849582" cy="31865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1089546A" w14:textId="77777777" w:rsidR="00171DAB" w:rsidRPr="00693CBB" w:rsidRDefault="00171DAB" w:rsidP="00FD1421">
                              <w:pPr>
                                <w:spacing w:line="240" w:lineRule="auto"/>
                              </w:pPr>
                              <w:r>
                                <w:rPr>
                                  <w:sz w:val="20"/>
                                </w:rPr>
                                <w:t>L and N-</w:t>
                              </w:r>
                              <w:r w:rsidRPr="00693CBB"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1 mm</w:t>
                              </w:r>
                              <w:r>
                                <w:rPr>
                                  <w:sz w:val="20"/>
                                  <w:vertAlign w:val="superscript"/>
                                </w:rPr>
                                <w:t>2</w:t>
                              </w:r>
                              <w:r>
                                <w:rPr>
                                  <w:sz w:val="20"/>
                                </w:rPr>
                                <w:t>, E - 1</w:t>
                              </w:r>
                              <w:r w:rsidRPr="00693CBB"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mm</w:t>
                              </w:r>
                              <w:r>
                                <w:rPr>
                                  <w:sz w:val="20"/>
                                  <w:vertAlign w:val="super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Text Box 41"/>
                        <wps:cNvSpPr txBox="1"/>
                        <wps:spPr>
                          <a:xfrm>
                            <a:off x="1953491" y="2722418"/>
                            <a:ext cx="1849120" cy="31813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7F782E83" w14:textId="77777777" w:rsidR="00171DAB" w:rsidRPr="00693CBB" w:rsidRDefault="00171DAB" w:rsidP="00FD1421">
                              <w:pPr>
                                <w:spacing w:line="240" w:lineRule="auto"/>
                              </w:pPr>
                              <w:r>
                                <w:rPr>
                                  <w:sz w:val="20"/>
                                </w:rPr>
                                <w:t>L and N- 2.5</w:t>
                              </w:r>
                              <w:r w:rsidRPr="00693CBB"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mm</w:t>
                              </w:r>
                              <w:r>
                                <w:rPr>
                                  <w:sz w:val="20"/>
                                  <w:vertAlign w:val="superscript"/>
                                </w:rPr>
                                <w:t>2</w:t>
                              </w:r>
                              <w:r>
                                <w:rPr>
                                  <w:sz w:val="20"/>
                                </w:rPr>
                                <w:t>, E -2.5</w:t>
                              </w:r>
                              <w:r w:rsidRPr="00693CBB"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mm</w:t>
                              </w:r>
                              <w:r>
                                <w:rPr>
                                  <w:sz w:val="20"/>
                                  <w:vertAlign w:val="super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Text Box 42"/>
                        <wps:cNvSpPr txBox="1"/>
                        <wps:spPr>
                          <a:xfrm>
                            <a:off x="1939636" y="3048000"/>
                            <a:ext cx="1849582" cy="31865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409D46C9" w14:textId="77777777" w:rsidR="00171DAB" w:rsidRPr="00693CBB" w:rsidRDefault="00171DAB" w:rsidP="00FD1421">
                              <w:pPr>
                                <w:spacing w:line="240" w:lineRule="auto"/>
                              </w:pPr>
                              <w:r>
                                <w:rPr>
                                  <w:sz w:val="20"/>
                                </w:rPr>
                                <w:t>L and N- 2.5</w:t>
                              </w:r>
                              <w:r w:rsidRPr="00693CBB"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mm</w:t>
                              </w:r>
                              <w:r>
                                <w:rPr>
                                  <w:sz w:val="20"/>
                                  <w:vertAlign w:val="superscript"/>
                                </w:rPr>
                                <w:t>2</w:t>
                              </w:r>
                              <w:r>
                                <w:rPr>
                                  <w:sz w:val="20"/>
                                </w:rPr>
                                <w:t>, E - 2.5</w:t>
                              </w:r>
                              <w:r w:rsidRPr="00693CBB"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mm</w:t>
                              </w:r>
                              <w:r>
                                <w:rPr>
                                  <w:sz w:val="20"/>
                                  <w:vertAlign w:val="super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Text Box 43"/>
                        <wps:cNvSpPr txBox="1"/>
                        <wps:spPr>
                          <a:xfrm>
                            <a:off x="1932709" y="3449782"/>
                            <a:ext cx="1849582" cy="31865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6CB155C6" w14:textId="77777777" w:rsidR="00171DAB" w:rsidRPr="00693CBB" w:rsidRDefault="00171DAB" w:rsidP="00FD1421">
                              <w:pPr>
                                <w:spacing w:line="240" w:lineRule="auto"/>
                              </w:pPr>
                              <w:r>
                                <w:rPr>
                                  <w:sz w:val="20"/>
                                </w:rPr>
                                <w:t>L and N- 2.5</w:t>
                              </w:r>
                              <w:r w:rsidRPr="00693CBB"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mm</w:t>
                              </w:r>
                              <w:r>
                                <w:rPr>
                                  <w:sz w:val="20"/>
                                  <w:vertAlign w:val="superscript"/>
                                </w:rPr>
                                <w:t>2</w:t>
                              </w:r>
                              <w:r>
                                <w:rPr>
                                  <w:sz w:val="20"/>
                                </w:rPr>
                                <w:t>, E – 2.5</w:t>
                              </w:r>
                              <w:r w:rsidRPr="00693CBB"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mm</w:t>
                              </w:r>
                              <w:r>
                                <w:rPr>
                                  <w:sz w:val="20"/>
                                  <w:vertAlign w:val="super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ext Box 44"/>
                        <wps:cNvSpPr txBox="1"/>
                        <wps:spPr>
                          <a:xfrm>
                            <a:off x="1932628" y="3760898"/>
                            <a:ext cx="1849120" cy="25997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6A347514" w14:textId="4F43DDE0" w:rsidR="00171DAB" w:rsidRPr="00693CBB" w:rsidRDefault="00171DAB" w:rsidP="00FD1421">
                              <w:pPr>
                                <w:spacing w:line="240" w:lineRule="auto"/>
                              </w:pPr>
                              <w:r>
                                <w:rPr>
                                  <w:sz w:val="20"/>
                                </w:rPr>
                                <w:t xml:space="preserve">L and N- </w:t>
                              </w:r>
                              <w:r w:rsidR="00FE6698">
                                <w:rPr>
                                  <w:sz w:val="20"/>
                                </w:rPr>
                                <w:t>1</w:t>
                              </w:r>
                              <w:r w:rsidRPr="00693CBB"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mm</w:t>
                              </w:r>
                              <w:r>
                                <w:rPr>
                                  <w:sz w:val="20"/>
                                  <w:vertAlign w:val="superscript"/>
                                </w:rPr>
                                <w:t>2</w:t>
                              </w:r>
                              <w:r>
                                <w:rPr>
                                  <w:sz w:val="20"/>
                                </w:rPr>
                                <w:t xml:space="preserve">, E – </w:t>
                              </w:r>
                              <w:r w:rsidR="00FE6698">
                                <w:rPr>
                                  <w:sz w:val="20"/>
                                </w:rPr>
                                <w:t>1</w:t>
                              </w:r>
                              <w:r w:rsidRPr="00693CBB"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mm</w:t>
                              </w:r>
                              <w:r>
                                <w:rPr>
                                  <w:sz w:val="20"/>
                                  <w:vertAlign w:val="super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Text Box 45"/>
                        <wps:cNvSpPr txBox="1"/>
                        <wps:spPr>
                          <a:xfrm>
                            <a:off x="1925782" y="4059382"/>
                            <a:ext cx="1849582" cy="31865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797C6CAF" w14:textId="6B95A5CD" w:rsidR="00171DAB" w:rsidRPr="00693CBB" w:rsidRDefault="00171DAB" w:rsidP="00FD1421">
                              <w:pPr>
                                <w:spacing w:line="240" w:lineRule="auto"/>
                              </w:pPr>
                              <w:r>
                                <w:rPr>
                                  <w:sz w:val="20"/>
                                </w:rPr>
                                <w:t>L and N-</w:t>
                              </w:r>
                              <w:r w:rsidRPr="00693CBB"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2.5 mm</w:t>
                              </w:r>
                              <w:r>
                                <w:rPr>
                                  <w:sz w:val="20"/>
                                  <w:vertAlign w:val="superscript"/>
                                </w:rPr>
                                <w:t>2</w:t>
                              </w:r>
                              <w:r>
                                <w:rPr>
                                  <w:sz w:val="20"/>
                                </w:rPr>
                                <w:t>, E –</w:t>
                              </w:r>
                              <w:r w:rsidRPr="00693CBB">
                                <w:rPr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2.5 mm</w:t>
                              </w:r>
                              <w:r>
                                <w:rPr>
                                  <w:sz w:val="20"/>
                                  <w:vertAlign w:val="superscript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Straight Arrow Connector 46"/>
                        <wps:cNvCnPr/>
                        <wps:spPr>
                          <a:xfrm>
                            <a:off x="1877291" y="2639291"/>
                            <a:ext cx="2007524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3" name="Straight Arrow Connector 193"/>
                        <wps:cNvCnPr/>
                        <wps:spPr>
                          <a:xfrm>
                            <a:off x="1898073" y="2937163"/>
                            <a:ext cx="1986742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2" name="Straight Arrow Connector 202"/>
                        <wps:cNvCnPr/>
                        <wps:spPr>
                          <a:xfrm>
                            <a:off x="893618" y="3241963"/>
                            <a:ext cx="3019887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0" name="Straight Arrow Connector 230"/>
                        <wps:cNvCnPr/>
                        <wps:spPr>
                          <a:xfrm>
                            <a:off x="1870364" y="3657600"/>
                            <a:ext cx="2014451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0" name="Straight Arrow Connector 250"/>
                        <wps:cNvCnPr/>
                        <wps:spPr>
                          <a:xfrm>
                            <a:off x="1884218" y="3962400"/>
                            <a:ext cx="1993669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1" name="Straight Arrow Connector 251"/>
                        <wps:cNvCnPr/>
                        <wps:spPr>
                          <a:xfrm>
                            <a:off x="1884218" y="4267200"/>
                            <a:ext cx="2000597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2" name="Text Box 252"/>
                        <wps:cNvSpPr txBox="1"/>
                        <wps:spPr>
                          <a:xfrm>
                            <a:off x="3906982" y="2826327"/>
                            <a:ext cx="2992582" cy="31865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1C58D01C" w14:textId="38325E70" w:rsidR="00171DAB" w:rsidRDefault="00171DAB" w:rsidP="00FD1421">
                              <w:pPr>
                                <w:spacing w:line="240" w:lineRule="auto"/>
                              </w:pPr>
                              <w:r>
                                <w:rPr>
                                  <w:sz w:val="20"/>
                                </w:rPr>
                                <w:t>Plug sockets in bedroom 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3" name="Text Box 253"/>
                        <wps:cNvSpPr txBox="1"/>
                        <wps:spPr>
                          <a:xfrm>
                            <a:off x="3906982" y="3179618"/>
                            <a:ext cx="2992582" cy="31865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16348828" w14:textId="57281820" w:rsidR="00171DAB" w:rsidRPr="00E0713C" w:rsidRDefault="00171DAB" w:rsidP="00FD1421">
                              <w:pPr>
                                <w:spacing w:line="240" w:lineRule="auto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Plug sockets in bedroom 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4" name="Text Box 254"/>
                        <wps:cNvSpPr txBox="1"/>
                        <wps:spPr>
                          <a:xfrm>
                            <a:off x="3899729" y="3449782"/>
                            <a:ext cx="2992582" cy="41563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78583308" w14:textId="6935B662" w:rsidR="00171DAB" w:rsidRPr="00E0713C" w:rsidRDefault="00405484" w:rsidP="00FD1421">
                              <w:pPr>
                                <w:spacing w:line="240" w:lineRule="auto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A d</w:t>
                              </w:r>
                              <w:r w:rsidR="00171DAB">
                                <w:rPr>
                                  <w:sz w:val="20"/>
                                </w:rPr>
                                <w:t xml:space="preserve">edicated line for </w:t>
                              </w:r>
                              <w:r w:rsidR="00171DAB" w:rsidRPr="006F7437">
                                <w:rPr>
                                  <w:sz w:val="20"/>
                                </w:rPr>
                                <w:t>the 1.5 kW Air conditioner in bedroom 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5" name="Text Box 255"/>
                        <wps:cNvSpPr txBox="1"/>
                        <wps:spPr>
                          <a:xfrm>
                            <a:off x="3885874" y="3760901"/>
                            <a:ext cx="2992582" cy="40238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AAAA534" w14:textId="50547839" w:rsidR="00171DAB" w:rsidRDefault="00171DAB" w:rsidP="00FD1421">
                              <w:pPr>
                                <w:spacing w:line="240" w:lineRule="auto"/>
                              </w:pPr>
                              <w:r w:rsidRPr="006F7437">
                                <w:rPr>
                                  <w:sz w:val="20"/>
                                </w:rPr>
                                <w:t xml:space="preserve">A dedicated </w:t>
                              </w:r>
                              <w:r>
                                <w:rPr>
                                  <w:sz w:val="20"/>
                                </w:rPr>
                                <w:t>line</w:t>
                              </w:r>
                              <w:r w:rsidRPr="006F7437">
                                <w:rPr>
                                  <w:sz w:val="20"/>
                                </w:rPr>
                                <w:t xml:space="preserve"> for the </w:t>
                              </w:r>
                              <w:r w:rsidR="009B2AA6">
                                <w:rPr>
                                  <w:sz w:val="20"/>
                                </w:rPr>
                                <w:t xml:space="preserve">1 </w:t>
                              </w:r>
                              <w:r w:rsidRPr="006F7437">
                                <w:rPr>
                                  <w:sz w:val="20"/>
                                </w:rPr>
                                <w:t>kW instantaneous water heater in the toile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6" name="Text Box 256"/>
                        <wps:cNvSpPr txBox="1"/>
                        <wps:spPr>
                          <a:xfrm>
                            <a:off x="3885874" y="4078454"/>
                            <a:ext cx="2992582" cy="39789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F9099ED" w14:textId="5394F341" w:rsidR="00171DAB" w:rsidRDefault="00171DAB" w:rsidP="00FD1421">
                              <w:pPr>
                                <w:spacing w:line="240" w:lineRule="auto"/>
                              </w:pPr>
                              <w:r w:rsidRPr="006F7437">
                                <w:rPr>
                                  <w:sz w:val="20"/>
                                </w:rPr>
                                <w:t xml:space="preserve">A dedicated </w:t>
                              </w:r>
                              <w:r>
                                <w:rPr>
                                  <w:sz w:val="20"/>
                                </w:rPr>
                                <w:t>line</w:t>
                              </w:r>
                              <w:r w:rsidRPr="006F7437">
                                <w:rPr>
                                  <w:sz w:val="20"/>
                                </w:rPr>
                                <w:t xml:space="preserve"> for the 2.5</w:t>
                              </w:r>
                              <w:r w:rsidR="009B2AA6">
                                <w:rPr>
                                  <w:sz w:val="20"/>
                                </w:rPr>
                                <w:t xml:space="preserve"> </w:t>
                              </w:r>
                              <w:r w:rsidRPr="006F7437">
                                <w:rPr>
                                  <w:sz w:val="20"/>
                                </w:rPr>
                                <w:t>kW oven unit in the kitche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7" name="Text Box 257"/>
                        <wps:cNvSpPr txBox="1"/>
                        <wps:spPr>
                          <a:xfrm>
                            <a:off x="76200" y="1946563"/>
                            <a:ext cx="727364" cy="31813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596DF15D" w14:textId="77777777" w:rsidR="00171DAB" w:rsidRDefault="00171DAB" w:rsidP="00FD1421">
                              <w:pPr>
                                <w:spacing w:line="240" w:lineRule="auto"/>
                              </w:pPr>
                              <w:r>
                                <w:rPr>
                                  <w:sz w:val="20"/>
                                </w:rPr>
                                <w:t>40A, 1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8" name="Straight Arrow Connector 258"/>
                        <wps:cNvCnPr/>
                        <wps:spPr>
                          <a:xfrm flipV="1">
                            <a:off x="0" y="2175163"/>
                            <a:ext cx="914400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9" name="Text Box 259"/>
                        <wps:cNvSpPr txBox="1"/>
                        <wps:spPr>
                          <a:xfrm>
                            <a:off x="858982" y="3027218"/>
                            <a:ext cx="1108364" cy="28401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69D15593" w14:textId="77777777" w:rsidR="00171DAB" w:rsidRPr="00693CBB" w:rsidRDefault="00171DAB" w:rsidP="00FD1421">
                              <w:pPr>
                                <w:spacing w:line="240" w:lineRule="auto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40A, 30mA RCC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1ABE608" id="Group 5" o:spid="_x0000_s1210" style="position:absolute;margin-left:0;margin-top:34.75pt;width:543.25pt;height:352.45pt;z-index:251556864;mso-position-horizontal:center;mso-position-horizontal-relative:margin;mso-width-relative:margin;mso-height-relative:margin" coordsize="68995,447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">
                <v:line id="Straight Connector 9" o:spid="_x0000_s1211" style="position:absolute;flip:x;visibility:visible;mso-wrap-style:square" from="8866,8589" to="8866,32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" strokecolor="black [3200]" strokeweight=".5pt">
                  <v:stroke joinstyle="miter"/>
                </v:line>
                <v:shape id="Text Box 16" o:spid="_x0000_s1212" type="#_x0000_t202" style="position:absolute;left:39066;top:45;width:29302;height:49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" fillcolor="white [3201]" strokecolor="white [3212]" strokeweight=".5pt">
                  <v:textbox>
                    <w:txbxContent>
                      <w:p w14:paraId="5D581AC8" w14:textId="7E6D6EE1" w:rsidR="00171DAB" w:rsidRPr="00574F16" w:rsidRDefault="00171DAB" w:rsidP="00FD1421">
                        <w:pPr>
                          <w:rPr>
                            <w:sz w:val="20"/>
                          </w:rPr>
                        </w:pPr>
                        <w:r w:rsidRPr="00574F16">
                          <w:rPr>
                            <w:sz w:val="20"/>
                          </w:rPr>
                          <w:t>Lightening in bedroom 1, bedroom 2,</w:t>
                        </w:r>
                        <w:r w:rsidRPr="00B74695">
                          <w:rPr>
                            <w:sz w:val="20"/>
                          </w:rPr>
                          <w:t xml:space="preserve"> </w:t>
                        </w:r>
                        <w:r w:rsidRPr="00574F16">
                          <w:rPr>
                            <w:sz w:val="20"/>
                          </w:rPr>
                          <w:t xml:space="preserve">bedroom </w:t>
                        </w:r>
                        <w:r>
                          <w:rPr>
                            <w:sz w:val="20"/>
                          </w:rPr>
                          <w:t>3</w:t>
                        </w:r>
                        <w:r w:rsidR="00E207A6">
                          <w:rPr>
                            <w:sz w:val="20"/>
                          </w:rPr>
                          <w:t xml:space="preserve"> and</w:t>
                        </w:r>
                        <w:r w:rsidRPr="00574F16">
                          <w:rPr>
                            <w:sz w:val="20"/>
                          </w:rPr>
                          <w:t xml:space="preserve"> toilet</w:t>
                        </w:r>
                      </w:p>
                      <w:p w14:paraId="18084ACB" w14:textId="77777777" w:rsidR="00171DAB" w:rsidRDefault="00171DAB" w:rsidP="00FD1421">
                        <w:pPr>
                          <w:spacing w:line="240" w:lineRule="auto"/>
                        </w:pPr>
                      </w:p>
                    </w:txbxContent>
                  </v:textbox>
                </v:shape>
                <v:shape id="Text Box 17" o:spid="_x0000_s1213" type="#_x0000_t202" style="position:absolute;left:8451;top:6096;width:11083;height:2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" filled="f" strokecolor="white [3212]" strokeweight=".5pt">
                  <v:textbox>
                    <w:txbxContent>
                      <w:p w14:paraId="112A02F3" w14:textId="77777777" w:rsidR="00171DAB" w:rsidRPr="00693CBB" w:rsidRDefault="00171DAB" w:rsidP="00FD1421">
                        <w:pPr>
                          <w:spacing w:line="240" w:lineRule="auto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40A, 30mA RCCB</w:t>
                        </w:r>
                      </w:p>
                    </w:txbxContent>
                  </v:textbox>
                </v:shape>
                <v:line id="Straight Connector 18" o:spid="_x0000_s1214" style="position:absolute;visibility:visible;mso-wrap-style:square" from="18426,2216" to="18426,184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" strokecolor="black [3200]" strokeweight=".5pt">
                  <v:stroke joinstyle="miter"/>
                </v:line>
                <v:shape id="Text Box 19" o:spid="_x0000_s1215" type="#_x0000_t202" style="position:absolute;left:39208;top:4225;width:25492;height:31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" fillcolor="white [3201]" strokecolor="white [3212]" strokeweight=".5pt">
                  <v:textbox>
                    <w:txbxContent>
                      <w:p w14:paraId="13BFD668" w14:textId="20F50154" w:rsidR="00171DAB" w:rsidRPr="00574F16" w:rsidRDefault="00171DAB" w:rsidP="00FD1421">
                        <w:pPr>
                          <w:spacing w:line="240" w:lineRule="auto"/>
                          <w:rPr>
                            <w:sz w:val="20"/>
                          </w:rPr>
                        </w:pPr>
                        <w:r w:rsidRPr="00574F16">
                          <w:rPr>
                            <w:sz w:val="20"/>
                          </w:rPr>
                          <w:t xml:space="preserve">Plug sockets in </w:t>
                        </w:r>
                        <w:r>
                          <w:rPr>
                            <w:sz w:val="20"/>
                          </w:rPr>
                          <w:t>dining room</w:t>
                        </w:r>
                      </w:p>
                      <w:p w14:paraId="41911B1D" w14:textId="77777777" w:rsidR="00171DAB" w:rsidRDefault="00171DAB" w:rsidP="00FD1421">
                        <w:pPr>
                          <w:spacing w:line="240" w:lineRule="auto"/>
                        </w:pPr>
                      </w:p>
                    </w:txbxContent>
                  </v:textbox>
                </v:shape>
                <v:shape id="Text Box 20" o:spid="_x0000_s1216" type="#_x0000_t202" style="position:absolute;left:39069;top:7689;width:20297;height:31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" fillcolor="white [3201]" strokecolor="white [3212]" strokeweight=".5pt">
                  <v:textbox>
                    <w:txbxContent>
                      <w:p w14:paraId="76C9FE60" w14:textId="3BBCCCAB" w:rsidR="00171DAB" w:rsidRPr="00574F16" w:rsidRDefault="00171DAB" w:rsidP="00FD1421">
                        <w:pPr>
                          <w:spacing w:line="240" w:lineRule="auto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Plug sockets in living room</w:t>
                        </w:r>
                      </w:p>
                    </w:txbxContent>
                  </v:textbox>
                </v:shape>
                <v:shape id="Text Box 21" o:spid="_x0000_s1217" type="#_x0000_t202" style="position:absolute;left:39069;top:10875;width:24454;height:31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" fillcolor="white [3201]" strokecolor="white [3212]" strokeweight=".5pt">
                  <v:textbox>
                    <w:txbxContent>
                      <w:p w14:paraId="3E3096B8" w14:textId="5604AC62" w:rsidR="00171DAB" w:rsidRPr="00574F16" w:rsidRDefault="00171DAB" w:rsidP="00FD1421">
                        <w:pPr>
                          <w:spacing w:line="240" w:lineRule="auto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Plug sockets in kitchen</w:t>
                        </w:r>
                      </w:p>
                      <w:p w14:paraId="6912F5C5" w14:textId="77777777" w:rsidR="00171DAB" w:rsidRDefault="00171DAB" w:rsidP="00FD1421">
                        <w:pPr>
                          <w:spacing w:line="240" w:lineRule="auto"/>
                        </w:pPr>
                      </w:p>
                    </w:txbxContent>
                  </v:textbox>
                </v:shape>
                <v:shape id="Text Box 22" o:spid="_x0000_s1218" type="#_x0000_t202" style="position:absolute;left:39000;top:14062;width:28748;height:31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" fillcolor="white [3201]" strokecolor="white [3212]" strokeweight=".5pt">
                  <v:textbox>
                    <w:txbxContent>
                      <w:p w14:paraId="1C043724" w14:textId="11BBD70E" w:rsidR="00171DAB" w:rsidRPr="00574F16" w:rsidRDefault="00171DAB" w:rsidP="00B74695">
                        <w:pPr>
                          <w:spacing w:line="240" w:lineRule="auto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 xml:space="preserve">Plug sockets in bedroom 1 </w:t>
                        </w:r>
                      </w:p>
                      <w:p w14:paraId="176B7A1C" w14:textId="7CB3E279" w:rsidR="00171DAB" w:rsidRDefault="00171DAB" w:rsidP="00FD1421">
                        <w:pPr>
                          <w:spacing w:line="240" w:lineRule="auto"/>
                        </w:pPr>
                      </w:p>
                    </w:txbxContent>
                  </v:textbox>
                </v:shape>
                <v:shape id="Text Box 23" o:spid="_x0000_s1219" type="#_x0000_t202" style="position:absolute;left:38931;top:17179;width:29229;height:31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" fillcolor="white [3201]" strokecolor="white [3212]" strokeweight=".5pt">
                  <v:textbox>
                    <w:txbxContent>
                      <w:p w14:paraId="11383B19" w14:textId="478797FF" w:rsidR="00171DAB" w:rsidRDefault="00171DAB" w:rsidP="00FD1421">
                        <w:pPr>
                          <w:spacing w:line="240" w:lineRule="auto"/>
                        </w:pPr>
                        <w:r>
                          <w:rPr>
                            <w:sz w:val="20"/>
                          </w:rPr>
                          <w:t>Fans in</w:t>
                        </w:r>
                        <w:r w:rsidRPr="00E927F2"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 xml:space="preserve">the </w:t>
                        </w:r>
                        <w:r w:rsidR="004445BF">
                          <w:rPr>
                            <w:sz w:val="20"/>
                          </w:rPr>
                          <w:t>dining room, kitchen</w:t>
                        </w:r>
                        <w:r w:rsidR="00E207A6">
                          <w:rPr>
                            <w:sz w:val="20"/>
                          </w:rPr>
                          <w:t xml:space="preserve"> and </w:t>
                        </w:r>
                        <w:r w:rsidR="004445BF">
                          <w:rPr>
                            <w:sz w:val="20"/>
                          </w:rPr>
                          <w:t>living room</w:t>
                        </w:r>
                      </w:p>
                    </w:txbxContent>
                  </v:textbox>
                </v:shape>
                <v:line id="Straight Connector 24" o:spid="_x0000_s1220" style="position:absolute;flip:x;visibility:visible;mso-wrap-style:square" from="18803,26456" to="18909,427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" strokecolor="black [3200]" strokeweight=".5pt">
                  <v:stroke joinstyle="miter"/>
                </v:line>
                <v:shape id="Text Box 25" o:spid="_x0000_s1221" type="#_x0000_t202" style="position:absolute;left:38994;top:24244;width:29925;height:60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" fillcolor="white [3201]" strokecolor="white [3212]" strokeweight=".5pt">
                  <v:textbox>
                    <w:txbxContent>
                      <w:p w14:paraId="353FE707" w14:textId="74736A05" w:rsidR="00171DAB" w:rsidRPr="00574F16" w:rsidRDefault="00171DAB" w:rsidP="00FD1421">
                        <w:pPr>
                          <w:rPr>
                            <w:sz w:val="20"/>
                          </w:rPr>
                        </w:pPr>
                        <w:r w:rsidRPr="00574F16">
                          <w:rPr>
                            <w:sz w:val="20"/>
                          </w:rPr>
                          <w:t xml:space="preserve">Lightening in </w:t>
                        </w:r>
                        <w:r w:rsidR="009B2AA6">
                          <w:rPr>
                            <w:sz w:val="20"/>
                          </w:rPr>
                          <w:t>l</w:t>
                        </w:r>
                        <w:r w:rsidRPr="00574F16">
                          <w:rPr>
                            <w:sz w:val="20"/>
                          </w:rPr>
                          <w:t xml:space="preserve">iving and dining room, </w:t>
                        </w:r>
                        <w:r>
                          <w:rPr>
                            <w:sz w:val="20"/>
                          </w:rPr>
                          <w:t>kitchen</w:t>
                        </w:r>
                        <w:r w:rsidR="00A86CEF">
                          <w:rPr>
                            <w:sz w:val="20"/>
                          </w:rPr>
                          <w:t xml:space="preserve"> and</w:t>
                        </w:r>
                        <w:r>
                          <w:rPr>
                            <w:sz w:val="20"/>
                          </w:rPr>
                          <w:t xml:space="preserve"> outdoor</w:t>
                        </w:r>
                      </w:p>
                      <w:p w14:paraId="6F8ED32D" w14:textId="77777777" w:rsidR="00171DAB" w:rsidRDefault="00171DAB" w:rsidP="00FD1421">
                        <w:pPr>
                          <w:spacing w:line="240" w:lineRule="auto"/>
                        </w:pPr>
                      </w:p>
                    </w:txbxContent>
                  </v:textbox>
                </v:shape>
                <v:shape id="Text Box 26" o:spid="_x0000_s1222" type="#_x0000_t202" style="position:absolute;left:19119;width:18496;height:31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" fillcolor="white [3201]" strokecolor="white [3212]" strokeweight=".5pt">
                  <v:textbox>
                    <w:txbxContent>
                      <w:p w14:paraId="55486B2B" w14:textId="77777777" w:rsidR="00171DAB" w:rsidRPr="00693CBB" w:rsidRDefault="00171DAB" w:rsidP="00FD1421">
                        <w:pPr>
                          <w:spacing w:line="240" w:lineRule="auto"/>
                        </w:pPr>
                        <w:r>
                          <w:rPr>
                            <w:sz w:val="20"/>
                          </w:rPr>
                          <w:t>L and N- 1</w:t>
                        </w:r>
                        <w:r w:rsidRPr="00693CBB"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mm</w:t>
                        </w:r>
                        <w:r>
                          <w:rPr>
                            <w:sz w:val="20"/>
                            <w:vertAlign w:val="superscript"/>
                          </w:rPr>
                          <w:t>2</w:t>
                        </w:r>
                        <w:r>
                          <w:rPr>
                            <w:sz w:val="20"/>
                          </w:rPr>
                          <w:t>, E - 1</w:t>
                        </w:r>
                        <w:r w:rsidRPr="00693CBB"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mm</w:t>
                        </w:r>
                        <w:r>
                          <w:rPr>
                            <w:sz w:val="20"/>
                            <w:vertAlign w:val="superscript"/>
                          </w:rPr>
                          <w:t>2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8" o:spid="_x0000_s1223" type="#_x0000_t32" style="position:absolute;left:18495;top:2216;width:2021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" strokecolor="black [3213]" strokeweight=".5pt">
                  <v:stroke endarrow="block" joinstyle="miter"/>
                </v:shape>
                <v:shape id="Text Box 29" o:spid="_x0000_s1224" type="#_x0000_t202" style="position:absolute;left:18911;top:3463;width:18496;height:31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" fillcolor="white [3201]" strokecolor="white [3212]" strokeweight=".5pt">
                  <v:textbox>
                    <w:txbxContent>
                      <w:p w14:paraId="56443A58" w14:textId="77777777" w:rsidR="00171DAB" w:rsidRPr="00693CBB" w:rsidRDefault="00171DAB" w:rsidP="00FD1421">
                        <w:pPr>
                          <w:spacing w:line="240" w:lineRule="auto"/>
                        </w:pPr>
                        <w:r>
                          <w:rPr>
                            <w:sz w:val="20"/>
                          </w:rPr>
                          <w:t>L and N-</w:t>
                        </w:r>
                        <w:r w:rsidRPr="00693CBB"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2.5 mm</w:t>
                        </w:r>
                        <w:r>
                          <w:rPr>
                            <w:sz w:val="20"/>
                            <w:vertAlign w:val="superscript"/>
                          </w:rPr>
                          <w:t>2</w:t>
                        </w:r>
                        <w:r>
                          <w:rPr>
                            <w:sz w:val="20"/>
                          </w:rPr>
                          <w:t>, E –</w:t>
                        </w:r>
                        <w:r w:rsidRPr="00693CBB"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2.5 mm</w:t>
                        </w:r>
                        <w:r>
                          <w:rPr>
                            <w:sz w:val="20"/>
                            <w:vertAlign w:val="superscript"/>
                          </w:rPr>
                          <w:t>2</w:t>
                        </w:r>
                      </w:p>
                    </w:txbxContent>
                  </v:textbox>
                </v:shape>
                <v:shape id="Text Box 30" o:spid="_x0000_s1225" type="#_x0000_t202" style="position:absolute;left:18980;top:10321;width:18496;height:31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" fillcolor="white [3201]" strokecolor="white [3212]" strokeweight=".5pt">
                  <v:textbox>
                    <w:txbxContent>
                      <w:p w14:paraId="127F2720" w14:textId="77777777" w:rsidR="00171DAB" w:rsidRPr="00693CBB" w:rsidRDefault="00171DAB" w:rsidP="00FD1421">
                        <w:pPr>
                          <w:spacing w:line="240" w:lineRule="auto"/>
                        </w:pPr>
                        <w:r>
                          <w:rPr>
                            <w:sz w:val="20"/>
                          </w:rPr>
                          <w:t>L and N- 2.5</w:t>
                        </w:r>
                        <w:r w:rsidRPr="00693CBB"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mm</w:t>
                        </w:r>
                        <w:r>
                          <w:rPr>
                            <w:sz w:val="20"/>
                            <w:vertAlign w:val="superscript"/>
                          </w:rPr>
                          <w:t>2</w:t>
                        </w:r>
                        <w:r>
                          <w:rPr>
                            <w:sz w:val="20"/>
                          </w:rPr>
                          <w:t>, E –</w:t>
                        </w:r>
                        <w:r w:rsidRPr="00693CBB"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2.5 mm</w:t>
                        </w:r>
                        <w:r>
                          <w:rPr>
                            <w:sz w:val="20"/>
                            <w:vertAlign w:val="superscript"/>
                          </w:rPr>
                          <w:t>2</w:t>
                        </w:r>
                      </w:p>
                    </w:txbxContent>
                  </v:textbox>
                </v:shape>
                <v:shape id="Text Box 31" o:spid="_x0000_s1226" type="#_x0000_t202" style="position:absolute;left:18911;top:13300;width:18496;height:31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" fillcolor="white [3201]" strokecolor="white [3212]" strokeweight=".5pt">
                  <v:textbox>
                    <w:txbxContent>
                      <w:p w14:paraId="330CB258" w14:textId="01A50AE3" w:rsidR="00171DAB" w:rsidRPr="00693CBB" w:rsidRDefault="00171DAB" w:rsidP="00FD1421">
                        <w:pPr>
                          <w:spacing w:line="240" w:lineRule="auto"/>
                        </w:pPr>
                        <w:r>
                          <w:rPr>
                            <w:sz w:val="20"/>
                          </w:rPr>
                          <w:t>L and N- 2.5</w:t>
                        </w:r>
                        <w:r w:rsidRPr="00693CBB"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mm</w:t>
                        </w:r>
                        <w:r>
                          <w:rPr>
                            <w:sz w:val="20"/>
                            <w:vertAlign w:val="superscript"/>
                          </w:rPr>
                          <w:t>2</w:t>
                        </w:r>
                        <w:r>
                          <w:rPr>
                            <w:sz w:val="20"/>
                          </w:rPr>
                          <w:t>, E –</w:t>
                        </w:r>
                        <w:r w:rsidRPr="00693CBB"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2.5 mm</w:t>
                        </w:r>
                        <w:r>
                          <w:rPr>
                            <w:sz w:val="20"/>
                            <w:vertAlign w:val="superscript"/>
                          </w:rPr>
                          <w:t>2</w:t>
                        </w:r>
                      </w:p>
                    </w:txbxContent>
                  </v:textbox>
                </v:shape>
                <v:shape id="Text Box 32" o:spid="_x0000_s1227" type="#_x0000_t202" style="position:absolute;left:18980;top:16279;width:18496;height:31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" fillcolor="white [3201]" strokecolor="white [3212]" strokeweight=".5pt">
                  <v:textbox>
                    <w:txbxContent>
                      <w:p w14:paraId="0922AAE5" w14:textId="0D9B6910" w:rsidR="00171DAB" w:rsidRPr="00693CBB" w:rsidRDefault="00171DAB" w:rsidP="00FD1421">
                        <w:pPr>
                          <w:spacing w:line="240" w:lineRule="auto"/>
                        </w:pPr>
                        <w:r>
                          <w:rPr>
                            <w:sz w:val="20"/>
                          </w:rPr>
                          <w:t>L and N-</w:t>
                        </w:r>
                        <w:r w:rsidRPr="00693CBB"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1 mm</w:t>
                        </w:r>
                        <w:r>
                          <w:rPr>
                            <w:sz w:val="20"/>
                            <w:vertAlign w:val="superscript"/>
                          </w:rPr>
                          <w:t>2</w:t>
                        </w:r>
                        <w:r>
                          <w:rPr>
                            <w:sz w:val="20"/>
                          </w:rPr>
                          <w:t>, E –</w:t>
                        </w:r>
                        <w:r w:rsidRPr="00693CBB"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1 mm</w:t>
                        </w:r>
                        <w:r>
                          <w:rPr>
                            <w:sz w:val="20"/>
                            <w:vertAlign w:val="superscript"/>
                          </w:rPr>
                          <w:t>2</w:t>
                        </w:r>
                      </w:p>
                    </w:txbxContent>
                  </v:textbox>
                </v:shape>
                <v:shape id="Text Box 33" o:spid="_x0000_s1228" type="#_x0000_t202" style="position:absolute;left:18911;top:6580;width:18496;height:31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" fillcolor="white [3201]" strokecolor="white [3212]" strokeweight=".5pt">
                  <v:textbox>
                    <w:txbxContent>
                      <w:p w14:paraId="1202CD44" w14:textId="77777777" w:rsidR="00171DAB" w:rsidRPr="00693CBB" w:rsidRDefault="00171DAB" w:rsidP="00FD1421">
                        <w:pPr>
                          <w:spacing w:line="240" w:lineRule="auto"/>
                        </w:pPr>
                        <w:r>
                          <w:rPr>
                            <w:sz w:val="20"/>
                          </w:rPr>
                          <w:t>L and N- 2.5</w:t>
                        </w:r>
                        <w:r w:rsidRPr="00693CBB"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mm</w:t>
                        </w:r>
                        <w:r>
                          <w:rPr>
                            <w:sz w:val="20"/>
                            <w:vertAlign w:val="superscript"/>
                          </w:rPr>
                          <w:t>2</w:t>
                        </w:r>
                        <w:r>
                          <w:rPr>
                            <w:sz w:val="20"/>
                          </w:rPr>
                          <w:t>, E –</w:t>
                        </w:r>
                        <w:r w:rsidRPr="00693CBB"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2.5</w:t>
                        </w:r>
                        <w:r w:rsidRPr="00693CBB"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mm</w:t>
                        </w:r>
                        <w:r>
                          <w:rPr>
                            <w:sz w:val="20"/>
                            <w:vertAlign w:val="superscript"/>
                          </w:rPr>
                          <w:t>2</w:t>
                        </w:r>
                      </w:p>
                    </w:txbxContent>
                  </v:textbox>
                </v:shape>
                <v:shape id="Straight Arrow Connector 34" o:spid="_x0000_s1229" type="#_x0000_t32" style="position:absolute;left:18288;top:5680;width:2034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" strokecolor="black [3213]" strokeweight=".5pt">
                  <v:stroke endarrow="block" joinstyle="miter"/>
                </v:shape>
                <v:shape id="Straight Arrow Connector 35" o:spid="_x0000_s1230" type="#_x0000_t32" style="position:absolute;left:9005;top:8728;width:29718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" strokecolor="black [3213]" strokeweight=".5pt">
                  <v:stroke endarrow="block" joinstyle="miter"/>
                </v:shape>
                <v:shape id="Straight Arrow Connector 37" o:spid="_x0000_s1231" type="#_x0000_t32" style="position:absolute;left:18288;top:12399;width:2041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" strokecolor="black [3213]" strokeweight=".5pt">
                  <v:stroke endarrow="block" joinstyle="miter"/>
                </v:shape>
                <v:shape id="Straight Arrow Connector 38" o:spid="_x0000_s1232" type="#_x0000_t32" style="position:absolute;left:18565;top:15447;width:2007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" strokecolor="black [3213]" strokeweight=".5pt">
                  <v:stroke endarrow="block" joinstyle="miter"/>
                </v:shape>
                <v:shape id="Straight Arrow Connector 39" o:spid="_x0000_s1233" type="#_x0000_t32" style="position:absolute;left:18495;top:18495;width:2021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" strokecolor="black [3213]" strokeweight=".5pt">
                  <v:stroke endarrow="block" joinstyle="miter"/>
                </v:shape>
                <v:shape id="Text Box 40" o:spid="_x0000_s1234" type="#_x0000_t202" style="position:absolute;left:19534;top:24245;width:18496;height:31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" fillcolor="white [3201]" strokecolor="white [3212]" strokeweight=".5pt">
                  <v:textbox>
                    <w:txbxContent>
                      <w:p w14:paraId="1089546A" w14:textId="77777777" w:rsidR="00171DAB" w:rsidRPr="00693CBB" w:rsidRDefault="00171DAB" w:rsidP="00FD1421">
                        <w:pPr>
                          <w:spacing w:line="240" w:lineRule="auto"/>
                        </w:pPr>
                        <w:r>
                          <w:rPr>
                            <w:sz w:val="20"/>
                          </w:rPr>
                          <w:t>L and N-</w:t>
                        </w:r>
                        <w:r w:rsidRPr="00693CBB"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1 mm</w:t>
                        </w:r>
                        <w:r>
                          <w:rPr>
                            <w:sz w:val="20"/>
                            <w:vertAlign w:val="superscript"/>
                          </w:rPr>
                          <w:t>2</w:t>
                        </w:r>
                        <w:r>
                          <w:rPr>
                            <w:sz w:val="20"/>
                          </w:rPr>
                          <w:t>, E - 1</w:t>
                        </w:r>
                        <w:r w:rsidRPr="00693CBB"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mm</w:t>
                        </w:r>
                        <w:r>
                          <w:rPr>
                            <w:sz w:val="20"/>
                            <w:vertAlign w:val="superscript"/>
                          </w:rPr>
                          <w:t>2</w:t>
                        </w:r>
                      </w:p>
                    </w:txbxContent>
                  </v:textbox>
                </v:shape>
                <v:shape id="Text Box 41" o:spid="_x0000_s1235" type="#_x0000_t202" style="position:absolute;left:19534;top:27224;width:18492;height:31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" fillcolor="white [3201]" strokecolor="white [3212]" strokeweight=".5pt">
                  <v:textbox>
                    <w:txbxContent>
                      <w:p w14:paraId="7F782E83" w14:textId="77777777" w:rsidR="00171DAB" w:rsidRPr="00693CBB" w:rsidRDefault="00171DAB" w:rsidP="00FD1421">
                        <w:pPr>
                          <w:spacing w:line="240" w:lineRule="auto"/>
                        </w:pPr>
                        <w:r>
                          <w:rPr>
                            <w:sz w:val="20"/>
                          </w:rPr>
                          <w:t>L and N- 2.5</w:t>
                        </w:r>
                        <w:r w:rsidRPr="00693CBB"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mm</w:t>
                        </w:r>
                        <w:r>
                          <w:rPr>
                            <w:sz w:val="20"/>
                            <w:vertAlign w:val="superscript"/>
                          </w:rPr>
                          <w:t>2</w:t>
                        </w:r>
                        <w:r>
                          <w:rPr>
                            <w:sz w:val="20"/>
                          </w:rPr>
                          <w:t>, E -2.5</w:t>
                        </w:r>
                        <w:r w:rsidRPr="00693CBB"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mm</w:t>
                        </w:r>
                        <w:r>
                          <w:rPr>
                            <w:sz w:val="20"/>
                            <w:vertAlign w:val="superscript"/>
                          </w:rPr>
                          <w:t>2</w:t>
                        </w:r>
                      </w:p>
                    </w:txbxContent>
                  </v:textbox>
                </v:shape>
                <v:shape id="Text Box 42" o:spid="_x0000_s1236" type="#_x0000_t202" style="position:absolute;left:19396;top:30480;width:18496;height:31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" fillcolor="white [3201]" strokecolor="white [3212]" strokeweight=".5pt">
                  <v:textbox>
                    <w:txbxContent>
                      <w:p w14:paraId="409D46C9" w14:textId="77777777" w:rsidR="00171DAB" w:rsidRPr="00693CBB" w:rsidRDefault="00171DAB" w:rsidP="00FD1421">
                        <w:pPr>
                          <w:spacing w:line="240" w:lineRule="auto"/>
                        </w:pPr>
                        <w:r>
                          <w:rPr>
                            <w:sz w:val="20"/>
                          </w:rPr>
                          <w:t>L and N- 2.5</w:t>
                        </w:r>
                        <w:r w:rsidRPr="00693CBB"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mm</w:t>
                        </w:r>
                        <w:r>
                          <w:rPr>
                            <w:sz w:val="20"/>
                            <w:vertAlign w:val="superscript"/>
                          </w:rPr>
                          <w:t>2</w:t>
                        </w:r>
                        <w:r>
                          <w:rPr>
                            <w:sz w:val="20"/>
                          </w:rPr>
                          <w:t>, E - 2.5</w:t>
                        </w:r>
                        <w:r w:rsidRPr="00693CBB"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mm</w:t>
                        </w:r>
                        <w:r>
                          <w:rPr>
                            <w:sz w:val="20"/>
                            <w:vertAlign w:val="superscript"/>
                          </w:rPr>
                          <w:t>2</w:t>
                        </w:r>
                      </w:p>
                    </w:txbxContent>
                  </v:textbox>
                </v:shape>
                <v:shape id="Text Box 43" o:spid="_x0000_s1237" type="#_x0000_t202" style="position:absolute;left:19327;top:34497;width:18495;height:31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" fillcolor="white [3201]" strokecolor="white [3212]" strokeweight=".5pt">
                  <v:textbox>
                    <w:txbxContent>
                      <w:p w14:paraId="6CB155C6" w14:textId="77777777" w:rsidR="00171DAB" w:rsidRPr="00693CBB" w:rsidRDefault="00171DAB" w:rsidP="00FD1421">
                        <w:pPr>
                          <w:spacing w:line="240" w:lineRule="auto"/>
                        </w:pPr>
                        <w:r>
                          <w:rPr>
                            <w:sz w:val="20"/>
                          </w:rPr>
                          <w:t>L and N- 2.5</w:t>
                        </w:r>
                        <w:r w:rsidRPr="00693CBB"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mm</w:t>
                        </w:r>
                        <w:r>
                          <w:rPr>
                            <w:sz w:val="20"/>
                            <w:vertAlign w:val="superscript"/>
                          </w:rPr>
                          <w:t>2</w:t>
                        </w:r>
                        <w:r>
                          <w:rPr>
                            <w:sz w:val="20"/>
                          </w:rPr>
                          <w:t>, E – 2.5</w:t>
                        </w:r>
                        <w:r w:rsidRPr="00693CBB"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mm</w:t>
                        </w:r>
                        <w:r>
                          <w:rPr>
                            <w:sz w:val="20"/>
                            <w:vertAlign w:val="superscript"/>
                          </w:rPr>
                          <w:t>2</w:t>
                        </w:r>
                      </w:p>
                    </w:txbxContent>
                  </v:textbox>
                </v:shape>
                <v:shape id="Text Box 44" o:spid="_x0000_s1238" type="#_x0000_t202" style="position:absolute;left:19326;top:37608;width:18491;height:2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" fillcolor="white [3201]" strokecolor="white [3212]" strokeweight=".5pt">
                  <v:textbox>
                    <w:txbxContent>
                      <w:p w14:paraId="6A347514" w14:textId="4F43DDE0" w:rsidR="00171DAB" w:rsidRPr="00693CBB" w:rsidRDefault="00171DAB" w:rsidP="00FD1421">
                        <w:pPr>
                          <w:spacing w:line="240" w:lineRule="auto"/>
                        </w:pPr>
                        <w:r>
                          <w:rPr>
                            <w:sz w:val="20"/>
                          </w:rPr>
                          <w:t xml:space="preserve">L and N- </w:t>
                        </w:r>
                        <w:r w:rsidR="00FE6698">
                          <w:rPr>
                            <w:sz w:val="20"/>
                          </w:rPr>
                          <w:t>1</w:t>
                        </w:r>
                        <w:r w:rsidRPr="00693CBB"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mm</w:t>
                        </w:r>
                        <w:r>
                          <w:rPr>
                            <w:sz w:val="20"/>
                            <w:vertAlign w:val="superscript"/>
                          </w:rPr>
                          <w:t>2</w:t>
                        </w:r>
                        <w:r>
                          <w:rPr>
                            <w:sz w:val="20"/>
                          </w:rPr>
                          <w:t xml:space="preserve">, E – </w:t>
                        </w:r>
                        <w:r w:rsidR="00FE6698">
                          <w:rPr>
                            <w:sz w:val="20"/>
                          </w:rPr>
                          <w:t>1</w:t>
                        </w:r>
                        <w:r w:rsidRPr="00693CBB"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mm</w:t>
                        </w:r>
                        <w:r>
                          <w:rPr>
                            <w:sz w:val="20"/>
                            <w:vertAlign w:val="superscript"/>
                          </w:rPr>
                          <w:t>2</w:t>
                        </w:r>
                      </w:p>
                    </w:txbxContent>
                  </v:textbox>
                </v:shape>
                <v:shape id="Text Box 45" o:spid="_x0000_s1239" type="#_x0000_t202" style="position:absolute;left:19257;top:40593;width:18496;height:31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" fillcolor="white [3201]" strokecolor="white [3212]" strokeweight=".5pt">
                  <v:textbox>
                    <w:txbxContent>
                      <w:p w14:paraId="797C6CAF" w14:textId="6B95A5CD" w:rsidR="00171DAB" w:rsidRPr="00693CBB" w:rsidRDefault="00171DAB" w:rsidP="00FD1421">
                        <w:pPr>
                          <w:spacing w:line="240" w:lineRule="auto"/>
                        </w:pPr>
                        <w:r>
                          <w:rPr>
                            <w:sz w:val="20"/>
                          </w:rPr>
                          <w:t>L and N-</w:t>
                        </w:r>
                        <w:r w:rsidRPr="00693CBB"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2.5 mm</w:t>
                        </w:r>
                        <w:r>
                          <w:rPr>
                            <w:sz w:val="20"/>
                            <w:vertAlign w:val="superscript"/>
                          </w:rPr>
                          <w:t>2</w:t>
                        </w:r>
                        <w:r>
                          <w:rPr>
                            <w:sz w:val="20"/>
                          </w:rPr>
                          <w:t>, E –</w:t>
                        </w:r>
                        <w:r w:rsidRPr="00693CBB">
                          <w:rPr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2.5 mm</w:t>
                        </w:r>
                        <w:r>
                          <w:rPr>
                            <w:sz w:val="20"/>
                            <w:vertAlign w:val="superscript"/>
                          </w:rPr>
                          <w:t>2</w:t>
                        </w:r>
                      </w:p>
                    </w:txbxContent>
                  </v:textbox>
                </v:shape>
                <v:shape id="Straight Arrow Connector 46" o:spid="_x0000_s1240" type="#_x0000_t32" style="position:absolute;left:18772;top:26392;width:2007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" strokecolor="black [3213]" strokeweight=".5pt">
                  <v:stroke endarrow="block" joinstyle="miter"/>
                </v:shape>
                <v:shape id="Straight Arrow Connector 193" o:spid="_x0000_s1241" type="#_x0000_t32" style="position:absolute;left:18980;top:29371;width:198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" strokecolor="black [3213]" strokeweight=".5pt">
                  <v:stroke endarrow="block" joinstyle="miter"/>
                </v:shape>
                <v:shape id="Straight Arrow Connector 202" o:spid="_x0000_s1242" type="#_x0000_t32" style="position:absolute;left:8936;top:32419;width:3019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" strokecolor="black [3213]" strokeweight=".5pt">
                  <v:stroke endarrow="block" joinstyle="miter"/>
                </v:shape>
                <v:shape id="Straight Arrow Connector 230" o:spid="_x0000_s1243" type="#_x0000_t32" style="position:absolute;left:18703;top:36576;width:2014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" strokecolor="black [3213]" strokeweight=".5pt">
                  <v:stroke endarrow="block" joinstyle="miter"/>
                </v:shape>
                <v:shape id="Straight Arrow Connector 250" o:spid="_x0000_s1244" type="#_x0000_t32" style="position:absolute;left:18842;top:39624;width:1993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" strokecolor="black [3213]" strokeweight=".5pt">
                  <v:stroke endarrow="block" joinstyle="miter"/>
                </v:shape>
                <v:shape id="Straight Arrow Connector 251" o:spid="_x0000_s1245" type="#_x0000_t32" style="position:absolute;left:18842;top:42672;width:2000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" strokecolor="black [3213]" strokeweight=".5pt">
                  <v:stroke endarrow="block" joinstyle="miter"/>
                </v:shape>
                <v:shape id="Text Box 252" o:spid="_x0000_s1246" type="#_x0000_t202" style="position:absolute;left:39069;top:28263;width:29926;height:31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" fillcolor="white [3201]" strokecolor="white [3212]" strokeweight=".5pt">
                  <v:textbox>
                    <w:txbxContent>
                      <w:p w14:paraId="1C58D01C" w14:textId="38325E70" w:rsidR="00171DAB" w:rsidRDefault="00171DAB" w:rsidP="00FD1421">
                        <w:pPr>
                          <w:spacing w:line="240" w:lineRule="auto"/>
                        </w:pPr>
                        <w:r>
                          <w:rPr>
                            <w:sz w:val="20"/>
                          </w:rPr>
                          <w:t>Plug sockets in bedroom 2</w:t>
                        </w:r>
                      </w:p>
                    </w:txbxContent>
                  </v:textbox>
                </v:shape>
                <v:shape id="Text Box 253" o:spid="_x0000_s1247" type="#_x0000_t202" style="position:absolute;left:39069;top:31796;width:29926;height:31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" fillcolor="white [3201]" strokecolor="white [3212]" strokeweight=".5pt">
                  <v:textbox>
                    <w:txbxContent>
                      <w:p w14:paraId="16348828" w14:textId="57281820" w:rsidR="00171DAB" w:rsidRPr="00E0713C" w:rsidRDefault="00171DAB" w:rsidP="00FD1421">
                        <w:pPr>
                          <w:spacing w:line="240" w:lineRule="auto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Plug sockets in bedroom 3</w:t>
                        </w:r>
                      </w:p>
                    </w:txbxContent>
                  </v:textbox>
                </v:shape>
                <v:shape id="Text Box 254" o:spid="_x0000_s1248" type="#_x0000_t202" style="position:absolute;left:38997;top:34497;width:29926;height:41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" fillcolor="white [3201]" strokecolor="white [3212]" strokeweight=".5pt">
                  <v:textbox>
                    <w:txbxContent>
                      <w:p w14:paraId="78583308" w14:textId="6935B662" w:rsidR="00171DAB" w:rsidRPr="00E0713C" w:rsidRDefault="00405484" w:rsidP="00FD1421">
                        <w:pPr>
                          <w:spacing w:line="240" w:lineRule="auto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A d</w:t>
                        </w:r>
                        <w:r w:rsidR="00171DAB">
                          <w:rPr>
                            <w:sz w:val="20"/>
                          </w:rPr>
                          <w:t xml:space="preserve">edicated line for </w:t>
                        </w:r>
                        <w:r w:rsidR="00171DAB" w:rsidRPr="006F7437">
                          <w:rPr>
                            <w:sz w:val="20"/>
                          </w:rPr>
                          <w:t>the 1.5 kW Air conditioner in bedroom 1</w:t>
                        </w:r>
                      </w:p>
                    </w:txbxContent>
                  </v:textbox>
                </v:shape>
                <v:shape id="Text Box 255" o:spid="_x0000_s1249" type="#_x0000_t202" style="position:absolute;left:38858;top:37609;width:29926;height:40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" filled="f" stroked="f" strokeweight=".5pt">
                  <v:textbox>
                    <w:txbxContent>
                      <w:p w14:paraId="6AAAA534" w14:textId="50547839" w:rsidR="00171DAB" w:rsidRDefault="00171DAB" w:rsidP="00FD1421">
                        <w:pPr>
                          <w:spacing w:line="240" w:lineRule="auto"/>
                        </w:pPr>
                        <w:r w:rsidRPr="006F7437">
                          <w:rPr>
                            <w:sz w:val="20"/>
                          </w:rPr>
                          <w:t xml:space="preserve">A dedicated </w:t>
                        </w:r>
                        <w:r>
                          <w:rPr>
                            <w:sz w:val="20"/>
                          </w:rPr>
                          <w:t>line</w:t>
                        </w:r>
                        <w:r w:rsidRPr="006F7437">
                          <w:rPr>
                            <w:sz w:val="20"/>
                          </w:rPr>
                          <w:t xml:space="preserve"> for the </w:t>
                        </w:r>
                        <w:r w:rsidR="009B2AA6">
                          <w:rPr>
                            <w:sz w:val="20"/>
                          </w:rPr>
                          <w:t xml:space="preserve">1 </w:t>
                        </w:r>
                        <w:r w:rsidRPr="006F7437">
                          <w:rPr>
                            <w:sz w:val="20"/>
                          </w:rPr>
                          <w:t>kW instantaneous water heater in the toilet</w:t>
                        </w:r>
                      </w:p>
                    </w:txbxContent>
                  </v:textbox>
                </v:shape>
                <v:shape id="Text Box 256" o:spid="_x0000_s1250" type="#_x0000_t202" style="position:absolute;left:38858;top:40784;width:29926;height:39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" filled="f" stroked="f" strokeweight=".5pt">
                  <v:textbox>
                    <w:txbxContent>
                      <w:p w14:paraId="2F9099ED" w14:textId="5394F341" w:rsidR="00171DAB" w:rsidRDefault="00171DAB" w:rsidP="00FD1421">
                        <w:pPr>
                          <w:spacing w:line="240" w:lineRule="auto"/>
                        </w:pPr>
                        <w:r w:rsidRPr="006F7437">
                          <w:rPr>
                            <w:sz w:val="20"/>
                          </w:rPr>
                          <w:t xml:space="preserve">A dedicated </w:t>
                        </w:r>
                        <w:r>
                          <w:rPr>
                            <w:sz w:val="20"/>
                          </w:rPr>
                          <w:t>line</w:t>
                        </w:r>
                        <w:r w:rsidRPr="006F7437">
                          <w:rPr>
                            <w:sz w:val="20"/>
                          </w:rPr>
                          <w:t xml:space="preserve"> for the 2.5</w:t>
                        </w:r>
                        <w:r w:rsidR="009B2AA6">
                          <w:rPr>
                            <w:sz w:val="20"/>
                          </w:rPr>
                          <w:t xml:space="preserve"> </w:t>
                        </w:r>
                        <w:r w:rsidRPr="006F7437">
                          <w:rPr>
                            <w:sz w:val="20"/>
                          </w:rPr>
                          <w:t>kW oven unit in the kitchen</w:t>
                        </w:r>
                      </w:p>
                    </w:txbxContent>
                  </v:textbox>
                </v:shape>
                <v:shape id="Text Box 257" o:spid="_x0000_s1251" type="#_x0000_t202" style="position:absolute;left:762;top:19465;width:7273;height:31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" fillcolor="white [3201]" strokecolor="white [3212]" strokeweight=".5pt">
                  <v:textbox>
                    <w:txbxContent>
                      <w:p w14:paraId="596DF15D" w14:textId="77777777" w:rsidR="00171DAB" w:rsidRDefault="00171DAB" w:rsidP="00FD1421">
                        <w:pPr>
                          <w:spacing w:line="240" w:lineRule="auto"/>
                        </w:pPr>
                        <w:r>
                          <w:rPr>
                            <w:sz w:val="20"/>
                          </w:rPr>
                          <w:t>40A, 1P</w:t>
                        </w:r>
                      </w:p>
                    </w:txbxContent>
                  </v:textbox>
                </v:shape>
                <v:shape id="Straight Arrow Connector 258" o:spid="_x0000_s1252" type="#_x0000_t32" style="position:absolute;top:21751;width:9144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" strokecolor="black [3213]" strokeweight=".5pt">
                  <v:stroke endarrow="block" joinstyle="miter"/>
                </v:shape>
                <v:shape id="Text Box 259" o:spid="_x0000_s1253" type="#_x0000_t202" style="position:absolute;left:8589;top:30272;width:11084;height:2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" filled="f" strokecolor="white [3212]" strokeweight=".5pt">
                  <v:textbox>
                    <w:txbxContent>
                      <w:p w14:paraId="69D15593" w14:textId="77777777" w:rsidR="00171DAB" w:rsidRPr="00693CBB" w:rsidRDefault="00171DAB" w:rsidP="00FD1421">
                        <w:pPr>
                          <w:spacing w:line="240" w:lineRule="auto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40A, 30mA RCCB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67BBD8BF" w14:textId="16AF841C" w:rsidR="00750BA0" w:rsidRDefault="00750BA0" w:rsidP="00752CE4">
      <w:pPr>
        <w:tabs>
          <w:tab w:val="left" w:pos="3948"/>
        </w:tabs>
        <w:ind w:left="3948" w:hanging="3948"/>
        <w:rPr>
          <w:sz w:val="36"/>
          <w:szCs w:val="36"/>
        </w:rPr>
      </w:pPr>
    </w:p>
    <w:p w14:paraId="6F5812F5" w14:textId="1C07F5BF" w:rsidR="00750BA0" w:rsidRDefault="00750BA0" w:rsidP="00752CE4">
      <w:pPr>
        <w:tabs>
          <w:tab w:val="left" w:pos="3948"/>
        </w:tabs>
        <w:ind w:left="3948" w:hanging="3948"/>
        <w:rPr>
          <w:sz w:val="36"/>
          <w:szCs w:val="36"/>
        </w:rPr>
      </w:pPr>
    </w:p>
    <w:p w14:paraId="39DE811C" w14:textId="75816A65" w:rsidR="00750BA0" w:rsidRDefault="00750BA0" w:rsidP="00752CE4">
      <w:pPr>
        <w:tabs>
          <w:tab w:val="left" w:pos="3948"/>
        </w:tabs>
        <w:ind w:left="3948" w:hanging="3948"/>
        <w:rPr>
          <w:sz w:val="36"/>
          <w:szCs w:val="36"/>
        </w:rPr>
      </w:pPr>
    </w:p>
    <w:p w14:paraId="2284D7D0" w14:textId="3F09B0ED" w:rsidR="00FD1421" w:rsidRDefault="00FD1421" w:rsidP="00752CE4">
      <w:pPr>
        <w:tabs>
          <w:tab w:val="left" w:pos="3948"/>
        </w:tabs>
        <w:ind w:left="3948" w:hanging="3948"/>
        <w:rPr>
          <w:sz w:val="36"/>
          <w:szCs w:val="36"/>
        </w:rPr>
      </w:pPr>
    </w:p>
    <w:p w14:paraId="71D54325" w14:textId="5623E3D4" w:rsidR="004554F7" w:rsidRPr="004554F7" w:rsidRDefault="004554F7" w:rsidP="004554F7">
      <w:pPr>
        <w:rPr>
          <w:sz w:val="36"/>
          <w:szCs w:val="36"/>
        </w:rPr>
      </w:pPr>
    </w:p>
    <w:p w14:paraId="39E82E6F" w14:textId="1B4A19D0" w:rsidR="004554F7" w:rsidRPr="004554F7" w:rsidRDefault="004554F7" w:rsidP="004554F7">
      <w:pPr>
        <w:rPr>
          <w:sz w:val="36"/>
          <w:szCs w:val="36"/>
        </w:rPr>
      </w:pPr>
    </w:p>
    <w:p w14:paraId="04CD10F7" w14:textId="4A108362" w:rsidR="004554F7" w:rsidRPr="004554F7" w:rsidRDefault="004554F7" w:rsidP="004554F7">
      <w:pPr>
        <w:rPr>
          <w:sz w:val="36"/>
          <w:szCs w:val="36"/>
        </w:rPr>
      </w:pPr>
    </w:p>
    <w:p w14:paraId="768D3485" w14:textId="2224BE11" w:rsidR="004554F7" w:rsidRPr="004554F7" w:rsidRDefault="004554F7" w:rsidP="004554F7">
      <w:pPr>
        <w:rPr>
          <w:sz w:val="36"/>
          <w:szCs w:val="36"/>
        </w:rPr>
      </w:pPr>
    </w:p>
    <w:p w14:paraId="769C4D71" w14:textId="6553DBE3" w:rsidR="004554F7" w:rsidRPr="004554F7" w:rsidRDefault="004554F7" w:rsidP="004554F7">
      <w:pPr>
        <w:rPr>
          <w:sz w:val="36"/>
          <w:szCs w:val="36"/>
        </w:rPr>
      </w:pPr>
    </w:p>
    <w:p w14:paraId="5D278CC6" w14:textId="515064B1" w:rsidR="004554F7" w:rsidRPr="004554F7" w:rsidRDefault="004554F7" w:rsidP="004554F7">
      <w:pPr>
        <w:rPr>
          <w:sz w:val="36"/>
          <w:szCs w:val="36"/>
        </w:rPr>
      </w:pPr>
    </w:p>
    <w:p w14:paraId="1433AF33" w14:textId="1DD4E34A" w:rsidR="004554F7" w:rsidRPr="004554F7" w:rsidRDefault="004554F7" w:rsidP="004554F7">
      <w:pPr>
        <w:rPr>
          <w:sz w:val="36"/>
          <w:szCs w:val="36"/>
        </w:rPr>
      </w:pPr>
    </w:p>
    <w:p w14:paraId="0B20445C" w14:textId="6FEB32EB" w:rsidR="004554F7" w:rsidRPr="004554F7" w:rsidRDefault="004554F7" w:rsidP="004554F7">
      <w:pPr>
        <w:rPr>
          <w:sz w:val="36"/>
          <w:szCs w:val="36"/>
        </w:rPr>
      </w:pPr>
    </w:p>
    <w:p w14:paraId="2D0D55BC" w14:textId="739EEA94" w:rsidR="004554F7" w:rsidRPr="004554F7" w:rsidRDefault="004554F7" w:rsidP="004554F7">
      <w:pPr>
        <w:rPr>
          <w:sz w:val="36"/>
          <w:szCs w:val="36"/>
        </w:rPr>
      </w:pPr>
    </w:p>
    <w:p w14:paraId="329A3570" w14:textId="6100E553" w:rsidR="004554F7" w:rsidRPr="004554F7" w:rsidRDefault="004554F7" w:rsidP="004554F7">
      <w:pPr>
        <w:rPr>
          <w:sz w:val="36"/>
          <w:szCs w:val="36"/>
        </w:rPr>
      </w:pPr>
    </w:p>
    <w:p w14:paraId="7A6A809C" w14:textId="62D4CA3E" w:rsidR="004554F7" w:rsidRPr="004554F7" w:rsidRDefault="004554F7" w:rsidP="004554F7">
      <w:pPr>
        <w:rPr>
          <w:sz w:val="36"/>
          <w:szCs w:val="36"/>
        </w:rPr>
      </w:pPr>
    </w:p>
    <w:p w14:paraId="037A961F" w14:textId="77777777" w:rsidR="008C1668" w:rsidRDefault="008C1668" w:rsidP="004554F7">
      <w:pPr>
        <w:tabs>
          <w:tab w:val="left" w:pos="5224"/>
        </w:tabs>
        <w:rPr>
          <w:sz w:val="36"/>
          <w:szCs w:val="36"/>
        </w:rPr>
      </w:pPr>
    </w:p>
    <w:p w14:paraId="1A5B054C" w14:textId="548B6A51" w:rsidR="004554F7" w:rsidRDefault="004554F7" w:rsidP="004554F7">
      <w:pPr>
        <w:tabs>
          <w:tab w:val="left" w:pos="5224"/>
        </w:tabs>
        <w:rPr>
          <w:sz w:val="36"/>
          <w:szCs w:val="36"/>
        </w:rPr>
      </w:pPr>
      <w:r>
        <w:rPr>
          <w:sz w:val="36"/>
          <w:szCs w:val="36"/>
        </w:rPr>
        <w:tab/>
      </w:r>
    </w:p>
    <w:p w14:paraId="7F377922" w14:textId="77777777" w:rsidR="000C0C48" w:rsidRDefault="000C0C48" w:rsidP="004554F7">
      <w:pPr>
        <w:tabs>
          <w:tab w:val="left" w:pos="5224"/>
        </w:tabs>
        <w:rPr>
          <w:sz w:val="36"/>
          <w:szCs w:val="36"/>
        </w:rPr>
      </w:pPr>
    </w:p>
    <w:p w14:paraId="23B12EF7" w14:textId="77777777" w:rsidR="004554F7" w:rsidRPr="003B1944" w:rsidRDefault="004554F7" w:rsidP="004554F7">
      <w:pPr>
        <w:tabs>
          <w:tab w:val="left" w:pos="2684"/>
        </w:tabs>
        <w:rPr>
          <w:b/>
          <w:bCs/>
          <w:sz w:val="24"/>
          <w:szCs w:val="24"/>
        </w:rPr>
      </w:pPr>
      <w:r w:rsidRPr="003B1944">
        <w:rPr>
          <w:b/>
          <w:bCs/>
          <w:sz w:val="24"/>
          <w:szCs w:val="24"/>
        </w:rPr>
        <w:lastRenderedPageBreak/>
        <w:t>Approximate Costs (in rupees)</w:t>
      </w:r>
    </w:p>
    <w:p w14:paraId="5F638BA0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  <w:r>
        <w:rPr>
          <w:sz w:val="24"/>
          <w:szCs w:val="24"/>
        </w:rPr>
        <w:t>*Note that the costs are given in LKR</w:t>
      </w:r>
    </w:p>
    <w:tbl>
      <w:tblPr>
        <w:tblStyle w:val="TableGrid"/>
        <w:tblW w:w="9648" w:type="dxa"/>
        <w:tblLook w:val="04A0" w:firstRow="1" w:lastRow="0" w:firstColumn="1" w:lastColumn="0" w:noHBand="0" w:noVBand="1"/>
      </w:tblPr>
      <w:tblGrid>
        <w:gridCol w:w="2310"/>
        <w:gridCol w:w="2300"/>
        <w:gridCol w:w="2318"/>
        <w:gridCol w:w="2720"/>
      </w:tblGrid>
      <w:tr w:rsidR="004C6A06" w:rsidRPr="00DF538C" w14:paraId="19E82D9D" w14:textId="77777777" w:rsidTr="004C6A06">
        <w:tc>
          <w:tcPr>
            <w:tcW w:w="2310" w:type="dxa"/>
          </w:tcPr>
          <w:p w14:paraId="70985C71" w14:textId="77777777" w:rsidR="004C6A06" w:rsidRDefault="004C6A06" w:rsidP="00CB696C">
            <w:pPr>
              <w:spacing w:line="300" w:lineRule="auto"/>
              <w:rPr>
                <w:rFonts w:ascii="Arial" w:hAnsi="Arial" w:cs="Arial"/>
                <w:b/>
                <w:u w:val="single"/>
              </w:rPr>
            </w:pPr>
            <w:r w:rsidRPr="00CC1DD2">
              <w:rPr>
                <w:rFonts w:ascii="Arial" w:hAnsi="Arial" w:cs="Arial"/>
              </w:rPr>
              <w:t>1 mm</w:t>
            </w:r>
            <w:r w:rsidRPr="00CC1DD2">
              <w:rPr>
                <w:rFonts w:ascii="Arial" w:hAnsi="Arial" w:cs="Arial"/>
                <w:vertAlign w:val="superscript"/>
              </w:rPr>
              <w:t>2</w:t>
            </w:r>
            <w:r w:rsidRPr="00CC1DD2">
              <w:rPr>
                <w:rFonts w:ascii="Arial" w:hAnsi="Arial" w:cs="Arial"/>
              </w:rPr>
              <w:t xml:space="preserve"> wire</w:t>
            </w:r>
            <w:r>
              <w:rPr>
                <w:rFonts w:ascii="Arial" w:hAnsi="Arial" w:cs="Arial"/>
              </w:rPr>
              <w:t xml:space="preserve"> (100 m)</w:t>
            </w:r>
          </w:p>
        </w:tc>
        <w:tc>
          <w:tcPr>
            <w:tcW w:w="2300" w:type="dxa"/>
          </w:tcPr>
          <w:p w14:paraId="201F4C6B" w14:textId="77777777" w:rsidR="004C6A06" w:rsidRPr="00DF538C" w:rsidRDefault="004C6A06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Rs</w:t>
            </w:r>
            <w:r>
              <w:rPr>
                <w:rFonts w:ascii="Arial" w:hAnsi="Arial" w:cs="Arial"/>
                <w:bCs/>
              </w:rPr>
              <w:t>.</w:t>
            </w:r>
            <w:r w:rsidRPr="00DF538C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5000 – single core</w:t>
            </w:r>
          </w:p>
        </w:tc>
        <w:tc>
          <w:tcPr>
            <w:tcW w:w="2318" w:type="dxa"/>
          </w:tcPr>
          <w:p w14:paraId="6BC377F7" w14:textId="6EC3B3EC" w:rsidR="004C6A06" w:rsidRPr="00DF538C" w:rsidRDefault="00E44B27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C</w:t>
            </w:r>
            <w:r w:rsidRPr="00DF538C">
              <w:rPr>
                <w:rFonts w:ascii="Arial" w:hAnsi="Arial" w:cs="Arial"/>
                <w:bCs/>
              </w:rPr>
              <w:t>eiling</w:t>
            </w:r>
            <w:r w:rsidR="004C6A06" w:rsidRPr="00DF538C">
              <w:rPr>
                <w:rFonts w:ascii="Arial" w:hAnsi="Arial" w:cs="Arial"/>
                <w:bCs/>
              </w:rPr>
              <w:t xml:space="preserve"> roses</w:t>
            </w:r>
          </w:p>
        </w:tc>
        <w:tc>
          <w:tcPr>
            <w:tcW w:w="2720" w:type="dxa"/>
          </w:tcPr>
          <w:p w14:paraId="44DE296E" w14:textId="77777777" w:rsidR="004C6A06" w:rsidRPr="00DF538C" w:rsidRDefault="004C6A06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Rs</w:t>
            </w:r>
            <w:r>
              <w:rPr>
                <w:rFonts w:ascii="Arial" w:hAnsi="Arial" w:cs="Arial"/>
                <w:bCs/>
              </w:rPr>
              <w:t>.</w:t>
            </w:r>
            <w:r w:rsidRPr="00DF538C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275</w:t>
            </w:r>
          </w:p>
        </w:tc>
      </w:tr>
      <w:tr w:rsidR="004C6A06" w:rsidRPr="00DF538C" w14:paraId="10D75B26" w14:textId="77777777" w:rsidTr="004C6A06">
        <w:tc>
          <w:tcPr>
            <w:tcW w:w="2310" w:type="dxa"/>
          </w:tcPr>
          <w:p w14:paraId="7B2AB2E7" w14:textId="77777777" w:rsidR="004C6A06" w:rsidRDefault="004C6A06" w:rsidP="00CB696C">
            <w:pPr>
              <w:spacing w:line="300" w:lineRule="auto"/>
              <w:rPr>
                <w:rFonts w:ascii="Arial" w:hAnsi="Arial" w:cs="Arial"/>
                <w:b/>
                <w:u w:val="single"/>
              </w:rPr>
            </w:pPr>
            <w:r w:rsidRPr="00CC1DD2">
              <w:rPr>
                <w:rFonts w:ascii="Arial" w:hAnsi="Arial" w:cs="Arial"/>
              </w:rPr>
              <w:t>1.5 mm</w:t>
            </w:r>
            <w:r w:rsidRPr="00CC1DD2">
              <w:rPr>
                <w:rFonts w:ascii="Arial" w:hAnsi="Arial" w:cs="Arial"/>
                <w:vertAlign w:val="superscript"/>
              </w:rPr>
              <w:t>2</w:t>
            </w:r>
            <w:r w:rsidRPr="00CC1DD2">
              <w:rPr>
                <w:rFonts w:ascii="Arial" w:hAnsi="Arial" w:cs="Arial"/>
              </w:rPr>
              <w:t xml:space="preserve"> wire</w:t>
            </w:r>
            <w:r>
              <w:rPr>
                <w:rFonts w:ascii="Arial" w:hAnsi="Arial" w:cs="Arial"/>
              </w:rPr>
              <w:t xml:space="preserve"> (100 m)</w:t>
            </w:r>
          </w:p>
        </w:tc>
        <w:tc>
          <w:tcPr>
            <w:tcW w:w="2300" w:type="dxa"/>
          </w:tcPr>
          <w:p w14:paraId="301E4413" w14:textId="77777777" w:rsidR="004C6A06" w:rsidRPr="00DF538C" w:rsidRDefault="004C6A06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Rs</w:t>
            </w:r>
            <w:r>
              <w:rPr>
                <w:rFonts w:ascii="Arial" w:hAnsi="Arial" w:cs="Arial"/>
                <w:bCs/>
              </w:rPr>
              <w:t>.</w:t>
            </w:r>
            <w:r w:rsidRPr="00DF538C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200</w:t>
            </w:r>
            <w:r w:rsidRPr="00DF538C">
              <w:rPr>
                <w:rFonts w:ascii="Arial" w:hAnsi="Arial" w:cs="Arial"/>
                <w:bCs/>
              </w:rPr>
              <w:t>00</w:t>
            </w:r>
            <w:r>
              <w:rPr>
                <w:rFonts w:ascii="Arial" w:hAnsi="Arial" w:cs="Arial"/>
                <w:bCs/>
              </w:rPr>
              <w:t xml:space="preserve"> – two </w:t>
            </w:r>
            <w:proofErr w:type="gramStart"/>
            <w:r>
              <w:rPr>
                <w:rFonts w:ascii="Arial" w:hAnsi="Arial" w:cs="Arial"/>
                <w:bCs/>
              </w:rPr>
              <w:t>core</w:t>
            </w:r>
            <w:proofErr w:type="gramEnd"/>
          </w:p>
        </w:tc>
        <w:tc>
          <w:tcPr>
            <w:tcW w:w="2318" w:type="dxa"/>
          </w:tcPr>
          <w:p w14:paraId="142665FF" w14:textId="77777777" w:rsidR="004C6A06" w:rsidRPr="00DF538C" w:rsidRDefault="004C6A06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13A socket</w:t>
            </w:r>
          </w:p>
        </w:tc>
        <w:tc>
          <w:tcPr>
            <w:tcW w:w="2720" w:type="dxa"/>
          </w:tcPr>
          <w:p w14:paraId="202399FE" w14:textId="77777777" w:rsidR="004C6A06" w:rsidRPr="00DF538C" w:rsidRDefault="004C6A06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Rs</w:t>
            </w:r>
            <w:r>
              <w:rPr>
                <w:rFonts w:ascii="Arial" w:hAnsi="Arial" w:cs="Arial"/>
                <w:bCs/>
              </w:rPr>
              <w:t>.</w:t>
            </w:r>
            <w:r w:rsidRPr="00DF538C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9</w:t>
            </w:r>
            <w:r w:rsidRPr="00DF538C">
              <w:rPr>
                <w:rFonts w:ascii="Arial" w:hAnsi="Arial" w:cs="Arial"/>
                <w:bCs/>
              </w:rPr>
              <w:t>00</w:t>
            </w:r>
          </w:p>
        </w:tc>
      </w:tr>
      <w:tr w:rsidR="004C6A06" w:rsidRPr="00DF538C" w14:paraId="392E7BD6" w14:textId="77777777" w:rsidTr="004C6A06">
        <w:tc>
          <w:tcPr>
            <w:tcW w:w="2310" w:type="dxa"/>
          </w:tcPr>
          <w:p w14:paraId="30D08B49" w14:textId="77777777" w:rsidR="004C6A06" w:rsidRDefault="004C6A06" w:rsidP="00CB696C">
            <w:pPr>
              <w:spacing w:line="300" w:lineRule="auto"/>
              <w:rPr>
                <w:rFonts w:ascii="Arial" w:hAnsi="Arial" w:cs="Arial"/>
                <w:b/>
                <w:u w:val="single"/>
              </w:rPr>
            </w:pPr>
            <w:r w:rsidRPr="00CC1DD2">
              <w:rPr>
                <w:rFonts w:ascii="Arial" w:hAnsi="Arial" w:cs="Arial"/>
              </w:rPr>
              <w:t>2.5 mm</w:t>
            </w:r>
            <w:r w:rsidRPr="00CC1DD2">
              <w:rPr>
                <w:rFonts w:ascii="Arial" w:hAnsi="Arial" w:cs="Arial"/>
                <w:vertAlign w:val="superscript"/>
              </w:rPr>
              <w:t>2</w:t>
            </w:r>
            <w:r w:rsidRPr="00CC1DD2">
              <w:rPr>
                <w:rFonts w:ascii="Arial" w:hAnsi="Arial" w:cs="Arial"/>
              </w:rPr>
              <w:t xml:space="preserve"> wire</w:t>
            </w:r>
            <w:r>
              <w:rPr>
                <w:rFonts w:ascii="Arial" w:hAnsi="Arial" w:cs="Arial"/>
              </w:rPr>
              <w:t xml:space="preserve"> (100 m)</w:t>
            </w:r>
          </w:p>
        </w:tc>
        <w:tc>
          <w:tcPr>
            <w:tcW w:w="2300" w:type="dxa"/>
          </w:tcPr>
          <w:p w14:paraId="4B7C3820" w14:textId="77777777" w:rsidR="004C6A06" w:rsidRPr="00DF538C" w:rsidRDefault="004C6A06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Rs</w:t>
            </w:r>
            <w:r>
              <w:rPr>
                <w:rFonts w:ascii="Arial" w:hAnsi="Arial" w:cs="Arial"/>
                <w:bCs/>
              </w:rPr>
              <w:t>.</w:t>
            </w:r>
            <w:r w:rsidRPr="00DF538C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30</w:t>
            </w:r>
            <w:r w:rsidRPr="00DF538C">
              <w:rPr>
                <w:rFonts w:ascii="Arial" w:hAnsi="Arial" w:cs="Arial"/>
                <w:bCs/>
              </w:rPr>
              <w:t>000</w:t>
            </w:r>
            <w:r>
              <w:rPr>
                <w:rFonts w:ascii="Arial" w:hAnsi="Arial" w:cs="Arial"/>
                <w:bCs/>
              </w:rPr>
              <w:t xml:space="preserve"> – two </w:t>
            </w:r>
            <w:proofErr w:type="gramStart"/>
            <w:r>
              <w:rPr>
                <w:rFonts w:ascii="Arial" w:hAnsi="Arial" w:cs="Arial"/>
                <w:bCs/>
              </w:rPr>
              <w:t>core</w:t>
            </w:r>
            <w:proofErr w:type="gramEnd"/>
          </w:p>
        </w:tc>
        <w:tc>
          <w:tcPr>
            <w:tcW w:w="2318" w:type="dxa"/>
          </w:tcPr>
          <w:p w14:paraId="7781FDD6" w14:textId="77777777" w:rsidR="004C6A06" w:rsidRPr="00DF538C" w:rsidRDefault="004C6A06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Switches</w:t>
            </w:r>
          </w:p>
        </w:tc>
        <w:tc>
          <w:tcPr>
            <w:tcW w:w="2720" w:type="dxa"/>
          </w:tcPr>
          <w:p w14:paraId="50F3EF41" w14:textId="77777777" w:rsidR="004C6A06" w:rsidRPr="00DF538C" w:rsidRDefault="004C6A06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s. 300</w:t>
            </w:r>
            <w:r w:rsidRPr="00DF538C">
              <w:rPr>
                <w:rFonts w:ascii="Arial" w:hAnsi="Arial" w:cs="Arial"/>
                <w:bCs/>
              </w:rPr>
              <w:t xml:space="preserve"> per gang</w:t>
            </w:r>
          </w:p>
        </w:tc>
      </w:tr>
      <w:tr w:rsidR="004C6A06" w:rsidRPr="00DF538C" w14:paraId="4F0654B0" w14:textId="77777777" w:rsidTr="004C6A06">
        <w:tc>
          <w:tcPr>
            <w:tcW w:w="2310" w:type="dxa"/>
          </w:tcPr>
          <w:p w14:paraId="475197CF" w14:textId="77777777" w:rsidR="004C6A06" w:rsidRDefault="004C6A06" w:rsidP="00CB696C">
            <w:pPr>
              <w:spacing w:line="300" w:lineRule="auto"/>
              <w:rPr>
                <w:rFonts w:ascii="Arial" w:hAnsi="Arial" w:cs="Arial"/>
                <w:b/>
                <w:u w:val="single"/>
              </w:rPr>
            </w:pPr>
            <w:r w:rsidRPr="00CC1DD2">
              <w:rPr>
                <w:rFonts w:ascii="Arial" w:hAnsi="Arial" w:cs="Arial"/>
              </w:rPr>
              <w:t>Earth wires</w:t>
            </w:r>
            <w:r>
              <w:rPr>
                <w:rFonts w:ascii="Arial" w:hAnsi="Arial" w:cs="Arial"/>
              </w:rPr>
              <w:t xml:space="preserve"> (100 m)</w:t>
            </w:r>
          </w:p>
        </w:tc>
        <w:tc>
          <w:tcPr>
            <w:tcW w:w="2300" w:type="dxa"/>
          </w:tcPr>
          <w:p w14:paraId="2039BC97" w14:textId="77777777" w:rsidR="004C6A06" w:rsidRPr="00DF538C" w:rsidRDefault="004C6A06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Rs</w:t>
            </w:r>
            <w:r>
              <w:rPr>
                <w:rFonts w:ascii="Arial" w:hAnsi="Arial" w:cs="Arial"/>
                <w:bCs/>
              </w:rPr>
              <w:t>.</w:t>
            </w:r>
            <w:r w:rsidRPr="00DF538C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15</w:t>
            </w:r>
            <w:r w:rsidRPr="00DF538C">
              <w:rPr>
                <w:rFonts w:ascii="Arial" w:hAnsi="Arial" w:cs="Arial"/>
                <w:bCs/>
              </w:rPr>
              <w:t>000</w:t>
            </w:r>
          </w:p>
        </w:tc>
        <w:tc>
          <w:tcPr>
            <w:tcW w:w="2318" w:type="dxa"/>
          </w:tcPr>
          <w:p w14:paraId="62049EE8" w14:textId="77777777" w:rsidR="004C6A06" w:rsidRPr="00DF538C" w:rsidRDefault="004C6A06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MCB</w:t>
            </w:r>
          </w:p>
        </w:tc>
        <w:tc>
          <w:tcPr>
            <w:tcW w:w="2720" w:type="dxa"/>
          </w:tcPr>
          <w:p w14:paraId="66511102" w14:textId="77777777" w:rsidR="004C6A06" w:rsidRPr="00DF538C" w:rsidRDefault="004C6A06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Rs</w:t>
            </w:r>
            <w:r>
              <w:rPr>
                <w:rFonts w:ascii="Arial" w:hAnsi="Arial" w:cs="Arial"/>
                <w:bCs/>
              </w:rPr>
              <w:t>.</w:t>
            </w:r>
            <w:r w:rsidRPr="00DF538C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8</w:t>
            </w:r>
            <w:r w:rsidRPr="00DF538C">
              <w:rPr>
                <w:rFonts w:ascii="Arial" w:hAnsi="Arial" w:cs="Arial"/>
                <w:bCs/>
              </w:rPr>
              <w:t>00</w:t>
            </w:r>
          </w:p>
        </w:tc>
      </w:tr>
      <w:tr w:rsidR="004C6A06" w:rsidRPr="00DF538C" w14:paraId="0721B9D8" w14:textId="77777777" w:rsidTr="004C6A06">
        <w:tc>
          <w:tcPr>
            <w:tcW w:w="2310" w:type="dxa"/>
          </w:tcPr>
          <w:p w14:paraId="40EBD168" w14:textId="79D31BF7" w:rsidR="004C6A06" w:rsidRPr="00B95119" w:rsidRDefault="00B95119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 w:rsidRPr="00B95119">
              <w:rPr>
                <w:rFonts w:ascii="Arial" w:hAnsi="Arial" w:cs="Arial"/>
                <w:bCs/>
              </w:rPr>
              <w:t>Fan</w:t>
            </w:r>
          </w:p>
        </w:tc>
        <w:tc>
          <w:tcPr>
            <w:tcW w:w="2300" w:type="dxa"/>
          </w:tcPr>
          <w:p w14:paraId="31CD6B15" w14:textId="2B4B10E0" w:rsidR="004C6A06" w:rsidRPr="00DF538C" w:rsidRDefault="00B95119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s.13000</w:t>
            </w:r>
          </w:p>
        </w:tc>
        <w:tc>
          <w:tcPr>
            <w:tcW w:w="2318" w:type="dxa"/>
          </w:tcPr>
          <w:p w14:paraId="3091D87A" w14:textId="77777777" w:rsidR="004C6A06" w:rsidRPr="00DF538C" w:rsidRDefault="004C6A06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Conduits 1”</w:t>
            </w:r>
          </w:p>
        </w:tc>
        <w:tc>
          <w:tcPr>
            <w:tcW w:w="2720" w:type="dxa"/>
          </w:tcPr>
          <w:p w14:paraId="662A7D9C" w14:textId="77777777" w:rsidR="004C6A06" w:rsidRPr="00DF538C" w:rsidRDefault="004C6A06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Rs</w:t>
            </w:r>
            <w:r>
              <w:rPr>
                <w:rFonts w:ascii="Arial" w:hAnsi="Arial" w:cs="Arial"/>
                <w:bCs/>
              </w:rPr>
              <w:t>.</w:t>
            </w:r>
            <w:r w:rsidRPr="00DF538C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7</w:t>
            </w:r>
            <w:r w:rsidRPr="00DF538C">
              <w:rPr>
                <w:rFonts w:ascii="Arial" w:hAnsi="Arial" w:cs="Arial"/>
                <w:bCs/>
              </w:rPr>
              <w:t>50 per m</w:t>
            </w:r>
          </w:p>
        </w:tc>
      </w:tr>
      <w:tr w:rsidR="004C6A06" w:rsidRPr="00DF538C" w14:paraId="58A86B67" w14:textId="77777777" w:rsidTr="004C6A06">
        <w:tc>
          <w:tcPr>
            <w:tcW w:w="2310" w:type="dxa"/>
          </w:tcPr>
          <w:p w14:paraId="33E343B9" w14:textId="77777777" w:rsidR="004C6A06" w:rsidRDefault="004C6A06" w:rsidP="00CB696C">
            <w:pPr>
              <w:spacing w:line="300" w:lineRule="auto"/>
              <w:rPr>
                <w:rFonts w:ascii="Arial" w:hAnsi="Arial" w:cs="Arial"/>
                <w:b/>
                <w:u w:val="single"/>
              </w:rPr>
            </w:pPr>
            <w:r w:rsidRPr="00CC1DD2">
              <w:rPr>
                <w:rFonts w:ascii="Arial" w:hAnsi="Arial" w:cs="Arial"/>
              </w:rPr>
              <w:t>Main switch</w:t>
            </w:r>
          </w:p>
        </w:tc>
        <w:tc>
          <w:tcPr>
            <w:tcW w:w="2300" w:type="dxa"/>
          </w:tcPr>
          <w:p w14:paraId="30A9E926" w14:textId="77777777" w:rsidR="004C6A06" w:rsidRPr="00DF538C" w:rsidRDefault="004C6A06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Rs</w:t>
            </w:r>
            <w:r>
              <w:rPr>
                <w:rFonts w:ascii="Arial" w:hAnsi="Arial" w:cs="Arial"/>
                <w:bCs/>
              </w:rPr>
              <w:t>.</w:t>
            </w:r>
            <w:r w:rsidRPr="00DF538C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25</w:t>
            </w:r>
            <w:r w:rsidRPr="00DF538C">
              <w:rPr>
                <w:rFonts w:ascii="Arial" w:hAnsi="Arial" w:cs="Arial"/>
                <w:bCs/>
              </w:rPr>
              <w:t>00</w:t>
            </w:r>
          </w:p>
        </w:tc>
        <w:tc>
          <w:tcPr>
            <w:tcW w:w="2318" w:type="dxa"/>
          </w:tcPr>
          <w:p w14:paraId="01622196" w14:textId="77777777" w:rsidR="004C6A06" w:rsidRPr="00DF538C" w:rsidRDefault="004C6A06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Conduits 3/4”</w:t>
            </w:r>
          </w:p>
        </w:tc>
        <w:tc>
          <w:tcPr>
            <w:tcW w:w="2720" w:type="dxa"/>
          </w:tcPr>
          <w:p w14:paraId="2CAF359C" w14:textId="77777777" w:rsidR="004C6A06" w:rsidRPr="00DF538C" w:rsidRDefault="004C6A06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Rs</w:t>
            </w:r>
            <w:r>
              <w:rPr>
                <w:rFonts w:ascii="Arial" w:hAnsi="Arial" w:cs="Arial"/>
                <w:bCs/>
              </w:rPr>
              <w:t>.</w:t>
            </w:r>
            <w:r w:rsidRPr="00DF538C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5</w:t>
            </w:r>
            <w:r w:rsidRPr="00DF538C">
              <w:rPr>
                <w:rFonts w:ascii="Arial" w:hAnsi="Arial" w:cs="Arial"/>
                <w:bCs/>
              </w:rPr>
              <w:t>00 per m</w:t>
            </w:r>
          </w:p>
        </w:tc>
      </w:tr>
      <w:tr w:rsidR="004C6A06" w:rsidRPr="00DF538C" w14:paraId="4F4C7B96" w14:textId="77777777" w:rsidTr="004C6A06">
        <w:tc>
          <w:tcPr>
            <w:tcW w:w="2310" w:type="dxa"/>
          </w:tcPr>
          <w:p w14:paraId="502D2991" w14:textId="77777777" w:rsidR="004C6A06" w:rsidRPr="00CC1DD2" w:rsidRDefault="004C6A06" w:rsidP="00CB696C">
            <w:pPr>
              <w:spacing w:line="300" w:lineRule="auto"/>
              <w:rPr>
                <w:rFonts w:ascii="Arial" w:hAnsi="Arial" w:cs="Arial"/>
              </w:rPr>
            </w:pPr>
            <w:r w:rsidRPr="00CC1DD2">
              <w:rPr>
                <w:rFonts w:ascii="Arial" w:hAnsi="Arial" w:cs="Arial"/>
              </w:rPr>
              <w:t>Trip switch</w:t>
            </w:r>
          </w:p>
        </w:tc>
        <w:tc>
          <w:tcPr>
            <w:tcW w:w="2300" w:type="dxa"/>
          </w:tcPr>
          <w:p w14:paraId="6FA08B6C" w14:textId="77777777" w:rsidR="004C6A06" w:rsidRPr="00DF538C" w:rsidRDefault="004C6A06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Rs</w:t>
            </w:r>
            <w:r>
              <w:rPr>
                <w:rFonts w:ascii="Arial" w:hAnsi="Arial" w:cs="Arial"/>
                <w:bCs/>
              </w:rPr>
              <w:t>.</w:t>
            </w:r>
            <w:r w:rsidRPr="00DF538C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5</w:t>
            </w:r>
            <w:r w:rsidRPr="00DF538C">
              <w:rPr>
                <w:rFonts w:ascii="Arial" w:hAnsi="Arial" w:cs="Arial"/>
                <w:bCs/>
              </w:rPr>
              <w:t>000</w:t>
            </w:r>
          </w:p>
        </w:tc>
        <w:tc>
          <w:tcPr>
            <w:tcW w:w="2318" w:type="dxa"/>
          </w:tcPr>
          <w:p w14:paraId="7D118FB6" w14:textId="77777777" w:rsidR="004C6A06" w:rsidRPr="00DF538C" w:rsidRDefault="004C6A06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Holder</w:t>
            </w:r>
          </w:p>
        </w:tc>
        <w:tc>
          <w:tcPr>
            <w:tcW w:w="2720" w:type="dxa"/>
          </w:tcPr>
          <w:p w14:paraId="25C34576" w14:textId="77777777" w:rsidR="004C6A06" w:rsidRPr="00DF538C" w:rsidRDefault="004C6A06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Rs</w:t>
            </w:r>
            <w:r>
              <w:rPr>
                <w:rFonts w:ascii="Arial" w:hAnsi="Arial" w:cs="Arial"/>
                <w:bCs/>
              </w:rPr>
              <w:t>.</w:t>
            </w:r>
            <w:r w:rsidRPr="00DF538C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225</w:t>
            </w:r>
          </w:p>
        </w:tc>
      </w:tr>
      <w:tr w:rsidR="004C6A06" w:rsidRPr="00DF538C" w14:paraId="45981D2F" w14:textId="77777777" w:rsidTr="004C6A06">
        <w:tc>
          <w:tcPr>
            <w:tcW w:w="2310" w:type="dxa"/>
          </w:tcPr>
          <w:p w14:paraId="442DFA6A" w14:textId="77777777" w:rsidR="004C6A06" w:rsidRPr="00CC1DD2" w:rsidRDefault="004C6A06" w:rsidP="00CB696C">
            <w:pPr>
              <w:spacing w:line="300" w:lineRule="auto"/>
              <w:rPr>
                <w:rFonts w:ascii="Arial" w:hAnsi="Arial" w:cs="Arial"/>
              </w:rPr>
            </w:pPr>
            <w:r w:rsidRPr="00CC1DD2">
              <w:rPr>
                <w:rFonts w:ascii="Arial" w:hAnsi="Arial" w:cs="Arial"/>
              </w:rPr>
              <w:t>Bends, Plastic boxes, junction boxes</w:t>
            </w:r>
          </w:p>
        </w:tc>
        <w:tc>
          <w:tcPr>
            <w:tcW w:w="2300" w:type="dxa"/>
          </w:tcPr>
          <w:p w14:paraId="32EC94F1" w14:textId="77777777" w:rsidR="004C6A06" w:rsidRPr="00DF538C" w:rsidRDefault="004C6A06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s. 100</w:t>
            </w:r>
          </w:p>
        </w:tc>
        <w:tc>
          <w:tcPr>
            <w:tcW w:w="2318" w:type="dxa"/>
          </w:tcPr>
          <w:p w14:paraId="391AB2A0" w14:textId="77777777" w:rsidR="004C6A06" w:rsidRPr="00DF538C" w:rsidRDefault="004C6A06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 w:rsidRPr="00DF538C">
              <w:rPr>
                <w:rFonts w:ascii="Arial" w:hAnsi="Arial" w:cs="Arial"/>
                <w:bCs/>
              </w:rPr>
              <w:t>LED lamp</w:t>
            </w:r>
          </w:p>
        </w:tc>
        <w:tc>
          <w:tcPr>
            <w:tcW w:w="2720" w:type="dxa"/>
          </w:tcPr>
          <w:p w14:paraId="13C62356" w14:textId="77777777" w:rsidR="004C6A06" w:rsidRDefault="004C6A06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s.2000 – 5W wall lamp</w:t>
            </w:r>
          </w:p>
          <w:p w14:paraId="7C464C2F" w14:textId="77777777" w:rsidR="004C6A06" w:rsidRDefault="004C6A06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s.800 – 18W</w:t>
            </w:r>
          </w:p>
          <w:p w14:paraId="37CD1BD3" w14:textId="77777777" w:rsidR="004C6A06" w:rsidRDefault="004C6A06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s.2500 – 20W</w:t>
            </w:r>
          </w:p>
          <w:p w14:paraId="50436C21" w14:textId="0011E09A" w:rsidR="004C6A06" w:rsidRPr="00DF538C" w:rsidRDefault="004C6A06" w:rsidP="00CB696C">
            <w:pPr>
              <w:spacing w:line="30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s.3000 – 24W</w:t>
            </w:r>
          </w:p>
        </w:tc>
      </w:tr>
    </w:tbl>
    <w:p w14:paraId="08F0676C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72584FC8" w14:textId="7C13C5F5" w:rsidR="004C6A06" w:rsidRDefault="004C6A06" w:rsidP="004554F7">
      <w:pPr>
        <w:tabs>
          <w:tab w:val="left" w:pos="2684"/>
        </w:tabs>
        <w:rPr>
          <w:sz w:val="24"/>
          <w:szCs w:val="24"/>
        </w:rPr>
      </w:pPr>
      <w:r>
        <w:rPr>
          <w:sz w:val="24"/>
          <w:szCs w:val="24"/>
        </w:rPr>
        <w:t>Workmanship fees – Rs.750 per point</w:t>
      </w:r>
    </w:p>
    <w:p w14:paraId="07920F06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09571859" w14:textId="76D1600D" w:rsidR="004554F7" w:rsidRPr="008C1420" w:rsidRDefault="00021993" w:rsidP="004554F7">
      <w:pPr>
        <w:tabs>
          <w:tab w:val="left" w:pos="2684"/>
        </w:tabs>
        <w:rPr>
          <w:b/>
          <w:bCs/>
          <w:sz w:val="28"/>
          <w:szCs w:val="28"/>
        </w:rPr>
      </w:pPr>
      <w:r w:rsidRPr="008C1420">
        <w:rPr>
          <w:b/>
          <w:bCs/>
          <w:sz w:val="28"/>
          <w:szCs w:val="28"/>
        </w:rPr>
        <w:t xml:space="preserve">11. </w:t>
      </w:r>
      <w:r w:rsidR="004554F7" w:rsidRPr="008C1420">
        <w:rPr>
          <w:b/>
          <w:bCs/>
          <w:sz w:val="28"/>
          <w:szCs w:val="28"/>
        </w:rPr>
        <w:t>Bill Of Quantities (BOQ)</w:t>
      </w:r>
    </w:p>
    <w:p w14:paraId="6D4DC687" w14:textId="77777777" w:rsidR="004554F7" w:rsidRPr="003B1944" w:rsidRDefault="004554F7" w:rsidP="004554F7">
      <w:pPr>
        <w:pStyle w:val="ListParagraph"/>
        <w:numPr>
          <w:ilvl w:val="0"/>
          <w:numId w:val="9"/>
        </w:numPr>
        <w:tabs>
          <w:tab w:val="left" w:pos="2684"/>
        </w:tabs>
        <w:rPr>
          <w:sz w:val="24"/>
          <w:szCs w:val="24"/>
          <w:u w:val="single"/>
        </w:rPr>
      </w:pPr>
      <w:r w:rsidRPr="003B1944">
        <w:rPr>
          <w:sz w:val="24"/>
          <w:szCs w:val="24"/>
          <w:u w:val="single"/>
        </w:rPr>
        <w:t>For ring plug circuit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495"/>
        <w:gridCol w:w="4860"/>
      </w:tblGrid>
      <w:tr w:rsidR="004554F7" w14:paraId="79835949" w14:textId="77777777" w:rsidTr="00AF335F">
        <w:tc>
          <w:tcPr>
            <w:tcW w:w="4495" w:type="dxa"/>
          </w:tcPr>
          <w:p w14:paraId="5BC60BB9" w14:textId="77777777" w:rsidR="004554F7" w:rsidRDefault="004554F7" w:rsidP="00AF335F">
            <w:pPr>
              <w:tabs>
                <w:tab w:val="left" w:pos="2684"/>
              </w:tabs>
              <w:rPr>
                <w:sz w:val="24"/>
                <w:szCs w:val="24"/>
              </w:rPr>
            </w:pPr>
          </w:p>
        </w:tc>
        <w:tc>
          <w:tcPr>
            <w:tcW w:w="4860" w:type="dxa"/>
          </w:tcPr>
          <w:p w14:paraId="57BC9A96" w14:textId="0EF780A6" w:rsidR="004554F7" w:rsidRPr="00575388" w:rsidRDefault="004554F7" w:rsidP="0011444D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 w:rsidRPr="00575388">
              <w:rPr>
                <w:sz w:val="24"/>
                <w:szCs w:val="24"/>
              </w:rPr>
              <w:t xml:space="preserve">For circuit </w:t>
            </w:r>
            <w:r w:rsidR="00575388" w:rsidRPr="00575388">
              <w:rPr>
                <w:sz w:val="24"/>
                <w:szCs w:val="24"/>
              </w:rPr>
              <w:t>5</w:t>
            </w:r>
            <w:r w:rsidRPr="00575388">
              <w:rPr>
                <w:sz w:val="24"/>
                <w:szCs w:val="24"/>
              </w:rPr>
              <w:t xml:space="preserve"> (1</w:t>
            </w:r>
            <w:r w:rsidR="00575388" w:rsidRPr="00575388">
              <w:rPr>
                <w:sz w:val="24"/>
                <w:szCs w:val="24"/>
              </w:rPr>
              <w:t>5</w:t>
            </w:r>
            <w:r w:rsidRPr="00575388">
              <w:rPr>
                <w:sz w:val="24"/>
                <w:szCs w:val="24"/>
              </w:rPr>
              <w:t>m)</w:t>
            </w:r>
          </w:p>
        </w:tc>
      </w:tr>
      <w:tr w:rsidR="004554F7" w14:paraId="7B2D266D" w14:textId="77777777" w:rsidTr="00AF335F">
        <w:tc>
          <w:tcPr>
            <w:tcW w:w="4495" w:type="dxa"/>
          </w:tcPr>
          <w:p w14:paraId="3F053BD5" w14:textId="2FC4EB61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or plug sockets </w:t>
            </w:r>
          </w:p>
        </w:tc>
        <w:tc>
          <w:tcPr>
            <w:tcW w:w="4860" w:type="dxa"/>
          </w:tcPr>
          <w:p w14:paraId="46D52D06" w14:textId="197F5B11" w:rsidR="004554F7" w:rsidRDefault="00575388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400</w:t>
            </w:r>
          </w:p>
        </w:tc>
      </w:tr>
      <w:tr w:rsidR="004554F7" w14:paraId="231894DE" w14:textId="77777777" w:rsidTr="00AF335F">
        <w:tc>
          <w:tcPr>
            <w:tcW w:w="4495" w:type="dxa"/>
          </w:tcPr>
          <w:p w14:paraId="0E282F58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L and N wires</w:t>
            </w:r>
          </w:p>
        </w:tc>
        <w:tc>
          <w:tcPr>
            <w:tcW w:w="4860" w:type="dxa"/>
          </w:tcPr>
          <w:p w14:paraId="36ACED4E" w14:textId="1D148FBC" w:rsidR="004554F7" w:rsidRDefault="008919F9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000</w:t>
            </w:r>
          </w:p>
        </w:tc>
      </w:tr>
      <w:tr w:rsidR="004554F7" w14:paraId="694ABCC0" w14:textId="77777777" w:rsidTr="00AF335F">
        <w:tc>
          <w:tcPr>
            <w:tcW w:w="4495" w:type="dxa"/>
          </w:tcPr>
          <w:p w14:paraId="0113BFBA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Earth wires</w:t>
            </w:r>
          </w:p>
        </w:tc>
        <w:tc>
          <w:tcPr>
            <w:tcW w:w="4860" w:type="dxa"/>
          </w:tcPr>
          <w:p w14:paraId="6DAEE316" w14:textId="205D2C3B" w:rsidR="004554F7" w:rsidRDefault="00CE09D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50</w:t>
            </w:r>
          </w:p>
        </w:tc>
      </w:tr>
      <w:tr w:rsidR="004554F7" w14:paraId="30574758" w14:textId="77777777" w:rsidTr="00AF335F">
        <w:tc>
          <w:tcPr>
            <w:tcW w:w="4495" w:type="dxa"/>
          </w:tcPr>
          <w:p w14:paraId="7337FD92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conduit (Took 60% of wire length)</w:t>
            </w:r>
          </w:p>
        </w:tc>
        <w:tc>
          <w:tcPr>
            <w:tcW w:w="4860" w:type="dxa"/>
          </w:tcPr>
          <w:p w14:paraId="4607B27D" w14:textId="0A648FF7" w:rsidR="004554F7" w:rsidRDefault="00CE09D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750</w:t>
            </w:r>
          </w:p>
        </w:tc>
      </w:tr>
      <w:tr w:rsidR="004554F7" w14:paraId="773D4DBF" w14:textId="77777777" w:rsidTr="00AF335F">
        <w:tc>
          <w:tcPr>
            <w:tcW w:w="4495" w:type="dxa"/>
          </w:tcPr>
          <w:p w14:paraId="1F58BDF5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bends, plastic boxes, junction boxes</w:t>
            </w:r>
          </w:p>
        </w:tc>
        <w:tc>
          <w:tcPr>
            <w:tcW w:w="4860" w:type="dxa"/>
          </w:tcPr>
          <w:p w14:paraId="2A7C2251" w14:textId="2D639A16" w:rsidR="004554F7" w:rsidRDefault="00843539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0</w:t>
            </w:r>
          </w:p>
        </w:tc>
      </w:tr>
      <w:tr w:rsidR="004554F7" w14:paraId="10C0260D" w14:textId="77777777" w:rsidTr="00AF335F">
        <w:tc>
          <w:tcPr>
            <w:tcW w:w="4495" w:type="dxa"/>
          </w:tcPr>
          <w:p w14:paraId="05DC8DCE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rkmanship fees</w:t>
            </w:r>
          </w:p>
        </w:tc>
        <w:tc>
          <w:tcPr>
            <w:tcW w:w="4860" w:type="dxa"/>
          </w:tcPr>
          <w:p w14:paraId="7938BD39" w14:textId="367808FD" w:rsidR="004554F7" w:rsidRDefault="00B42F2C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750x6 = </w:t>
            </w:r>
            <w:r w:rsidR="00CE09D7">
              <w:rPr>
                <w:sz w:val="24"/>
                <w:szCs w:val="24"/>
              </w:rPr>
              <w:t>4500</w:t>
            </w:r>
          </w:p>
        </w:tc>
      </w:tr>
      <w:tr w:rsidR="004554F7" w14:paraId="01EE256D" w14:textId="77777777" w:rsidTr="00AF335F">
        <w:tc>
          <w:tcPr>
            <w:tcW w:w="4495" w:type="dxa"/>
          </w:tcPr>
          <w:p w14:paraId="36807B64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</w:t>
            </w:r>
          </w:p>
        </w:tc>
        <w:tc>
          <w:tcPr>
            <w:tcW w:w="4860" w:type="dxa"/>
          </w:tcPr>
          <w:p w14:paraId="7A0A8DC8" w14:textId="70F95430" w:rsidR="004554F7" w:rsidRDefault="008919F9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200</w:t>
            </w:r>
          </w:p>
        </w:tc>
      </w:tr>
    </w:tbl>
    <w:p w14:paraId="281E6C23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322754A2" w14:textId="61C62218" w:rsidR="004554F7" w:rsidRDefault="004554F7" w:rsidP="004554F7">
      <w:pPr>
        <w:tabs>
          <w:tab w:val="left" w:pos="2684"/>
        </w:tabs>
        <w:rPr>
          <w:sz w:val="24"/>
          <w:szCs w:val="24"/>
        </w:rPr>
      </w:pPr>
      <w:r>
        <w:rPr>
          <w:sz w:val="24"/>
          <w:szCs w:val="24"/>
        </w:rPr>
        <w:t xml:space="preserve">Total cost for ring plug circuits = </w:t>
      </w:r>
      <w:r w:rsidR="00CE09D7">
        <w:rPr>
          <w:sz w:val="24"/>
          <w:szCs w:val="24"/>
        </w:rPr>
        <w:t>2</w:t>
      </w:r>
      <w:r w:rsidR="000464B0">
        <w:rPr>
          <w:sz w:val="24"/>
          <w:szCs w:val="24"/>
        </w:rPr>
        <w:t>8200</w:t>
      </w:r>
    </w:p>
    <w:p w14:paraId="29E69422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0DCDA88F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25C81F03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5BD4CFF8" w14:textId="77777777" w:rsidR="004C6A06" w:rsidRDefault="004C6A06" w:rsidP="004554F7">
      <w:pPr>
        <w:tabs>
          <w:tab w:val="left" w:pos="2684"/>
        </w:tabs>
        <w:rPr>
          <w:sz w:val="24"/>
          <w:szCs w:val="24"/>
        </w:rPr>
      </w:pPr>
    </w:p>
    <w:p w14:paraId="095A7E40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73954B83" w14:textId="77777777" w:rsidR="00BA595E" w:rsidRDefault="00BA595E" w:rsidP="004554F7">
      <w:pPr>
        <w:tabs>
          <w:tab w:val="left" w:pos="2684"/>
        </w:tabs>
        <w:rPr>
          <w:sz w:val="24"/>
          <w:szCs w:val="24"/>
        </w:rPr>
      </w:pPr>
    </w:p>
    <w:p w14:paraId="6FAA0DA7" w14:textId="77777777" w:rsidR="004554F7" w:rsidRDefault="004554F7" w:rsidP="004554F7">
      <w:pPr>
        <w:pStyle w:val="ListParagraph"/>
        <w:numPr>
          <w:ilvl w:val="0"/>
          <w:numId w:val="9"/>
        </w:numPr>
        <w:tabs>
          <w:tab w:val="left" w:pos="2684"/>
        </w:tabs>
        <w:rPr>
          <w:sz w:val="24"/>
          <w:szCs w:val="24"/>
          <w:u w:val="single"/>
        </w:rPr>
      </w:pPr>
      <w:r w:rsidRPr="003B1944">
        <w:rPr>
          <w:sz w:val="24"/>
          <w:szCs w:val="24"/>
          <w:u w:val="single"/>
        </w:rPr>
        <w:t>For radial plug circuits</w:t>
      </w:r>
    </w:p>
    <w:p w14:paraId="69DAA68B" w14:textId="77777777" w:rsidR="004554F7" w:rsidRPr="003B1944" w:rsidRDefault="004554F7" w:rsidP="004554F7">
      <w:pPr>
        <w:pStyle w:val="ListParagraph"/>
        <w:tabs>
          <w:tab w:val="left" w:pos="2684"/>
        </w:tabs>
        <w:rPr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36"/>
        <w:gridCol w:w="2342"/>
        <w:gridCol w:w="2338"/>
      </w:tblGrid>
      <w:tr w:rsidR="004554F7" w14:paraId="256DA23E" w14:textId="77777777" w:rsidTr="00AF335F">
        <w:tc>
          <w:tcPr>
            <w:tcW w:w="4495" w:type="dxa"/>
          </w:tcPr>
          <w:p w14:paraId="04340B79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2430" w:type="dxa"/>
          </w:tcPr>
          <w:p w14:paraId="5BA8E6CA" w14:textId="1D94D2C6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or circuit </w:t>
            </w:r>
            <w:r w:rsidR="00762CBB">
              <w:rPr>
                <w:sz w:val="24"/>
                <w:szCs w:val="24"/>
              </w:rPr>
              <w:t>10</w:t>
            </w:r>
            <w:r>
              <w:rPr>
                <w:sz w:val="24"/>
                <w:szCs w:val="24"/>
              </w:rPr>
              <w:t xml:space="preserve"> (5m)</w:t>
            </w:r>
          </w:p>
        </w:tc>
        <w:tc>
          <w:tcPr>
            <w:tcW w:w="2425" w:type="dxa"/>
          </w:tcPr>
          <w:p w14:paraId="79AAB84F" w14:textId="574FDB6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or circuit </w:t>
            </w:r>
            <w:r w:rsidR="00762CBB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 xml:space="preserve"> (1</w:t>
            </w:r>
            <w:r w:rsidR="00762CBB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>m)</w:t>
            </w:r>
          </w:p>
        </w:tc>
      </w:tr>
      <w:tr w:rsidR="004554F7" w14:paraId="6F0F3D12" w14:textId="77777777" w:rsidTr="00AF335F">
        <w:tc>
          <w:tcPr>
            <w:tcW w:w="4495" w:type="dxa"/>
          </w:tcPr>
          <w:p w14:paraId="79F5DB98" w14:textId="6508E9DE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or plug sockets </w:t>
            </w:r>
          </w:p>
        </w:tc>
        <w:tc>
          <w:tcPr>
            <w:tcW w:w="2430" w:type="dxa"/>
          </w:tcPr>
          <w:p w14:paraId="67F64376" w14:textId="28BFCFE6" w:rsidR="004554F7" w:rsidRDefault="00392D18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00</w:t>
            </w:r>
          </w:p>
        </w:tc>
        <w:tc>
          <w:tcPr>
            <w:tcW w:w="2425" w:type="dxa"/>
          </w:tcPr>
          <w:p w14:paraId="6D86FFC6" w14:textId="3195E9EC" w:rsidR="004554F7" w:rsidRDefault="00F33835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00</w:t>
            </w:r>
          </w:p>
        </w:tc>
      </w:tr>
      <w:tr w:rsidR="004554F7" w14:paraId="515EE1D3" w14:textId="77777777" w:rsidTr="00AF335F">
        <w:tc>
          <w:tcPr>
            <w:tcW w:w="4495" w:type="dxa"/>
          </w:tcPr>
          <w:p w14:paraId="36A6DC57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L and N wires</w:t>
            </w:r>
          </w:p>
        </w:tc>
        <w:tc>
          <w:tcPr>
            <w:tcW w:w="2430" w:type="dxa"/>
          </w:tcPr>
          <w:p w14:paraId="3A5FD8BC" w14:textId="45B6F504" w:rsidR="004554F7" w:rsidRDefault="00E335BA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0</w:t>
            </w:r>
          </w:p>
        </w:tc>
        <w:tc>
          <w:tcPr>
            <w:tcW w:w="2425" w:type="dxa"/>
          </w:tcPr>
          <w:p w14:paraId="0A0A8A0E" w14:textId="6577BD2F" w:rsidR="004554F7" w:rsidRDefault="00E335BA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200</w:t>
            </w:r>
          </w:p>
        </w:tc>
      </w:tr>
      <w:tr w:rsidR="004554F7" w14:paraId="7401FD87" w14:textId="77777777" w:rsidTr="00AF335F">
        <w:tc>
          <w:tcPr>
            <w:tcW w:w="4495" w:type="dxa"/>
          </w:tcPr>
          <w:p w14:paraId="400A31F8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Earth wires</w:t>
            </w:r>
          </w:p>
        </w:tc>
        <w:tc>
          <w:tcPr>
            <w:tcW w:w="2430" w:type="dxa"/>
          </w:tcPr>
          <w:p w14:paraId="622BDA86" w14:textId="4AA210E1" w:rsidR="004554F7" w:rsidRDefault="00392D18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50</w:t>
            </w:r>
          </w:p>
        </w:tc>
        <w:tc>
          <w:tcPr>
            <w:tcW w:w="2425" w:type="dxa"/>
          </w:tcPr>
          <w:p w14:paraId="476B21F1" w14:textId="7B04D243" w:rsidR="004554F7" w:rsidRDefault="00F33835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00</w:t>
            </w:r>
          </w:p>
        </w:tc>
      </w:tr>
      <w:tr w:rsidR="004554F7" w14:paraId="6667B35B" w14:textId="77777777" w:rsidTr="00AF335F">
        <w:tc>
          <w:tcPr>
            <w:tcW w:w="4495" w:type="dxa"/>
          </w:tcPr>
          <w:p w14:paraId="0B68223A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conduit (Took 60% of wire length)</w:t>
            </w:r>
          </w:p>
        </w:tc>
        <w:tc>
          <w:tcPr>
            <w:tcW w:w="2430" w:type="dxa"/>
          </w:tcPr>
          <w:p w14:paraId="34F5BA0D" w14:textId="68CEDB6F" w:rsidR="004554F7" w:rsidRDefault="00392D18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50</w:t>
            </w:r>
          </w:p>
        </w:tc>
        <w:tc>
          <w:tcPr>
            <w:tcW w:w="2425" w:type="dxa"/>
          </w:tcPr>
          <w:p w14:paraId="51EF5A4A" w14:textId="283BD98C" w:rsidR="004554F7" w:rsidRDefault="00F33835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400</w:t>
            </w:r>
          </w:p>
        </w:tc>
      </w:tr>
      <w:tr w:rsidR="004554F7" w14:paraId="38835AA7" w14:textId="77777777" w:rsidTr="00AF335F">
        <w:tc>
          <w:tcPr>
            <w:tcW w:w="4495" w:type="dxa"/>
          </w:tcPr>
          <w:p w14:paraId="3358882B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bends, plastic boxes, junction boxes</w:t>
            </w:r>
          </w:p>
        </w:tc>
        <w:tc>
          <w:tcPr>
            <w:tcW w:w="2430" w:type="dxa"/>
          </w:tcPr>
          <w:p w14:paraId="666CB8DA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</w:t>
            </w:r>
          </w:p>
        </w:tc>
        <w:tc>
          <w:tcPr>
            <w:tcW w:w="2425" w:type="dxa"/>
          </w:tcPr>
          <w:p w14:paraId="73FC7E3A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</w:t>
            </w:r>
          </w:p>
        </w:tc>
      </w:tr>
      <w:tr w:rsidR="004554F7" w14:paraId="63B0CA17" w14:textId="77777777" w:rsidTr="00AF335F">
        <w:tc>
          <w:tcPr>
            <w:tcW w:w="4495" w:type="dxa"/>
          </w:tcPr>
          <w:p w14:paraId="22397B95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rkmanship fees</w:t>
            </w:r>
          </w:p>
        </w:tc>
        <w:tc>
          <w:tcPr>
            <w:tcW w:w="2430" w:type="dxa"/>
          </w:tcPr>
          <w:p w14:paraId="1246BE7A" w14:textId="78293402" w:rsidR="004554F7" w:rsidRDefault="00392D18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50</w:t>
            </w:r>
          </w:p>
        </w:tc>
        <w:tc>
          <w:tcPr>
            <w:tcW w:w="2425" w:type="dxa"/>
          </w:tcPr>
          <w:p w14:paraId="3F05FC67" w14:textId="50A8ADEB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F33835">
              <w:rPr>
                <w:sz w:val="24"/>
                <w:szCs w:val="24"/>
              </w:rPr>
              <w:t>750</w:t>
            </w:r>
          </w:p>
        </w:tc>
      </w:tr>
      <w:tr w:rsidR="004554F7" w14:paraId="47229D9A" w14:textId="77777777" w:rsidTr="00AF335F">
        <w:tc>
          <w:tcPr>
            <w:tcW w:w="4495" w:type="dxa"/>
          </w:tcPr>
          <w:p w14:paraId="1045C9EC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</w:t>
            </w:r>
          </w:p>
        </w:tc>
        <w:tc>
          <w:tcPr>
            <w:tcW w:w="2430" w:type="dxa"/>
          </w:tcPr>
          <w:p w14:paraId="606015FC" w14:textId="48DC7871" w:rsidR="004554F7" w:rsidRDefault="00392D18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E335BA">
              <w:rPr>
                <w:sz w:val="24"/>
                <w:szCs w:val="24"/>
              </w:rPr>
              <w:t>250</w:t>
            </w:r>
          </w:p>
        </w:tc>
        <w:tc>
          <w:tcPr>
            <w:tcW w:w="2425" w:type="dxa"/>
          </w:tcPr>
          <w:p w14:paraId="613847AD" w14:textId="78223A6C" w:rsidR="004554F7" w:rsidRDefault="00E335BA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850</w:t>
            </w:r>
          </w:p>
        </w:tc>
      </w:tr>
    </w:tbl>
    <w:p w14:paraId="1604EA0D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5593A4AD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1C216448" w14:textId="0992D80D" w:rsidR="004554F7" w:rsidRDefault="004554F7" w:rsidP="004554F7">
      <w:pPr>
        <w:tabs>
          <w:tab w:val="left" w:pos="2684"/>
        </w:tabs>
        <w:rPr>
          <w:sz w:val="24"/>
          <w:szCs w:val="24"/>
        </w:rPr>
      </w:pPr>
      <w:r>
        <w:rPr>
          <w:sz w:val="24"/>
          <w:szCs w:val="24"/>
        </w:rPr>
        <w:t xml:space="preserve">Average cost = </w:t>
      </w:r>
      <w:r w:rsidR="00F33835">
        <w:rPr>
          <w:sz w:val="24"/>
          <w:szCs w:val="24"/>
        </w:rPr>
        <w:t>1</w:t>
      </w:r>
      <w:r w:rsidR="00E335BA">
        <w:rPr>
          <w:sz w:val="24"/>
          <w:szCs w:val="24"/>
        </w:rPr>
        <w:t>4050</w:t>
      </w:r>
    </w:p>
    <w:p w14:paraId="4810D30E" w14:textId="738793B3" w:rsidR="004554F7" w:rsidRDefault="004554F7" w:rsidP="004554F7">
      <w:pPr>
        <w:tabs>
          <w:tab w:val="left" w:pos="2684"/>
        </w:tabs>
        <w:rPr>
          <w:sz w:val="24"/>
          <w:szCs w:val="24"/>
        </w:rPr>
      </w:pPr>
      <w:r>
        <w:rPr>
          <w:sz w:val="24"/>
          <w:szCs w:val="24"/>
        </w:rPr>
        <w:t xml:space="preserve">Total cost for radial plug circuits = </w:t>
      </w:r>
      <w:r w:rsidR="00F33835">
        <w:rPr>
          <w:sz w:val="24"/>
          <w:szCs w:val="24"/>
        </w:rPr>
        <w:t>1</w:t>
      </w:r>
      <w:r w:rsidR="00E335BA">
        <w:rPr>
          <w:sz w:val="24"/>
          <w:szCs w:val="24"/>
        </w:rPr>
        <w:t>4050</w:t>
      </w:r>
      <w:r w:rsidR="00504F3E">
        <w:rPr>
          <w:sz w:val="24"/>
          <w:szCs w:val="24"/>
        </w:rPr>
        <w:t xml:space="preserve"> x </w:t>
      </w:r>
      <w:r w:rsidR="00F33835">
        <w:rPr>
          <w:sz w:val="24"/>
          <w:szCs w:val="24"/>
        </w:rPr>
        <w:t>8</w:t>
      </w:r>
      <w:r w:rsidR="00504F3E">
        <w:rPr>
          <w:sz w:val="24"/>
          <w:szCs w:val="24"/>
        </w:rPr>
        <w:t xml:space="preserve"> = </w:t>
      </w:r>
      <w:r w:rsidR="00E335BA">
        <w:rPr>
          <w:sz w:val="24"/>
          <w:szCs w:val="24"/>
        </w:rPr>
        <w:t>112400</w:t>
      </w:r>
    </w:p>
    <w:p w14:paraId="487DA311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16E59AFF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0177D79F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6D979DF7" w14:textId="77777777" w:rsidR="004554F7" w:rsidRDefault="004554F7" w:rsidP="004554F7">
      <w:pPr>
        <w:pStyle w:val="ListParagraph"/>
        <w:numPr>
          <w:ilvl w:val="0"/>
          <w:numId w:val="9"/>
        </w:numPr>
        <w:tabs>
          <w:tab w:val="left" w:pos="2684"/>
        </w:tabs>
        <w:rPr>
          <w:sz w:val="24"/>
          <w:szCs w:val="24"/>
          <w:u w:val="single"/>
        </w:rPr>
      </w:pPr>
      <w:r w:rsidRPr="003B1944">
        <w:rPr>
          <w:sz w:val="24"/>
          <w:szCs w:val="24"/>
          <w:u w:val="single"/>
        </w:rPr>
        <w:t>For lightening circuits</w:t>
      </w:r>
    </w:p>
    <w:p w14:paraId="6C93F734" w14:textId="77777777" w:rsidR="004554F7" w:rsidRPr="003B1944" w:rsidRDefault="004554F7" w:rsidP="004554F7">
      <w:pPr>
        <w:pStyle w:val="ListParagraph"/>
        <w:tabs>
          <w:tab w:val="left" w:pos="2684"/>
        </w:tabs>
        <w:rPr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33"/>
        <w:gridCol w:w="2341"/>
        <w:gridCol w:w="2342"/>
      </w:tblGrid>
      <w:tr w:rsidR="004554F7" w14:paraId="3F0E0721" w14:textId="77777777" w:rsidTr="00AF335F">
        <w:tc>
          <w:tcPr>
            <w:tcW w:w="4495" w:type="dxa"/>
          </w:tcPr>
          <w:p w14:paraId="037F6F9E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2430" w:type="dxa"/>
          </w:tcPr>
          <w:p w14:paraId="4AE9BF43" w14:textId="1F8CBB45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 circuit 1 (2</w:t>
            </w:r>
            <w:r w:rsidR="000B226B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m)</w:t>
            </w:r>
          </w:p>
        </w:tc>
        <w:tc>
          <w:tcPr>
            <w:tcW w:w="2425" w:type="dxa"/>
          </w:tcPr>
          <w:p w14:paraId="045B5665" w14:textId="5D7783CB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 circuit 2 (</w:t>
            </w:r>
            <w:r w:rsidR="000B226B">
              <w:rPr>
                <w:sz w:val="24"/>
                <w:szCs w:val="24"/>
              </w:rPr>
              <w:t>30</w:t>
            </w:r>
            <w:r>
              <w:rPr>
                <w:sz w:val="24"/>
                <w:szCs w:val="24"/>
              </w:rPr>
              <w:t>m)</w:t>
            </w:r>
          </w:p>
        </w:tc>
      </w:tr>
      <w:tr w:rsidR="004554F7" w14:paraId="667DB099" w14:textId="77777777" w:rsidTr="00AF335F">
        <w:tc>
          <w:tcPr>
            <w:tcW w:w="4495" w:type="dxa"/>
          </w:tcPr>
          <w:p w14:paraId="18345DCC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 lamps</w:t>
            </w:r>
          </w:p>
        </w:tc>
        <w:tc>
          <w:tcPr>
            <w:tcW w:w="2430" w:type="dxa"/>
          </w:tcPr>
          <w:p w14:paraId="2BFF28A9" w14:textId="0702C16D" w:rsidR="004554F7" w:rsidRDefault="000B226B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800</w:t>
            </w:r>
          </w:p>
        </w:tc>
        <w:tc>
          <w:tcPr>
            <w:tcW w:w="2425" w:type="dxa"/>
          </w:tcPr>
          <w:p w14:paraId="76C7B528" w14:textId="2A565858" w:rsidR="004554F7" w:rsidRDefault="00F9473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4700</w:t>
            </w:r>
          </w:p>
        </w:tc>
      </w:tr>
      <w:tr w:rsidR="004554F7" w14:paraId="2304DADA" w14:textId="77777777" w:rsidTr="00AF335F">
        <w:tc>
          <w:tcPr>
            <w:tcW w:w="4495" w:type="dxa"/>
          </w:tcPr>
          <w:p w14:paraId="7EECBB2A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L and N wires</w:t>
            </w:r>
          </w:p>
        </w:tc>
        <w:tc>
          <w:tcPr>
            <w:tcW w:w="2430" w:type="dxa"/>
          </w:tcPr>
          <w:p w14:paraId="5AD53570" w14:textId="59ED3138" w:rsidR="004554F7" w:rsidRDefault="00E335BA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0B226B">
              <w:rPr>
                <w:sz w:val="24"/>
                <w:szCs w:val="24"/>
              </w:rPr>
              <w:t>000</w:t>
            </w:r>
          </w:p>
        </w:tc>
        <w:tc>
          <w:tcPr>
            <w:tcW w:w="2425" w:type="dxa"/>
          </w:tcPr>
          <w:p w14:paraId="406FFB34" w14:textId="3FD5607F" w:rsidR="004554F7" w:rsidRDefault="00E335BA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  <w:r w:rsidR="00F94737">
              <w:rPr>
                <w:sz w:val="24"/>
                <w:szCs w:val="24"/>
              </w:rPr>
              <w:t>00</w:t>
            </w:r>
          </w:p>
        </w:tc>
      </w:tr>
      <w:tr w:rsidR="004554F7" w14:paraId="7B05537E" w14:textId="77777777" w:rsidTr="00AF335F">
        <w:tc>
          <w:tcPr>
            <w:tcW w:w="4495" w:type="dxa"/>
          </w:tcPr>
          <w:p w14:paraId="0C4C9253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lders</w:t>
            </w:r>
          </w:p>
        </w:tc>
        <w:tc>
          <w:tcPr>
            <w:tcW w:w="2430" w:type="dxa"/>
          </w:tcPr>
          <w:p w14:paraId="7096254F" w14:textId="31FADB4C" w:rsidR="004554F7" w:rsidRDefault="000B226B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75</w:t>
            </w:r>
          </w:p>
        </w:tc>
        <w:tc>
          <w:tcPr>
            <w:tcW w:w="2425" w:type="dxa"/>
          </w:tcPr>
          <w:p w14:paraId="4B223984" w14:textId="5A432886" w:rsidR="004554F7" w:rsidRDefault="00F9473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950</w:t>
            </w:r>
          </w:p>
        </w:tc>
      </w:tr>
      <w:tr w:rsidR="004554F7" w14:paraId="3563A6FA" w14:textId="77777777" w:rsidTr="00AF335F">
        <w:tc>
          <w:tcPr>
            <w:tcW w:w="4495" w:type="dxa"/>
          </w:tcPr>
          <w:p w14:paraId="1661011C" w14:textId="3579301B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witches </w:t>
            </w:r>
            <w:r w:rsidR="0037145A">
              <w:rPr>
                <w:sz w:val="24"/>
                <w:szCs w:val="24"/>
              </w:rPr>
              <w:t>and sunk boxes</w:t>
            </w:r>
          </w:p>
        </w:tc>
        <w:tc>
          <w:tcPr>
            <w:tcW w:w="2430" w:type="dxa"/>
          </w:tcPr>
          <w:p w14:paraId="22745E39" w14:textId="69C946A4" w:rsidR="004554F7" w:rsidRDefault="0037145A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00</w:t>
            </w:r>
          </w:p>
        </w:tc>
        <w:tc>
          <w:tcPr>
            <w:tcW w:w="2425" w:type="dxa"/>
          </w:tcPr>
          <w:p w14:paraId="654F7C62" w14:textId="2A449E28" w:rsidR="004554F7" w:rsidRDefault="00F9473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00</w:t>
            </w:r>
          </w:p>
        </w:tc>
      </w:tr>
      <w:tr w:rsidR="004554F7" w14:paraId="5566A34C" w14:textId="77777777" w:rsidTr="00AF335F">
        <w:tc>
          <w:tcPr>
            <w:tcW w:w="4495" w:type="dxa"/>
          </w:tcPr>
          <w:p w14:paraId="4B098376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iling roses</w:t>
            </w:r>
          </w:p>
        </w:tc>
        <w:tc>
          <w:tcPr>
            <w:tcW w:w="2430" w:type="dxa"/>
          </w:tcPr>
          <w:p w14:paraId="47051A03" w14:textId="128F8A99" w:rsidR="004554F7" w:rsidRDefault="000B226B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25</w:t>
            </w:r>
          </w:p>
        </w:tc>
        <w:tc>
          <w:tcPr>
            <w:tcW w:w="2425" w:type="dxa"/>
          </w:tcPr>
          <w:p w14:paraId="29C3BE42" w14:textId="377B4767" w:rsidR="004554F7" w:rsidRDefault="00F9473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25</w:t>
            </w:r>
          </w:p>
        </w:tc>
      </w:tr>
      <w:tr w:rsidR="004554F7" w14:paraId="6FF62554" w14:textId="77777777" w:rsidTr="00AF335F">
        <w:tc>
          <w:tcPr>
            <w:tcW w:w="4495" w:type="dxa"/>
          </w:tcPr>
          <w:p w14:paraId="5D9372B9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conduit (Took 60% of wire length)</w:t>
            </w:r>
          </w:p>
        </w:tc>
        <w:tc>
          <w:tcPr>
            <w:tcW w:w="2430" w:type="dxa"/>
          </w:tcPr>
          <w:p w14:paraId="7CA5146C" w14:textId="1A9EF9D8" w:rsidR="004554F7" w:rsidRDefault="000B226B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="00D93954">
              <w:rPr>
                <w:sz w:val="24"/>
                <w:szCs w:val="24"/>
              </w:rPr>
              <w:t>000</w:t>
            </w:r>
          </w:p>
        </w:tc>
        <w:tc>
          <w:tcPr>
            <w:tcW w:w="2425" w:type="dxa"/>
          </w:tcPr>
          <w:p w14:paraId="640D5EAE" w14:textId="21B457C8" w:rsidR="004554F7" w:rsidRDefault="00E44B2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000</w:t>
            </w:r>
          </w:p>
        </w:tc>
      </w:tr>
      <w:tr w:rsidR="004554F7" w14:paraId="57DE3147" w14:textId="77777777" w:rsidTr="00AF335F">
        <w:tc>
          <w:tcPr>
            <w:tcW w:w="4495" w:type="dxa"/>
          </w:tcPr>
          <w:p w14:paraId="51030BD7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bends, plastic boxes, junction boxes</w:t>
            </w:r>
          </w:p>
        </w:tc>
        <w:tc>
          <w:tcPr>
            <w:tcW w:w="2430" w:type="dxa"/>
          </w:tcPr>
          <w:p w14:paraId="7CEA088D" w14:textId="606F6B94" w:rsidR="004554F7" w:rsidRDefault="005815CA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00</w:t>
            </w:r>
          </w:p>
        </w:tc>
        <w:tc>
          <w:tcPr>
            <w:tcW w:w="2425" w:type="dxa"/>
          </w:tcPr>
          <w:p w14:paraId="3956F412" w14:textId="494ED406" w:rsidR="004554F7" w:rsidRDefault="00D93954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E44B27">
              <w:rPr>
                <w:sz w:val="24"/>
                <w:szCs w:val="24"/>
              </w:rPr>
              <w:t>400</w:t>
            </w:r>
          </w:p>
        </w:tc>
      </w:tr>
      <w:tr w:rsidR="004554F7" w14:paraId="665B044F" w14:textId="77777777" w:rsidTr="00AF335F">
        <w:tc>
          <w:tcPr>
            <w:tcW w:w="4495" w:type="dxa"/>
          </w:tcPr>
          <w:p w14:paraId="0215495D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rkmanship fees</w:t>
            </w:r>
          </w:p>
        </w:tc>
        <w:tc>
          <w:tcPr>
            <w:tcW w:w="2430" w:type="dxa"/>
          </w:tcPr>
          <w:p w14:paraId="05AC1CBA" w14:textId="164C182C" w:rsidR="004554F7" w:rsidRDefault="004F0AFC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750x7 = </w:t>
            </w:r>
            <w:r w:rsidR="000B226B">
              <w:rPr>
                <w:sz w:val="24"/>
                <w:szCs w:val="24"/>
              </w:rPr>
              <w:t>5250</w:t>
            </w:r>
          </w:p>
        </w:tc>
        <w:tc>
          <w:tcPr>
            <w:tcW w:w="2425" w:type="dxa"/>
          </w:tcPr>
          <w:p w14:paraId="36D6B7EE" w14:textId="65B05B0B" w:rsidR="004554F7" w:rsidRDefault="004F0AFC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750x22 = </w:t>
            </w:r>
            <w:r w:rsidR="00E44B27">
              <w:rPr>
                <w:sz w:val="24"/>
                <w:szCs w:val="24"/>
              </w:rPr>
              <w:t>16500</w:t>
            </w:r>
          </w:p>
        </w:tc>
      </w:tr>
      <w:tr w:rsidR="004554F7" w14:paraId="7F7E5C48" w14:textId="77777777" w:rsidTr="00AF335F">
        <w:tc>
          <w:tcPr>
            <w:tcW w:w="4495" w:type="dxa"/>
          </w:tcPr>
          <w:p w14:paraId="4CC139F8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</w:t>
            </w:r>
          </w:p>
        </w:tc>
        <w:tc>
          <w:tcPr>
            <w:tcW w:w="2430" w:type="dxa"/>
          </w:tcPr>
          <w:p w14:paraId="2BD9AED2" w14:textId="7602F798" w:rsidR="004554F7" w:rsidRDefault="005815CA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E335BA">
              <w:rPr>
                <w:sz w:val="24"/>
                <w:szCs w:val="24"/>
              </w:rPr>
              <w:t>4</w:t>
            </w:r>
            <w:r w:rsidR="00724B5C">
              <w:rPr>
                <w:sz w:val="24"/>
                <w:szCs w:val="24"/>
              </w:rPr>
              <w:t>8</w:t>
            </w:r>
            <w:r>
              <w:rPr>
                <w:sz w:val="24"/>
                <w:szCs w:val="24"/>
              </w:rPr>
              <w:t>50</w:t>
            </w:r>
          </w:p>
        </w:tc>
        <w:tc>
          <w:tcPr>
            <w:tcW w:w="2425" w:type="dxa"/>
          </w:tcPr>
          <w:p w14:paraId="59146BF4" w14:textId="2C250619" w:rsidR="004554F7" w:rsidRDefault="00E44B2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  <w:r w:rsidR="00E335BA">
              <w:rPr>
                <w:sz w:val="24"/>
                <w:szCs w:val="24"/>
              </w:rPr>
              <w:t>3775</w:t>
            </w:r>
          </w:p>
        </w:tc>
      </w:tr>
    </w:tbl>
    <w:p w14:paraId="2DA744E5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050AE015" w14:textId="7C876E24" w:rsidR="004554F7" w:rsidRDefault="004554F7" w:rsidP="004554F7">
      <w:pPr>
        <w:tabs>
          <w:tab w:val="left" w:pos="2684"/>
        </w:tabs>
        <w:rPr>
          <w:sz w:val="24"/>
          <w:szCs w:val="24"/>
        </w:rPr>
      </w:pPr>
      <w:r>
        <w:rPr>
          <w:sz w:val="24"/>
          <w:szCs w:val="24"/>
        </w:rPr>
        <w:t xml:space="preserve">Total cost for lightening circuits = </w:t>
      </w:r>
      <w:r w:rsidR="00E335BA">
        <w:rPr>
          <w:sz w:val="24"/>
          <w:szCs w:val="24"/>
        </w:rPr>
        <w:t>118625</w:t>
      </w:r>
    </w:p>
    <w:p w14:paraId="0D4345C5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68D85C9F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4F663998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1FBC6366" w14:textId="06341713" w:rsidR="004554F7" w:rsidRDefault="004554F7" w:rsidP="004554F7">
      <w:pPr>
        <w:pStyle w:val="ListParagraph"/>
        <w:numPr>
          <w:ilvl w:val="0"/>
          <w:numId w:val="9"/>
        </w:numPr>
        <w:tabs>
          <w:tab w:val="left" w:pos="2684"/>
        </w:tabs>
        <w:rPr>
          <w:sz w:val="24"/>
          <w:szCs w:val="24"/>
          <w:u w:val="single"/>
        </w:rPr>
      </w:pPr>
      <w:r w:rsidRPr="003B1944">
        <w:rPr>
          <w:sz w:val="24"/>
          <w:szCs w:val="24"/>
          <w:u w:val="single"/>
        </w:rPr>
        <w:t>For Fan circuit</w:t>
      </w:r>
    </w:p>
    <w:p w14:paraId="193DF81B" w14:textId="77777777" w:rsidR="004554F7" w:rsidRPr="003B1944" w:rsidRDefault="004554F7" w:rsidP="004554F7">
      <w:pPr>
        <w:pStyle w:val="ListParagraph"/>
        <w:tabs>
          <w:tab w:val="left" w:pos="2684"/>
        </w:tabs>
        <w:rPr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3"/>
        <w:gridCol w:w="2402"/>
      </w:tblGrid>
      <w:tr w:rsidR="00144710" w14:paraId="323CE9FB" w14:textId="77777777" w:rsidTr="00144710">
        <w:tc>
          <w:tcPr>
            <w:tcW w:w="4443" w:type="dxa"/>
          </w:tcPr>
          <w:p w14:paraId="7963D230" w14:textId="77777777" w:rsidR="00144710" w:rsidRDefault="00144710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2402" w:type="dxa"/>
          </w:tcPr>
          <w:p w14:paraId="058365FD" w14:textId="6A288D2B" w:rsidR="00144710" w:rsidRDefault="00144710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 circuit 12 (22m)</w:t>
            </w:r>
          </w:p>
        </w:tc>
      </w:tr>
      <w:tr w:rsidR="00144710" w14:paraId="14B2F470" w14:textId="77777777" w:rsidTr="00144710">
        <w:tc>
          <w:tcPr>
            <w:tcW w:w="4443" w:type="dxa"/>
          </w:tcPr>
          <w:p w14:paraId="65E90EFC" w14:textId="77777777" w:rsidR="00144710" w:rsidRDefault="00144710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 Fans</w:t>
            </w:r>
          </w:p>
        </w:tc>
        <w:tc>
          <w:tcPr>
            <w:tcW w:w="2402" w:type="dxa"/>
          </w:tcPr>
          <w:p w14:paraId="38F0BA5B" w14:textId="26DD503D" w:rsidR="00144710" w:rsidRDefault="00144710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000 x 3 = 39000</w:t>
            </w:r>
          </w:p>
        </w:tc>
      </w:tr>
      <w:tr w:rsidR="00144710" w14:paraId="1A0DCB48" w14:textId="77777777" w:rsidTr="00144710">
        <w:tc>
          <w:tcPr>
            <w:tcW w:w="4443" w:type="dxa"/>
          </w:tcPr>
          <w:p w14:paraId="30583764" w14:textId="77777777" w:rsidR="00144710" w:rsidRDefault="00144710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L and N wires</w:t>
            </w:r>
          </w:p>
        </w:tc>
        <w:tc>
          <w:tcPr>
            <w:tcW w:w="2402" w:type="dxa"/>
          </w:tcPr>
          <w:p w14:paraId="4351D4D7" w14:textId="3C08BC1F" w:rsidR="00144710" w:rsidRDefault="000E69D5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  <w:r w:rsidR="00144710">
              <w:rPr>
                <w:sz w:val="24"/>
                <w:szCs w:val="24"/>
              </w:rPr>
              <w:t>00</w:t>
            </w:r>
          </w:p>
        </w:tc>
      </w:tr>
      <w:tr w:rsidR="00144710" w14:paraId="37132D04" w14:textId="77777777" w:rsidTr="00144710">
        <w:tc>
          <w:tcPr>
            <w:tcW w:w="4443" w:type="dxa"/>
          </w:tcPr>
          <w:p w14:paraId="1E3C4361" w14:textId="1BE7882E" w:rsidR="00144710" w:rsidRDefault="00144710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Earth wires</w:t>
            </w:r>
          </w:p>
        </w:tc>
        <w:tc>
          <w:tcPr>
            <w:tcW w:w="2402" w:type="dxa"/>
          </w:tcPr>
          <w:p w14:paraId="08F198E3" w14:textId="794AACCB" w:rsidR="00144710" w:rsidRDefault="00144710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0</w:t>
            </w:r>
          </w:p>
        </w:tc>
      </w:tr>
      <w:tr w:rsidR="00144710" w14:paraId="1219EFC7" w14:textId="77777777" w:rsidTr="00144710">
        <w:tc>
          <w:tcPr>
            <w:tcW w:w="4443" w:type="dxa"/>
          </w:tcPr>
          <w:p w14:paraId="75B2B42A" w14:textId="77777777" w:rsidR="00144710" w:rsidRDefault="00144710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witches and sunk boxes</w:t>
            </w:r>
          </w:p>
        </w:tc>
        <w:tc>
          <w:tcPr>
            <w:tcW w:w="2402" w:type="dxa"/>
          </w:tcPr>
          <w:p w14:paraId="63B6948F" w14:textId="794B7C76" w:rsidR="00144710" w:rsidRDefault="002138E9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00</w:t>
            </w:r>
          </w:p>
        </w:tc>
      </w:tr>
      <w:tr w:rsidR="00144710" w14:paraId="740733CC" w14:textId="77777777" w:rsidTr="00144710">
        <w:tc>
          <w:tcPr>
            <w:tcW w:w="4443" w:type="dxa"/>
          </w:tcPr>
          <w:p w14:paraId="08106044" w14:textId="77777777" w:rsidR="00144710" w:rsidRDefault="00144710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conduit (Took 60% of wire length)</w:t>
            </w:r>
          </w:p>
        </w:tc>
        <w:tc>
          <w:tcPr>
            <w:tcW w:w="2402" w:type="dxa"/>
          </w:tcPr>
          <w:p w14:paraId="7749C24D" w14:textId="23F8E7B0" w:rsidR="00144710" w:rsidRDefault="002138E9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600</w:t>
            </w:r>
          </w:p>
        </w:tc>
      </w:tr>
      <w:tr w:rsidR="00144710" w14:paraId="56ECA43F" w14:textId="77777777" w:rsidTr="00144710">
        <w:tc>
          <w:tcPr>
            <w:tcW w:w="4443" w:type="dxa"/>
          </w:tcPr>
          <w:p w14:paraId="535B0B4D" w14:textId="77777777" w:rsidR="00144710" w:rsidRDefault="00144710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for bends, plastic boxes, junction boxes</w:t>
            </w:r>
          </w:p>
        </w:tc>
        <w:tc>
          <w:tcPr>
            <w:tcW w:w="2402" w:type="dxa"/>
          </w:tcPr>
          <w:p w14:paraId="66CD5BEB" w14:textId="120AAD19" w:rsidR="00144710" w:rsidRDefault="002138E9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144710">
              <w:rPr>
                <w:sz w:val="24"/>
                <w:szCs w:val="24"/>
              </w:rPr>
              <w:t>00</w:t>
            </w:r>
          </w:p>
        </w:tc>
      </w:tr>
      <w:tr w:rsidR="00144710" w14:paraId="7411F08C" w14:textId="77777777" w:rsidTr="00144710">
        <w:tc>
          <w:tcPr>
            <w:tcW w:w="4443" w:type="dxa"/>
          </w:tcPr>
          <w:p w14:paraId="4F65D715" w14:textId="77777777" w:rsidR="00144710" w:rsidRDefault="00144710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rkmanship fees</w:t>
            </w:r>
          </w:p>
        </w:tc>
        <w:tc>
          <w:tcPr>
            <w:tcW w:w="2402" w:type="dxa"/>
          </w:tcPr>
          <w:p w14:paraId="10F92470" w14:textId="4755DB0A" w:rsidR="00144710" w:rsidRDefault="002138E9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50</w:t>
            </w:r>
            <w:r w:rsidR="00144710">
              <w:rPr>
                <w:sz w:val="24"/>
                <w:szCs w:val="24"/>
              </w:rPr>
              <w:t xml:space="preserve">x3 = </w:t>
            </w:r>
            <w:r>
              <w:rPr>
                <w:sz w:val="24"/>
                <w:szCs w:val="24"/>
              </w:rPr>
              <w:t>2250</w:t>
            </w:r>
          </w:p>
        </w:tc>
      </w:tr>
      <w:tr w:rsidR="00144710" w14:paraId="7A113C57" w14:textId="77777777" w:rsidTr="00144710">
        <w:tc>
          <w:tcPr>
            <w:tcW w:w="4443" w:type="dxa"/>
          </w:tcPr>
          <w:p w14:paraId="6F462AE9" w14:textId="77777777" w:rsidR="00144710" w:rsidRDefault="00144710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</w:t>
            </w:r>
          </w:p>
        </w:tc>
        <w:tc>
          <w:tcPr>
            <w:tcW w:w="2402" w:type="dxa"/>
          </w:tcPr>
          <w:p w14:paraId="71E916D1" w14:textId="10068363" w:rsidR="00144710" w:rsidRDefault="002138E9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  <w:r w:rsidR="000E69D5">
              <w:rPr>
                <w:sz w:val="24"/>
                <w:szCs w:val="24"/>
              </w:rPr>
              <w:t>2650</w:t>
            </w:r>
          </w:p>
        </w:tc>
      </w:tr>
    </w:tbl>
    <w:p w14:paraId="0244D1FE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25389E78" w14:textId="79B3D0C8" w:rsidR="004554F7" w:rsidRDefault="004554F7" w:rsidP="004554F7">
      <w:pPr>
        <w:tabs>
          <w:tab w:val="left" w:pos="2684"/>
        </w:tabs>
        <w:rPr>
          <w:sz w:val="24"/>
          <w:szCs w:val="24"/>
        </w:rPr>
      </w:pPr>
      <w:r>
        <w:rPr>
          <w:sz w:val="24"/>
          <w:szCs w:val="24"/>
        </w:rPr>
        <w:t xml:space="preserve">Total cost for fan circuits = </w:t>
      </w:r>
      <w:r w:rsidR="00A86E5E">
        <w:rPr>
          <w:sz w:val="24"/>
          <w:szCs w:val="24"/>
        </w:rPr>
        <w:t>5</w:t>
      </w:r>
      <w:r w:rsidR="000E69D5">
        <w:rPr>
          <w:sz w:val="24"/>
          <w:szCs w:val="24"/>
        </w:rPr>
        <w:t>2650</w:t>
      </w:r>
    </w:p>
    <w:p w14:paraId="082426FC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6DF83D4D" w14:textId="77777777" w:rsidR="004554F7" w:rsidRDefault="004554F7" w:rsidP="004554F7">
      <w:pPr>
        <w:tabs>
          <w:tab w:val="left" w:pos="2684"/>
        </w:tabs>
        <w:rPr>
          <w:b/>
          <w:bCs/>
          <w:sz w:val="24"/>
          <w:szCs w:val="24"/>
        </w:rPr>
      </w:pPr>
      <w:r w:rsidRPr="003B1944">
        <w:rPr>
          <w:b/>
          <w:bCs/>
          <w:sz w:val="24"/>
          <w:szCs w:val="24"/>
        </w:rPr>
        <w:t>Total cost</w:t>
      </w:r>
    </w:p>
    <w:p w14:paraId="6754B62C" w14:textId="77777777" w:rsidR="004554F7" w:rsidRPr="003B1944" w:rsidRDefault="004554F7" w:rsidP="004554F7">
      <w:pPr>
        <w:tabs>
          <w:tab w:val="left" w:pos="2684"/>
        </w:tabs>
        <w:rPr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62"/>
        <w:gridCol w:w="4554"/>
      </w:tblGrid>
      <w:tr w:rsidR="004554F7" w14:paraId="4319D57B" w14:textId="77777777" w:rsidTr="00AF335F">
        <w:tc>
          <w:tcPr>
            <w:tcW w:w="4675" w:type="dxa"/>
          </w:tcPr>
          <w:p w14:paraId="37DD91EC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</w:tc>
        <w:tc>
          <w:tcPr>
            <w:tcW w:w="4675" w:type="dxa"/>
          </w:tcPr>
          <w:p w14:paraId="4A33DFB4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 (rupees)</w:t>
            </w:r>
          </w:p>
        </w:tc>
      </w:tr>
      <w:tr w:rsidR="004554F7" w14:paraId="0AB260BA" w14:textId="77777777" w:rsidTr="00AF335F">
        <w:tc>
          <w:tcPr>
            <w:tcW w:w="4675" w:type="dxa"/>
          </w:tcPr>
          <w:p w14:paraId="511FA866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in switch</w:t>
            </w:r>
          </w:p>
        </w:tc>
        <w:tc>
          <w:tcPr>
            <w:tcW w:w="4675" w:type="dxa"/>
          </w:tcPr>
          <w:p w14:paraId="468C2D4B" w14:textId="5F5F838C" w:rsidR="004554F7" w:rsidRDefault="00EC115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00</w:t>
            </w:r>
          </w:p>
        </w:tc>
      </w:tr>
      <w:tr w:rsidR="004554F7" w14:paraId="39406277" w14:textId="77777777" w:rsidTr="00AF335F">
        <w:tc>
          <w:tcPr>
            <w:tcW w:w="4675" w:type="dxa"/>
          </w:tcPr>
          <w:p w14:paraId="7835882C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ip switch</w:t>
            </w:r>
          </w:p>
        </w:tc>
        <w:tc>
          <w:tcPr>
            <w:tcW w:w="4675" w:type="dxa"/>
          </w:tcPr>
          <w:p w14:paraId="38B60090" w14:textId="35E8EB00" w:rsidR="004554F7" w:rsidRDefault="00EC115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00</w:t>
            </w:r>
          </w:p>
        </w:tc>
      </w:tr>
      <w:tr w:rsidR="004554F7" w14:paraId="6621FACE" w14:textId="77777777" w:rsidTr="00AF335F">
        <w:tc>
          <w:tcPr>
            <w:tcW w:w="4675" w:type="dxa"/>
          </w:tcPr>
          <w:p w14:paraId="760E3403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CB’s</w:t>
            </w:r>
          </w:p>
        </w:tc>
        <w:tc>
          <w:tcPr>
            <w:tcW w:w="4675" w:type="dxa"/>
          </w:tcPr>
          <w:p w14:paraId="19EE4D8E" w14:textId="6707B03D" w:rsidR="004554F7" w:rsidRDefault="00EC115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600</w:t>
            </w:r>
          </w:p>
        </w:tc>
      </w:tr>
      <w:tr w:rsidR="004554F7" w14:paraId="6D87B229" w14:textId="77777777" w:rsidTr="00AF335F">
        <w:tc>
          <w:tcPr>
            <w:tcW w:w="4675" w:type="dxa"/>
          </w:tcPr>
          <w:p w14:paraId="409F8FD8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dial plug socket circuits</w:t>
            </w:r>
          </w:p>
        </w:tc>
        <w:tc>
          <w:tcPr>
            <w:tcW w:w="4675" w:type="dxa"/>
          </w:tcPr>
          <w:p w14:paraId="445E3799" w14:textId="30336E5E" w:rsidR="004554F7" w:rsidRDefault="00683462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2400</w:t>
            </w:r>
          </w:p>
        </w:tc>
      </w:tr>
      <w:tr w:rsidR="004554F7" w14:paraId="0D0F4B95" w14:textId="77777777" w:rsidTr="00AF335F">
        <w:tc>
          <w:tcPr>
            <w:tcW w:w="4675" w:type="dxa"/>
          </w:tcPr>
          <w:p w14:paraId="09CAB6F9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ing plug socket circuit</w:t>
            </w:r>
          </w:p>
        </w:tc>
        <w:tc>
          <w:tcPr>
            <w:tcW w:w="4675" w:type="dxa"/>
          </w:tcPr>
          <w:p w14:paraId="40DA2D79" w14:textId="5EF0B6EB" w:rsidR="004554F7" w:rsidRDefault="00683462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200</w:t>
            </w:r>
          </w:p>
        </w:tc>
      </w:tr>
      <w:tr w:rsidR="004554F7" w14:paraId="7032BAA4" w14:textId="77777777" w:rsidTr="00AF335F">
        <w:tc>
          <w:tcPr>
            <w:tcW w:w="4675" w:type="dxa"/>
          </w:tcPr>
          <w:p w14:paraId="1ED357B1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ghtening circuits</w:t>
            </w:r>
          </w:p>
        </w:tc>
        <w:tc>
          <w:tcPr>
            <w:tcW w:w="4675" w:type="dxa"/>
          </w:tcPr>
          <w:p w14:paraId="2CD7DC7F" w14:textId="16FF5E3A" w:rsidR="004554F7" w:rsidRDefault="00683462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8625</w:t>
            </w:r>
          </w:p>
        </w:tc>
      </w:tr>
      <w:tr w:rsidR="004554F7" w14:paraId="623BBD2B" w14:textId="77777777" w:rsidTr="00AF335F">
        <w:tc>
          <w:tcPr>
            <w:tcW w:w="4675" w:type="dxa"/>
          </w:tcPr>
          <w:p w14:paraId="652F22DB" w14:textId="5D37943E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n circuit</w:t>
            </w:r>
          </w:p>
        </w:tc>
        <w:tc>
          <w:tcPr>
            <w:tcW w:w="4675" w:type="dxa"/>
          </w:tcPr>
          <w:p w14:paraId="5C59205F" w14:textId="69827EC6" w:rsidR="004554F7" w:rsidRDefault="00683462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2650</w:t>
            </w:r>
          </w:p>
        </w:tc>
      </w:tr>
      <w:tr w:rsidR="004554F7" w14:paraId="181C9DD0" w14:textId="77777777" w:rsidTr="00AF335F">
        <w:tc>
          <w:tcPr>
            <w:tcW w:w="4675" w:type="dxa"/>
          </w:tcPr>
          <w:p w14:paraId="28D5009A" w14:textId="77777777" w:rsidR="004554F7" w:rsidRDefault="004554F7" w:rsidP="00AF335F">
            <w:pPr>
              <w:tabs>
                <w:tab w:val="left" w:pos="2684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 Cost</w:t>
            </w:r>
          </w:p>
        </w:tc>
        <w:tc>
          <w:tcPr>
            <w:tcW w:w="4675" w:type="dxa"/>
          </w:tcPr>
          <w:p w14:paraId="0E84CF97" w14:textId="1ECF0396" w:rsidR="004554F7" w:rsidRDefault="00262FEC" w:rsidP="00262FEC">
            <w:pPr>
              <w:tabs>
                <w:tab w:val="center" w:pos="2201"/>
                <w:tab w:val="left" w:pos="2684"/>
                <w:tab w:val="left" w:pos="3654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  <w:t>3</w:t>
            </w:r>
            <w:r w:rsidR="00080D19">
              <w:rPr>
                <w:sz w:val="24"/>
                <w:szCs w:val="24"/>
              </w:rPr>
              <w:t>28975</w:t>
            </w:r>
          </w:p>
        </w:tc>
      </w:tr>
    </w:tbl>
    <w:p w14:paraId="1CDEF2C1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3013A6D0" w14:textId="77777777" w:rsidR="004554F7" w:rsidRDefault="004554F7" w:rsidP="004554F7">
      <w:pPr>
        <w:tabs>
          <w:tab w:val="left" w:pos="2684"/>
        </w:tabs>
        <w:rPr>
          <w:sz w:val="24"/>
          <w:szCs w:val="24"/>
        </w:rPr>
      </w:pPr>
    </w:p>
    <w:p w14:paraId="7CF34516" w14:textId="5B06F68F" w:rsidR="004554F7" w:rsidRPr="0080081F" w:rsidRDefault="004554F7" w:rsidP="004554F7">
      <w:pPr>
        <w:tabs>
          <w:tab w:val="left" w:pos="2684"/>
        </w:tabs>
        <w:jc w:val="center"/>
        <w:rPr>
          <w:b/>
          <w:bCs/>
          <w:sz w:val="32"/>
          <w:szCs w:val="32"/>
          <w:u w:val="double"/>
        </w:rPr>
      </w:pPr>
      <w:r w:rsidRPr="0080081F">
        <w:rPr>
          <w:b/>
          <w:bCs/>
          <w:sz w:val="32"/>
          <w:szCs w:val="32"/>
          <w:u w:val="double"/>
        </w:rPr>
        <w:t xml:space="preserve">Total cost = </w:t>
      </w:r>
      <w:r w:rsidR="00262FEC">
        <w:rPr>
          <w:b/>
          <w:bCs/>
          <w:sz w:val="32"/>
          <w:szCs w:val="32"/>
          <w:u w:val="double"/>
        </w:rPr>
        <w:t>3</w:t>
      </w:r>
      <w:r w:rsidR="00080D19">
        <w:rPr>
          <w:b/>
          <w:bCs/>
          <w:sz w:val="32"/>
          <w:szCs w:val="32"/>
          <w:u w:val="double"/>
        </w:rPr>
        <w:t>28</w:t>
      </w:r>
      <w:r w:rsidR="00262FEC">
        <w:rPr>
          <w:b/>
          <w:bCs/>
          <w:sz w:val="32"/>
          <w:szCs w:val="32"/>
          <w:u w:val="double"/>
        </w:rPr>
        <w:t>,</w:t>
      </w:r>
      <w:r w:rsidR="00080D19">
        <w:rPr>
          <w:b/>
          <w:bCs/>
          <w:sz w:val="32"/>
          <w:szCs w:val="32"/>
          <w:u w:val="double"/>
        </w:rPr>
        <w:t>975</w:t>
      </w:r>
      <w:r w:rsidRPr="0080081F">
        <w:rPr>
          <w:b/>
          <w:bCs/>
          <w:sz w:val="32"/>
          <w:szCs w:val="32"/>
          <w:u w:val="double"/>
        </w:rPr>
        <w:t xml:space="preserve"> LKR</w:t>
      </w:r>
    </w:p>
    <w:bookmarkEnd w:id="0"/>
    <w:p w14:paraId="24CCEC64" w14:textId="77777777" w:rsidR="004554F7" w:rsidRPr="004554F7" w:rsidRDefault="004554F7" w:rsidP="004554F7">
      <w:pPr>
        <w:tabs>
          <w:tab w:val="left" w:pos="5224"/>
        </w:tabs>
        <w:rPr>
          <w:sz w:val="36"/>
          <w:szCs w:val="36"/>
        </w:rPr>
      </w:pPr>
    </w:p>
    <w:sectPr w:rsidR="004554F7" w:rsidRPr="004554F7" w:rsidSect="0017091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C92ECE" w14:textId="77777777" w:rsidR="00386959" w:rsidRDefault="00386959" w:rsidP="004573C2">
      <w:pPr>
        <w:spacing w:after="0" w:line="240" w:lineRule="auto"/>
      </w:pPr>
      <w:r>
        <w:separator/>
      </w:r>
    </w:p>
  </w:endnote>
  <w:endnote w:type="continuationSeparator" w:id="0">
    <w:p w14:paraId="4186AB18" w14:textId="77777777" w:rsidR="00386959" w:rsidRDefault="00386959" w:rsidP="00457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3CD9A0" w14:textId="77777777" w:rsidR="00386959" w:rsidRDefault="00386959" w:rsidP="004573C2">
      <w:pPr>
        <w:spacing w:after="0" w:line="240" w:lineRule="auto"/>
      </w:pPr>
      <w:r>
        <w:separator/>
      </w:r>
    </w:p>
  </w:footnote>
  <w:footnote w:type="continuationSeparator" w:id="0">
    <w:p w14:paraId="2F3F672D" w14:textId="77777777" w:rsidR="00386959" w:rsidRDefault="00386959" w:rsidP="004573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56F8B"/>
    <w:multiLevelType w:val="hybridMultilevel"/>
    <w:tmpl w:val="04384A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47581D"/>
    <w:multiLevelType w:val="hybridMultilevel"/>
    <w:tmpl w:val="38D2493E"/>
    <w:lvl w:ilvl="0" w:tplc="3D16FD9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8A19E8"/>
    <w:multiLevelType w:val="hybridMultilevel"/>
    <w:tmpl w:val="1E167C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BA50555"/>
    <w:multiLevelType w:val="hybridMultilevel"/>
    <w:tmpl w:val="6E80A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14398C"/>
    <w:multiLevelType w:val="hybridMultilevel"/>
    <w:tmpl w:val="BD784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236918"/>
    <w:multiLevelType w:val="hybridMultilevel"/>
    <w:tmpl w:val="8D768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B24D8B"/>
    <w:multiLevelType w:val="hybridMultilevel"/>
    <w:tmpl w:val="1EC6D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A303C6"/>
    <w:multiLevelType w:val="hybridMultilevel"/>
    <w:tmpl w:val="CEF2B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076228"/>
    <w:multiLevelType w:val="hybridMultilevel"/>
    <w:tmpl w:val="780E2D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F80CBB"/>
    <w:multiLevelType w:val="hybridMultilevel"/>
    <w:tmpl w:val="2382A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E027E4"/>
    <w:multiLevelType w:val="hybridMultilevel"/>
    <w:tmpl w:val="39A61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C83DC0"/>
    <w:multiLevelType w:val="hybridMultilevel"/>
    <w:tmpl w:val="5456F0E0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 w16cid:durableId="625042857">
    <w:abstractNumId w:val="7"/>
  </w:num>
  <w:num w:numId="2" w16cid:durableId="1138844259">
    <w:abstractNumId w:val="11"/>
  </w:num>
  <w:num w:numId="3" w16cid:durableId="1001202079">
    <w:abstractNumId w:val="9"/>
  </w:num>
  <w:num w:numId="4" w16cid:durableId="242570384">
    <w:abstractNumId w:val="4"/>
  </w:num>
  <w:num w:numId="5" w16cid:durableId="71513830">
    <w:abstractNumId w:val="5"/>
  </w:num>
  <w:num w:numId="6" w16cid:durableId="2093382497">
    <w:abstractNumId w:val="3"/>
  </w:num>
  <w:num w:numId="7" w16cid:durableId="164782003">
    <w:abstractNumId w:val="10"/>
  </w:num>
  <w:num w:numId="8" w16cid:durableId="1161508115">
    <w:abstractNumId w:val="6"/>
  </w:num>
  <w:num w:numId="9" w16cid:durableId="1658919257">
    <w:abstractNumId w:val="8"/>
  </w:num>
  <w:num w:numId="10" w16cid:durableId="2041585799">
    <w:abstractNumId w:val="1"/>
  </w:num>
  <w:num w:numId="11" w16cid:durableId="2142965176">
    <w:abstractNumId w:val="0"/>
  </w:num>
  <w:num w:numId="12" w16cid:durableId="11787337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9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MzI1N7YwN7Q0trRU0lEKTi0uzszPAykwqQUAtrkIRSwAAAA="/>
  </w:docVars>
  <w:rsids>
    <w:rsidRoot w:val="00F03E8B"/>
    <w:rsid w:val="000011B9"/>
    <w:rsid w:val="00011EB8"/>
    <w:rsid w:val="00014826"/>
    <w:rsid w:val="00016625"/>
    <w:rsid w:val="000207B8"/>
    <w:rsid w:val="00021993"/>
    <w:rsid w:val="0002478A"/>
    <w:rsid w:val="00033784"/>
    <w:rsid w:val="00040974"/>
    <w:rsid w:val="00043309"/>
    <w:rsid w:val="00044499"/>
    <w:rsid w:val="000464B0"/>
    <w:rsid w:val="000475CE"/>
    <w:rsid w:val="0006742F"/>
    <w:rsid w:val="00076229"/>
    <w:rsid w:val="00076AA2"/>
    <w:rsid w:val="000806E3"/>
    <w:rsid w:val="00080D19"/>
    <w:rsid w:val="00080E83"/>
    <w:rsid w:val="0008468A"/>
    <w:rsid w:val="00086450"/>
    <w:rsid w:val="000A21E8"/>
    <w:rsid w:val="000A3ACB"/>
    <w:rsid w:val="000A5F76"/>
    <w:rsid w:val="000A60FF"/>
    <w:rsid w:val="000A6622"/>
    <w:rsid w:val="000B0E73"/>
    <w:rsid w:val="000B226B"/>
    <w:rsid w:val="000C0B95"/>
    <w:rsid w:val="000C0C48"/>
    <w:rsid w:val="000C4851"/>
    <w:rsid w:val="000C648C"/>
    <w:rsid w:val="000D1093"/>
    <w:rsid w:val="000D3700"/>
    <w:rsid w:val="000D44A3"/>
    <w:rsid w:val="000E1D5D"/>
    <w:rsid w:val="000E69D5"/>
    <w:rsid w:val="000F3BEF"/>
    <w:rsid w:val="00100F19"/>
    <w:rsid w:val="00101052"/>
    <w:rsid w:val="001018B0"/>
    <w:rsid w:val="001033D8"/>
    <w:rsid w:val="0010613B"/>
    <w:rsid w:val="0011444D"/>
    <w:rsid w:val="00121CC2"/>
    <w:rsid w:val="001259CA"/>
    <w:rsid w:val="001259D3"/>
    <w:rsid w:val="00144016"/>
    <w:rsid w:val="001444F4"/>
    <w:rsid w:val="00144710"/>
    <w:rsid w:val="001630FB"/>
    <w:rsid w:val="0017091D"/>
    <w:rsid w:val="00171D35"/>
    <w:rsid w:val="00171DAB"/>
    <w:rsid w:val="001847C0"/>
    <w:rsid w:val="00190D00"/>
    <w:rsid w:val="00191370"/>
    <w:rsid w:val="00195C5D"/>
    <w:rsid w:val="00196AD0"/>
    <w:rsid w:val="001A7F10"/>
    <w:rsid w:val="001B40EA"/>
    <w:rsid w:val="001B440F"/>
    <w:rsid w:val="001C0696"/>
    <w:rsid w:val="001C26DD"/>
    <w:rsid w:val="001D069C"/>
    <w:rsid w:val="001E730D"/>
    <w:rsid w:val="001F35BB"/>
    <w:rsid w:val="001F63E8"/>
    <w:rsid w:val="001F6FE1"/>
    <w:rsid w:val="002048C6"/>
    <w:rsid w:val="002053AD"/>
    <w:rsid w:val="00210803"/>
    <w:rsid w:val="002138E9"/>
    <w:rsid w:val="00234512"/>
    <w:rsid w:val="0024060A"/>
    <w:rsid w:val="002423AA"/>
    <w:rsid w:val="0024391A"/>
    <w:rsid w:val="002474E0"/>
    <w:rsid w:val="00247FDC"/>
    <w:rsid w:val="002509BF"/>
    <w:rsid w:val="00260844"/>
    <w:rsid w:val="00262FEC"/>
    <w:rsid w:val="00275320"/>
    <w:rsid w:val="00283F62"/>
    <w:rsid w:val="002B5F92"/>
    <w:rsid w:val="002B69DD"/>
    <w:rsid w:val="002D3C54"/>
    <w:rsid w:val="002F0467"/>
    <w:rsid w:val="00300DBC"/>
    <w:rsid w:val="00302E72"/>
    <w:rsid w:val="0032327E"/>
    <w:rsid w:val="00330DEA"/>
    <w:rsid w:val="00346DBD"/>
    <w:rsid w:val="00347C8B"/>
    <w:rsid w:val="00352B4E"/>
    <w:rsid w:val="003546B8"/>
    <w:rsid w:val="0035536E"/>
    <w:rsid w:val="0037145A"/>
    <w:rsid w:val="00376DF3"/>
    <w:rsid w:val="00385BA3"/>
    <w:rsid w:val="00386959"/>
    <w:rsid w:val="00387CB2"/>
    <w:rsid w:val="00392D18"/>
    <w:rsid w:val="003964A8"/>
    <w:rsid w:val="003A6344"/>
    <w:rsid w:val="003B1792"/>
    <w:rsid w:val="003D3E78"/>
    <w:rsid w:val="003D5540"/>
    <w:rsid w:val="003D6BB8"/>
    <w:rsid w:val="003E2726"/>
    <w:rsid w:val="00402D3D"/>
    <w:rsid w:val="00405484"/>
    <w:rsid w:val="004059EA"/>
    <w:rsid w:val="00411FFA"/>
    <w:rsid w:val="0041210B"/>
    <w:rsid w:val="00412EB1"/>
    <w:rsid w:val="00413B77"/>
    <w:rsid w:val="00427A7B"/>
    <w:rsid w:val="00432A04"/>
    <w:rsid w:val="00433646"/>
    <w:rsid w:val="00433724"/>
    <w:rsid w:val="004445BF"/>
    <w:rsid w:val="004527E0"/>
    <w:rsid w:val="004554F7"/>
    <w:rsid w:val="004573C2"/>
    <w:rsid w:val="00460858"/>
    <w:rsid w:val="00461E8D"/>
    <w:rsid w:val="004620B2"/>
    <w:rsid w:val="004748C9"/>
    <w:rsid w:val="00477C7F"/>
    <w:rsid w:val="00494341"/>
    <w:rsid w:val="004A0D07"/>
    <w:rsid w:val="004A3621"/>
    <w:rsid w:val="004A404A"/>
    <w:rsid w:val="004B10E2"/>
    <w:rsid w:val="004B3A82"/>
    <w:rsid w:val="004C6A06"/>
    <w:rsid w:val="004D11B0"/>
    <w:rsid w:val="004D14C0"/>
    <w:rsid w:val="004E34B6"/>
    <w:rsid w:val="004F0AFC"/>
    <w:rsid w:val="004F55C9"/>
    <w:rsid w:val="004F7498"/>
    <w:rsid w:val="00504F3E"/>
    <w:rsid w:val="00514072"/>
    <w:rsid w:val="00516CF6"/>
    <w:rsid w:val="005327A7"/>
    <w:rsid w:val="00546E5E"/>
    <w:rsid w:val="00560C9C"/>
    <w:rsid w:val="00562AF7"/>
    <w:rsid w:val="00575388"/>
    <w:rsid w:val="005815CA"/>
    <w:rsid w:val="00583D95"/>
    <w:rsid w:val="00586A54"/>
    <w:rsid w:val="005A5063"/>
    <w:rsid w:val="005D3266"/>
    <w:rsid w:val="005D4F68"/>
    <w:rsid w:val="005D6C4B"/>
    <w:rsid w:val="005E0B19"/>
    <w:rsid w:val="005E3A8A"/>
    <w:rsid w:val="005F1126"/>
    <w:rsid w:val="005F66AD"/>
    <w:rsid w:val="006059BE"/>
    <w:rsid w:val="00607077"/>
    <w:rsid w:val="00614145"/>
    <w:rsid w:val="00614986"/>
    <w:rsid w:val="00621A71"/>
    <w:rsid w:val="0062780B"/>
    <w:rsid w:val="006542ED"/>
    <w:rsid w:val="0066002F"/>
    <w:rsid w:val="00660793"/>
    <w:rsid w:val="00683462"/>
    <w:rsid w:val="00690D79"/>
    <w:rsid w:val="00694B3E"/>
    <w:rsid w:val="00694E50"/>
    <w:rsid w:val="006A40B9"/>
    <w:rsid w:val="006A6428"/>
    <w:rsid w:val="006B0890"/>
    <w:rsid w:val="006B3CF9"/>
    <w:rsid w:val="006C50A4"/>
    <w:rsid w:val="006C6C7B"/>
    <w:rsid w:val="006E1956"/>
    <w:rsid w:val="006F7437"/>
    <w:rsid w:val="0070572F"/>
    <w:rsid w:val="00724690"/>
    <w:rsid w:val="00724B5C"/>
    <w:rsid w:val="00725EDA"/>
    <w:rsid w:val="00726457"/>
    <w:rsid w:val="00727FEE"/>
    <w:rsid w:val="00734EB7"/>
    <w:rsid w:val="00737A6B"/>
    <w:rsid w:val="00740DF3"/>
    <w:rsid w:val="00740FD3"/>
    <w:rsid w:val="00750BA0"/>
    <w:rsid w:val="00752CE4"/>
    <w:rsid w:val="00753034"/>
    <w:rsid w:val="00762CBB"/>
    <w:rsid w:val="0076742D"/>
    <w:rsid w:val="00770E63"/>
    <w:rsid w:val="00771042"/>
    <w:rsid w:val="0077339A"/>
    <w:rsid w:val="007801D1"/>
    <w:rsid w:val="00795A29"/>
    <w:rsid w:val="007A0EC9"/>
    <w:rsid w:val="007A6794"/>
    <w:rsid w:val="007B4532"/>
    <w:rsid w:val="007D34DC"/>
    <w:rsid w:val="007F10A4"/>
    <w:rsid w:val="0080081F"/>
    <w:rsid w:val="00802263"/>
    <w:rsid w:val="00810E69"/>
    <w:rsid w:val="00824606"/>
    <w:rsid w:val="00832223"/>
    <w:rsid w:val="00843539"/>
    <w:rsid w:val="00855263"/>
    <w:rsid w:val="00856049"/>
    <w:rsid w:val="00861152"/>
    <w:rsid w:val="008642B8"/>
    <w:rsid w:val="008656B8"/>
    <w:rsid w:val="00885BFF"/>
    <w:rsid w:val="00890A69"/>
    <w:rsid w:val="008919F9"/>
    <w:rsid w:val="008A4575"/>
    <w:rsid w:val="008B5626"/>
    <w:rsid w:val="008C1420"/>
    <w:rsid w:val="008C1668"/>
    <w:rsid w:val="008C4F44"/>
    <w:rsid w:val="008D0E12"/>
    <w:rsid w:val="008D3B24"/>
    <w:rsid w:val="008D53FA"/>
    <w:rsid w:val="008F0AC7"/>
    <w:rsid w:val="008F4018"/>
    <w:rsid w:val="00911623"/>
    <w:rsid w:val="009149D4"/>
    <w:rsid w:val="00920999"/>
    <w:rsid w:val="00920CA3"/>
    <w:rsid w:val="00924EE6"/>
    <w:rsid w:val="009258B6"/>
    <w:rsid w:val="00925D2D"/>
    <w:rsid w:val="009355D4"/>
    <w:rsid w:val="00940742"/>
    <w:rsid w:val="00943EDA"/>
    <w:rsid w:val="009470CE"/>
    <w:rsid w:val="00951892"/>
    <w:rsid w:val="00965A26"/>
    <w:rsid w:val="00981E8E"/>
    <w:rsid w:val="00984CA1"/>
    <w:rsid w:val="00985153"/>
    <w:rsid w:val="00994885"/>
    <w:rsid w:val="009A7506"/>
    <w:rsid w:val="009B073B"/>
    <w:rsid w:val="009B2AA6"/>
    <w:rsid w:val="009B3B1B"/>
    <w:rsid w:val="009C0334"/>
    <w:rsid w:val="009C0663"/>
    <w:rsid w:val="009C45A1"/>
    <w:rsid w:val="009C7253"/>
    <w:rsid w:val="009D1372"/>
    <w:rsid w:val="009D4A77"/>
    <w:rsid w:val="009E7DC8"/>
    <w:rsid w:val="009F20A8"/>
    <w:rsid w:val="009F6D48"/>
    <w:rsid w:val="00A027AB"/>
    <w:rsid w:val="00A11858"/>
    <w:rsid w:val="00A14C93"/>
    <w:rsid w:val="00A16C82"/>
    <w:rsid w:val="00A233DA"/>
    <w:rsid w:val="00A36C23"/>
    <w:rsid w:val="00A4589A"/>
    <w:rsid w:val="00A54350"/>
    <w:rsid w:val="00A62564"/>
    <w:rsid w:val="00A75684"/>
    <w:rsid w:val="00A85CD7"/>
    <w:rsid w:val="00A86CEF"/>
    <w:rsid w:val="00A86E5E"/>
    <w:rsid w:val="00A91235"/>
    <w:rsid w:val="00A932BC"/>
    <w:rsid w:val="00AB2221"/>
    <w:rsid w:val="00AC4692"/>
    <w:rsid w:val="00AD0677"/>
    <w:rsid w:val="00AD30AB"/>
    <w:rsid w:val="00AD3247"/>
    <w:rsid w:val="00AD38BC"/>
    <w:rsid w:val="00AE19CD"/>
    <w:rsid w:val="00AF335F"/>
    <w:rsid w:val="00AF50CE"/>
    <w:rsid w:val="00AF6108"/>
    <w:rsid w:val="00AF77DE"/>
    <w:rsid w:val="00B01D95"/>
    <w:rsid w:val="00B03B42"/>
    <w:rsid w:val="00B12C3C"/>
    <w:rsid w:val="00B1736B"/>
    <w:rsid w:val="00B24773"/>
    <w:rsid w:val="00B2514E"/>
    <w:rsid w:val="00B311DB"/>
    <w:rsid w:val="00B335F9"/>
    <w:rsid w:val="00B42D68"/>
    <w:rsid w:val="00B42F2C"/>
    <w:rsid w:val="00B52027"/>
    <w:rsid w:val="00B669E7"/>
    <w:rsid w:val="00B72015"/>
    <w:rsid w:val="00B74695"/>
    <w:rsid w:val="00B853AA"/>
    <w:rsid w:val="00B85D10"/>
    <w:rsid w:val="00B92D56"/>
    <w:rsid w:val="00B95119"/>
    <w:rsid w:val="00BA290E"/>
    <w:rsid w:val="00BA43AA"/>
    <w:rsid w:val="00BA499D"/>
    <w:rsid w:val="00BA595E"/>
    <w:rsid w:val="00BB2424"/>
    <w:rsid w:val="00BB5807"/>
    <w:rsid w:val="00BB5896"/>
    <w:rsid w:val="00BB7BEE"/>
    <w:rsid w:val="00BE0F51"/>
    <w:rsid w:val="00BE3FA9"/>
    <w:rsid w:val="00C01C3A"/>
    <w:rsid w:val="00C03C12"/>
    <w:rsid w:val="00C07F1F"/>
    <w:rsid w:val="00C21605"/>
    <w:rsid w:val="00C33938"/>
    <w:rsid w:val="00C36DD0"/>
    <w:rsid w:val="00C51FF3"/>
    <w:rsid w:val="00C533B7"/>
    <w:rsid w:val="00C6238D"/>
    <w:rsid w:val="00C62D1A"/>
    <w:rsid w:val="00C64499"/>
    <w:rsid w:val="00C66836"/>
    <w:rsid w:val="00C716A1"/>
    <w:rsid w:val="00C7303C"/>
    <w:rsid w:val="00C73630"/>
    <w:rsid w:val="00C81414"/>
    <w:rsid w:val="00C84CED"/>
    <w:rsid w:val="00C865FE"/>
    <w:rsid w:val="00C927AE"/>
    <w:rsid w:val="00C935D2"/>
    <w:rsid w:val="00C93BEA"/>
    <w:rsid w:val="00C94804"/>
    <w:rsid w:val="00CA4913"/>
    <w:rsid w:val="00CA6711"/>
    <w:rsid w:val="00CC0553"/>
    <w:rsid w:val="00CC6D7D"/>
    <w:rsid w:val="00CD066F"/>
    <w:rsid w:val="00CD594E"/>
    <w:rsid w:val="00CE09D7"/>
    <w:rsid w:val="00CE6540"/>
    <w:rsid w:val="00CE69CF"/>
    <w:rsid w:val="00CF3CFF"/>
    <w:rsid w:val="00D11ADC"/>
    <w:rsid w:val="00D52B5F"/>
    <w:rsid w:val="00D5385D"/>
    <w:rsid w:val="00D673CB"/>
    <w:rsid w:val="00D73E90"/>
    <w:rsid w:val="00D755C3"/>
    <w:rsid w:val="00D85EA8"/>
    <w:rsid w:val="00D87877"/>
    <w:rsid w:val="00D924CC"/>
    <w:rsid w:val="00D93954"/>
    <w:rsid w:val="00D9588B"/>
    <w:rsid w:val="00DB6D49"/>
    <w:rsid w:val="00DC3BD4"/>
    <w:rsid w:val="00DD2677"/>
    <w:rsid w:val="00DE1B58"/>
    <w:rsid w:val="00DF228A"/>
    <w:rsid w:val="00DF7E74"/>
    <w:rsid w:val="00E05ECF"/>
    <w:rsid w:val="00E207A6"/>
    <w:rsid w:val="00E20C4B"/>
    <w:rsid w:val="00E335BA"/>
    <w:rsid w:val="00E33EB4"/>
    <w:rsid w:val="00E34B5B"/>
    <w:rsid w:val="00E34E31"/>
    <w:rsid w:val="00E42586"/>
    <w:rsid w:val="00E44B27"/>
    <w:rsid w:val="00E91954"/>
    <w:rsid w:val="00EA3C9B"/>
    <w:rsid w:val="00EC1157"/>
    <w:rsid w:val="00EC632B"/>
    <w:rsid w:val="00ED5712"/>
    <w:rsid w:val="00EE0B76"/>
    <w:rsid w:val="00EE525B"/>
    <w:rsid w:val="00EF343A"/>
    <w:rsid w:val="00EF43A6"/>
    <w:rsid w:val="00F03E8B"/>
    <w:rsid w:val="00F062B0"/>
    <w:rsid w:val="00F14B0D"/>
    <w:rsid w:val="00F16B6B"/>
    <w:rsid w:val="00F17923"/>
    <w:rsid w:val="00F246E1"/>
    <w:rsid w:val="00F3038F"/>
    <w:rsid w:val="00F33835"/>
    <w:rsid w:val="00F523A8"/>
    <w:rsid w:val="00F52449"/>
    <w:rsid w:val="00F90BD9"/>
    <w:rsid w:val="00F94737"/>
    <w:rsid w:val="00FA4A4E"/>
    <w:rsid w:val="00FB3EBC"/>
    <w:rsid w:val="00FB4D41"/>
    <w:rsid w:val="00FB73CA"/>
    <w:rsid w:val="00FC4127"/>
    <w:rsid w:val="00FD1421"/>
    <w:rsid w:val="00FD2490"/>
    <w:rsid w:val="00FD2C28"/>
    <w:rsid w:val="00FE6698"/>
    <w:rsid w:val="00FE6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D96F1"/>
  <w15:docId w15:val="{218D0BE9-ED2B-4E13-BA16-37399078F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2D68"/>
    <w:pPr>
      <w:ind w:left="720"/>
      <w:contextualSpacing/>
    </w:pPr>
  </w:style>
  <w:style w:type="table" w:styleId="TableGrid">
    <w:name w:val="Table Grid"/>
    <w:basedOn w:val="TableNormal"/>
    <w:uiPriority w:val="39"/>
    <w:rsid w:val="00B42D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9480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57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73C2"/>
  </w:style>
  <w:style w:type="paragraph" w:styleId="Footer">
    <w:name w:val="footer"/>
    <w:basedOn w:val="Normal"/>
    <w:link w:val="FooterChar"/>
    <w:uiPriority w:val="99"/>
    <w:unhideWhenUsed/>
    <w:rsid w:val="00457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73C2"/>
  </w:style>
  <w:style w:type="paragraph" w:styleId="BalloonText">
    <w:name w:val="Balloon Text"/>
    <w:basedOn w:val="Normal"/>
    <w:link w:val="BalloonTextChar"/>
    <w:uiPriority w:val="99"/>
    <w:semiHidden/>
    <w:unhideWhenUsed/>
    <w:rsid w:val="00AF335F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35F"/>
    <w:rPr>
      <w:rFonts w:ascii="Tahoma" w:hAnsi="Tahoma" w:cs="Mangal"/>
      <w:sz w:val="16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30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10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8.png"/><Relationship Id="rId10" Type="http://schemas.openxmlformats.org/officeDocument/2006/relationships/image" Target="media/image20.emf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7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3CC9EF-54F7-4813-AEA5-AFF08AE0B7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7</TotalTime>
  <Pages>13</Pages>
  <Words>854</Words>
  <Characters>487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P.</dc:creator>
  <cp:keywords/>
  <dc:description/>
  <cp:lastModifiedBy>S.M.O.T. SAMARAKOON</cp:lastModifiedBy>
  <cp:revision>4</cp:revision>
  <cp:lastPrinted>2022-01-08T11:19:00Z</cp:lastPrinted>
  <dcterms:created xsi:type="dcterms:W3CDTF">2025-06-18T13:39:00Z</dcterms:created>
  <dcterms:modified xsi:type="dcterms:W3CDTF">2025-06-20T09:40:00Z</dcterms:modified>
</cp:coreProperties>
</file>